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5E9610" w14:textId="77777777" w:rsidR="007B2D72" w:rsidRDefault="00D03D21">
      <w:pPr>
        <w:pStyle w:val="Title"/>
      </w:pPr>
      <w:r>
        <w:t>Wildfire exposure and health care use among people who use durable medical equipment in Southern California</w:t>
      </w:r>
    </w:p>
    <w:p w14:paraId="3FAFD76D" w14:textId="33121C7C" w:rsidR="007B2D72" w:rsidRDefault="00D03D21">
      <w:pPr>
        <w:pStyle w:val="Author"/>
      </w:pPr>
      <w:r>
        <w:t>Heather McBrien</w:t>
      </w:r>
      <w:r w:rsidR="000F011F">
        <w:rPr>
          <w:vertAlign w:val="superscript"/>
        </w:rPr>
        <w:t>1</w:t>
      </w:r>
    </w:p>
    <w:p w14:paraId="57E854DA" w14:textId="28AC0CCC" w:rsidR="007B2D72" w:rsidRDefault="00D03D21">
      <w:pPr>
        <w:pStyle w:val="Author"/>
      </w:pPr>
      <w:r>
        <w:t>Sebastian Rowland</w:t>
      </w:r>
      <w:r w:rsidR="000F011F">
        <w:rPr>
          <w:vertAlign w:val="superscript"/>
        </w:rPr>
        <w:t>1</w:t>
      </w:r>
    </w:p>
    <w:p w14:paraId="070C0A63" w14:textId="133CB532" w:rsidR="007B2D72" w:rsidRDefault="00D03D21">
      <w:pPr>
        <w:pStyle w:val="Author"/>
        <w:rPr>
          <w:vertAlign w:val="superscript"/>
        </w:rPr>
      </w:pPr>
      <w:r>
        <w:t>Tarik Benmarhnia</w:t>
      </w:r>
      <w:r w:rsidR="000F011F">
        <w:rPr>
          <w:vertAlign w:val="superscript"/>
        </w:rPr>
        <w:t>2</w:t>
      </w:r>
    </w:p>
    <w:p w14:paraId="1B0004B3" w14:textId="02CA1965" w:rsidR="000C15D8" w:rsidRPr="000C15D8" w:rsidRDefault="000C15D8" w:rsidP="000C15D8">
      <w:pPr>
        <w:pStyle w:val="BodyText"/>
        <w:jc w:val="center"/>
      </w:pPr>
      <w:r>
        <w:t>Benjamin Steiger</w:t>
      </w:r>
      <w:r>
        <w:rPr>
          <w:vertAlign w:val="superscript"/>
        </w:rPr>
        <w:t>1</w:t>
      </w:r>
    </w:p>
    <w:p w14:paraId="73F72D9C" w14:textId="69BB33F7" w:rsidR="007B2D72" w:rsidRDefault="00D03D21">
      <w:pPr>
        <w:pStyle w:val="Author"/>
      </w:pPr>
      <w:r>
        <w:t>Sara Tartof</w:t>
      </w:r>
      <w:r w:rsidR="000F011F">
        <w:rPr>
          <w:vertAlign w:val="superscript"/>
        </w:rPr>
        <w:t>3</w:t>
      </w:r>
    </w:p>
    <w:p w14:paraId="6C9DBBF8" w14:textId="7363922A" w:rsidR="007B2D72" w:rsidRDefault="00D03D21">
      <w:pPr>
        <w:pStyle w:val="Author"/>
      </w:pPr>
      <w:r>
        <w:t xml:space="preserve">Joan </w:t>
      </w:r>
      <w:r w:rsidR="00A26105">
        <w:t xml:space="preserve">A. </w:t>
      </w:r>
      <w:r>
        <w:t>Casey</w:t>
      </w:r>
      <w:r w:rsidR="000F011F">
        <w:rPr>
          <w:vertAlign w:val="superscript"/>
        </w:rPr>
        <w:t>1</w:t>
      </w:r>
    </w:p>
    <w:p w14:paraId="7A41147F" w14:textId="2BDAD2D0" w:rsidR="007B2D72" w:rsidRDefault="00D03D21">
      <w:r>
        <w:br w:type="page"/>
      </w:r>
    </w:p>
    <w:p w14:paraId="2DBC52A2" w14:textId="77777777" w:rsidR="007B2D72" w:rsidRDefault="00D03D21">
      <w:pPr>
        <w:pStyle w:val="Heading3"/>
      </w:pPr>
      <w:bookmarkStart w:id="0" w:name="abstract"/>
      <w:r>
        <w:lastRenderedPageBreak/>
        <w:t>Abstract</w:t>
      </w:r>
    </w:p>
    <w:p w14:paraId="2CBAEC7E" w14:textId="2DF443EE" w:rsidR="007B2D72" w:rsidRDefault="00D03D21">
      <w:pPr>
        <w:pStyle w:val="FirstParagraph"/>
      </w:pPr>
      <w:r>
        <w:rPr>
          <w:b/>
          <w:bCs/>
        </w:rPr>
        <w:t>Background:</w:t>
      </w:r>
      <w:r>
        <w:t xml:space="preserve"> </w:t>
      </w:r>
      <w:r w:rsidR="007C7292">
        <w:t>W</w:t>
      </w:r>
      <w:r>
        <w:t xml:space="preserve">ildfires cause stress and injury in affected communities while exposing 70% of the US population to </w:t>
      </w:r>
      <w:r w:rsidR="008A6851">
        <w:t xml:space="preserve">wildfire </w:t>
      </w:r>
      <w:r w:rsidR="00A26105">
        <w:t>fine particulate matter (</w:t>
      </w:r>
      <w:r>
        <w:t>PM</w:t>
      </w:r>
      <w:r>
        <w:rPr>
          <w:vertAlign w:val="subscript"/>
        </w:rPr>
        <w:t>2.5</w:t>
      </w:r>
      <w:r w:rsidR="00A26105">
        <w:t>)</w:t>
      </w:r>
      <w:r>
        <w:t xml:space="preserve"> annually. Few studies examine wildfire smoke exposure in vulnerable populations</w:t>
      </w:r>
      <w:r w:rsidR="000C15D8">
        <w:t>, such as those using electricity-dependent durable medical equipment (DME</w:t>
      </w:r>
      <w:r w:rsidR="00132545">
        <w:t>) or</w:t>
      </w:r>
      <w:r w:rsidR="00DE0AE8">
        <w:t xml:space="preserve"> </w:t>
      </w:r>
      <w:r>
        <w:t xml:space="preserve">evaluate residence </w:t>
      </w:r>
      <w:r w:rsidR="00B45E49">
        <w:t>near fires or in</w:t>
      </w:r>
      <w:r>
        <w:t xml:space="preserve"> evacuation zones</w:t>
      </w:r>
      <w:r w:rsidR="00A26105">
        <w:t xml:space="preserve"> as risk factors for healthcare utilization</w:t>
      </w:r>
      <w:r>
        <w:t>.</w:t>
      </w:r>
    </w:p>
    <w:p w14:paraId="03F4D30B" w14:textId="0D400B46" w:rsidR="00D01CC0" w:rsidRDefault="00D03D21">
      <w:pPr>
        <w:pStyle w:val="BodyText"/>
      </w:pPr>
      <w:r>
        <w:rPr>
          <w:b/>
          <w:bCs/>
        </w:rPr>
        <w:t>Methods:</w:t>
      </w:r>
      <w:r>
        <w:t xml:space="preserve"> </w:t>
      </w:r>
      <w:r w:rsidR="007C7292">
        <w:t xml:space="preserve">We </w:t>
      </w:r>
      <w:r w:rsidR="00D85705">
        <w:t>linked</w:t>
      </w:r>
      <w:r w:rsidR="007C7292">
        <w:t xml:space="preserve"> d</w:t>
      </w:r>
      <w:r>
        <w:t xml:space="preserve">aily counts </w:t>
      </w:r>
      <w:r w:rsidR="007C7292">
        <w:t xml:space="preserve">of </w:t>
      </w:r>
      <w:r w:rsidR="00F650D3">
        <w:t xml:space="preserve">residential </w:t>
      </w:r>
      <w:r w:rsidR="002812B9">
        <w:t xml:space="preserve">Zip Code Tabulation Area </w:t>
      </w:r>
      <w:r w:rsidR="00C52265">
        <w:t>(ZCTA)</w:t>
      </w:r>
      <w:r w:rsidR="00132545">
        <w:t xml:space="preserve"> </w:t>
      </w:r>
      <w:r w:rsidR="008A6851">
        <w:t>level</w:t>
      </w:r>
      <w:r w:rsidR="007C7292">
        <w:t xml:space="preserve"> </w:t>
      </w:r>
      <w:r>
        <w:t xml:space="preserve">outpatient, inpatient, and </w:t>
      </w:r>
      <w:r w:rsidR="007647A4">
        <w:t>emergency department</w:t>
      </w:r>
      <w:r>
        <w:t xml:space="preserve"> healthcare visits</w:t>
      </w:r>
      <w:r w:rsidR="003D71D4">
        <w:t xml:space="preserve">, </w:t>
      </w:r>
      <w:r w:rsidR="00E23B84">
        <w:t>made</w:t>
      </w:r>
      <w:r w:rsidR="003D71D4">
        <w:t xml:space="preserve"> from 2016-</w:t>
      </w:r>
      <w:r w:rsidR="008A18F7">
        <w:t>2020 by</w:t>
      </w:r>
      <w:r w:rsidR="00E23B84">
        <w:t xml:space="preserve"> </w:t>
      </w:r>
      <w:r w:rsidR="00FC4E2C">
        <w:t xml:space="preserve">DME-using </w:t>
      </w:r>
      <w:r w:rsidR="007C7292">
        <w:t>Kaiser Permanente members 45 or older</w:t>
      </w:r>
      <w:r w:rsidR="00D85705">
        <w:t xml:space="preserve">, to </w:t>
      </w:r>
      <w:r w:rsidR="00391A81">
        <w:t>daily estimates of ZCTA-level wildfire generated PM</w:t>
      </w:r>
      <w:r w:rsidR="00391A81">
        <w:rPr>
          <w:vertAlign w:val="subscript"/>
        </w:rPr>
        <w:t>2.</w:t>
      </w:r>
      <w:r w:rsidR="00391A81" w:rsidRPr="00391A81">
        <w:rPr>
          <w:vertAlign w:val="subscript"/>
        </w:rPr>
        <w:t>5</w:t>
      </w:r>
      <w:r w:rsidR="00391A81">
        <w:t xml:space="preserve"> and </w:t>
      </w:r>
      <w:r w:rsidR="00EF1A2E">
        <w:t>maps of</w:t>
      </w:r>
      <w:r w:rsidR="005E5A9B">
        <w:t xml:space="preserve"> </w:t>
      </w:r>
      <w:r w:rsidR="00FA40BB" w:rsidRPr="00391A81">
        <w:t>ZCTAs</w:t>
      </w:r>
      <w:r w:rsidR="00F650D3">
        <w:t xml:space="preserve"> evacuated during th</w:t>
      </w:r>
      <w:r w:rsidR="00571760">
        <w:t xml:space="preserve">e </w:t>
      </w:r>
      <w:r w:rsidR="00061A5D">
        <w:t xml:space="preserve">2018 and 2019 </w:t>
      </w:r>
      <w:r w:rsidR="00F650D3">
        <w:t>Woolsey</w:t>
      </w:r>
      <w:r w:rsidR="007C7292">
        <w:t xml:space="preserve"> and Getty</w:t>
      </w:r>
      <w:r w:rsidR="00F650D3">
        <w:t xml:space="preserve"> fires</w:t>
      </w:r>
      <w:r w:rsidR="00255E6A">
        <w:t xml:space="preserve">. We </w:t>
      </w:r>
      <w:r>
        <w:t>perform</w:t>
      </w:r>
      <w:r w:rsidR="00255E6A">
        <w:t>ed</w:t>
      </w:r>
      <w:r>
        <w:t xml:space="preserve"> negative binomial regression </w:t>
      </w:r>
      <w:r w:rsidR="006F3C68">
        <w:t>to evaluate</w:t>
      </w:r>
      <w:r>
        <w:t xml:space="preserve"> direct and lagged effects of wildfire PM</w:t>
      </w:r>
      <w:r>
        <w:rPr>
          <w:vertAlign w:val="subscript"/>
        </w:rPr>
        <w:t>2.5</w:t>
      </w:r>
      <w:r>
        <w:t xml:space="preserve"> </w:t>
      </w:r>
      <w:r w:rsidR="006F3C68">
        <w:t xml:space="preserve">on healthcare visit frequency </w:t>
      </w:r>
      <w:r>
        <w:t xml:space="preserve">and </w:t>
      </w:r>
      <w:r w:rsidR="00CF5E4D">
        <w:t xml:space="preserve">analogous </w:t>
      </w:r>
      <w:r>
        <w:t>difference-in-differences analyses</w:t>
      </w:r>
      <w:r w:rsidR="00C33B99">
        <w:t xml:space="preserve"> to </w:t>
      </w:r>
      <w:r w:rsidR="006F3C68">
        <w:t>evaluate</w:t>
      </w:r>
      <w:r>
        <w:t xml:space="preserve"> </w:t>
      </w:r>
      <w:r w:rsidR="00F1737F">
        <w:t>fire and evacuation</w:t>
      </w:r>
      <w:r>
        <w:t xml:space="preserve"> exposure</w:t>
      </w:r>
      <w:r w:rsidR="006F3C68">
        <w:t>.</w:t>
      </w:r>
    </w:p>
    <w:p w14:paraId="59846C39" w14:textId="41D02771" w:rsidR="007B2D72" w:rsidRDefault="00D03D21" w:rsidP="00922B26">
      <w:pPr>
        <w:pStyle w:val="NormalWeb"/>
      </w:pPr>
      <w:r>
        <w:rPr>
          <w:b/>
          <w:bCs/>
        </w:rPr>
        <w:t>Results:</w:t>
      </w:r>
      <w:r>
        <w:t xml:space="preserve"> </w:t>
      </w:r>
      <w:r w:rsidR="00F650D3">
        <w:t xml:space="preserve">Analyses consisted of 236,732 DME patients in </w:t>
      </w:r>
      <w:r w:rsidR="00EA137D">
        <w:t xml:space="preserve">274 </w:t>
      </w:r>
      <w:r w:rsidR="007C7292">
        <w:t xml:space="preserve">ZCTA </w:t>
      </w:r>
      <w:r w:rsidR="002812B9">
        <w:t>groupings</w:t>
      </w:r>
      <w:r w:rsidR="00F650D3">
        <w:t>.</w:t>
      </w:r>
      <w:r w:rsidR="00634D63" w:rsidRPr="00634D63">
        <w:t xml:space="preserve"> </w:t>
      </w:r>
      <w:r w:rsidR="007C7292">
        <w:rPr>
          <w:rFonts w:eastAsiaTheme="minorEastAsia"/>
        </w:rPr>
        <w:t>I</w:t>
      </w:r>
      <w:r w:rsidR="00634D63">
        <w:rPr>
          <w:rFonts w:eastAsiaTheme="minorEastAsia"/>
        </w:rPr>
        <w:t>ncrease</w:t>
      </w:r>
      <w:r w:rsidR="007C7292">
        <w:rPr>
          <w:rFonts w:eastAsiaTheme="minorEastAsia"/>
        </w:rPr>
        <w:t>d</w:t>
      </w:r>
      <w:r w:rsidR="00634D63">
        <w:rPr>
          <w:rFonts w:eastAsiaTheme="minorEastAsia"/>
        </w:rPr>
        <w:t xml:space="preserve"> </w:t>
      </w:r>
      <w:r w:rsidR="00634D63">
        <w:t>wildfire PM</w:t>
      </w:r>
      <w:r w:rsidR="00634D63">
        <w:rPr>
          <w:vertAlign w:val="subscript"/>
        </w:rPr>
        <w:t>2.5</w:t>
      </w:r>
      <w:r w:rsidR="00634D63">
        <w:t xml:space="preserve"> concentrations</w:t>
      </w:r>
      <w:r w:rsidR="007C7292">
        <w:t xml:space="preserve"> (per 10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r>
          <w:rPr>
            <w:rFonts w:ascii="Cambria Math" w:hAnsi="Cambria Math"/>
          </w:rPr>
          <m:t>)</m:t>
        </m:r>
      </m:oMath>
      <w:r w:rsidR="00634D63">
        <w:t xml:space="preserve"> were associated with </w:t>
      </w:r>
      <w:r w:rsidR="002F4FFE">
        <w:t xml:space="preserve">a </w:t>
      </w:r>
      <w:r w:rsidR="00634D63">
        <w:t>decrease</w:t>
      </w:r>
      <w:r w:rsidR="002F4FFE">
        <w:t xml:space="preserve"> (RR = 0.</w:t>
      </w:r>
      <w:r w:rsidR="00922B26">
        <w:t>96</w:t>
      </w:r>
      <w:r w:rsidR="002F4FFE">
        <w:t>, 95% CI: 0.</w:t>
      </w:r>
      <w:r w:rsidR="00922B26">
        <w:t>94</w:t>
      </w:r>
      <w:r w:rsidR="002F4FFE">
        <w:t>, 0.9</w:t>
      </w:r>
      <w:r w:rsidR="00922B26">
        <w:t>9</w:t>
      </w:r>
      <w:r w:rsidR="002F4FFE">
        <w:t>)</w:t>
      </w:r>
      <w:r w:rsidR="00634D63">
        <w:t xml:space="preserve"> in outpatient visits</w:t>
      </w:r>
      <w:r w:rsidR="00922B26">
        <w:t xml:space="preserve"> one day after exposure and increases</w:t>
      </w:r>
      <w:r w:rsidR="00634D63">
        <w:t xml:space="preserve"> </w:t>
      </w:r>
      <w:r w:rsidR="00922B26">
        <w:t>on four of the five</w:t>
      </w:r>
      <w:r w:rsidR="00634D63">
        <w:t xml:space="preserve"> subsequent days</w:t>
      </w:r>
      <w:r w:rsidR="00922B26">
        <w:t xml:space="preserve"> (RR 1.03-1.12)</w:t>
      </w:r>
      <w:r w:rsidR="00D14E46">
        <w:t>.</w:t>
      </w:r>
      <w:r w:rsidR="007411A9">
        <w:t xml:space="preserve"> </w:t>
      </w:r>
      <w:r>
        <w:t xml:space="preserve">Woolsey </w:t>
      </w:r>
      <w:r w:rsidR="002F792F">
        <w:t>F</w:t>
      </w:r>
      <w:r>
        <w:t>ire exposure was</w:t>
      </w:r>
      <w:r w:rsidR="007C7292">
        <w:t xml:space="preserve"> </w:t>
      </w:r>
      <w:r>
        <w:t xml:space="preserve">associated with fewer </w:t>
      </w:r>
      <w:r w:rsidR="002F792F">
        <w:t xml:space="preserve">all-cause </w:t>
      </w:r>
      <w:r>
        <w:t>outpatient</w:t>
      </w:r>
      <w:r w:rsidR="008B1E2A">
        <w:t xml:space="preserve"> visits (RR = 0.87, 95% CI: 0.78, 0.98), </w:t>
      </w:r>
      <w:r w:rsidR="00C10C66">
        <w:t>but</w:t>
      </w:r>
      <w:r w:rsidR="00692642">
        <w:t xml:space="preserve"> </w:t>
      </w:r>
      <w:r>
        <w:t>more inpatient visits</w:t>
      </w:r>
      <w:r w:rsidR="00393938">
        <w:t xml:space="preserve"> for cardiorespiratory concerns</w:t>
      </w:r>
      <w:r>
        <w:t xml:space="preserve"> </w:t>
      </w:r>
      <w:r w:rsidR="00A7081D">
        <w:t>(</w:t>
      </w:r>
      <w:r>
        <w:t>RR = 1.45, 95% CI: 1.01, 2.11)</w:t>
      </w:r>
      <w:r w:rsidR="00A7081D">
        <w:t>.</w:t>
      </w:r>
      <w:r>
        <w:t xml:space="preserve"> </w:t>
      </w:r>
      <w:r w:rsidR="00832430">
        <w:t xml:space="preserve">Neither </w:t>
      </w:r>
      <w:r>
        <w:t xml:space="preserve">Getty </w:t>
      </w:r>
      <w:r w:rsidR="002F792F">
        <w:t>F</w:t>
      </w:r>
      <w:r>
        <w:t xml:space="preserve">ire </w:t>
      </w:r>
      <w:r w:rsidR="002F792F">
        <w:t>proximity</w:t>
      </w:r>
      <w:r w:rsidR="00832430">
        <w:t xml:space="preserve"> nor evacuation from either fire </w:t>
      </w:r>
      <w:r>
        <w:t xml:space="preserve">was associated with visit frequency. </w:t>
      </w:r>
    </w:p>
    <w:p w14:paraId="48389DEC" w14:textId="10677CD7" w:rsidR="007B2D72" w:rsidRDefault="00D03D21">
      <w:pPr>
        <w:pStyle w:val="BodyText"/>
      </w:pPr>
      <w:r>
        <w:rPr>
          <w:b/>
          <w:bCs/>
        </w:rPr>
        <w:t>Conclusions:</w:t>
      </w:r>
      <w:r>
        <w:t xml:space="preserve"> DME users</w:t>
      </w:r>
      <w:r w:rsidR="00831AD6">
        <w:t xml:space="preserve"> </w:t>
      </w:r>
      <w:r>
        <w:t xml:space="preserve">may have sheltered in place on </w:t>
      </w:r>
      <w:r w:rsidR="002B64EE">
        <w:t xml:space="preserve">or after smoky days, </w:t>
      </w:r>
      <w:r w:rsidR="00C7019E">
        <w:t>and during the Woolsey Fire</w:t>
      </w:r>
      <w:r>
        <w:t xml:space="preserve">. However, </w:t>
      </w:r>
      <w:r w:rsidR="00A16A71">
        <w:t xml:space="preserve">smoke and </w:t>
      </w:r>
      <w:r>
        <w:t>the</w:t>
      </w:r>
      <w:r w:rsidR="00302CC1">
        <w:t xml:space="preserve"> </w:t>
      </w:r>
      <w:r>
        <w:t xml:space="preserve">Woolsey </w:t>
      </w:r>
      <w:r w:rsidR="006A5D8B">
        <w:t>F</w:t>
      </w:r>
      <w:r>
        <w:t>ire</w:t>
      </w:r>
      <w:r w:rsidR="00302CC1">
        <w:t xml:space="preserve"> </w:t>
      </w:r>
      <w:r>
        <w:t xml:space="preserve">may </w:t>
      </w:r>
      <w:r w:rsidR="00C97E84">
        <w:t xml:space="preserve">still </w:t>
      </w:r>
      <w:r>
        <w:t>have produced health concerns in th</w:t>
      </w:r>
      <w:r w:rsidR="002B64EE">
        <w:t>is population particularly vulnerable to wildfire smoke</w:t>
      </w:r>
      <w:r w:rsidR="00D62AE4">
        <w:t>.</w:t>
      </w:r>
    </w:p>
    <w:p w14:paraId="3F0F510F" w14:textId="77777777" w:rsidR="007B2D72" w:rsidRDefault="00D03D21">
      <w:r>
        <w:br w:type="page"/>
      </w:r>
    </w:p>
    <w:p w14:paraId="49A57C9F" w14:textId="77777777" w:rsidR="007B2D72" w:rsidRDefault="00D03D21">
      <w:pPr>
        <w:pStyle w:val="Heading1"/>
      </w:pPr>
      <w:bookmarkStart w:id="1" w:name="introduction"/>
      <w:bookmarkEnd w:id="0"/>
      <w:r>
        <w:lastRenderedPageBreak/>
        <w:t>Introduction</w:t>
      </w:r>
    </w:p>
    <w:p w14:paraId="6CAAC73C" w14:textId="1C42F461" w:rsidR="007B2D72" w:rsidRDefault="00D03D21">
      <w:pPr>
        <w:pStyle w:val="FirstParagraph"/>
      </w:pPr>
      <w:r>
        <w:t>Wildfires are widespread, have increased in severity because of climate change, and will worsen in coming decades (</w:t>
      </w:r>
      <w:proofErr w:type="spellStart"/>
      <w:r>
        <w:t>Spracklen</w:t>
      </w:r>
      <w:proofErr w:type="spellEnd"/>
      <w:r>
        <w:t xml:space="preserve"> et al. 2009; Fried, Torn, and Mills 2004; </w:t>
      </w:r>
      <w:proofErr w:type="spellStart"/>
      <w:r>
        <w:t>Westerling</w:t>
      </w:r>
      <w:proofErr w:type="spellEnd"/>
      <w:r>
        <w:t xml:space="preserve"> et al. 2006; </w:t>
      </w:r>
      <w:proofErr w:type="spellStart"/>
      <w:r>
        <w:t>Abatzoglou</w:t>
      </w:r>
      <w:proofErr w:type="spellEnd"/>
      <w:r>
        <w:t xml:space="preserve"> and Williams 2016). The direct impacts of wildfire, such as evacuations, power outages, and destruction of infrastructure cause trauma, stress, financial strain, and physical injury in affected communities (Belleville, Ouellet, and Morin 2019; McCaffrey Sarah 2014).</w:t>
      </w:r>
      <w:r w:rsidR="00037693">
        <w:t xml:space="preserve"> 70</w:t>
      </w:r>
      <w:r>
        <w:t xml:space="preserve">% of the US population </w:t>
      </w:r>
      <w:r w:rsidR="004F68EF">
        <w:t xml:space="preserve">is exposed </w:t>
      </w:r>
      <w:r>
        <w:t>to wildfire smoke annually</w:t>
      </w:r>
      <w:r w:rsidR="00037693">
        <w:t xml:space="preserve"> </w:t>
      </w:r>
      <w:r w:rsidR="004F68EF">
        <w:t xml:space="preserve">as </w:t>
      </w:r>
      <w:r w:rsidR="00037693">
        <w:t xml:space="preserve">winds </w:t>
      </w:r>
      <w:r w:rsidR="004F68EF">
        <w:t xml:space="preserve">blow smoke over </w:t>
      </w:r>
      <w:r w:rsidR="00037693">
        <w:t>major cities</w:t>
      </w:r>
      <w:r>
        <w:t xml:space="preserve"> (Jia Coco Liu et al. 2016; O’Dell et al. 2021; </w:t>
      </w:r>
      <w:proofErr w:type="spellStart"/>
      <w:r>
        <w:t>Lassman</w:t>
      </w:r>
      <w:proofErr w:type="spellEnd"/>
      <w:r>
        <w:t xml:space="preserve"> et al. 2017).</w:t>
      </w:r>
    </w:p>
    <w:p w14:paraId="73CBCF0B" w14:textId="1F8AA31C" w:rsidR="00581D87" w:rsidRDefault="00D03D21">
      <w:pPr>
        <w:pStyle w:val="BodyText"/>
      </w:pPr>
      <w:r>
        <w:t>Among other components harmful to health, wildfire smoke contains fine particulate matter (PM</w:t>
      </w:r>
      <w:r>
        <w:rPr>
          <w:vertAlign w:val="subscript"/>
        </w:rPr>
        <w:t>2.5</w:t>
      </w:r>
      <w:r>
        <w:t>).</w:t>
      </w:r>
      <w:r w:rsidR="007E24F0">
        <w:t xml:space="preserve"> </w:t>
      </w:r>
      <w:r w:rsidR="00FE332D">
        <w:t xml:space="preserve">Wildfire </w:t>
      </w:r>
      <w:r>
        <w:t>PM</w:t>
      </w:r>
      <w:r>
        <w:rPr>
          <w:vertAlign w:val="subscript"/>
        </w:rPr>
        <w:t>2.5</w:t>
      </w:r>
      <w:r>
        <w:t xml:space="preserve"> </w:t>
      </w:r>
      <w:r w:rsidR="009B7BB4">
        <w:t>often</w:t>
      </w:r>
      <w:r w:rsidR="00A60AA0">
        <w:t xml:space="preserve"> </w:t>
      </w:r>
      <w:r w:rsidR="00E42E77">
        <w:t>consist</w:t>
      </w:r>
      <w:r w:rsidR="009B7BB4">
        <w:t>s</w:t>
      </w:r>
      <w:r w:rsidR="00E42E77">
        <w:t xml:space="preserve"> of more organic carbon and elemental carbon</w:t>
      </w:r>
      <w:r w:rsidR="00DB250B">
        <w:t xml:space="preserve">, </w:t>
      </w:r>
      <w:r w:rsidR="001449EB">
        <w:t>meaning wildfire PM</w:t>
      </w:r>
      <w:r w:rsidR="001449EB">
        <w:rPr>
          <w:vertAlign w:val="subscript"/>
        </w:rPr>
        <w:t>2.5</w:t>
      </w:r>
      <w:r w:rsidR="001449EB">
        <w:t xml:space="preserve"> may </w:t>
      </w:r>
      <w:r w:rsidR="00ED2A9F">
        <w:t xml:space="preserve">be </w:t>
      </w:r>
      <w:proofErr w:type="gramStart"/>
      <w:r w:rsidR="00ED2A9F">
        <w:t xml:space="preserve">more or less </w:t>
      </w:r>
      <w:r w:rsidR="006472AF">
        <w:t>harmful</w:t>
      </w:r>
      <w:proofErr w:type="gramEnd"/>
      <w:r w:rsidR="00ED2A9F">
        <w:t xml:space="preserve"> tha</w:t>
      </w:r>
      <w:r w:rsidR="008C5D09">
        <w:t>n</w:t>
      </w:r>
      <w:r>
        <w:t xml:space="preserve"> </w:t>
      </w:r>
      <w:r w:rsidR="00795B79">
        <w:t xml:space="preserve">other </w:t>
      </w:r>
      <w:r>
        <w:t>PM</w:t>
      </w:r>
      <w:r w:rsidR="00404978">
        <w:rPr>
          <w:vertAlign w:val="subscript"/>
        </w:rPr>
        <w:t>2.5</w:t>
      </w:r>
      <w:r>
        <w:t xml:space="preserve"> </w:t>
      </w:r>
      <w:r w:rsidR="001449EB">
        <w:t xml:space="preserve">from other sources </w:t>
      </w:r>
      <w:r>
        <w:t xml:space="preserve">(Nakayama Wong et al. 2011; Aguilera, </w:t>
      </w:r>
      <w:proofErr w:type="spellStart"/>
      <w:r>
        <w:t>Corringham</w:t>
      </w:r>
      <w:proofErr w:type="spellEnd"/>
      <w:r>
        <w:t xml:space="preserve">, </w:t>
      </w:r>
      <w:proofErr w:type="spellStart"/>
      <w:r>
        <w:t>Gershunov</w:t>
      </w:r>
      <w:proofErr w:type="spellEnd"/>
      <w:r>
        <w:t xml:space="preserve">, and </w:t>
      </w:r>
      <w:proofErr w:type="spellStart"/>
      <w:r>
        <w:t>Benmarhnia</w:t>
      </w:r>
      <w:proofErr w:type="spellEnd"/>
      <w:r>
        <w:t xml:space="preserve"> 2021</w:t>
      </w:r>
      <w:r w:rsidR="00E86320">
        <w:t>; Peng et al. 2021</w:t>
      </w:r>
      <w:r>
        <w:t>)</w:t>
      </w:r>
      <w:r w:rsidR="002F1322">
        <w:t>.</w:t>
      </w:r>
      <w:r>
        <w:t xml:space="preserve"> </w:t>
      </w:r>
      <w:r w:rsidR="006472AF">
        <w:t>It</w:t>
      </w:r>
      <w:r w:rsidR="002F1322">
        <w:t xml:space="preserve"> </w:t>
      </w:r>
      <w:r w:rsidR="000F6DF0">
        <w:t xml:space="preserve">also </w:t>
      </w:r>
      <w:r>
        <w:t>constitutes most extreme PM</w:t>
      </w:r>
      <w:r>
        <w:rPr>
          <w:vertAlign w:val="subscript"/>
        </w:rPr>
        <w:t>2.5</w:t>
      </w:r>
      <w:r>
        <w:t xml:space="preserve"> exposure in California, accounting for 71% of total </w:t>
      </w:r>
      <w:r w:rsidR="002F1322">
        <w:t>PM</w:t>
      </w:r>
      <w:r w:rsidR="002F1322">
        <w:rPr>
          <w:vertAlign w:val="subscript"/>
        </w:rPr>
        <w:t>2.5</w:t>
      </w:r>
      <w:r>
        <w:t xml:space="preserve"> on days that exceed US Environmental Protection Agency</w:t>
      </w:r>
      <w:r w:rsidR="002F1322">
        <w:t xml:space="preserve"> (USEPA)</w:t>
      </w:r>
      <w:r>
        <w:t xml:space="preserve"> </w:t>
      </w:r>
      <w:r w:rsidR="00007070">
        <w:t xml:space="preserve">daily </w:t>
      </w:r>
      <w:r>
        <w:t>standard</w:t>
      </w:r>
      <w:r w:rsidR="00A60AA0">
        <w:t xml:space="preserve"> of 12</w:t>
      </w:r>
      <w:r>
        <w:t xml:space="preserve">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r>
          <w:rPr>
            <w:rFonts w:ascii="Cambria Math" w:hAnsi="Cambria Math"/>
          </w:rPr>
          <m:t xml:space="preserve"> </m:t>
        </m:r>
      </m:oMath>
      <w:r>
        <w:t xml:space="preserve">(Jia Coco Liu et al. 2016). </w:t>
      </w:r>
    </w:p>
    <w:p w14:paraId="702994BF" w14:textId="743A3D55" w:rsidR="00A0783D" w:rsidRDefault="00E13E98">
      <w:pPr>
        <w:pStyle w:val="BodyText"/>
      </w:pPr>
      <w:r>
        <w:t xml:space="preserve">Wildfire </w:t>
      </w:r>
      <w:r w:rsidRPr="00E13E98">
        <w:t>PM</w:t>
      </w:r>
      <w:r>
        <w:rPr>
          <w:vertAlign w:val="subscript"/>
        </w:rPr>
        <w:t>2.5</w:t>
      </w:r>
      <w:r>
        <w:t xml:space="preserve"> exposure has been associated with adverse</w:t>
      </w:r>
      <w:r w:rsidR="00133249">
        <w:t xml:space="preserve"> mental health and</w:t>
      </w:r>
      <w:r>
        <w:t xml:space="preserve"> birth outcomes</w:t>
      </w:r>
      <w:r w:rsidR="004F586E">
        <w:t xml:space="preserve"> (Reid et al. 2016), but m</w:t>
      </w:r>
      <w:r w:rsidR="00BD25CD" w:rsidRPr="00E13E98">
        <w:t>ost</w:t>
      </w:r>
      <w:r w:rsidR="00BD25CD">
        <w:t xml:space="preserve"> studies examining wildfire PM</w:t>
      </w:r>
      <w:r w:rsidR="00BD25CD">
        <w:rPr>
          <w:vertAlign w:val="subscript"/>
        </w:rPr>
        <w:t>2.5</w:t>
      </w:r>
      <w:r w:rsidR="00BD25CD">
        <w:t xml:space="preserve"> exposure have focused on respiratory and cardiovascular disease</w:t>
      </w:r>
      <w:r w:rsidR="00FE64E0">
        <w:t>.</w:t>
      </w:r>
      <w:r w:rsidR="00CF6B6C">
        <w:t xml:space="preserve"> </w:t>
      </w:r>
      <w:r w:rsidR="00B06648">
        <w:t xml:space="preserve">Exposure </w:t>
      </w:r>
      <w:r w:rsidR="00197690">
        <w:t>has been</w:t>
      </w:r>
      <w:r w:rsidR="00B06648">
        <w:t xml:space="preserve"> associated with </w:t>
      </w:r>
      <w:r w:rsidR="0025624E">
        <w:t>asthma and COPD</w:t>
      </w:r>
      <w:r w:rsidR="00A53290">
        <w:t xml:space="preserve"> </w:t>
      </w:r>
      <w:r w:rsidR="00544926">
        <w:t>symptom exacerbation</w:t>
      </w:r>
      <w:r w:rsidR="001A3FFE">
        <w:t xml:space="preserve"> </w:t>
      </w:r>
      <w:r w:rsidR="00544926">
        <w:t xml:space="preserve">(Colleen Reid 2019; Anjali </w:t>
      </w:r>
      <w:proofErr w:type="spellStart"/>
      <w:r w:rsidR="00544926">
        <w:t>Haikerwal</w:t>
      </w:r>
      <w:proofErr w:type="spellEnd"/>
      <w:r w:rsidR="00544926">
        <w:t xml:space="preserve"> and </w:t>
      </w:r>
      <w:proofErr w:type="spellStart"/>
      <w:r w:rsidR="00544926">
        <w:t>Dennekamp</w:t>
      </w:r>
      <w:proofErr w:type="spellEnd"/>
      <w:r w:rsidR="00544926">
        <w:t xml:space="preserve"> 2015; Yao et al. 2020)</w:t>
      </w:r>
      <w:r w:rsidR="009B74B0">
        <w:t xml:space="preserve">, </w:t>
      </w:r>
      <w:r w:rsidR="00CF6B6C">
        <w:t>increases in</w:t>
      </w:r>
      <w:r w:rsidR="00825F8E">
        <w:t xml:space="preserve"> E</w:t>
      </w:r>
      <w:r w:rsidR="000D522E">
        <w:t xml:space="preserve">D </w:t>
      </w:r>
      <w:r w:rsidR="00CF6B6C">
        <w:t>and inpatient</w:t>
      </w:r>
      <w:r w:rsidR="00B06648">
        <w:t xml:space="preserve"> visits</w:t>
      </w:r>
      <w:r w:rsidR="004B0A93">
        <w:t xml:space="preserve"> related to </w:t>
      </w:r>
      <w:r w:rsidR="00EB13C9">
        <w:t>cardiorespiratory disease</w:t>
      </w:r>
      <w:r w:rsidR="00CF6B6C">
        <w:t xml:space="preserve"> </w:t>
      </w:r>
      <w:r w:rsidR="00C3596D">
        <w:t>(Reid et al. 2019; Hutchinson et al. 2018, Reid et al. 2016; Jia Coco Liu et al. 2017)</w:t>
      </w:r>
      <w:r w:rsidR="007B0293">
        <w:t xml:space="preserve">, </w:t>
      </w:r>
      <w:r w:rsidR="00544926">
        <w:t xml:space="preserve">and </w:t>
      </w:r>
      <w:r w:rsidR="0039317E">
        <w:t xml:space="preserve">increased mortality </w:t>
      </w:r>
      <w:r w:rsidR="00C1325F">
        <w:t>(</w:t>
      </w:r>
      <w:proofErr w:type="spellStart"/>
      <w:r w:rsidR="00C1325F">
        <w:t>Kollanus</w:t>
      </w:r>
      <w:proofErr w:type="spellEnd"/>
      <w:r w:rsidR="00C1325F">
        <w:t xml:space="preserve"> et al. 2016; Doubleday et al. 2020; Jia C. Liu et al. 2015</w:t>
      </w:r>
      <w:r w:rsidR="007B0293">
        <w:t>)</w:t>
      </w:r>
      <w:r w:rsidR="003875AE">
        <w:t xml:space="preserve">. </w:t>
      </w:r>
    </w:p>
    <w:p w14:paraId="5C1A73AC" w14:textId="77777777" w:rsidR="006C1F4C" w:rsidRDefault="00D03D21">
      <w:pPr>
        <w:pStyle w:val="BodyText"/>
      </w:pPr>
      <w:r>
        <w:t>While the health consequences of wildfire smoke exposure are well examined in general populations</w:t>
      </w:r>
      <w:r w:rsidR="00A0783D">
        <w:t xml:space="preserve">, </w:t>
      </w:r>
      <w:r>
        <w:t xml:space="preserve">few studies have examined smoke exposure in vulnerable populations (Jia Coco Liu et al. 2017; Ian P. Davies 2018; </w:t>
      </w:r>
      <w:proofErr w:type="spellStart"/>
      <w:r>
        <w:t>Rappold</w:t>
      </w:r>
      <w:proofErr w:type="spellEnd"/>
      <w:r>
        <w:t xml:space="preserve"> et al. 2017; Aguilera, </w:t>
      </w:r>
      <w:proofErr w:type="spellStart"/>
      <w:r>
        <w:t>Corringham</w:t>
      </w:r>
      <w:proofErr w:type="spellEnd"/>
      <w:r>
        <w:t xml:space="preserve">, </w:t>
      </w:r>
      <w:proofErr w:type="spellStart"/>
      <w:r>
        <w:t>Gershunov</w:t>
      </w:r>
      <w:proofErr w:type="spellEnd"/>
      <w:r>
        <w:t>, Leibel, et al. 2021), or focused on non-smoke</w:t>
      </w:r>
      <w:r w:rsidR="002F6E9B">
        <w:t xml:space="preserve"> wildfire</w:t>
      </w:r>
      <w:r>
        <w:t xml:space="preserve"> exposures. Only descriptive research has documented the effects of stress, evacuation, property destruction, or injury due to </w:t>
      </w:r>
      <w:r w:rsidR="002F6E9B">
        <w:t xml:space="preserve">wildfire </w:t>
      </w:r>
      <w:r>
        <w:t>disaster</w:t>
      </w:r>
      <w:r w:rsidR="002F6E9B">
        <w:t>s</w:t>
      </w:r>
      <w:r>
        <w:t xml:space="preserve"> (Belleville, Ouellet, and Morin 2019; McCaffrey Sarah 2014</w:t>
      </w:r>
      <w:r w:rsidR="0053622A">
        <w:t>; Do</w:t>
      </w:r>
      <w:r w:rsidR="00307936">
        <w:t>dd</w:t>
      </w:r>
      <w:r w:rsidR="0053622A">
        <w:t xml:space="preserve"> et al. 2018</w:t>
      </w:r>
      <w:r>
        <w:t>).</w:t>
      </w:r>
      <w:r w:rsidR="0062052A">
        <w:t xml:space="preserve"> </w:t>
      </w:r>
      <w:r w:rsidR="00CB7A3B">
        <w:t>We hypothesize t</w:t>
      </w:r>
      <w:r w:rsidR="00F143AC">
        <w:t>his second exposure pathway</w:t>
      </w:r>
      <w:r w:rsidR="00704C28">
        <w:t>, based on proximity to wildfire,</w:t>
      </w:r>
      <w:r w:rsidR="00F143AC">
        <w:t xml:space="preserve"> </w:t>
      </w:r>
      <w:r w:rsidR="00CB7A3B">
        <w:t>o</w:t>
      </w:r>
      <w:r w:rsidR="00F143AC">
        <w:t>perate</w:t>
      </w:r>
      <w:r w:rsidR="00CB7A3B">
        <w:t>s</w:t>
      </w:r>
      <w:r w:rsidR="00F143AC">
        <w:t xml:space="preserve"> primar</w:t>
      </w:r>
      <w:r w:rsidR="00DA63A0">
        <w:t>il</w:t>
      </w:r>
      <w:r w:rsidR="00F143AC">
        <w:t>y through stress</w:t>
      </w:r>
      <w:r w:rsidR="00704C28">
        <w:t xml:space="preserve">. </w:t>
      </w:r>
    </w:p>
    <w:p w14:paraId="17635568" w14:textId="5519DC04" w:rsidR="006C3637" w:rsidRDefault="00A91454">
      <w:pPr>
        <w:pStyle w:val="BodyText"/>
      </w:pPr>
      <w:r>
        <w:t>T</w:t>
      </w:r>
      <w:r w:rsidR="0031633E">
        <w:t>he Woolsey Fire burned around 400km</w:t>
      </w:r>
      <w:r w:rsidR="0031633E">
        <w:rPr>
          <w:vertAlign w:val="superscript"/>
        </w:rPr>
        <w:t>2</w:t>
      </w:r>
      <w:r w:rsidR="0031633E">
        <w:t xml:space="preserve"> from November 8</w:t>
      </w:r>
      <w:r w:rsidR="0031633E" w:rsidRPr="00F65E5F">
        <w:rPr>
          <w:vertAlign w:val="superscript"/>
        </w:rPr>
        <w:t>th</w:t>
      </w:r>
      <w:r w:rsidR="0031633E">
        <w:t xml:space="preserve"> to 21</w:t>
      </w:r>
      <w:r w:rsidR="0031633E" w:rsidRPr="00F65E5F">
        <w:rPr>
          <w:vertAlign w:val="superscript"/>
        </w:rPr>
        <w:t>st</w:t>
      </w:r>
      <w:r w:rsidR="0031633E">
        <w:t xml:space="preserve">, 2018 in Los Angeles and Ventura counties, destroying 1643 structures, displacing 295,000 people, and killing three (Los Angeles Fire Department 2018; Matt Styles 2018; “Woolsey Fire Death Toll” 2019). Similarly, </w:t>
      </w:r>
      <w:r w:rsidR="00030231">
        <w:t>the Getty Fire necessitated evacuations in densely populated Los Angeles, as it burned 3km</w:t>
      </w:r>
      <w:r w:rsidR="00030231">
        <w:rPr>
          <w:vertAlign w:val="superscript"/>
        </w:rPr>
        <w:t>2</w:t>
      </w:r>
      <w:r w:rsidR="00030231">
        <w:t xml:space="preserve"> from October 28</w:t>
      </w:r>
      <w:r w:rsidR="00030231" w:rsidRPr="00F65E5F">
        <w:rPr>
          <w:vertAlign w:val="superscript"/>
        </w:rPr>
        <w:t>th</w:t>
      </w:r>
      <w:r w:rsidR="00030231">
        <w:t xml:space="preserve"> to November 5</w:t>
      </w:r>
      <w:r w:rsidR="00030231" w:rsidRPr="00F65E5F">
        <w:rPr>
          <w:vertAlign w:val="superscript"/>
        </w:rPr>
        <w:t>th</w:t>
      </w:r>
      <w:r w:rsidR="00030231">
        <w:t>, 2019 (Los Angeles Fire Department 2019).</w:t>
      </w:r>
      <w:r w:rsidR="00FA4F83">
        <w:t xml:space="preserve"> </w:t>
      </w:r>
      <w:r w:rsidR="007F6A6E">
        <w:t>Previously described health effects of similar</w:t>
      </w:r>
      <w:r w:rsidR="00A15E6A">
        <w:t xml:space="preserve"> disasters </w:t>
      </w:r>
      <w:r w:rsidR="00632913" w:rsidRPr="002535D8">
        <w:t xml:space="preserve">(Belleville et al. 2019; McCaffery 2014; </w:t>
      </w:r>
      <w:proofErr w:type="spellStart"/>
      <w:r w:rsidR="00632913" w:rsidRPr="002535D8">
        <w:t>Christanson</w:t>
      </w:r>
      <w:proofErr w:type="spellEnd"/>
      <w:r w:rsidR="00632913" w:rsidRPr="002535D8">
        <w:t xml:space="preserve"> 2019)</w:t>
      </w:r>
      <w:r w:rsidR="007F6A6E">
        <w:t xml:space="preserve"> </w:t>
      </w:r>
      <w:r w:rsidR="00646044">
        <w:t xml:space="preserve">may be even more significant in vulnerable populations. </w:t>
      </w:r>
    </w:p>
    <w:p w14:paraId="14DC40E4" w14:textId="4786EE86" w:rsidR="007B2D72" w:rsidRDefault="00D03D21">
      <w:pPr>
        <w:pStyle w:val="BodyText"/>
      </w:pPr>
      <w:r>
        <w:lastRenderedPageBreak/>
        <w:t xml:space="preserve">Here, we </w:t>
      </w:r>
      <w:r w:rsidR="002F6E9B">
        <w:t>evaluate</w:t>
      </w:r>
      <w:r w:rsidR="000C77B4">
        <w:t xml:space="preserve"> </w:t>
      </w:r>
      <w:r w:rsidR="00753574">
        <w:t xml:space="preserve">exposure </w:t>
      </w:r>
      <w:r w:rsidR="008E2CB2">
        <w:t xml:space="preserve">to wildfire </w:t>
      </w:r>
      <w:r w:rsidR="00753574">
        <w:t xml:space="preserve">through </w:t>
      </w:r>
      <w:r w:rsidR="007164A5">
        <w:t xml:space="preserve">both </w:t>
      </w:r>
      <w:r w:rsidR="002F6E9B">
        <w:t>conventional wildfire PM</w:t>
      </w:r>
      <w:r w:rsidR="002F6E9B">
        <w:rPr>
          <w:vertAlign w:val="subscript"/>
        </w:rPr>
        <w:t>2.5</w:t>
      </w:r>
      <w:r w:rsidR="002F6E9B">
        <w:t xml:space="preserve"> concentrations</w:t>
      </w:r>
      <w:r w:rsidR="00B74146">
        <w:t>,</w:t>
      </w:r>
      <w:r w:rsidR="002F6E9B">
        <w:t xml:space="preserve"> </w:t>
      </w:r>
      <w:r w:rsidR="00A8712C">
        <w:t>a</w:t>
      </w:r>
      <w:r w:rsidR="00520C5D">
        <w:t xml:space="preserve">nd </w:t>
      </w:r>
      <w:r w:rsidR="00757E6F">
        <w:t xml:space="preserve">through measuring </w:t>
      </w:r>
      <w:r w:rsidR="007164A5">
        <w:t xml:space="preserve">wildfire </w:t>
      </w:r>
      <w:r w:rsidR="005E5C81">
        <w:t>evacuation and residence within 20km of an active fire</w:t>
      </w:r>
      <w:r w:rsidR="007164A5">
        <w:t>.</w:t>
      </w:r>
      <w:r w:rsidR="008B01F4">
        <w:t xml:space="preserve"> </w:t>
      </w:r>
      <w:r w:rsidR="00757E6F">
        <w:t>We evaluate the effects of PM</w:t>
      </w:r>
      <w:r w:rsidR="00757E6F">
        <w:rPr>
          <w:vertAlign w:val="subscript"/>
        </w:rPr>
        <w:t>2.5</w:t>
      </w:r>
      <w:r w:rsidR="00757E6F">
        <w:t xml:space="preserve"> and these novel exposures </w:t>
      </w:r>
      <w:r w:rsidR="008B01F4">
        <w:t>on</w:t>
      </w:r>
      <w:r w:rsidR="002F6E9B">
        <w:t xml:space="preserve"> healthcare utilization among </w:t>
      </w:r>
      <w:r>
        <w:t>people who use</w:t>
      </w:r>
      <w:r w:rsidR="002F6E9B">
        <w:t xml:space="preserve"> electricity-dependent</w:t>
      </w:r>
      <w:r>
        <w:t xml:space="preserve"> durable medical equipment </w:t>
      </w:r>
      <w:r w:rsidR="00E51F88">
        <w:t xml:space="preserve">(DME) </w:t>
      </w:r>
      <w:r w:rsidR="00F65E5F">
        <w:t>(Casey et al., 2021)</w:t>
      </w:r>
      <w:r w:rsidR="00235F90">
        <w:t>.</w:t>
      </w:r>
    </w:p>
    <w:p w14:paraId="60B23096" w14:textId="2A2C16AB" w:rsidR="007B2D72" w:rsidRDefault="00D03D21">
      <w:pPr>
        <w:pStyle w:val="BodyText"/>
      </w:pPr>
      <w:r>
        <w:t xml:space="preserve">DME use is common among </w:t>
      </w:r>
      <w:r w:rsidR="00394D6A">
        <w:t xml:space="preserve">older adults </w:t>
      </w:r>
      <w:r w:rsidR="00E02C53">
        <w:t>and</w:t>
      </w:r>
      <w:r>
        <w:t xml:space="preserve"> is associated with respiratory illness and other disabilities</w:t>
      </w:r>
      <w:r w:rsidR="000C70C4">
        <w:t xml:space="preserve"> </w:t>
      </w:r>
      <w:r w:rsidR="005D1EC4">
        <w:t>(Jacobs and Lee</w:t>
      </w:r>
      <w:r w:rsidR="00F62066">
        <w:t xml:space="preserve"> 2014</w:t>
      </w:r>
      <w:r w:rsidR="005D1EC4">
        <w:t>)</w:t>
      </w:r>
      <w:r>
        <w:t xml:space="preserve">. </w:t>
      </w:r>
      <w:r w:rsidR="00563192">
        <w:t>“</w:t>
      </w:r>
      <w:r>
        <w:t xml:space="preserve">Around 60% of Californian DME renters </w:t>
      </w:r>
      <w:r w:rsidR="002F6E9B">
        <w:t>i</w:t>
      </w:r>
      <w:r>
        <w:t>nsured by Medicaid use either Bilevel Positive Airway Pressure (BiPAP) machines, enteral feeding machines, hospital beds, infusion pumps, oxygen equipment, suction pumps, ventilators, or wheelchairs</w:t>
      </w:r>
      <w:r w:rsidR="00563192">
        <w:t>”</w:t>
      </w:r>
      <w:r>
        <w:t xml:space="preserve"> (Casey et al. 2021). </w:t>
      </w:r>
      <w:r w:rsidR="00CA5CEA">
        <w:t xml:space="preserve"> Those with DME-related disabilities may</w:t>
      </w:r>
      <w:r w:rsidR="005700AA">
        <w:t xml:space="preserve"> therefore</w:t>
      </w:r>
      <w:r w:rsidR="00CA5CEA">
        <w:t xml:space="preserve"> be</w:t>
      </w:r>
      <w:r w:rsidR="00AD1905">
        <w:t xml:space="preserve"> </w:t>
      </w:r>
      <w:r w:rsidR="00CA5CEA">
        <w:t xml:space="preserve">more vulnerable to stress because of co-occurring medical conditions such as cardiovascular disease or have more difficulty evacuating disaster zones because of limited mobility or need for electricity access (Casey et al. 2021; </w:t>
      </w:r>
      <w:proofErr w:type="spellStart"/>
      <w:r w:rsidR="00CA5CEA">
        <w:t>Kivimaki</w:t>
      </w:r>
      <w:proofErr w:type="spellEnd"/>
      <w:r w:rsidR="00CA5CEA">
        <w:t xml:space="preserve"> 2018).</w:t>
      </w:r>
      <w:r w:rsidR="00D95BA6">
        <w:t xml:space="preserve"> </w:t>
      </w:r>
      <w:r w:rsidR="000C70C4">
        <w:t>Additionally, p</w:t>
      </w:r>
      <w:r w:rsidR="007C3382">
        <w:t xml:space="preserve">rior studies have found elevated effect estimates between wildfire smoke exposure and respiratory and cardiovascular disease outcomes among older adults compared to younger populations </w:t>
      </w:r>
      <w:r>
        <w:t>(</w:t>
      </w:r>
      <w:proofErr w:type="spellStart"/>
      <w:r>
        <w:t>Mahsin</w:t>
      </w:r>
      <w:proofErr w:type="spellEnd"/>
      <w:r>
        <w:t xml:space="preserve">, </w:t>
      </w:r>
      <w:proofErr w:type="spellStart"/>
      <w:r>
        <w:t>Cabaj</w:t>
      </w:r>
      <w:proofErr w:type="spellEnd"/>
      <w:r>
        <w:t xml:space="preserve">, and Saini 2021; Anjali </w:t>
      </w:r>
      <w:proofErr w:type="spellStart"/>
      <w:r>
        <w:t>Haikerwal</w:t>
      </w:r>
      <w:proofErr w:type="spellEnd"/>
      <w:r>
        <w:t xml:space="preserve"> and </w:t>
      </w:r>
      <w:proofErr w:type="spellStart"/>
      <w:r>
        <w:t>Dennekamp</w:t>
      </w:r>
      <w:proofErr w:type="spellEnd"/>
      <w:r>
        <w:t xml:space="preserve"> 2015)</w:t>
      </w:r>
      <w:r w:rsidR="00F62066">
        <w:t>.</w:t>
      </w:r>
      <w:r>
        <w:t xml:space="preserve"> </w:t>
      </w:r>
    </w:p>
    <w:p w14:paraId="2EFEC874" w14:textId="130F1E59" w:rsidR="007B2D72" w:rsidRDefault="00D03D21">
      <w:pPr>
        <w:pStyle w:val="BodyText"/>
      </w:pPr>
      <w:r>
        <w:t>Here, we use Kaiser Permanente electronic health record data</w:t>
      </w:r>
      <w:r w:rsidR="00897DB8">
        <w:t xml:space="preserve"> on DME users</w:t>
      </w:r>
      <w:r>
        <w:t xml:space="preserve"> from seven Southern California counties</w:t>
      </w:r>
      <w:r w:rsidR="00897DB8">
        <w:t xml:space="preserve"> from 2016</w:t>
      </w:r>
      <w:r w:rsidR="000B1C17">
        <w:t xml:space="preserve"> to early </w:t>
      </w:r>
      <w:r w:rsidR="00897DB8">
        <w:t>2020</w:t>
      </w:r>
      <w:r>
        <w:t xml:space="preserve"> to examine healthcare u</w:t>
      </w:r>
      <w:r w:rsidR="005D2715">
        <w:t>tilization</w:t>
      </w:r>
      <w:r>
        <w:t xml:space="preserve"> during two major wildfire events, and </w:t>
      </w:r>
      <w:r w:rsidR="00897DB8">
        <w:t xml:space="preserve">after </w:t>
      </w:r>
      <w:r w:rsidR="005D1EC4">
        <w:t xml:space="preserve">wildfire </w:t>
      </w:r>
      <w:r w:rsidR="005D1EC4" w:rsidRPr="005D1EC4">
        <w:t>PM</w:t>
      </w:r>
      <w:r w:rsidR="005D1EC4">
        <w:rPr>
          <w:vertAlign w:val="subscript"/>
        </w:rPr>
        <w:t>2.</w:t>
      </w:r>
      <w:r w:rsidR="005D1EC4" w:rsidRPr="005D1EC4">
        <w:rPr>
          <w:vertAlign w:val="subscript"/>
        </w:rPr>
        <w:t>5</w:t>
      </w:r>
      <w:r>
        <w:t xml:space="preserve"> exposure throughout the study period.</w:t>
      </w:r>
    </w:p>
    <w:p w14:paraId="7F5CDB6F" w14:textId="77777777" w:rsidR="007B2D72" w:rsidRDefault="00D03D21">
      <w:pPr>
        <w:pStyle w:val="Heading1"/>
      </w:pPr>
      <w:bookmarkStart w:id="2" w:name="methods"/>
      <w:bookmarkEnd w:id="1"/>
      <w:r>
        <w:t>Methods</w:t>
      </w:r>
    </w:p>
    <w:p w14:paraId="285B349A" w14:textId="77777777" w:rsidR="007B2D72" w:rsidRDefault="00D03D21">
      <w:pPr>
        <w:pStyle w:val="Heading2"/>
      </w:pPr>
      <w:bookmarkStart w:id="3" w:name="study-population-and-outcome-data"/>
      <w:r>
        <w:t>Study population and outcome data</w:t>
      </w:r>
    </w:p>
    <w:p w14:paraId="4DFDB469" w14:textId="75A5AA95" w:rsidR="007B2D72" w:rsidRPr="009A6A0E" w:rsidRDefault="00D03D21">
      <w:pPr>
        <w:pStyle w:val="FirstParagraph"/>
      </w:pPr>
      <w:r w:rsidRPr="009A6A0E">
        <w:t>We used electronic health record data from Kaiser Permanente</w:t>
      </w:r>
      <w:r w:rsidR="00CA0E07" w:rsidRPr="009A6A0E">
        <w:t xml:space="preserve"> Southern </w:t>
      </w:r>
      <w:r w:rsidR="00FD63DC" w:rsidRPr="009A6A0E">
        <w:t>California</w:t>
      </w:r>
      <w:r w:rsidR="00FD63DC">
        <w:t xml:space="preserve"> to</w:t>
      </w:r>
      <w:r w:rsidR="00E31D80">
        <w:t xml:space="preserve"> </w:t>
      </w:r>
      <w:r w:rsidRPr="009A6A0E">
        <w:t>identif</w:t>
      </w:r>
      <w:r w:rsidR="00E31D80">
        <w:t>y</w:t>
      </w:r>
      <w:r w:rsidR="00E679D2">
        <w:t xml:space="preserve"> all</w:t>
      </w:r>
      <w:r w:rsidRPr="009A6A0E">
        <w:t xml:space="preserve"> individuals who were 45 or older as of </w:t>
      </w:r>
      <w:proofErr w:type="gramStart"/>
      <w:r w:rsidRPr="009A6A0E">
        <w:t>October 29th, 2019, and</w:t>
      </w:r>
      <w:proofErr w:type="gramEnd"/>
      <w:r w:rsidRPr="009A6A0E">
        <w:t xml:space="preserve"> had rented DME in the year </w:t>
      </w:r>
      <w:r w:rsidR="00CA0E07" w:rsidRPr="009A6A0E">
        <w:t>prior</w:t>
      </w:r>
      <w:r w:rsidRPr="009A6A0E">
        <w:t xml:space="preserve">. We obtained daily counts of healthcare visits by this population at the </w:t>
      </w:r>
      <w:r w:rsidR="00CA0E07" w:rsidRPr="009A6A0E">
        <w:t>Zip Code Tabulation Area (</w:t>
      </w:r>
      <w:r w:rsidRPr="009A6A0E">
        <w:t>ZCTA</w:t>
      </w:r>
      <w:r w:rsidR="00CA0E07" w:rsidRPr="009A6A0E">
        <w:t>)</w:t>
      </w:r>
      <w:r w:rsidRPr="009A6A0E">
        <w:t xml:space="preserve"> level, in seven counties in Southern California from January 1st, </w:t>
      </w:r>
      <w:proofErr w:type="gramStart"/>
      <w:r w:rsidRPr="009A6A0E">
        <w:t>2016</w:t>
      </w:r>
      <w:proofErr w:type="gramEnd"/>
      <w:r w:rsidRPr="009A6A0E">
        <w:t xml:space="preserve"> to March 15th, 2020. Specifically, we obtained counts of </w:t>
      </w:r>
      <w:r w:rsidR="00CA0E07" w:rsidRPr="009A6A0E">
        <w:t xml:space="preserve">all-cause </w:t>
      </w:r>
      <w:r w:rsidRPr="009A6A0E">
        <w:t xml:space="preserve">outpatient visits, </w:t>
      </w:r>
      <w:r w:rsidR="00051722" w:rsidRPr="009A6A0E">
        <w:t xml:space="preserve">all-cause </w:t>
      </w:r>
      <w:r w:rsidR="00CA0E07" w:rsidRPr="009A6A0E">
        <w:t>emergency department (</w:t>
      </w:r>
      <w:r w:rsidRPr="009A6A0E">
        <w:t>ED</w:t>
      </w:r>
      <w:r w:rsidR="00CA0E07" w:rsidRPr="009A6A0E">
        <w:t>)</w:t>
      </w:r>
      <w:r w:rsidRPr="009A6A0E">
        <w:t xml:space="preserve"> visits, and</w:t>
      </w:r>
      <w:r w:rsidR="00061063" w:rsidRPr="009A6A0E">
        <w:t xml:space="preserve"> all-cause</w:t>
      </w:r>
      <w:r w:rsidRPr="009A6A0E">
        <w:t xml:space="preserve"> inpatient admissions, as well as ED visits</w:t>
      </w:r>
      <w:r w:rsidR="00CA0E07" w:rsidRPr="009A6A0E">
        <w:t xml:space="preserve"> and inpatient admissions specifically</w:t>
      </w:r>
      <w:r w:rsidRPr="009A6A0E">
        <w:t xml:space="preserve"> for </w:t>
      </w:r>
      <w:r w:rsidR="00AE6FAA" w:rsidRPr="009A6A0E">
        <w:t xml:space="preserve">circulatory </w:t>
      </w:r>
      <w:r w:rsidRPr="009A6A0E">
        <w:t xml:space="preserve">or respiratory </w:t>
      </w:r>
      <w:r w:rsidR="00AE6FAA" w:rsidRPr="009A6A0E">
        <w:t xml:space="preserve">disease outcomes (identified using </w:t>
      </w:r>
      <w:r w:rsidR="00AE6FAA" w:rsidRPr="009A6A0E">
        <w:rPr>
          <w:i/>
          <w:iCs/>
        </w:rPr>
        <w:t>International Classification of Diseases</w:t>
      </w:r>
      <w:r w:rsidR="00AE6FAA" w:rsidRPr="009A6A0E">
        <w:t xml:space="preserve"> 10 codes I00-I99 and J00-J99, respectively)</w:t>
      </w:r>
      <w:r w:rsidRPr="009A6A0E">
        <w:t xml:space="preserve">. 236,732 </w:t>
      </w:r>
      <w:r w:rsidR="00CA0E07" w:rsidRPr="009A6A0E">
        <w:t xml:space="preserve">DME </w:t>
      </w:r>
      <w:r w:rsidRPr="009A6A0E">
        <w:t>patients lived in the study area, which covered most of San Bernardino, Orange, Los Angeles, Riverside, San Diego, Ventura, and Kern counties (</w:t>
      </w:r>
      <w:r w:rsidRPr="009A6A0E">
        <w:rPr>
          <w:b/>
          <w:bCs/>
        </w:rPr>
        <w:t>Figure 1</w:t>
      </w:r>
      <w:r w:rsidRPr="009A6A0E">
        <w:t xml:space="preserve">). The area </w:t>
      </w:r>
      <w:r w:rsidR="00CA0E07" w:rsidRPr="009A6A0E">
        <w:t>consisted of</w:t>
      </w:r>
      <w:r w:rsidRPr="009A6A0E">
        <w:t xml:space="preserve"> 582 ZCTAs, each containing 1-1773 patients. </w:t>
      </w:r>
      <w:r w:rsidR="000300A3">
        <w:t>During</w:t>
      </w:r>
      <w:r w:rsidRPr="009A6A0E">
        <w:t xml:space="preserve"> 2018 and 2019, these seven counties experienced </w:t>
      </w:r>
      <w:r w:rsidR="000300A3">
        <w:t xml:space="preserve">23 </w:t>
      </w:r>
      <w:r w:rsidRPr="009A6A0E">
        <w:t xml:space="preserve">wildfires </w:t>
      </w:r>
      <w:r w:rsidR="000300A3">
        <w:t>that</w:t>
      </w:r>
      <w:r w:rsidRPr="009A6A0E">
        <w:t xml:space="preserve"> burned over </w:t>
      </w:r>
      <w:r w:rsidR="00631DEC" w:rsidRPr="009A6A0E">
        <w:t>4 km</w:t>
      </w:r>
      <w:r w:rsidR="00631DEC" w:rsidRPr="009A6A0E">
        <w:rPr>
          <w:vertAlign w:val="superscript"/>
        </w:rPr>
        <w:t>2</w:t>
      </w:r>
      <w:r w:rsidR="00A06314" w:rsidRPr="009A6A0E">
        <w:t xml:space="preserve"> in California</w:t>
      </w:r>
      <w:r w:rsidRPr="009A6A0E">
        <w:t xml:space="preserve"> (Cal Fire Incident Archive 2018, 2019).</w:t>
      </w:r>
    </w:p>
    <w:p w14:paraId="60E8D858" w14:textId="3E19A92C" w:rsidR="00A06314" w:rsidRPr="009A6A0E" w:rsidRDefault="00A06314">
      <w:pPr>
        <w:pStyle w:val="BodyText"/>
      </w:pPr>
      <w:r w:rsidRPr="009A6A0E">
        <w:t>T</w:t>
      </w:r>
      <w:r w:rsidR="00D03D21" w:rsidRPr="009A6A0E">
        <w:t xml:space="preserve">he Columbia Institutional Review Board </w:t>
      </w:r>
      <w:r w:rsidRPr="009A6A0E">
        <w:t xml:space="preserve">determined this study was not human </w:t>
      </w:r>
      <w:proofErr w:type="gramStart"/>
      <w:r w:rsidRPr="009A6A0E">
        <w:t>subjects</w:t>
      </w:r>
      <w:proofErr w:type="gramEnd"/>
      <w:r w:rsidRPr="009A6A0E">
        <w:t xml:space="preserve"> research. </w:t>
      </w:r>
    </w:p>
    <w:p w14:paraId="0C24838E" w14:textId="77777777" w:rsidR="007B2D72" w:rsidRDefault="00D03D21">
      <w:pPr>
        <w:pStyle w:val="Heading2"/>
      </w:pPr>
      <w:bookmarkStart w:id="4" w:name="exposure-definition"/>
      <w:bookmarkEnd w:id="3"/>
      <w:r>
        <w:lastRenderedPageBreak/>
        <w:t>Exposure Definition</w:t>
      </w:r>
    </w:p>
    <w:p w14:paraId="6FD78D0A" w14:textId="598EAAF3" w:rsidR="007B2D72" w:rsidRDefault="00D03D21">
      <w:pPr>
        <w:pStyle w:val="Heading3"/>
      </w:pPr>
      <w:bookmarkStart w:id="5" w:name="wildfire-smoke"/>
      <w:r>
        <w:t xml:space="preserve">Wildfire </w:t>
      </w:r>
      <w:r w:rsidR="00D84A23">
        <w:t>PM</w:t>
      </w:r>
      <w:r w:rsidR="00D84A23">
        <w:rPr>
          <w:vertAlign w:val="subscript"/>
        </w:rPr>
        <w:t>2.5</w:t>
      </w:r>
    </w:p>
    <w:p w14:paraId="3B4AAA26" w14:textId="5C7F4B3D" w:rsidR="007B2D72" w:rsidRDefault="00D03D21">
      <w:pPr>
        <w:pStyle w:val="FirstParagraph"/>
      </w:pPr>
      <w:r>
        <w:t xml:space="preserve">We measured wildfire smoke exposure by estimating </w:t>
      </w:r>
      <w:r w:rsidR="00A06314">
        <w:t xml:space="preserve">daily </w:t>
      </w:r>
      <w:r>
        <w:t>wildfire and non-wildfire PM</w:t>
      </w:r>
      <w:r>
        <w:rPr>
          <w:vertAlign w:val="subscript"/>
        </w:rPr>
        <w:t>2.5</w:t>
      </w:r>
      <w:r>
        <w:t xml:space="preserve"> concentrations at the ZCTA level using a multistage approach. Briefly, we identified smoke-plume exposed ZCTA codes/days with the National Oceanic and Atmospheric Administration’s (NOAA) Hazard Mapping System (HMS) and overall PM</w:t>
      </w:r>
      <w:r>
        <w:rPr>
          <w:vertAlign w:val="subscript"/>
        </w:rPr>
        <w:t>2.5</w:t>
      </w:r>
      <w:r>
        <w:t xml:space="preserve"> concentration</w:t>
      </w:r>
      <w:r w:rsidR="00A06314">
        <w:t>s</w:t>
      </w:r>
      <w:r>
        <w:t xml:space="preserve"> with USEPA monitoring data from the</w:t>
      </w:r>
      <w:proofErr w:type="gramStart"/>
      <w:r w:rsidR="002149CB">
        <w:t>…</w:t>
      </w:r>
      <w:r w:rsidR="002149CB" w:rsidRPr="009753B7">
        <w:rPr>
          <w:highlight w:val="yellow"/>
        </w:rPr>
        <w:t>.sentence</w:t>
      </w:r>
      <w:proofErr w:type="gramEnd"/>
      <w:r w:rsidR="002149CB" w:rsidRPr="009753B7">
        <w:rPr>
          <w:highlight w:val="yellow"/>
        </w:rPr>
        <w:t xml:space="preserve"> here about what we did….</w:t>
      </w:r>
      <w:r>
        <w:t xml:space="preserve"> </w:t>
      </w:r>
      <w:r w:rsidR="002149CB">
        <w:t xml:space="preserve">To </w:t>
      </w:r>
      <w:r>
        <w:t>estimate daily ZCTA-level wildfire and non-wildfire PM</w:t>
      </w:r>
      <w:r>
        <w:rPr>
          <w:vertAlign w:val="subscript"/>
        </w:rPr>
        <w:t>2.5</w:t>
      </w:r>
      <w:r>
        <w:t xml:space="preserve"> concentrations. See </w:t>
      </w:r>
      <w:r w:rsidR="00E77255">
        <w:t>‘Tarik’s paper’</w:t>
      </w:r>
      <w:r>
        <w:t xml:space="preserve"> for a more detailed description of our estimation </w:t>
      </w:r>
      <w:commentRangeStart w:id="6"/>
      <w:r>
        <w:t>methods</w:t>
      </w:r>
      <w:commentRangeEnd w:id="6"/>
      <w:r w:rsidR="00AA17CF">
        <w:rPr>
          <w:rStyle w:val="CommentReference"/>
        </w:rPr>
        <w:commentReference w:id="6"/>
      </w:r>
      <w:r>
        <w:t>.</w:t>
      </w:r>
    </w:p>
    <w:p w14:paraId="3A6E54D6" w14:textId="0A8D285C" w:rsidR="007B2D72" w:rsidRDefault="00A06314">
      <w:pPr>
        <w:pStyle w:val="BodyText"/>
      </w:pPr>
      <w:r>
        <w:t>Daily</w:t>
      </w:r>
      <w:r w:rsidR="00D03D21">
        <w:t xml:space="preserve"> healthcare visit counts by ZCTA were low and often zero</w:t>
      </w:r>
      <w:r w:rsidR="008132B4">
        <w:t xml:space="preserve"> (median</w:t>
      </w:r>
      <w:r w:rsidR="008526FE">
        <w:t xml:space="preserve"> outpatient visits = 1 (IQR = 3), median E</w:t>
      </w:r>
      <w:r w:rsidR="00E45C2B">
        <w:t xml:space="preserve">D </w:t>
      </w:r>
      <w:r w:rsidR="008526FE">
        <w:t>and</w:t>
      </w:r>
      <w:r w:rsidR="008132B4">
        <w:t xml:space="preserve"> inpatient visits = 0, IQR = 0</w:t>
      </w:r>
      <w:r w:rsidR="008526FE">
        <w:t>)</w:t>
      </w:r>
      <w:r w:rsidR="00D03D21">
        <w:t xml:space="preserve">. </w:t>
      </w:r>
      <w:r w:rsidR="007A5C8F">
        <w:t>To address this</w:t>
      </w:r>
      <w:r w:rsidR="0044662C">
        <w:t xml:space="preserve"> and avoid zero-inflation</w:t>
      </w:r>
      <w:r w:rsidR="001F0280">
        <w:t xml:space="preserve"> in our models</w:t>
      </w:r>
      <w:r w:rsidR="0044662C">
        <w:t xml:space="preserve">, </w:t>
      </w:r>
      <w:r w:rsidR="007A5C8F">
        <w:t>we could have</w:t>
      </w:r>
      <w:r w:rsidR="000356D9">
        <w:t xml:space="preserve"> aggregate</w:t>
      </w:r>
      <w:r w:rsidR="007A5C8F">
        <w:t>d</w:t>
      </w:r>
      <w:r w:rsidR="000356D9">
        <w:t xml:space="preserve"> ZCTA counts to the weekly level. However, </w:t>
      </w:r>
      <w:r w:rsidR="004160A8">
        <w:t>p</w:t>
      </w:r>
      <w:r w:rsidR="009746EF">
        <w:t>r</w:t>
      </w:r>
      <w:r w:rsidR="000356D9">
        <w:t xml:space="preserve">ior studies of wildfire smoke exposure have found </w:t>
      </w:r>
      <w:r w:rsidR="00D03D21">
        <w:t xml:space="preserve">associations between same-day air pollution and </w:t>
      </w:r>
      <w:r w:rsidR="000356D9">
        <w:t xml:space="preserve">healthcare </w:t>
      </w:r>
      <w:r w:rsidR="00D03D21">
        <w:t>visits</w:t>
      </w:r>
      <w:r w:rsidR="00292204">
        <w:t xml:space="preserve"> </w:t>
      </w:r>
      <w:r w:rsidR="000464DF">
        <w:t>over the course of the following</w:t>
      </w:r>
      <w:r w:rsidR="00D03D21">
        <w:t xml:space="preserve"> week </w:t>
      </w:r>
      <w:r w:rsidR="005C7558">
        <w:t>(Reid et al. 2019; Hutchinson et al. 2018, Reid et al. 2016; Jia Coco Liu et al. 2017)</w:t>
      </w:r>
      <w:r w:rsidR="000356D9">
        <w:t>.</w:t>
      </w:r>
      <w:r w:rsidR="00D03D21">
        <w:t xml:space="preserve"> </w:t>
      </w:r>
      <w:r w:rsidR="004E6EA3">
        <w:t>To</w:t>
      </w:r>
      <w:r w:rsidR="00D03D21">
        <w:t xml:space="preserve"> </w:t>
      </w:r>
      <w:r w:rsidR="000464DF">
        <w:t>evaluate</w:t>
      </w:r>
      <w:r w:rsidR="00D03D21">
        <w:t xml:space="preserve"> a lagged effect</w:t>
      </w:r>
      <w:r w:rsidR="000356D9">
        <w:t xml:space="preserve"> in our data, we required </w:t>
      </w:r>
      <w:r w:rsidR="00D03D21">
        <w:t>daily healthcare visit counts</w:t>
      </w:r>
      <w:r w:rsidR="001E1499">
        <w:t>, therefore, w</w:t>
      </w:r>
      <w:r w:rsidR="000356D9">
        <w:t xml:space="preserve">e opted to aggregate our data into </w:t>
      </w:r>
      <w:r w:rsidR="00D03D21">
        <w:t>higher-level spatial groupings of several ZCTAs based on spatial proximity (</w:t>
      </w:r>
      <w:r w:rsidR="000356D9" w:rsidRPr="002B03F3">
        <w:rPr>
          <w:b/>
          <w:bCs/>
        </w:rPr>
        <w:t>A</w:t>
      </w:r>
      <w:r w:rsidR="00D03D21" w:rsidRPr="002B03F3">
        <w:rPr>
          <w:b/>
          <w:bCs/>
        </w:rPr>
        <w:t>ppendix</w:t>
      </w:r>
      <w:r w:rsidR="000356D9" w:rsidRPr="002B03F3">
        <w:rPr>
          <w:b/>
          <w:bCs/>
        </w:rPr>
        <w:t xml:space="preserve"> Methods 1</w:t>
      </w:r>
      <w:r w:rsidR="00D03D21">
        <w:t>). We calculated daily</w:t>
      </w:r>
      <w:r w:rsidR="000356D9">
        <w:t xml:space="preserve"> wildfire and non-wildfire PM</w:t>
      </w:r>
      <w:r w:rsidR="000356D9">
        <w:rPr>
          <w:vertAlign w:val="subscript"/>
        </w:rPr>
        <w:t>2.5</w:t>
      </w:r>
      <w:r w:rsidR="00D03D21">
        <w:t xml:space="preserve"> </w:t>
      </w:r>
      <w:r w:rsidR="000356D9">
        <w:t xml:space="preserve">by averaging concentrations across </w:t>
      </w:r>
      <w:r w:rsidR="00D03D21">
        <w:t xml:space="preserve">higher-level </w:t>
      </w:r>
      <w:r w:rsidR="000356D9">
        <w:t xml:space="preserve">ZCTA </w:t>
      </w:r>
      <w:r w:rsidR="00D03D21">
        <w:t>grouping</w:t>
      </w:r>
      <w:r w:rsidR="000356D9">
        <w:t xml:space="preserve">s (hereafter ZCTA groupings). </w:t>
      </w:r>
    </w:p>
    <w:p w14:paraId="35B97833" w14:textId="0BF677EC" w:rsidR="007B2D72" w:rsidRDefault="00191B72">
      <w:pPr>
        <w:pStyle w:val="Heading3"/>
      </w:pPr>
      <w:bookmarkStart w:id="7" w:name="proximity-to-wildfire"/>
      <w:bookmarkEnd w:id="5"/>
      <w:r>
        <w:t xml:space="preserve">Evacuation and </w:t>
      </w:r>
      <w:r w:rsidR="008E36FD">
        <w:t>p</w:t>
      </w:r>
      <w:r w:rsidR="00D03D21">
        <w:t>roximity to wildfire</w:t>
      </w:r>
    </w:p>
    <w:p w14:paraId="274509EE" w14:textId="5C1487BF" w:rsidR="007B2D72" w:rsidRPr="00B352DD" w:rsidRDefault="00D03D21">
      <w:pPr>
        <w:pStyle w:val="FirstParagraph"/>
      </w:pPr>
      <w:r>
        <w:t xml:space="preserve">To measure </w:t>
      </w:r>
      <w:r w:rsidR="00A81B86">
        <w:t>direct exposure</w:t>
      </w:r>
      <w:r>
        <w:t xml:space="preserve"> to wildfire, we obtained data on the fire boundaries and evacuation zones of two significant Southern California wildfires</w:t>
      </w:r>
      <w:r w:rsidR="000B18C6">
        <w:t xml:space="preserve"> –</w:t>
      </w:r>
      <w:r w:rsidR="003F1743">
        <w:t xml:space="preserve"> </w:t>
      </w:r>
      <w:r w:rsidR="0041136A">
        <w:t xml:space="preserve">the Woolsey Fire and </w:t>
      </w:r>
      <w:r w:rsidR="00922228">
        <w:t>the Getty Fire</w:t>
      </w:r>
      <w:r w:rsidR="0041136A">
        <w:t>.</w:t>
      </w:r>
      <w:r w:rsidR="00922228">
        <w:t xml:space="preserve"> </w:t>
      </w:r>
      <w:r w:rsidR="00EB786F" w:rsidRPr="00EB786F">
        <w:t xml:space="preserve"> </w:t>
      </w:r>
      <w:r w:rsidR="00EB786F">
        <w:t>The Woolsey Fire, which burned from November 8</w:t>
      </w:r>
      <w:r w:rsidR="00EB786F" w:rsidRPr="00E147D5">
        <w:rPr>
          <w:vertAlign w:val="superscript"/>
        </w:rPr>
        <w:t>th</w:t>
      </w:r>
      <w:r w:rsidR="00EB786F">
        <w:t xml:space="preserve">, </w:t>
      </w:r>
      <w:proofErr w:type="gramStart"/>
      <w:r w:rsidR="00EB786F">
        <w:t>2018</w:t>
      </w:r>
      <w:proofErr w:type="gramEnd"/>
      <w:r w:rsidR="00EB786F">
        <w:t xml:space="preserve"> until November 21</w:t>
      </w:r>
      <w:r w:rsidR="00EB786F" w:rsidRPr="00E147D5">
        <w:rPr>
          <w:vertAlign w:val="superscript"/>
        </w:rPr>
        <w:t>st</w:t>
      </w:r>
      <w:r w:rsidR="00EB786F">
        <w:t>, 2018, required the evacuation of 295,000 people in the study area, from Los Angeles and Ventura counties. It burned 1643 structures and almost 400 km</w:t>
      </w:r>
      <w:r w:rsidR="00EB786F">
        <w:rPr>
          <w:vertAlign w:val="superscript"/>
        </w:rPr>
        <w:t>2</w:t>
      </w:r>
      <w:r w:rsidR="00EB786F">
        <w:t xml:space="preserve"> of land, making it particularly destructive (Los Angeles Fire Department 2018; Matt Styles 2018; “Woolsey Fire Death Toll” 2019). </w:t>
      </w:r>
      <w:r>
        <w:t xml:space="preserve">The Getty </w:t>
      </w:r>
      <w:r w:rsidR="00637CAC">
        <w:t>F</w:t>
      </w:r>
      <w:r>
        <w:t>ire</w:t>
      </w:r>
      <w:r w:rsidR="00637CAC">
        <w:t>,</w:t>
      </w:r>
      <w:r>
        <w:t xml:space="preserve"> </w:t>
      </w:r>
      <w:r w:rsidR="00637CAC">
        <w:t xml:space="preserve">which ignited on </w:t>
      </w:r>
      <w:r w:rsidR="00584BD2">
        <w:t>October 28</w:t>
      </w:r>
      <w:r w:rsidR="00584BD2" w:rsidRPr="00853BF9">
        <w:rPr>
          <w:vertAlign w:val="superscript"/>
        </w:rPr>
        <w:t>th</w:t>
      </w:r>
      <w:r w:rsidR="00584BD2">
        <w:t xml:space="preserve">, </w:t>
      </w:r>
      <w:proofErr w:type="gramStart"/>
      <w:r w:rsidR="00584BD2">
        <w:t>2019</w:t>
      </w:r>
      <w:proofErr w:type="gramEnd"/>
      <w:r w:rsidR="00637CAC">
        <w:t xml:space="preserve"> and burned until </w:t>
      </w:r>
      <w:r w:rsidR="00584BD2">
        <w:t>November 5</w:t>
      </w:r>
      <w:r w:rsidR="00584BD2" w:rsidRPr="00853BF9">
        <w:rPr>
          <w:vertAlign w:val="superscript"/>
        </w:rPr>
        <w:t>th</w:t>
      </w:r>
      <w:r w:rsidR="00584BD2">
        <w:t>, 2019</w:t>
      </w:r>
      <w:r w:rsidR="00637CAC">
        <w:t xml:space="preserve">, </w:t>
      </w:r>
      <w:r w:rsidR="000464DF">
        <w:t>wa</w:t>
      </w:r>
      <w:r>
        <w:t xml:space="preserve">s notable because it necessitated evacuations during its </w:t>
      </w:r>
      <w:r w:rsidR="00637CAC">
        <w:t>9-day</w:t>
      </w:r>
      <w:r>
        <w:t xml:space="preserve"> duration in densely populated Los Angeles (Los Angeles Fire Department 201</w:t>
      </w:r>
      <w:r w:rsidR="00480908">
        <w:t>9</w:t>
      </w:r>
      <w:r>
        <w:t xml:space="preserve">). </w:t>
      </w:r>
      <w:r w:rsidR="00476781">
        <w:t>Additionally, t</w:t>
      </w:r>
      <w:r w:rsidR="005939F1">
        <w:t>he Thomas Fire burned</w:t>
      </w:r>
      <w:r w:rsidR="000464DF">
        <w:t xml:space="preserve"> over 1100 km</w:t>
      </w:r>
      <w:r w:rsidR="000464DF">
        <w:rPr>
          <w:vertAlign w:val="superscript"/>
        </w:rPr>
        <w:t>2</w:t>
      </w:r>
      <w:r w:rsidR="000464DF">
        <w:t xml:space="preserve"> </w:t>
      </w:r>
      <w:r w:rsidR="005939F1">
        <w:t>during our study period</w:t>
      </w:r>
      <w:r w:rsidR="000464DF">
        <w:t>,</w:t>
      </w:r>
      <w:r w:rsidR="00B43F84">
        <w:t xml:space="preserve"> (National Interagency Fire Center 2018)</w:t>
      </w:r>
      <w:r w:rsidR="000464DF">
        <w:t xml:space="preserve">, but </w:t>
      </w:r>
      <w:r w:rsidR="0031203F">
        <w:t xml:space="preserve">in the </w:t>
      </w:r>
      <w:r w:rsidR="00043F01">
        <w:t xml:space="preserve">more </w:t>
      </w:r>
      <w:r w:rsidR="0031203F">
        <w:t xml:space="preserve">rural northern corner of </w:t>
      </w:r>
      <w:proofErr w:type="gramStart"/>
      <w:r w:rsidR="0031203F">
        <w:t>Ventura county</w:t>
      </w:r>
      <w:proofErr w:type="gramEnd"/>
      <w:r w:rsidR="000464DF">
        <w:t>,</w:t>
      </w:r>
      <w:r w:rsidR="006C7B82">
        <w:t xml:space="preserve"> and</w:t>
      </w:r>
      <w:r w:rsidR="0031203F">
        <w:t xml:space="preserve"> </w:t>
      </w:r>
      <w:r w:rsidR="00E13617">
        <w:t>outside the study area</w:t>
      </w:r>
      <w:r w:rsidR="0046339F">
        <w:t xml:space="preserve">. </w:t>
      </w:r>
      <w:r w:rsidR="00E75CD6">
        <w:t>Therefore,</w:t>
      </w:r>
      <w:r w:rsidR="0046339F">
        <w:t xml:space="preserve"> we did not include the Thomas Fire</w:t>
      </w:r>
      <w:r w:rsidR="00E13617">
        <w:t xml:space="preserve"> </w:t>
      </w:r>
      <w:r w:rsidR="001563F9">
        <w:t>in th</w:t>
      </w:r>
      <w:r w:rsidR="006F79DC">
        <w:t>e proximity</w:t>
      </w:r>
      <w:r w:rsidR="001563F9">
        <w:t xml:space="preserve"> analys</w:t>
      </w:r>
      <w:r w:rsidR="006F79DC">
        <w:t>e</w:t>
      </w:r>
      <w:r w:rsidR="001563F9">
        <w:t>s</w:t>
      </w:r>
      <w:r w:rsidR="00B352DD">
        <w:t>, but smoke from this fire contributed significantly to wildfire PM</w:t>
      </w:r>
      <w:r w:rsidR="00B352DD">
        <w:rPr>
          <w:vertAlign w:val="subscript"/>
        </w:rPr>
        <w:t>2.5</w:t>
      </w:r>
      <w:r w:rsidR="00B352DD">
        <w:t xml:space="preserve"> in </w:t>
      </w:r>
      <w:r w:rsidR="000D25AA">
        <w:t>Ventura County</w:t>
      </w:r>
      <w:r w:rsidR="008D70A5">
        <w:t xml:space="preserve"> in December 201</w:t>
      </w:r>
      <w:r w:rsidR="0065023C">
        <w:t>7</w:t>
      </w:r>
      <w:r w:rsidR="000D25AA">
        <w:t xml:space="preserve"> (</w:t>
      </w:r>
      <w:r w:rsidR="000D25AA" w:rsidRPr="00476781">
        <w:rPr>
          <w:b/>
          <w:bCs/>
        </w:rPr>
        <w:t>F</w:t>
      </w:r>
      <w:r w:rsidR="00B352DD">
        <w:rPr>
          <w:b/>
          <w:bCs/>
        </w:rPr>
        <w:t>igure 2</w:t>
      </w:r>
      <w:r w:rsidR="000D25AA">
        <w:t>)</w:t>
      </w:r>
      <w:r w:rsidR="00B352DD">
        <w:t>.</w:t>
      </w:r>
    </w:p>
    <w:p w14:paraId="231F7FB2" w14:textId="35FE5A3B" w:rsidR="006F3252" w:rsidRDefault="00F94659" w:rsidP="00F94659">
      <w:pPr>
        <w:pStyle w:val="BodyText"/>
      </w:pPr>
      <w:r>
        <w:t xml:space="preserve">We obtained shapefiles of </w:t>
      </w:r>
      <w:r w:rsidR="00324FAE">
        <w:t xml:space="preserve">the </w:t>
      </w:r>
      <w:r w:rsidR="00E246C8">
        <w:t>tota</w:t>
      </w:r>
      <w:r w:rsidR="00A4003A">
        <w:t>l</w:t>
      </w:r>
      <w:r w:rsidR="00E246C8">
        <w:t xml:space="preserve"> areas</w:t>
      </w:r>
      <w:r w:rsidR="00324FAE">
        <w:t xml:space="preserve"> burned during the</w:t>
      </w:r>
      <w:r w:rsidR="00E246C8">
        <w:t xml:space="preserve"> </w:t>
      </w:r>
      <w:r w:rsidR="006C1C44">
        <w:t xml:space="preserve">Getty </w:t>
      </w:r>
      <w:r w:rsidR="00324FAE">
        <w:t>and Woolsey fires</w:t>
      </w:r>
      <w:r w:rsidR="006C1C44">
        <w:t xml:space="preserve"> from </w:t>
      </w:r>
      <w:r>
        <w:t xml:space="preserve">the CAL FIRE </w:t>
      </w:r>
      <w:proofErr w:type="spellStart"/>
      <w:r>
        <w:t>Fire</w:t>
      </w:r>
      <w:proofErr w:type="spellEnd"/>
      <w:r>
        <w:t xml:space="preserve"> and Resource Assessment Program (FRAP</w:t>
      </w:r>
      <w:r w:rsidR="004B4B32">
        <w:t xml:space="preserve"> 2018</w:t>
      </w:r>
      <w:r>
        <w:t xml:space="preserve">). </w:t>
      </w:r>
      <w:r w:rsidR="00CC59E1">
        <w:t xml:space="preserve">Fire </w:t>
      </w:r>
      <w:r>
        <w:t xml:space="preserve">boundaries </w:t>
      </w:r>
      <w:r w:rsidR="00E62E3F">
        <w:t xml:space="preserve">expanded while the fires were active, but dynamic </w:t>
      </w:r>
      <w:r w:rsidR="0046791E">
        <w:t xml:space="preserve">fire boundary data </w:t>
      </w:r>
      <w:r w:rsidR="00565D7E">
        <w:t>was not</w:t>
      </w:r>
      <w:r w:rsidR="0046791E">
        <w:t xml:space="preserve"> available</w:t>
      </w:r>
      <w:r w:rsidR="006D50A1">
        <w:t xml:space="preserve">. We </w:t>
      </w:r>
      <w:r w:rsidR="00B97AA9">
        <w:t>therefore</w:t>
      </w:r>
      <w:r w:rsidR="00AA3341">
        <w:t xml:space="preserve"> used total burned areas to identify ZCTAs</w:t>
      </w:r>
      <w:r w:rsidR="0000598E">
        <w:t xml:space="preserve"> within 20km of the fire boundary</w:t>
      </w:r>
      <w:r w:rsidR="00AA3341">
        <w:t xml:space="preserve">. </w:t>
      </w:r>
      <w:r w:rsidR="00EE5088">
        <w:t>M</w:t>
      </w:r>
      <w:r>
        <w:t xml:space="preserve">achine-readable data on evacuation zones for either fire was not available, though there were several maps available of evacuation zones at different </w:t>
      </w:r>
      <w:r w:rsidR="0046791E">
        <w:t>time</w:t>
      </w:r>
      <w:r>
        <w:t xml:space="preserve">points during each fire. We reviewed webpages </w:t>
      </w:r>
      <w:r w:rsidR="00C43BA6" w:rsidRPr="00DD4DBA">
        <w:t>(</w:t>
      </w:r>
      <w:r w:rsidR="00C43BA6" w:rsidRPr="00843132">
        <w:rPr>
          <w:b/>
          <w:bCs/>
        </w:rPr>
        <w:t>Appendix Methods 2</w:t>
      </w:r>
      <w:r w:rsidR="00C43BA6" w:rsidRPr="00DD4DBA">
        <w:t>)</w:t>
      </w:r>
      <w:r w:rsidR="00B508C6">
        <w:t xml:space="preserve"> </w:t>
      </w:r>
      <w:r>
        <w:t xml:space="preserve">containing maps of the evacuation </w:t>
      </w:r>
      <w:r w:rsidR="003A5B79">
        <w:t xml:space="preserve">zones </w:t>
      </w:r>
      <w:r w:rsidR="003A5B79">
        <w:lastRenderedPageBreak/>
        <w:t>and</w:t>
      </w:r>
      <w:r>
        <w:t xml:space="preserve"> traced what we believe</w:t>
      </w:r>
      <w:r w:rsidR="00CE3434">
        <w:t xml:space="preserve"> is</w:t>
      </w:r>
      <w:r>
        <w:t xml:space="preserve"> an accurate boundary around all areas</w:t>
      </w:r>
      <w:r w:rsidR="00542403">
        <w:t xml:space="preserve"> ever</w:t>
      </w:r>
      <w:r>
        <w:t xml:space="preserve"> evacuated </w:t>
      </w:r>
      <w:r w:rsidR="002B6915">
        <w:t xml:space="preserve">during </w:t>
      </w:r>
      <w:r>
        <w:t>each fire in QGIS (QGIS Software 2009)</w:t>
      </w:r>
      <w:r w:rsidR="00BA2B7C">
        <w:t xml:space="preserve"> </w:t>
      </w:r>
      <w:r w:rsidR="00BA2B7C" w:rsidRPr="00DD4DBA">
        <w:t>(</w:t>
      </w:r>
      <w:r w:rsidR="00BA2B7C" w:rsidRPr="00843132">
        <w:rPr>
          <w:b/>
          <w:bCs/>
        </w:rPr>
        <w:t>Figure 1</w:t>
      </w:r>
      <w:r w:rsidR="00BA2B7C" w:rsidRPr="00DD4DBA">
        <w:t>)</w:t>
      </w:r>
      <w:r w:rsidR="002031B2">
        <w:t>.</w:t>
      </w:r>
      <w:r w:rsidR="00C21253">
        <w:t xml:space="preserve"> </w:t>
      </w:r>
      <w:r w:rsidR="0036663C">
        <w:t xml:space="preserve">Using </w:t>
      </w:r>
      <w:r w:rsidR="00FB2E28">
        <w:t>these data,</w:t>
      </w:r>
      <w:r w:rsidR="0036663C">
        <w:t xml:space="preserve"> we considered ZCTAs </w:t>
      </w:r>
      <w:r w:rsidR="00F91FA6">
        <w:t>proximal</w:t>
      </w:r>
      <w:r w:rsidR="002B6915">
        <w:t xml:space="preserve"> (i.e., exposed)</w:t>
      </w:r>
      <w:r w:rsidR="0036663C">
        <w:t xml:space="preserve"> </w:t>
      </w:r>
      <w:r w:rsidR="00855D88">
        <w:t>to either fire</w:t>
      </w:r>
      <w:r w:rsidR="0036663C">
        <w:t xml:space="preserve"> if they were within </w:t>
      </w:r>
      <w:r w:rsidR="0036663C" w:rsidRPr="004D1FF7">
        <w:t>20 km of the</w:t>
      </w:r>
      <w:r w:rsidR="007B09B1">
        <w:t xml:space="preserve"> final</w:t>
      </w:r>
      <w:r w:rsidR="0036663C" w:rsidRPr="004D1FF7">
        <w:t xml:space="preserve"> fire boundary</w:t>
      </w:r>
      <w:r w:rsidR="004A7BC1">
        <w:t>, and evacuated if they were</w:t>
      </w:r>
      <w:r w:rsidR="0036663C" w:rsidRPr="004D1FF7">
        <w:t xml:space="preserve"> within 10 km of</w:t>
      </w:r>
      <w:r w:rsidR="0036663C">
        <w:t xml:space="preserve"> any</w:t>
      </w:r>
      <w:r w:rsidR="0036663C" w:rsidRPr="004D1FF7">
        <w:t xml:space="preserve"> evacuation zone</w:t>
      </w:r>
      <w:r w:rsidR="0036663C">
        <w:t xml:space="preserve"> </w:t>
      </w:r>
      <w:r w:rsidR="0036663C" w:rsidRPr="00DD4DBA">
        <w:t>(</w:t>
      </w:r>
      <w:r w:rsidR="0036663C" w:rsidRPr="00843132">
        <w:rPr>
          <w:b/>
          <w:bCs/>
        </w:rPr>
        <w:t>Figure 1</w:t>
      </w:r>
      <w:r w:rsidR="0036663C" w:rsidRPr="00DD4DBA">
        <w:t>)</w:t>
      </w:r>
      <w:r w:rsidR="00C21253">
        <w:t>.</w:t>
      </w:r>
      <w:r w:rsidR="00E60CDF">
        <w:t xml:space="preserve"> </w:t>
      </w:r>
      <w:r w:rsidR="00E60CDF" w:rsidRPr="004D1FF7">
        <w:t xml:space="preserve">We </w:t>
      </w:r>
      <w:r w:rsidR="004A7BC1">
        <w:t>added these 10km and 20km buffers around each zone since</w:t>
      </w:r>
      <w:r w:rsidR="00E60CDF" w:rsidRPr="004D1FF7">
        <w:t xml:space="preserve"> fire, evacuation, and anticipating potential fire or evacuation can </w:t>
      </w:r>
      <w:r w:rsidR="004A7BC1">
        <w:t xml:space="preserve">all </w:t>
      </w:r>
      <w:r w:rsidR="00E60CDF" w:rsidRPr="004D1FF7">
        <w:t>cause stress</w:t>
      </w:r>
      <w:r w:rsidR="00E60CDF">
        <w:t xml:space="preserve"> (Belleville, Ouellet, and Morin 2019; McCaffrey Sarah 2014; Do</w:t>
      </w:r>
      <w:r w:rsidR="00307936">
        <w:t>dd</w:t>
      </w:r>
      <w:r w:rsidR="00E60CDF">
        <w:t xml:space="preserve"> et al. 2018)</w:t>
      </w:r>
      <w:r w:rsidR="00E60CDF" w:rsidRPr="004D1FF7">
        <w:t>.</w:t>
      </w:r>
    </w:p>
    <w:p w14:paraId="6A341EAC" w14:textId="036A800A" w:rsidR="006F3252" w:rsidRDefault="002B6915" w:rsidP="00F94659">
      <w:pPr>
        <w:pStyle w:val="BodyText"/>
      </w:pPr>
      <w:r>
        <w:t xml:space="preserve">For analysis, we </w:t>
      </w:r>
      <w:r w:rsidR="004B40B0" w:rsidRPr="004D1FF7">
        <w:t>aggregated daily visit counts to the weekly level</w:t>
      </w:r>
      <w:r w:rsidR="00352A62">
        <w:t>.</w:t>
      </w:r>
      <w:r w:rsidR="004B40B0">
        <w:t xml:space="preserve"> </w:t>
      </w:r>
      <w:r w:rsidR="00F05CE1">
        <w:t>This aggregation removed weekend-weekday patterns in outpatient visits</w:t>
      </w:r>
      <w:r w:rsidR="002400BD">
        <w:t xml:space="preserve"> and prevented zero inflation</w:t>
      </w:r>
      <w:r w:rsidR="00F05CE1">
        <w:t xml:space="preserve">. </w:t>
      </w:r>
      <w:r w:rsidR="00011C9E">
        <w:t xml:space="preserve">We considered </w:t>
      </w:r>
      <w:r w:rsidR="004E7E7A">
        <w:t xml:space="preserve">a </w:t>
      </w:r>
      <w:r w:rsidR="00BB5047">
        <w:t>week</w:t>
      </w:r>
      <w:r>
        <w:t xml:space="preserve"> </w:t>
      </w:r>
      <w:r w:rsidR="00011C9E">
        <w:t xml:space="preserve">exposed if </w:t>
      </w:r>
      <w:r w:rsidR="00BB5047">
        <w:t>the</w:t>
      </w:r>
      <w:r>
        <w:t xml:space="preserve"> Woolsey or Getty</w:t>
      </w:r>
      <w:r w:rsidR="00BB5047">
        <w:t xml:space="preserve"> fire burned any day that week. </w:t>
      </w:r>
    </w:p>
    <w:p w14:paraId="34718904" w14:textId="27510BDE" w:rsidR="00E12224" w:rsidRDefault="00D03D21" w:rsidP="00BE6B77">
      <w:pPr>
        <w:pStyle w:val="Heading2"/>
      </w:pPr>
      <w:bookmarkStart w:id="8" w:name="analysis"/>
      <w:bookmarkEnd w:id="4"/>
      <w:bookmarkEnd w:id="7"/>
      <w:r>
        <w:t>Analysis</w:t>
      </w:r>
    </w:p>
    <w:p w14:paraId="1A9FEDDA" w14:textId="5B862443" w:rsidR="00D7744D" w:rsidRPr="00E12224" w:rsidRDefault="00E12224" w:rsidP="00BE6B77">
      <w:pPr>
        <w:pStyle w:val="BodyText"/>
      </w:pPr>
      <w:r>
        <w:t xml:space="preserve">We used negative binomial regression to </w:t>
      </w:r>
      <w:r w:rsidR="00E93258">
        <w:t xml:space="preserve">evaluate </w:t>
      </w:r>
      <w:r>
        <w:t>the relationship between daily wildfire PM</w:t>
      </w:r>
      <w:r>
        <w:rPr>
          <w:vertAlign w:val="subscript"/>
        </w:rPr>
        <w:t>2.5</w:t>
      </w:r>
      <w:r>
        <w:t xml:space="preserve"> and daily ZCTA grouping-level healthcare visit counts. </w:t>
      </w:r>
      <w:r w:rsidR="00DD3946">
        <w:t xml:space="preserve">We </w:t>
      </w:r>
      <w:r w:rsidR="00E93258">
        <w:t>ran analys</w:t>
      </w:r>
      <w:r w:rsidR="005302F7">
        <w:t>e</w:t>
      </w:r>
      <w:r w:rsidR="00E93258">
        <w:t>s for five</w:t>
      </w:r>
      <w:r w:rsidR="00DD3946">
        <w:t xml:space="preserve"> different healthcare visit types: all-cause outpatient, ED, and inpatient visits, and ED and inpatient visits for circulatory or respiratory disease endpoints. </w:t>
      </w:r>
      <w:r>
        <w:t>We were interested in lagged effects of wildfire PM</w:t>
      </w:r>
      <w:r>
        <w:rPr>
          <w:vertAlign w:val="subscript"/>
        </w:rPr>
        <w:t>2.5</w:t>
      </w:r>
      <w:r>
        <w:t xml:space="preserve"> on healthcare visits. We examined the autocorrelation of wildfire PM</w:t>
      </w:r>
      <w:r>
        <w:rPr>
          <w:vertAlign w:val="subscript"/>
        </w:rPr>
        <w:t>2.5</w:t>
      </w:r>
      <w:r>
        <w:t xml:space="preserve"> concentrations and found only weak autocorrelation (lags 1-7 days had &lt;0.25 correlation with lag 0). This is unlike other sources of air pollution; wildfire PM</w:t>
      </w:r>
      <w:r>
        <w:rPr>
          <w:vertAlign w:val="subscript"/>
        </w:rPr>
        <w:t>2.5</w:t>
      </w:r>
      <w:r>
        <w:t xml:space="preserve"> concentrations increased dramatically on certain days but then decreased just as </w:t>
      </w:r>
      <w:r w:rsidR="00E93258">
        <w:t xml:space="preserve">quickly </w:t>
      </w:r>
      <w:r>
        <w:t>(</w:t>
      </w:r>
      <w:r w:rsidRPr="004D1FF7">
        <w:rPr>
          <w:b/>
          <w:bCs/>
        </w:rPr>
        <w:t>Figure 2</w:t>
      </w:r>
      <w:r>
        <w:t>). We therefore did not constrain our models, and instead included fixed effects for wildfire PM</w:t>
      </w:r>
      <w:r>
        <w:rPr>
          <w:vertAlign w:val="subscript"/>
        </w:rPr>
        <w:t>2.5</w:t>
      </w:r>
      <w:r>
        <w:t xml:space="preserve"> lags 0-7 days</w:t>
      </w:r>
      <w:r w:rsidR="00D7744D">
        <w:t>. We also performed an additional analysis examining weekly wildfire PM</w:t>
      </w:r>
      <w:r w:rsidR="00D7744D">
        <w:rPr>
          <w:vertAlign w:val="subscript"/>
        </w:rPr>
        <w:t>2.5</w:t>
      </w:r>
      <w:r w:rsidR="00D7744D">
        <w:t xml:space="preserve"> levels lagged up to two weeks.</w:t>
      </w:r>
    </w:p>
    <w:p w14:paraId="47FE19C7" w14:textId="102DE212" w:rsidR="007B2D72" w:rsidRDefault="008737AA">
      <w:pPr>
        <w:pStyle w:val="FirstParagraph"/>
      </w:pPr>
      <w:r>
        <w:t xml:space="preserve">To evaluate </w:t>
      </w:r>
      <w:r w:rsidR="00DE0CC8">
        <w:t xml:space="preserve">evacuation and </w:t>
      </w:r>
      <w:r>
        <w:t>proximity to wildfire, w</w:t>
      </w:r>
      <w:r w:rsidR="00D03D21">
        <w:t>e used</w:t>
      </w:r>
      <w:r w:rsidR="0082579C">
        <w:t xml:space="preserve"> a difference-in-differences</w:t>
      </w:r>
      <w:r w:rsidR="00C11A91">
        <w:t xml:space="preserve"> (DID)</w:t>
      </w:r>
      <w:r w:rsidR="0082579C">
        <w:t xml:space="preserve"> analysis with</w:t>
      </w:r>
      <w:r w:rsidR="00D03D21">
        <w:t xml:space="preserve"> negative binomial regression to e</w:t>
      </w:r>
      <w:r w:rsidR="000D41C1">
        <w:t>stimate</w:t>
      </w:r>
      <w:r w:rsidR="00D03D21">
        <w:t xml:space="preserve"> the</w:t>
      </w:r>
      <w:r w:rsidR="00E6782F">
        <w:t xml:space="preserve"> association</w:t>
      </w:r>
      <w:r w:rsidR="009E4846">
        <w:t>s</w:t>
      </w:r>
      <w:r w:rsidR="00D03D21">
        <w:t xml:space="preserve"> between </w:t>
      </w:r>
      <w:r w:rsidR="00FA7787">
        <w:t xml:space="preserve">evacuation and </w:t>
      </w:r>
      <w:r w:rsidR="00D03D21">
        <w:t>wildfire proximity and</w:t>
      </w:r>
      <w:r w:rsidR="000419CE">
        <w:t xml:space="preserve"> </w:t>
      </w:r>
      <w:r w:rsidR="00DA7E8E">
        <w:t>weekly ZCTA-level</w:t>
      </w:r>
      <w:r w:rsidR="001B41F5">
        <w:t xml:space="preserve"> </w:t>
      </w:r>
      <w:r w:rsidR="00D03D21">
        <w:t>healthcare visit</w:t>
      </w:r>
      <w:r w:rsidR="001B41F5">
        <w:t xml:space="preserve"> counts</w:t>
      </w:r>
      <w:r w:rsidR="00C13C70">
        <w:t xml:space="preserve">, again </w:t>
      </w:r>
      <w:r w:rsidR="00E93258">
        <w:t>evaluating five</w:t>
      </w:r>
      <w:r w:rsidR="00C13C70">
        <w:t xml:space="preserve"> types of visits</w:t>
      </w:r>
      <w:r w:rsidR="00751C55">
        <w:t>.</w:t>
      </w:r>
      <w:r w:rsidR="00D03D21">
        <w:t xml:space="preserve"> We </w:t>
      </w:r>
      <w:r w:rsidR="002477B6">
        <w:t>evaluated</w:t>
      </w:r>
      <w:r w:rsidR="00D03D21">
        <w:t xml:space="preserve"> each relationship separately </w:t>
      </w:r>
      <w:r w:rsidR="00A84168">
        <w:t xml:space="preserve">for </w:t>
      </w:r>
      <w:r w:rsidR="00912E15">
        <w:t xml:space="preserve">each exposure and </w:t>
      </w:r>
      <w:r w:rsidR="002C4DBD">
        <w:t>each fire</w:t>
      </w:r>
      <w:r w:rsidR="00D03D21">
        <w:t xml:space="preserve">, performing </w:t>
      </w:r>
      <w:r w:rsidR="00C915C2">
        <w:t>20</w:t>
      </w:r>
      <w:r w:rsidR="00D03D21">
        <w:t xml:space="preserve"> regression analyses in R (R </w:t>
      </w:r>
      <w:r w:rsidR="000D7C76">
        <w:t>Core Team</w:t>
      </w:r>
      <w:r w:rsidR="00D03D21">
        <w:t xml:space="preserve"> 2021) using the mgcv package (Wood 2017).</w:t>
      </w:r>
      <w:r w:rsidR="00C11A91">
        <w:t xml:space="preserve"> The DID </w:t>
      </w:r>
      <w:r w:rsidR="00F27405">
        <w:t>estimator</w:t>
      </w:r>
      <w:r w:rsidR="00B666FB">
        <w:t>s</w:t>
      </w:r>
      <w:r w:rsidR="00F27405">
        <w:t xml:space="preserve"> </w:t>
      </w:r>
      <w:r w:rsidR="00B11EE7">
        <w:t xml:space="preserve">subtracted the </w:t>
      </w:r>
      <w:r w:rsidR="00543875">
        <w:t xml:space="preserve">change in visit frequency </w:t>
      </w:r>
      <w:r w:rsidR="004C6D9C">
        <w:t xml:space="preserve">during a fire </w:t>
      </w:r>
      <w:r w:rsidR="00543875">
        <w:t xml:space="preserve">among </w:t>
      </w:r>
      <w:r w:rsidR="004C6D9C">
        <w:t xml:space="preserve">ZCTAs </w:t>
      </w:r>
      <w:r w:rsidR="0059031B">
        <w:t>far from the</w:t>
      </w:r>
      <w:r w:rsidR="00D62B09">
        <w:t xml:space="preserve"> fire</w:t>
      </w:r>
      <w:r w:rsidR="00785631">
        <w:t xml:space="preserve"> or evacuation zone</w:t>
      </w:r>
      <w:r w:rsidR="00EC5C20">
        <w:t xml:space="preserve"> (difference 1)</w:t>
      </w:r>
      <w:r w:rsidR="00D62B09">
        <w:t xml:space="preserve"> from the change in visit frequency during </w:t>
      </w:r>
      <w:r w:rsidR="00335934">
        <w:t>a</w:t>
      </w:r>
      <w:r w:rsidR="00D62B09">
        <w:t xml:space="preserve"> fire among ZCTAs </w:t>
      </w:r>
      <w:r w:rsidR="00E215E5">
        <w:t>exposed</w:t>
      </w:r>
      <w:r w:rsidR="00D62B09">
        <w:t xml:space="preserve"> to the fire</w:t>
      </w:r>
      <w:r w:rsidR="00EC5C20">
        <w:t xml:space="preserve"> </w:t>
      </w:r>
      <w:r w:rsidR="00785631">
        <w:t>or evacuation</w:t>
      </w:r>
      <w:r w:rsidR="00466EDF">
        <w:t xml:space="preserve"> </w:t>
      </w:r>
      <w:r w:rsidR="00785631">
        <w:t>zone</w:t>
      </w:r>
      <w:r w:rsidR="002C4DBD">
        <w:t xml:space="preserve"> </w:t>
      </w:r>
      <w:r w:rsidR="00EC5C20">
        <w:t>(difference 2)</w:t>
      </w:r>
      <w:r w:rsidR="00D62B09">
        <w:t xml:space="preserve">. </w:t>
      </w:r>
      <w:r w:rsidR="00C42327">
        <w:t xml:space="preserve">If all models </w:t>
      </w:r>
      <w:r w:rsidR="00473601">
        <w:t>were</w:t>
      </w:r>
      <w:r w:rsidR="00C42327">
        <w:t xml:space="preserve"> specified correctly and </w:t>
      </w:r>
      <w:r w:rsidR="008003A3">
        <w:t xml:space="preserve">parallel trends </w:t>
      </w:r>
      <w:r w:rsidR="003B56EE">
        <w:t>conditions were met</w:t>
      </w:r>
      <w:r w:rsidR="00C42327">
        <w:t>, the</w:t>
      </w:r>
      <w:r w:rsidR="00A400A9" w:rsidRPr="00A400A9">
        <w:t xml:space="preserve"> DID estimator correspond</w:t>
      </w:r>
      <w:r w:rsidR="00BD27C6">
        <w:t>ed</w:t>
      </w:r>
      <w:r w:rsidR="00A400A9" w:rsidRPr="00A400A9">
        <w:t xml:space="preserve"> to the difference in </w:t>
      </w:r>
      <w:r w:rsidR="00B75C2F">
        <w:t xml:space="preserve">visit frequency attributable to </w:t>
      </w:r>
      <w:r w:rsidR="00CA1CA7">
        <w:t xml:space="preserve">direct </w:t>
      </w:r>
      <w:r w:rsidR="00EC5C20">
        <w:t xml:space="preserve">wildfire </w:t>
      </w:r>
      <w:r w:rsidR="00CA1CA7">
        <w:t>exposure</w:t>
      </w:r>
      <w:r w:rsidR="00B75C2F">
        <w:t xml:space="preserve">. </w:t>
      </w:r>
      <w:r w:rsidR="00E93258">
        <w:t>We assessed the parallel trends assumption visually (Appendix B).</w:t>
      </w:r>
    </w:p>
    <w:p w14:paraId="6866D613" w14:textId="740D381F" w:rsidR="00EB4FD5" w:rsidRDefault="00EB4FD5">
      <w:pPr>
        <w:pStyle w:val="BodyText"/>
      </w:pPr>
      <w:r>
        <w:t>We</w:t>
      </w:r>
      <w:r w:rsidR="0061719C">
        <w:t xml:space="preserve"> included offsets accounting for population </w:t>
      </w:r>
      <w:r w:rsidR="006F6840">
        <w:t xml:space="preserve">exposed </w:t>
      </w:r>
      <w:r w:rsidR="0061719C">
        <w:t xml:space="preserve">in both sets of models, </w:t>
      </w:r>
      <w:r w:rsidR="00AC2765">
        <w:t xml:space="preserve">and </w:t>
      </w:r>
      <w:r>
        <w:t>controlle</w:t>
      </w:r>
      <w:r w:rsidR="00633D72">
        <w:t>d</w:t>
      </w:r>
      <w:r w:rsidR="00AB6EA9">
        <w:t xml:space="preserve"> for temperature</w:t>
      </w:r>
      <w:r w:rsidR="003E2EE9">
        <w:t xml:space="preserve"> using a penalized spline </w:t>
      </w:r>
      <w:r w:rsidR="00587CEF">
        <w:t>term</w:t>
      </w:r>
      <w:r w:rsidR="00B64310">
        <w:t xml:space="preserve">, </w:t>
      </w:r>
      <w:r w:rsidR="00AC2765">
        <w:t>as temperature can predic</w:t>
      </w:r>
      <w:r w:rsidR="00E93258">
        <w:t>t</w:t>
      </w:r>
      <w:r w:rsidR="00AC2765">
        <w:t xml:space="preserve"> respiratory and cardiovascular healthcare utilization (Rochelle S. Green 2010) and wildfire (</w:t>
      </w:r>
      <w:proofErr w:type="spellStart"/>
      <w:r w:rsidR="00AC2765">
        <w:t>Vlassova</w:t>
      </w:r>
      <w:proofErr w:type="spellEnd"/>
      <w:r w:rsidR="00AC2765">
        <w:t xml:space="preserve"> et al. 2014), using daily temperature data from the PRISM Climate Group (PRISM Climate Group 2021). </w:t>
      </w:r>
      <w:r w:rsidR="00E93258">
        <w:t>I</w:t>
      </w:r>
      <w:r w:rsidR="00587CEF">
        <w:t>n the wildfire PM</w:t>
      </w:r>
      <w:r w:rsidR="00587CEF">
        <w:rPr>
          <w:vertAlign w:val="subscript"/>
        </w:rPr>
        <w:t>2.5</w:t>
      </w:r>
      <w:r w:rsidR="00587CEF">
        <w:t xml:space="preserve"> concentration models, we controlled for</w:t>
      </w:r>
      <w:r w:rsidR="000A2F9A">
        <w:t xml:space="preserve"> daily</w:t>
      </w:r>
      <w:r w:rsidR="00587CEF">
        <w:t xml:space="preserve"> temporal effects with a natural spline term</w:t>
      </w:r>
      <w:r w:rsidR="00E93258">
        <w:t xml:space="preserve"> and in the proximity models we controlled for weekly temporal effects with a penalized spline term</w:t>
      </w:r>
      <w:r w:rsidR="009C43B5">
        <w:t xml:space="preserve">. We used the number of years in the study period (four) to determine the </w:t>
      </w:r>
      <w:r w:rsidR="00892B54">
        <w:t xml:space="preserve">natural </w:t>
      </w:r>
      <w:r w:rsidR="009C43B5">
        <w:t>spline flexibility (12 d</w:t>
      </w:r>
      <w:r w:rsidR="003405C1">
        <w:t>egrees of freedom</w:t>
      </w:r>
      <w:r w:rsidR="009C43B5">
        <w:t>).</w:t>
      </w:r>
      <w:r w:rsidR="00587CEF">
        <w:t xml:space="preserve"> </w:t>
      </w:r>
      <w:r w:rsidR="00D33DCB">
        <w:t>In the PM</w:t>
      </w:r>
      <w:r w:rsidR="00D33DCB">
        <w:rPr>
          <w:vertAlign w:val="subscript"/>
        </w:rPr>
        <w:t xml:space="preserve">2.5 </w:t>
      </w:r>
      <w:r w:rsidR="00D33DCB">
        <w:t>concentration models, we controlled for non-wildfire PM</w:t>
      </w:r>
      <w:r w:rsidR="00D33DCB">
        <w:rPr>
          <w:vertAlign w:val="subscript"/>
        </w:rPr>
        <w:t>2.5</w:t>
      </w:r>
      <w:r w:rsidR="00D33DCB">
        <w:t xml:space="preserve">, and added a fixed </w:t>
      </w:r>
      <w:r w:rsidR="00D33DCB">
        <w:lastRenderedPageBreak/>
        <w:t xml:space="preserve">effect </w:t>
      </w:r>
      <w:r w:rsidR="002B4D7C">
        <w:t>for weekend</w:t>
      </w:r>
      <w:r w:rsidR="00AE632D">
        <w:t>s</w:t>
      </w:r>
      <w:r w:rsidR="002B4D7C">
        <w:t xml:space="preserve"> </w:t>
      </w:r>
      <w:r w:rsidR="00D33DCB">
        <w:t>to the outpatient visits model, accounting for fewer visits on weekend days.</w:t>
      </w:r>
      <w:r w:rsidR="008451ED">
        <w:t xml:space="preserve"> We did not control for wildfire PM</w:t>
      </w:r>
      <w:r w:rsidR="008451ED">
        <w:rPr>
          <w:vertAlign w:val="subscript"/>
        </w:rPr>
        <w:t>2.5</w:t>
      </w:r>
      <w:r w:rsidR="00934B1D">
        <w:t xml:space="preserve"> </w:t>
      </w:r>
      <w:r w:rsidR="000435EC">
        <w:t xml:space="preserve">in </w:t>
      </w:r>
      <w:r w:rsidR="00431005">
        <w:t>the</w:t>
      </w:r>
      <w:r w:rsidR="000F7C9B">
        <w:t xml:space="preserve"> </w:t>
      </w:r>
      <w:r w:rsidR="000435EC">
        <w:t>wildfire proximity models,</w:t>
      </w:r>
      <w:r w:rsidR="008451ED">
        <w:t xml:space="preserve"> as we considered this a mediator rather than a confounder.</w:t>
      </w:r>
    </w:p>
    <w:p w14:paraId="035FFEEF" w14:textId="410A067C" w:rsidR="005A30F9" w:rsidRDefault="002B4D7C" w:rsidP="00E9453F">
      <w:pPr>
        <w:pStyle w:val="BodyText"/>
      </w:pPr>
      <w:r>
        <w:t xml:space="preserve">To account for correlation between ZCTA groupings, </w:t>
      </w:r>
      <w:r w:rsidR="00D03D21">
        <w:t>we included fixed effects for a comprehensive set of socioeconomic variables, obtaining values by ZCTA from the 5-year 2015-2019 ACS (</w:t>
      </w:r>
      <w:r w:rsidR="004F6B27">
        <w:t xml:space="preserve">U.S. </w:t>
      </w:r>
      <w:r w:rsidR="00EB40F1">
        <w:t xml:space="preserve">Census </w:t>
      </w:r>
      <w:r w:rsidR="00D03D21">
        <w:t>Bureau 2016-2020). We included median income, home ownership (% homes occupied by owner), poverty (percent households below threshold income), age structure (percent of population under 5, 5-19, 20-64, and 65+</w:t>
      </w:r>
      <w:r w:rsidR="00107C90">
        <w:t xml:space="preserve"> years</w:t>
      </w:r>
      <w:r w:rsidR="00D03D21">
        <w:t>), and racial</w:t>
      </w:r>
      <w:r w:rsidR="00107C90">
        <w:t>/ethnic</w:t>
      </w:r>
      <w:r w:rsidR="00D03D21">
        <w:t xml:space="preserve"> structure (percent Hispanic, percent </w:t>
      </w:r>
      <w:r w:rsidR="00107C90">
        <w:t>non-Hispanic w</w:t>
      </w:r>
      <w:r w:rsidR="00D03D21">
        <w:t xml:space="preserve">hite, percent </w:t>
      </w:r>
      <w:r w:rsidR="00107C90">
        <w:t xml:space="preserve">non-Hispanic </w:t>
      </w:r>
      <w:r w:rsidR="00D03D21">
        <w:t>Black).</w:t>
      </w:r>
      <w:r w:rsidR="000D2A1F">
        <w:t xml:space="preserve"> </w:t>
      </w:r>
      <w:r w:rsidR="00D03D21">
        <w:t xml:space="preserve">We took a simple mean </w:t>
      </w:r>
      <w:r w:rsidR="00913D8A">
        <w:t>within</w:t>
      </w:r>
      <w:r w:rsidR="002812B9">
        <w:t xml:space="preserve"> ZCTA groupings </w:t>
      </w:r>
      <w:r w:rsidR="00D03D21">
        <w:t>to obtain average</w:t>
      </w:r>
      <w:r w:rsidR="002B1441">
        <w:t xml:space="preserve"> </w:t>
      </w:r>
      <w:r w:rsidR="00AE221B">
        <w:t>covariate</w:t>
      </w:r>
      <w:r w:rsidR="00D03D21">
        <w:t xml:space="preserve"> values </w:t>
      </w:r>
      <w:r w:rsidR="00A24AD6">
        <w:t xml:space="preserve">by </w:t>
      </w:r>
      <w:r w:rsidR="0085710B">
        <w:t xml:space="preserve">ZCTA </w:t>
      </w:r>
      <w:r w:rsidR="00A24AD6">
        <w:t xml:space="preserve">grouping </w:t>
      </w:r>
      <w:r w:rsidR="00D03D21">
        <w:t>or summed</w:t>
      </w:r>
      <w:r w:rsidR="00635ED4">
        <w:t xml:space="preserve"> within</w:t>
      </w:r>
      <w:r w:rsidR="00D03D21">
        <w:t xml:space="preserve"> ZCTA</w:t>
      </w:r>
      <w:r w:rsidR="00BE6B77">
        <w:t xml:space="preserve"> groupings</w:t>
      </w:r>
      <w:r w:rsidR="00D03D21">
        <w:t xml:space="preserve"> when appropriate. </w:t>
      </w:r>
    </w:p>
    <w:p w14:paraId="475EE17D" w14:textId="07F262BB" w:rsidR="005A30F9" w:rsidRDefault="005A30F9">
      <w:pPr>
        <w:pStyle w:val="BodyText"/>
      </w:pPr>
      <w:r>
        <w:t xml:space="preserve">We tested both wildfire proximity, evacuation, and </w:t>
      </w:r>
      <w:r w:rsidRPr="005A30F9">
        <w:t>PM</w:t>
      </w:r>
      <w:r>
        <w:rPr>
          <w:vertAlign w:val="subscript"/>
        </w:rPr>
        <w:t>2.</w:t>
      </w:r>
      <w:proofErr w:type="gramStart"/>
      <w:r>
        <w:rPr>
          <w:vertAlign w:val="subscript"/>
        </w:rPr>
        <w:t>5</w:t>
      </w:r>
      <w:r>
        <w:t xml:space="preserve">  results</w:t>
      </w:r>
      <w:proofErr w:type="gramEnd"/>
      <w:r>
        <w:t xml:space="preserve"> for s</w:t>
      </w:r>
      <w:r w:rsidRPr="005A30F9">
        <w:t>ensitivity</w:t>
      </w:r>
      <w:r>
        <w:t xml:space="preserve"> to parameterization of splines, by re-running all analyses with natural splines in place of penalized splines, described in appendix C. </w:t>
      </w:r>
      <w:r w:rsidR="00E9453F">
        <w:t>See</w:t>
      </w:r>
      <w:r w:rsidR="00534CA0">
        <w:t xml:space="preserve"> </w:t>
      </w:r>
      <w:hyperlink r:id="rId11" w:history="1">
        <w:r w:rsidR="00534CA0" w:rsidRPr="000B3FA4">
          <w:rPr>
            <w:rStyle w:val="Hyperlink"/>
          </w:rPr>
          <w:t>https://github.com/heathermcb/wildfires_DME</w:t>
        </w:r>
      </w:hyperlink>
      <w:r w:rsidR="00E9453F">
        <w:t xml:space="preserve">  for all analysis code and model equations.</w:t>
      </w:r>
    </w:p>
    <w:p w14:paraId="47CE231A" w14:textId="77777777" w:rsidR="007B2D72" w:rsidRDefault="00D03D21">
      <w:pPr>
        <w:pStyle w:val="Heading1"/>
      </w:pPr>
      <w:bookmarkStart w:id="9" w:name="results"/>
      <w:bookmarkEnd w:id="2"/>
      <w:bookmarkEnd w:id="8"/>
      <w:r>
        <w:t>Results</w:t>
      </w:r>
    </w:p>
    <w:p w14:paraId="4A2579BB" w14:textId="77777777" w:rsidR="007B2D72" w:rsidRDefault="00D03D21">
      <w:pPr>
        <w:pStyle w:val="Heading2"/>
      </w:pPr>
      <w:bookmarkStart w:id="10" w:name="health-data-description"/>
      <w:r>
        <w:t>Health data description</w:t>
      </w:r>
    </w:p>
    <w:p w14:paraId="1ABBDA3F" w14:textId="09485DED" w:rsidR="007B2D72" w:rsidRPr="007E16D0" w:rsidRDefault="009651D1">
      <w:pPr>
        <w:pStyle w:val="FirstParagraph"/>
        <w:rPr>
          <w:strike/>
        </w:rPr>
      </w:pPr>
      <w:r>
        <w:t>The</w:t>
      </w:r>
      <w:r w:rsidR="00107C90">
        <w:t xml:space="preserve"> </w:t>
      </w:r>
      <w:r w:rsidR="00277D66">
        <w:t>236,732</w:t>
      </w:r>
      <w:r>
        <w:t xml:space="preserve"> </w:t>
      </w:r>
      <w:r w:rsidR="00107C90">
        <w:t xml:space="preserve">patients renting DME from Kaiser Permanente Southern California </w:t>
      </w:r>
      <w:r w:rsidR="002B4D7C">
        <w:t xml:space="preserve">from January 1, </w:t>
      </w:r>
      <w:proofErr w:type="gramStart"/>
      <w:r w:rsidR="002B4D7C">
        <w:t>2016</w:t>
      </w:r>
      <w:proofErr w:type="gramEnd"/>
      <w:r w:rsidR="002B4D7C">
        <w:t xml:space="preserve"> to </w:t>
      </w:r>
      <w:r w:rsidR="008F0A70">
        <w:t>March 15</w:t>
      </w:r>
      <w:r w:rsidR="008F0A70" w:rsidRPr="00EC746E">
        <w:rPr>
          <w:vertAlign w:val="superscript"/>
        </w:rPr>
        <w:t>th</w:t>
      </w:r>
      <w:r w:rsidR="008F0A70">
        <w:t>, 2020</w:t>
      </w:r>
      <w:r w:rsidR="002B4D7C">
        <w:t xml:space="preserve"> had</w:t>
      </w:r>
      <w:r>
        <w:t xml:space="preserve"> a daily average of </w:t>
      </w:r>
      <w:r w:rsidR="00510A14">
        <w:t>2.5</w:t>
      </w:r>
      <w:r>
        <w:t xml:space="preserve"> </w:t>
      </w:r>
      <w:r w:rsidR="00F9020A">
        <w:t xml:space="preserve">(SD = 4.7) </w:t>
      </w:r>
      <w:r>
        <w:t xml:space="preserve">outpatient visits, </w:t>
      </w:r>
      <w:r w:rsidR="00510A14">
        <w:t>0.1</w:t>
      </w:r>
      <w:r>
        <w:t xml:space="preserve"> </w:t>
      </w:r>
      <w:r w:rsidR="002064C8">
        <w:t xml:space="preserve">(SD = 0.5) </w:t>
      </w:r>
      <w:r>
        <w:t xml:space="preserve">ED visits, and </w:t>
      </w:r>
      <w:r w:rsidR="00510A14">
        <w:t>0.1</w:t>
      </w:r>
      <w:r w:rsidR="008D4041">
        <w:t xml:space="preserve"> (SD = 0.4)</w:t>
      </w:r>
      <w:r>
        <w:t xml:space="preserve"> inpatient visits per ZCTA grouping</w:t>
      </w:r>
      <w:r w:rsidR="00D03D21">
        <w:t xml:space="preserve">. </w:t>
      </w:r>
      <w:r w:rsidR="003E4969">
        <w:t>There were on average 8</w:t>
      </w:r>
      <w:r w:rsidR="000732F7">
        <w:t xml:space="preserve"> (SD = 8.9)</w:t>
      </w:r>
      <w:r w:rsidR="003E4969">
        <w:t xml:space="preserve"> outpatient visits per week per ZCTA, 0.5 </w:t>
      </w:r>
      <w:r w:rsidR="000732F7">
        <w:t xml:space="preserve">(SD = 1.5), </w:t>
      </w:r>
      <w:r w:rsidR="003E4969">
        <w:t>ED visits, and 0.2</w:t>
      </w:r>
      <w:r w:rsidR="000732F7">
        <w:t xml:space="preserve"> (SD = 0.8)</w:t>
      </w:r>
      <w:r w:rsidR="003E4969">
        <w:t xml:space="preserve"> inpatient visits. </w:t>
      </w:r>
      <w:r>
        <w:t>The most common diagnos</w:t>
      </w:r>
      <w:r w:rsidR="000F1EAF">
        <w:t>e</w:t>
      </w:r>
      <w:r>
        <w:t>s w</w:t>
      </w:r>
      <w:r w:rsidR="000F1EAF">
        <w:t>ere</w:t>
      </w:r>
      <w:r>
        <w:t xml:space="preserve"> for </w:t>
      </w:r>
      <w:r w:rsidR="009746EF">
        <w:t>circulatory or respiratory disease</w:t>
      </w:r>
      <w:r w:rsidR="006D61E0">
        <w:t>: of the</w:t>
      </w:r>
      <w:r>
        <w:t xml:space="preserve"> 62,892 </w:t>
      </w:r>
      <w:r w:rsidR="006D61E0">
        <w:t>ED</w:t>
      </w:r>
      <w:r>
        <w:t xml:space="preserve"> visits made over the study period, 49,364</w:t>
      </w:r>
      <w:r w:rsidR="006D61E0">
        <w:t xml:space="preserve"> (78%)</w:t>
      </w:r>
      <w:r>
        <w:t xml:space="preserve"> were for </w:t>
      </w:r>
      <w:r w:rsidR="009746EF">
        <w:t>circulatory or respiratory disease</w:t>
      </w:r>
      <w:r>
        <w:t xml:space="preserve"> concerns</w:t>
      </w:r>
      <w:r w:rsidR="006D61E0">
        <w:t xml:space="preserve">, as were </w:t>
      </w:r>
      <w:r w:rsidR="006D0FF4">
        <w:t>30,325 (</w:t>
      </w:r>
      <w:r w:rsidR="006D61E0">
        <w:t>90%</w:t>
      </w:r>
      <w:r w:rsidR="006D0FF4">
        <w:t>)</w:t>
      </w:r>
      <w:r w:rsidR="006D61E0">
        <w:t xml:space="preserve"> of inpatient visits</w:t>
      </w:r>
      <w:r>
        <w:t xml:space="preserve">. </w:t>
      </w:r>
    </w:p>
    <w:p w14:paraId="62B8D706" w14:textId="189014E5" w:rsidR="00DE151F" w:rsidRDefault="00D03D21" w:rsidP="00120B3A">
      <w:pPr>
        <w:pStyle w:val="Heading2"/>
      </w:pPr>
      <w:bookmarkStart w:id="11" w:name="pm2.5-exposure"/>
      <w:bookmarkEnd w:id="10"/>
      <w:r>
        <w:t>PM</w:t>
      </w:r>
      <w:r>
        <w:rPr>
          <w:vertAlign w:val="subscript"/>
        </w:rPr>
        <w:t>2.5</w:t>
      </w:r>
      <w:r>
        <w:t xml:space="preserve"> exposure</w:t>
      </w:r>
    </w:p>
    <w:p w14:paraId="0F32FC5B" w14:textId="7F4665E3" w:rsidR="007B2D72" w:rsidRPr="00243708" w:rsidRDefault="00D03D21" w:rsidP="009B6429">
      <w:pPr>
        <w:pStyle w:val="FirstParagraph"/>
        <w:spacing w:before="240"/>
        <w:rPr>
          <w:rFonts w:ascii="Cambria Math" w:eastAsiaTheme="minorEastAsia" w:hAnsi="Cambria Math"/>
          <w:iCs/>
        </w:rPr>
      </w:pPr>
      <w:r>
        <w:t>Mean daily wildfire PM</w:t>
      </w:r>
      <w:r>
        <w:rPr>
          <w:vertAlign w:val="subscript"/>
        </w:rPr>
        <w:t>2.5</w:t>
      </w:r>
      <w:r>
        <w:t xml:space="preserve"> concentration by </w:t>
      </w:r>
      <w:r w:rsidR="00CE010E">
        <w:t>ZCTA</w:t>
      </w:r>
      <w:r w:rsidR="00110DFA">
        <w:t xml:space="preserve"> grouping</w:t>
      </w:r>
      <w:r>
        <w:t xml:space="preserve"> throughout the study period was 0.22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t xml:space="preserve"> (SD = 2.67)</w:t>
      </w:r>
      <w:r w:rsidR="004C4590" w:rsidRPr="004C4590">
        <w:rPr>
          <w:rFonts w:eastAsiaTheme="minorEastAsia"/>
        </w:rPr>
        <w:t xml:space="preserve"> </w:t>
      </w:r>
      <w:r w:rsidR="004C4590">
        <w:rPr>
          <w:rFonts w:eastAsiaTheme="minorEastAsia"/>
        </w:rPr>
        <w:t>(</w:t>
      </w:r>
      <w:r w:rsidR="004C4590">
        <w:rPr>
          <w:rFonts w:eastAsiaTheme="minorEastAsia"/>
          <w:b/>
          <w:bCs/>
        </w:rPr>
        <w:t>Figure 2</w:t>
      </w:r>
      <w:r w:rsidR="004C4590">
        <w:rPr>
          <w:rFonts w:eastAsiaTheme="minorEastAsia"/>
        </w:rPr>
        <w:t>)</w:t>
      </w:r>
      <w:r w:rsidR="009A1A80">
        <w:t>,</w:t>
      </w:r>
      <w:r>
        <w:t xml:space="preserve"> since most groupings on most days (85%</w:t>
      </w:r>
      <w:r w:rsidR="00CD4C03">
        <w:t xml:space="preserve"> of days</w:t>
      </w:r>
      <w:r>
        <w:t xml:space="preserve">) </w:t>
      </w:r>
      <w:r w:rsidR="009A1A80">
        <w:t xml:space="preserve">had </w:t>
      </w:r>
      <w:r>
        <w:t>0 wildfire PM</w:t>
      </w:r>
      <w:r>
        <w:rPr>
          <w:vertAlign w:val="subscript"/>
        </w:rPr>
        <w:t>2.5</w:t>
      </w:r>
      <w:r w:rsidR="00EC746E">
        <w:t>.</w:t>
      </w:r>
      <w:r>
        <w:t xml:space="preserve"> </w:t>
      </w:r>
      <w:r w:rsidR="00EC746E">
        <w:t>The</w:t>
      </w:r>
      <w:r>
        <w:t xml:space="preserve"> maximum </w:t>
      </w:r>
      <w:r w:rsidR="006D61E0">
        <w:t xml:space="preserve">concentration </w:t>
      </w:r>
      <w:r>
        <w:t>was</w:t>
      </w:r>
      <w:r w:rsidR="009A2EBC">
        <w:t xml:space="preserve"> </w:t>
      </w:r>
      <w:r>
        <w:t xml:space="preserve">551.53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t xml:space="preserve">. </w:t>
      </w:r>
      <w:r w:rsidR="009A1A80">
        <w:t>M</w:t>
      </w:r>
      <w:r>
        <w:t>ean daily non-wildfire PM</w:t>
      </w:r>
      <w:r>
        <w:rPr>
          <w:vertAlign w:val="subscript"/>
        </w:rPr>
        <w:t>2.5</w:t>
      </w:r>
      <w:r>
        <w:t xml:space="preserve"> </w:t>
      </w:r>
      <w:r w:rsidR="00615F1C">
        <w:t xml:space="preserve">by grouping </w:t>
      </w:r>
      <w:r>
        <w:t>was 11.0</w:t>
      </w:r>
      <w:r w:rsidR="009A1A80">
        <w:t>0</w:t>
      </w:r>
      <w:r>
        <w:t xml:space="preserve">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t xml:space="preserve"> (SD = 6.69), just under the </w:t>
      </w:r>
      <w:r w:rsidR="006D61E0">
        <w:t xml:space="preserve">annual </w:t>
      </w:r>
      <w:r w:rsidR="00CE010E">
        <w:t>US</w:t>
      </w:r>
      <w:r>
        <w:t xml:space="preserve">EPA exposure limit of 12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t xml:space="preserve">. </w:t>
      </w:r>
      <w:r w:rsidR="00E27961">
        <w:t xml:space="preserve">On </w:t>
      </w:r>
      <w:r w:rsidR="007605D0">
        <w:t xml:space="preserve">the 366 </w:t>
      </w:r>
      <w:r w:rsidR="00E27961">
        <w:t>days when wildfire PM</w:t>
      </w:r>
      <w:r w:rsidR="00E27961">
        <w:softHyphen/>
      </w:r>
      <w:r w:rsidR="00E27961">
        <w:rPr>
          <w:vertAlign w:val="subscript"/>
        </w:rPr>
        <w:t xml:space="preserve">2.5 </w:t>
      </w:r>
      <w:r w:rsidR="00E27961">
        <w:t>was non-zero</w:t>
      </w:r>
      <w:r w:rsidR="009A1A80">
        <w:t xml:space="preserve"> in any grouping</w:t>
      </w:r>
      <w:r w:rsidR="00E27961">
        <w:t xml:space="preserve">, </w:t>
      </w:r>
      <w:r w:rsidR="00B77F20">
        <w:t xml:space="preserve">the </w:t>
      </w:r>
      <w:r w:rsidR="00E27961">
        <w:t>mean concentration</w:t>
      </w:r>
      <w:r w:rsidR="00615F1C">
        <w:t xml:space="preserve"> in ZCTA groupings</w:t>
      </w:r>
      <w:r w:rsidR="00E27961">
        <w:t xml:space="preserve"> </w:t>
      </w:r>
      <w:r w:rsidR="00C0023C">
        <w:t xml:space="preserve">with non-zero measurements </w:t>
      </w:r>
      <w:proofErr w:type="gramStart"/>
      <w:r w:rsidR="00E27961">
        <w:t>was</w:t>
      </w:r>
      <w:proofErr w:type="gramEnd"/>
      <w:r w:rsidR="0051693B">
        <w:t xml:space="preserve"> 5.6</w:t>
      </w:r>
      <w:r w:rsidR="0051693B" w:rsidRPr="0051693B">
        <w:rPr>
          <w:rFonts w:ascii="Cambria Math" w:hAnsi="Cambria Math"/>
          <w:i/>
        </w:rPr>
        <w:t xml:space="preserve">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r>
          <w:rPr>
            <w:rFonts w:ascii="Cambria Math" w:hAnsi="Cambria Math"/>
          </w:rPr>
          <m:t xml:space="preserve"> </m:t>
        </m:r>
      </m:oMath>
      <w:r w:rsidR="00036DBF">
        <w:rPr>
          <w:rFonts w:ascii="Cambria Math" w:eastAsiaTheme="minorEastAsia" w:hAnsi="Cambria Math"/>
          <w:iCs/>
        </w:rPr>
        <w:t>(SD = 12.1).</w:t>
      </w:r>
      <w:r w:rsidR="00801BDE">
        <w:rPr>
          <w:rFonts w:ascii="Cambria Math" w:eastAsiaTheme="minorEastAsia" w:hAnsi="Cambria Math"/>
          <w:iCs/>
        </w:rPr>
        <w:t xml:space="preserve"> </w:t>
      </w:r>
    </w:p>
    <w:p w14:paraId="194EE997" w14:textId="6057A865" w:rsidR="008F280C" w:rsidRPr="008F280C" w:rsidRDefault="008F280C" w:rsidP="00807199">
      <w:pPr>
        <w:pStyle w:val="BodyText"/>
      </w:pPr>
      <w:r>
        <w:t>214 of the 274 ZCTA groupings experienced daily mean non-wildfire PM</w:t>
      </w:r>
      <w:r>
        <w:softHyphen/>
      </w:r>
      <w:r>
        <w:softHyphen/>
      </w:r>
      <w:r>
        <w:softHyphen/>
      </w:r>
      <w:r>
        <w:rPr>
          <w:vertAlign w:val="subscript"/>
        </w:rPr>
        <w:t>2.5</w:t>
      </w:r>
      <w:r>
        <w:t xml:space="preserve"> concentrations greater than the USEPA daily limit of 35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t xml:space="preserve"> </w:t>
      </w:r>
      <w:r w:rsidR="00AB2580">
        <w:t>during the study period</w:t>
      </w:r>
      <w:r>
        <w:t>.</w:t>
      </w:r>
      <w:r w:rsidR="005C10D0">
        <w:t xml:space="preserve"> </w:t>
      </w:r>
      <w:r w:rsidR="00AB2580">
        <w:t>During 10% of study period days (n=156)</w:t>
      </w:r>
      <w:r w:rsidR="005C10D0">
        <w:t xml:space="preserve"> at least one </w:t>
      </w:r>
      <w:r w:rsidR="00AB2580">
        <w:t xml:space="preserve">ZCTA </w:t>
      </w:r>
      <w:r w:rsidR="005C10D0">
        <w:t xml:space="preserve">grouping </w:t>
      </w:r>
      <w:r w:rsidR="00AB2580">
        <w:t xml:space="preserve">exceeded the USEPA daily limit based on </w:t>
      </w:r>
      <w:r w:rsidR="005C10D0">
        <w:t>non-wildfire PM</w:t>
      </w:r>
      <w:r w:rsidR="005C10D0">
        <w:rPr>
          <w:vertAlign w:val="subscript"/>
        </w:rPr>
        <w:t>2.5</w:t>
      </w:r>
      <w:r w:rsidR="00AB2580">
        <w:t xml:space="preserve"> concentrations.</w:t>
      </w:r>
      <w:r w:rsidR="005C10D0">
        <w:t xml:space="preserve"> </w:t>
      </w:r>
      <w:r w:rsidR="005B70FF">
        <w:t xml:space="preserve">In contrast, </w:t>
      </w:r>
      <w:r w:rsidR="00746CEA">
        <w:t>only on 1.3% of days (n=21) did at least one ZCTA grouping exceed the limit based on</w:t>
      </w:r>
      <w:r w:rsidR="005B70FF">
        <w:t xml:space="preserve"> wildfire PM</w:t>
      </w:r>
      <w:r w:rsidR="005B70FF">
        <w:rPr>
          <w:vertAlign w:val="subscript"/>
        </w:rPr>
        <w:t>2.5</w:t>
      </w:r>
      <w:r w:rsidR="005B70FF">
        <w:t xml:space="preserve">, </w:t>
      </w:r>
      <w:r w:rsidR="0094140A">
        <w:t xml:space="preserve">meaning </w:t>
      </w:r>
      <w:r w:rsidR="005B70FF">
        <w:t>most above-</w:t>
      </w:r>
      <w:r w:rsidR="005B70FF">
        <w:lastRenderedPageBreak/>
        <w:t>limit levels were attributable to non-wildfire PM</w:t>
      </w:r>
      <w:r w:rsidR="005B70FF">
        <w:rPr>
          <w:vertAlign w:val="subscript"/>
        </w:rPr>
        <w:t>2.5</w:t>
      </w:r>
      <w:r w:rsidR="005B70FF">
        <w:t xml:space="preserve">. </w:t>
      </w:r>
      <w:r w:rsidR="00417D89">
        <w:t xml:space="preserve">On days </w:t>
      </w:r>
      <w:r w:rsidR="00120B3A">
        <w:t xml:space="preserve">where wildfire </w:t>
      </w:r>
      <w:r w:rsidR="00120B3A" w:rsidRPr="0000280D">
        <w:t>PM</w:t>
      </w:r>
      <w:r w:rsidR="00120B3A">
        <w:rPr>
          <w:vertAlign w:val="subscript"/>
        </w:rPr>
        <w:t>2.</w:t>
      </w:r>
      <w:r w:rsidR="00120B3A" w:rsidRPr="00120B3A">
        <w:rPr>
          <w:vertAlign w:val="subscript"/>
        </w:rPr>
        <w:t>5</w:t>
      </w:r>
      <w:r w:rsidR="00120B3A">
        <w:rPr>
          <w:vertAlign w:val="subscript"/>
        </w:rPr>
        <w:t xml:space="preserve"> </w:t>
      </w:r>
      <w:r w:rsidR="00120B3A">
        <w:t xml:space="preserve">exceeded </w:t>
      </w:r>
      <w:r w:rsidR="005F1147">
        <w:t>USEPA limits, in</w:t>
      </w:r>
      <w:r w:rsidR="00EB4A31">
        <w:t xml:space="preserve"> ZCTA</w:t>
      </w:r>
      <w:r w:rsidR="005F1147">
        <w:t xml:space="preserve"> groupings over the limit,</w:t>
      </w:r>
      <w:r w:rsidR="005B70FF">
        <w:t xml:space="preserve"> wildfire PM</w:t>
      </w:r>
      <w:r w:rsidR="005B70FF">
        <w:rPr>
          <w:vertAlign w:val="subscript"/>
        </w:rPr>
        <w:t>2.5</w:t>
      </w:r>
      <w:r w:rsidR="005B70FF">
        <w:t xml:space="preserve"> made up </w:t>
      </w:r>
      <w:r w:rsidR="00E22C6D">
        <w:t>91</w:t>
      </w:r>
      <w:r w:rsidR="005B70FF">
        <w:t>% of total PM</w:t>
      </w:r>
      <w:r w:rsidR="005B70FF">
        <w:rPr>
          <w:vertAlign w:val="subscript"/>
        </w:rPr>
        <w:t>2.5</w:t>
      </w:r>
      <w:r w:rsidR="005B70FF">
        <w:t>.</w:t>
      </w:r>
    </w:p>
    <w:p w14:paraId="01C74E22" w14:textId="0F6CA71B" w:rsidR="007248FE" w:rsidRDefault="00746CEA">
      <w:pPr>
        <w:pStyle w:val="BodyText"/>
      </w:pPr>
      <w:r>
        <w:t xml:space="preserve">In adjusted negative binomial models, a </w:t>
      </w:r>
      <w:r w:rsidR="00C91379">
        <w:t xml:space="preserve">10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rsidR="00C91379">
        <w:t xml:space="preserve"> </w:t>
      </w:r>
      <w:r w:rsidR="00807199">
        <w:t>i</w:t>
      </w:r>
      <w:r w:rsidR="00D03D21">
        <w:t>ncrease in wildfire PM</w:t>
      </w:r>
      <w:r w:rsidR="00D03D21">
        <w:rPr>
          <w:vertAlign w:val="subscript"/>
        </w:rPr>
        <w:t>2.5</w:t>
      </w:r>
      <w:r w:rsidR="00D03D21">
        <w:t xml:space="preserve"> w</w:t>
      </w:r>
      <w:r>
        <w:t>as</w:t>
      </w:r>
      <w:r w:rsidR="00D03D21">
        <w:t xml:space="preserve"> associated with </w:t>
      </w:r>
      <w:r w:rsidR="00853B1A">
        <w:t xml:space="preserve">a </w:t>
      </w:r>
      <w:r w:rsidR="00D03D21">
        <w:t>decrease</w:t>
      </w:r>
      <w:r w:rsidR="00853B1A">
        <w:t xml:space="preserve"> </w:t>
      </w:r>
      <w:r w:rsidR="00D03D21">
        <w:t xml:space="preserve">in outpatient visits </w:t>
      </w:r>
      <w:r w:rsidR="003C0F51">
        <w:t>one day later</w:t>
      </w:r>
      <w:r w:rsidR="005963B5">
        <w:t>,</w:t>
      </w:r>
      <w:r w:rsidR="003C0F51">
        <w:t xml:space="preserve"> RR = 0.96, 95% CI: 0.94, 0.99)</w:t>
      </w:r>
      <w:r w:rsidR="007A1A3D">
        <w:t xml:space="preserve">, </w:t>
      </w:r>
      <w:proofErr w:type="gramStart"/>
      <w:r w:rsidR="007A1A3D">
        <w:t xml:space="preserve">with </w:t>
      </w:r>
      <w:r w:rsidR="00D03D21">
        <w:t xml:space="preserve"> 6</w:t>
      </w:r>
      <w:proofErr w:type="gramEnd"/>
      <w:r w:rsidR="00D03D21">
        <w:t xml:space="preserve"> days, </w:t>
      </w:r>
      <w:r w:rsidR="006F383F">
        <w:t>and increases on four of the five subsequent days, with rate ratios ranging from 1.03-1.12</w:t>
      </w:r>
      <w:r w:rsidR="00D03D21">
        <w:t xml:space="preserve"> (</w:t>
      </w:r>
      <w:r w:rsidR="00D03D21" w:rsidRPr="006C6A86">
        <w:rPr>
          <w:b/>
          <w:bCs/>
          <w:highlight w:val="yellow"/>
        </w:rPr>
        <w:t>Table 1</w:t>
      </w:r>
      <w:r w:rsidR="00802797" w:rsidRPr="006C6A86">
        <w:rPr>
          <w:b/>
          <w:bCs/>
          <w:highlight w:val="yellow"/>
        </w:rPr>
        <w:t>a</w:t>
      </w:r>
      <w:r w:rsidR="00D03D21" w:rsidRPr="006C6A86">
        <w:rPr>
          <w:highlight w:val="yellow"/>
        </w:rPr>
        <w:t>).</w:t>
      </w:r>
      <w:r w:rsidR="00D03D21">
        <w:t xml:space="preserve"> </w:t>
      </w:r>
      <w:r>
        <w:t>Wildfire PM</w:t>
      </w:r>
      <w:r>
        <w:rPr>
          <w:vertAlign w:val="subscript"/>
        </w:rPr>
        <w:t>2.5</w:t>
      </w:r>
      <w:r>
        <w:t xml:space="preserve"> levels were not associated with</w:t>
      </w:r>
      <w:r w:rsidR="00D03D21">
        <w:t xml:space="preserve"> </w:t>
      </w:r>
      <w:r>
        <w:t>t</w:t>
      </w:r>
      <w:r w:rsidR="00D03D21">
        <w:t xml:space="preserve">he frequency of </w:t>
      </w:r>
      <w:r w:rsidR="007647A4">
        <w:t>ED</w:t>
      </w:r>
      <w:r w:rsidR="00A72767">
        <w:t xml:space="preserve"> visits, </w:t>
      </w:r>
      <w:r w:rsidR="00D03D21">
        <w:t>inpatient visits,</w:t>
      </w:r>
      <w:r w:rsidR="00E3403D">
        <w:t xml:space="preserve"> </w:t>
      </w:r>
      <w:r w:rsidR="007647A4">
        <w:t xml:space="preserve">ED </w:t>
      </w:r>
      <w:r w:rsidR="00D03D21">
        <w:t xml:space="preserve">visits for cardiorespiratory concerns, </w:t>
      </w:r>
      <w:r w:rsidR="00030A42">
        <w:t>and inpatient</w:t>
      </w:r>
      <w:r w:rsidR="00D03D21">
        <w:t xml:space="preserve"> visits</w:t>
      </w:r>
      <w:r w:rsidR="00030A42">
        <w:t xml:space="preserve"> for cardiorespiratory concern</w:t>
      </w:r>
      <w:r w:rsidR="0013109F">
        <w:t>s</w:t>
      </w:r>
      <w:r w:rsidR="00D03D21">
        <w:t>.</w:t>
      </w:r>
      <w:r w:rsidR="00537C40">
        <w:t xml:space="preserve"> </w:t>
      </w:r>
    </w:p>
    <w:p w14:paraId="526F4EED" w14:textId="152F48D9" w:rsidR="00931FE8" w:rsidRDefault="0061124C" w:rsidP="00932856">
      <w:pPr>
        <w:pStyle w:val="BodyText"/>
      </w:pPr>
      <w:r>
        <w:t xml:space="preserve">In our </w:t>
      </w:r>
      <w:r w:rsidR="007248FE">
        <w:t>additional analysis examining weekly wildfire PM</w:t>
      </w:r>
      <w:r w:rsidR="007248FE">
        <w:rPr>
          <w:vertAlign w:val="subscript"/>
        </w:rPr>
        <w:t>2.5</w:t>
      </w:r>
      <w:r w:rsidR="007248FE">
        <w:t xml:space="preserve"> levels lagged up to two weeks</w:t>
      </w:r>
      <w:r>
        <w:t xml:space="preserve">, a 10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t xml:space="preserve">  increase in w</w:t>
      </w:r>
      <w:r w:rsidR="007248FE">
        <w:t xml:space="preserve">eekly </w:t>
      </w:r>
      <w:r>
        <w:t>PM</w:t>
      </w:r>
      <w:r>
        <w:rPr>
          <w:vertAlign w:val="subscript"/>
        </w:rPr>
        <w:t>2.5</w:t>
      </w:r>
      <w:r>
        <w:t xml:space="preserve"> was associated with </w:t>
      </w:r>
      <w:r w:rsidR="00174781">
        <w:t xml:space="preserve">a </w:t>
      </w:r>
      <w:proofErr w:type="gramStart"/>
      <w:r w:rsidR="00174781">
        <w:t>same-week</w:t>
      </w:r>
      <w:proofErr w:type="gramEnd"/>
      <w:r w:rsidR="00174781">
        <w:t xml:space="preserve"> increase in outpatient visits (RR = 1.10, 95% CI: 1.04, 1.17), consistent with the daily outpatient visit model. </w:t>
      </w:r>
      <w:r w:rsidR="00FB003B">
        <w:t>Additionally, there were increases in weekly outp</w:t>
      </w:r>
      <w:r w:rsidR="00802ACF">
        <w:t>at</w:t>
      </w:r>
      <w:r w:rsidR="00FB003B">
        <w:t>ient visits one and two weeks later</w:t>
      </w:r>
      <w:r w:rsidR="00985372">
        <w:t xml:space="preserve"> </w:t>
      </w:r>
      <w:r w:rsidR="00985372" w:rsidRPr="00985372">
        <w:rPr>
          <w:b/>
        </w:rPr>
        <w:t>(</w:t>
      </w:r>
      <w:r w:rsidR="00985372" w:rsidRPr="006C6A86">
        <w:rPr>
          <w:b/>
          <w:highlight w:val="yellow"/>
        </w:rPr>
        <w:t>Table something)</w:t>
      </w:r>
      <w:r w:rsidR="00985372" w:rsidRPr="006C6A86">
        <w:rPr>
          <w:highlight w:val="yellow"/>
        </w:rPr>
        <w:t>.</w:t>
      </w:r>
      <w:r w:rsidR="00AD24D8">
        <w:t xml:space="preserve"> Weekly PM</w:t>
      </w:r>
      <w:r w:rsidR="00AD24D8">
        <w:rPr>
          <w:vertAlign w:val="subscript"/>
        </w:rPr>
        <w:t>2.5</w:t>
      </w:r>
      <w:r w:rsidR="00AD24D8">
        <w:t xml:space="preserve"> levels were not associated with the frequency of any other visits. </w:t>
      </w:r>
      <w:bookmarkStart w:id="12" w:name="proximity-to-wildfire-1"/>
      <w:bookmarkEnd w:id="11"/>
    </w:p>
    <w:p w14:paraId="50D47AEE" w14:textId="46D7734E" w:rsidR="007B2D72" w:rsidRDefault="00D03D21">
      <w:pPr>
        <w:pStyle w:val="Heading2"/>
      </w:pPr>
      <w:r>
        <w:t>Proximity to wildfire</w:t>
      </w:r>
    </w:p>
    <w:p w14:paraId="42E2C925" w14:textId="5273D9E9" w:rsidR="009B6429" w:rsidRDefault="009B6429">
      <w:pPr>
        <w:pStyle w:val="FirstParagraph"/>
      </w:pPr>
      <w:r>
        <w:t xml:space="preserve">There were 54 ZCTAs </w:t>
      </w:r>
      <w:r w:rsidR="00460FB0">
        <w:t xml:space="preserve">within 20 km of the Woolsey Fire boundary, and so </w:t>
      </w:r>
      <w:r>
        <w:t xml:space="preserve">exposed to the </w:t>
      </w:r>
      <w:r w:rsidR="00460FB0">
        <w:t>fire. Despite the comparatively small size of the Getty Fire (~3 km</w:t>
      </w:r>
      <w:r w:rsidR="00460FB0">
        <w:rPr>
          <w:vertAlign w:val="superscript"/>
        </w:rPr>
        <w:t>2</w:t>
      </w:r>
      <w:r w:rsidR="00460FB0">
        <w:t xml:space="preserve"> vs ~400 km</w:t>
      </w:r>
      <w:r w:rsidR="00460FB0">
        <w:rPr>
          <w:vertAlign w:val="superscript"/>
        </w:rPr>
        <w:t>2</w:t>
      </w:r>
      <w:r w:rsidR="00460FB0">
        <w:t xml:space="preserve">), 98 ZCTAs were exposed, as the Woolsey Fire was more rural. </w:t>
      </w:r>
      <w:r w:rsidR="00BD7172">
        <w:t xml:space="preserve">21 and 20 ZCTAs were evacuated during the Getty and Woolsey fires respectively, and all evacuated ZCTAs were within 20km of the fire boundary, meaning that the evacuated ZCTAs were a subset of those close to the fire in both cases. </w:t>
      </w:r>
    </w:p>
    <w:p w14:paraId="22CA3336" w14:textId="01D614FF" w:rsidR="007258EB" w:rsidRDefault="007258EB" w:rsidP="007258EB">
      <w:pPr>
        <w:pStyle w:val="Heading3"/>
      </w:pPr>
      <w:r>
        <w:t xml:space="preserve">Woolsey </w:t>
      </w:r>
      <w:r w:rsidR="00CA26A2">
        <w:t xml:space="preserve">evacuation and fire </w:t>
      </w:r>
      <w:r>
        <w:t>exposure</w:t>
      </w:r>
    </w:p>
    <w:p w14:paraId="2AFDA2FD" w14:textId="126635A5" w:rsidR="007258EB" w:rsidRDefault="00396F64" w:rsidP="000C6F1E">
      <w:pPr>
        <w:pStyle w:val="FirstParagraph"/>
      </w:pPr>
      <w:r>
        <w:t>Throughout the study period (not specifically during the fire), we observed elevated counts of a</w:t>
      </w:r>
      <w:r w:rsidR="007258EB">
        <w:t xml:space="preserve">ll types of healthcare visits in the ZCTAs located </w:t>
      </w:r>
      <w:r w:rsidR="006C6A86">
        <w:t xml:space="preserve">within 20 km of the </w:t>
      </w:r>
      <w:r w:rsidR="007258EB">
        <w:t>Woolsey Fire</w:t>
      </w:r>
      <w:r w:rsidR="00CC16EA">
        <w:t xml:space="preserve">. </w:t>
      </w:r>
      <w:r w:rsidR="007258EB">
        <w:t>During the Woolsey Fire, the frequency of all types of visits increased by 15 to 22% across the</w:t>
      </w:r>
      <w:r w:rsidR="00844252">
        <w:t xml:space="preserve"> whole</w:t>
      </w:r>
      <w:r w:rsidR="007258EB">
        <w:t xml:space="preserve"> study area, except outpatient visits, which remained the same</w:t>
      </w:r>
      <w:r w:rsidR="00E42F51">
        <w:t xml:space="preserve">. </w:t>
      </w:r>
      <w:r w:rsidR="007258EB">
        <w:t>Woolsey Fire proximity during the fire was associated wi</w:t>
      </w:r>
      <w:r w:rsidR="00CA26A2">
        <w:t>th decreased outpatient visits, and increased inpatient admissions for cardiorespiratory disease</w:t>
      </w:r>
      <w:r w:rsidR="00CC16EA">
        <w:t xml:space="preserve"> (</w:t>
      </w:r>
      <w:r w:rsidR="00CC16EA" w:rsidRPr="00394311">
        <w:rPr>
          <w:b/>
          <w:bCs/>
        </w:rPr>
        <w:t>Table 1b</w:t>
      </w:r>
      <w:r w:rsidR="00CC16EA">
        <w:t xml:space="preserve">). </w:t>
      </w:r>
      <w:r w:rsidR="00CA26A2">
        <w:t xml:space="preserve"> </w:t>
      </w:r>
    </w:p>
    <w:p w14:paraId="59B4AAA9" w14:textId="3A9B714E" w:rsidR="00FB4B7B" w:rsidRPr="00FB4B7B" w:rsidRDefault="00F10461" w:rsidP="00FB4B7B">
      <w:pPr>
        <w:pStyle w:val="BodyText"/>
      </w:pPr>
      <w:r>
        <w:t xml:space="preserve">Similarly, throughout the study period, we observed elevated visit counts of all types of </w:t>
      </w:r>
      <w:r w:rsidR="006C3206">
        <w:t>healthcare</w:t>
      </w:r>
      <w:r>
        <w:t xml:space="preserve"> visits in ZCTAs evacuated during the fire, and during the fire, the frequency of all </w:t>
      </w:r>
      <w:r w:rsidR="006C3206">
        <w:t>types of visits</w:t>
      </w:r>
      <w:r>
        <w:t xml:space="preserve"> </w:t>
      </w:r>
      <w:r w:rsidR="006C3206">
        <w:t xml:space="preserve">increased throughout the study area, </w:t>
      </w:r>
      <w:r>
        <w:t xml:space="preserve">except </w:t>
      </w:r>
      <w:r w:rsidR="006C3206">
        <w:t xml:space="preserve">for </w:t>
      </w:r>
      <w:r>
        <w:t xml:space="preserve">outpatient </w:t>
      </w:r>
      <w:r w:rsidR="006C3206">
        <w:t xml:space="preserve">visits. </w:t>
      </w:r>
      <w:r>
        <w:t>However, e</w:t>
      </w:r>
      <w:r w:rsidR="00FB4B7B">
        <w:t xml:space="preserve">vacuation from the Woolsey Fire was not associated </w:t>
      </w:r>
      <w:r w:rsidR="00F53AC1">
        <w:t xml:space="preserve">with frequency of any kind of healthcare visit. </w:t>
      </w:r>
      <w:r w:rsidR="00F53AC1" w:rsidRPr="00F53AC1">
        <w:rPr>
          <w:highlight w:val="yellow"/>
        </w:rPr>
        <w:t>(TABLE SOMETHING.)</w:t>
      </w:r>
    </w:p>
    <w:p w14:paraId="0D4C9615" w14:textId="57E76B0F" w:rsidR="007B2D72" w:rsidRDefault="00D03D21">
      <w:pPr>
        <w:pStyle w:val="Heading3"/>
      </w:pPr>
      <w:bookmarkStart w:id="13" w:name="getty-fire-exposure"/>
      <w:r>
        <w:t>Getty</w:t>
      </w:r>
      <w:r w:rsidR="008D5BD3">
        <w:t xml:space="preserve"> F</w:t>
      </w:r>
      <w:r>
        <w:t>ire exposure</w:t>
      </w:r>
    </w:p>
    <w:p w14:paraId="4E266844" w14:textId="29D4971B" w:rsidR="007B2D72" w:rsidRDefault="00D07F7A">
      <w:pPr>
        <w:pStyle w:val="FirstParagraph"/>
      </w:pPr>
      <w:r>
        <w:t>Like the Woolsey Fire,</w:t>
      </w:r>
      <w:r w:rsidR="008D5BD3">
        <w:t xml:space="preserve"> we observed elevated counts of </w:t>
      </w:r>
      <w:r w:rsidR="00D03D21">
        <w:t>outpatient visits in ZCTA</w:t>
      </w:r>
      <w:r w:rsidR="00EE699B">
        <w:t>s</w:t>
      </w:r>
      <w:r w:rsidR="008D5BD3">
        <w:t xml:space="preserve"> </w:t>
      </w:r>
      <w:r w:rsidR="00132C36">
        <w:t>lo</w:t>
      </w:r>
      <w:r w:rsidR="008D5BD3">
        <w:t xml:space="preserve">cated </w:t>
      </w:r>
      <w:r w:rsidR="0096512B">
        <w:t>within 20 km of</w:t>
      </w:r>
      <w:r w:rsidR="008D5BD3">
        <w:t xml:space="preserve"> the Getty Fire </w:t>
      </w:r>
      <w:r w:rsidR="0096512B">
        <w:t>v</w:t>
      </w:r>
      <w:r w:rsidR="008D5BD3">
        <w:t xml:space="preserve">ersus those located </w:t>
      </w:r>
      <w:r w:rsidR="0096512B">
        <w:t>outside this area</w:t>
      </w:r>
      <w:r w:rsidR="00D03D21">
        <w:t xml:space="preserve"> (RR = 1.0</w:t>
      </w:r>
      <w:r w:rsidR="006F17AB">
        <w:t>4</w:t>
      </w:r>
      <w:r w:rsidR="00D03D21">
        <w:t xml:space="preserve">, 95% CI: 1.03, 1.06), </w:t>
      </w:r>
      <w:r w:rsidR="006F17AB">
        <w:t xml:space="preserve">as well as all-cause ED </w:t>
      </w:r>
      <w:r w:rsidR="00D03D21">
        <w:t xml:space="preserve">visits and </w:t>
      </w:r>
      <w:r w:rsidR="006F17AB">
        <w:t xml:space="preserve">ED </w:t>
      </w:r>
      <w:r w:rsidR="00D03D21">
        <w:t>visits for cardiorespiratory concerns (RR = 1.10, 95% CI: 1.07, 1.14 and RR = 1.18, 95% CI: 1.14, 1.22</w:t>
      </w:r>
      <w:r w:rsidR="006F17AB">
        <w:t>,</w:t>
      </w:r>
      <w:r w:rsidR="00D03D21">
        <w:t xml:space="preserve"> respectively)</w:t>
      </w:r>
      <w:r w:rsidR="006F17AB">
        <w:t xml:space="preserve"> (</w:t>
      </w:r>
      <w:r w:rsidR="006F17AB" w:rsidRPr="00EE699B">
        <w:rPr>
          <w:b/>
          <w:bCs/>
        </w:rPr>
        <w:t>Table 1</w:t>
      </w:r>
      <w:r w:rsidR="00802797">
        <w:rPr>
          <w:b/>
          <w:bCs/>
        </w:rPr>
        <w:t>b</w:t>
      </w:r>
      <w:r w:rsidR="006F17AB">
        <w:t>)</w:t>
      </w:r>
      <w:r w:rsidR="00D03D21">
        <w:t>. The frequency of other visits did not differ between</w:t>
      </w:r>
      <w:r w:rsidR="003631B1">
        <w:t xml:space="preserve"> ZCTAs that would and would not be </w:t>
      </w:r>
      <w:r w:rsidR="003631B1">
        <w:lastRenderedPageBreak/>
        <w:t>exposed</w:t>
      </w:r>
      <w:r w:rsidR="00D03D21">
        <w:t xml:space="preserve">. During the </w:t>
      </w:r>
      <w:r w:rsidR="006F17AB">
        <w:t>Getty F</w:t>
      </w:r>
      <w:r w:rsidR="00D03D21">
        <w:t xml:space="preserve">ire, outpatient visits, </w:t>
      </w:r>
      <w:r w:rsidR="006F17AB">
        <w:t xml:space="preserve">ED </w:t>
      </w:r>
      <w:r w:rsidR="00D03D21">
        <w:t xml:space="preserve">visits, and </w:t>
      </w:r>
      <w:r w:rsidR="006F17AB">
        <w:t xml:space="preserve">ED </w:t>
      </w:r>
      <w:r w:rsidR="00D03D21">
        <w:t xml:space="preserve">visits for cardiorespiratory problems increased </w:t>
      </w:r>
      <w:r w:rsidR="006F17AB">
        <w:t xml:space="preserve">across </w:t>
      </w:r>
      <w:r w:rsidR="00D03D21">
        <w:t xml:space="preserve">the </w:t>
      </w:r>
      <w:r w:rsidR="006F17AB">
        <w:t xml:space="preserve">entire </w:t>
      </w:r>
      <w:r w:rsidR="00D03D21">
        <w:t>study area (RR = 1.12, 95% CI: 1.07, 1.17, RR = 1.23, 95% CI: 1.10, 1.38, RR = 1.2</w:t>
      </w:r>
      <w:r w:rsidR="006F17AB">
        <w:t>3</w:t>
      </w:r>
      <w:r w:rsidR="00D03D21">
        <w:t>, 95% CI: 1.08, 1.3</w:t>
      </w:r>
      <w:r w:rsidR="006F17AB">
        <w:t>8,</w:t>
      </w:r>
      <w:r w:rsidR="00D03D21">
        <w:t xml:space="preserve"> respectively)</w:t>
      </w:r>
      <w:r w:rsidR="006F17AB">
        <w:t xml:space="preserve">, </w:t>
      </w:r>
      <w:r w:rsidR="00D03D21">
        <w:t>but there was no additional increase in ZCT</w:t>
      </w:r>
      <w:r w:rsidR="001E483D">
        <w:t>A</w:t>
      </w:r>
      <w:r w:rsidR="00762B98">
        <w:t>s</w:t>
      </w:r>
      <w:r w:rsidR="006F17AB">
        <w:t xml:space="preserve"> </w:t>
      </w:r>
      <w:r w:rsidR="00D03D21">
        <w:t>exposed to the fire</w:t>
      </w:r>
      <w:r w:rsidR="00397A9A">
        <w:t>.</w:t>
      </w:r>
    </w:p>
    <w:p w14:paraId="481F472E" w14:textId="25CDB559" w:rsidR="00C64044" w:rsidRPr="00C64044" w:rsidRDefault="00C64044" w:rsidP="00C64044">
      <w:pPr>
        <w:pStyle w:val="BodyText"/>
      </w:pPr>
      <w:r>
        <w:t>Similarly, there were more outpatient, all-cause ED visits and ED visits for cardiorespiratory concerns in ZCTAs located in the Getty evacuation zone than those outside of it, and increases in outpatient, all-cause ED, and E</w:t>
      </w:r>
      <w:r w:rsidR="00AF61D3">
        <w:t>D</w:t>
      </w:r>
      <w:r>
        <w:t xml:space="preserve"> visits for cardiorespiratory problems </w:t>
      </w:r>
      <w:r w:rsidR="00AF61D3">
        <w:t>during the Getty Fire. There were no additional increases in visits in ZCTAs evacuated during the fire. (TABLE SOMEHTING).</w:t>
      </w:r>
    </w:p>
    <w:p w14:paraId="0425E0D0" w14:textId="77777777" w:rsidR="007B2D72" w:rsidRDefault="00D03D21">
      <w:pPr>
        <w:pStyle w:val="Heading1"/>
      </w:pPr>
      <w:bookmarkStart w:id="14" w:name="discussion"/>
      <w:bookmarkEnd w:id="9"/>
      <w:bookmarkEnd w:id="12"/>
      <w:bookmarkEnd w:id="13"/>
      <w:r>
        <w:t>Discussion</w:t>
      </w:r>
    </w:p>
    <w:p w14:paraId="6310D37F" w14:textId="2F1EFFEF" w:rsidR="00421992" w:rsidRPr="002535D8" w:rsidRDefault="00EC4384" w:rsidP="00B43721">
      <w:pPr>
        <w:pStyle w:val="FirstParagraph"/>
      </w:pPr>
      <w:r w:rsidRPr="002535D8">
        <w:t xml:space="preserve">Using electronic health data on 236,732 </w:t>
      </w:r>
      <w:r w:rsidR="00B94C40" w:rsidRPr="002535D8">
        <w:t xml:space="preserve">Kaiser Permanente </w:t>
      </w:r>
      <w:r w:rsidRPr="002535D8">
        <w:t>DME patients from 2016-2020</w:t>
      </w:r>
      <w:r w:rsidR="00CA01B4" w:rsidRPr="002535D8">
        <w:t>,</w:t>
      </w:r>
      <w:r w:rsidR="005E6B13">
        <w:t xml:space="preserve"> </w:t>
      </w:r>
      <w:r w:rsidR="005A6434">
        <w:t xml:space="preserve">we found that </w:t>
      </w:r>
      <w:r w:rsidR="005A6434" w:rsidRPr="002535D8">
        <w:t xml:space="preserve">10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r>
          <w:rPr>
            <w:rFonts w:ascii="Cambria Math" w:hAnsi="Cambria Math"/>
          </w:rPr>
          <m:t xml:space="preserve"> </m:t>
        </m:r>
      </m:oMath>
      <w:r w:rsidR="005A6434" w:rsidRPr="002535D8">
        <w:rPr>
          <w:rFonts w:eastAsiaTheme="minorEastAsia"/>
        </w:rPr>
        <w:t>increase</w:t>
      </w:r>
      <w:r w:rsidR="005A6434" w:rsidRPr="002535D8">
        <w:t>s in wildfire PM</w:t>
      </w:r>
      <w:r w:rsidR="005A6434" w:rsidRPr="002535D8">
        <w:rPr>
          <w:vertAlign w:val="subscript"/>
        </w:rPr>
        <w:t>2.5</w:t>
      </w:r>
      <w:r w:rsidR="005A6434" w:rsidRPr="002535D8">
        <w:t xml:space="preserve"> were associated with </w:t>
      </w:r>
      <w:proofErr w:type="gramStart"/>
      <w:r w:rsidR="007E536A">
        <w:t>next-day</w:t>
      </w:r>
      <w:proofErr w:type="gramEnd"/>
      <w:r w:rsidR="007E536A">
        <w:t xml:space="preserve"> </w:t>
      </w:r>
      <w:r w:rsidR="005A6434" w:rsidRPr="002535D8">
        <w:t xml:space="preserve">decreases in outpatient visits </w:t>
      </w:r>
      <w:r w:rsidR="00742B23">
        <w:t>made by older adult DME users</w:t>
      </w:r>
      <w:r w:rsidR="007E536A">
        <w:t>, and increases in outpatient visits</w:t>
      </w:r>
      <w:r w:rsidR="00C16B33">
        <w:t xml:space="preserve"> up to</w:t>
      </w:r>
      <w:r w:rsidR="005A6434" w:rsidRPr="002535D8">
        <w:t xml:space="preserve"> </w:t>
      </w:r>
      <w:r w:rsidR="007E536A">
        <w:t>three weeks</w:t>
      </w:r>
      <w:r w:rsidR="005A6434" w:rsidRPr="002535D8">
        <w:t xml:space="preserve"> after a change</w:t>
      </w:r>
      <w:r w:rsidR="00C16B33">
        <w:t>. Increases in wildfire</w:t>
      </w:r>
      <w:r w:rsidR="005A6434">
        <w:t xml:space="preserve"> </w:t>
      </w:r>
      <w:r w:rsidR="00C16B33">
        <w:t>PM</w:t>
      </w:r>
      <w:r w:rsidR="00C16B33">
        <w:rPr>
          <w:vertAlign w:val="subscript"/>
        </w:rPr>
        <w:t>2.5</w:t>
      </w:r>
      <w:r w:rsidR="00C16B33">
        <w:t xml:space="preserve"> </w:t>
      </w:r>
      <w:r w:rsidR="005A6434" w:rsidRPr="00C16B33">
        <w:t>were</w:t>
      </w:r>
      <w:r w:rsidR="005A6434" w:rsidRPr="002535D8">
        <w:t xml:space="preserve"> not associated </w:t>
      </w:r>
      <w:r w:rsidR="000969F0">
        <w:t xml:space="preserve">with the </w:t>
      </w:r>
      <w:r w:rsidR="00C16B33">
        <w:t>frequency of</w:t>
      </w:r>
      <w:r w:rsidR="005A6434" w:rsidRPr="002535D8">
        <w:t xml:space="preserve"> other visits.</w:t>
      </w:r>
      <w:r w:rsidR="00036E98">
        <w:t xml:space="preserve"> We also</w:t>
      </w:r>
      <w:r w:rsidRPr="002535D8">
        <w:t xml:space="preserve"> observed </w:t>
      </w:r>
      <w:r w:rsidR="002637B0" w:rsidRPr="002535D8">
        <w:t xml:space="preserve">an association between </w:t>
      </w:r>
      <w:r w:rsidRPr="002535D8">
        <w:t xml:space="preserve">residential proximity to the Woolsey Fire </w:t>
      </w:r>
      <w:r w:rsidR="002637B0" w:rsidRPr="002535D8">
        <w:t>and</w:t>
      </w:r>
      <w:r w:rsidRPr="002535D8">
        <w:t xml:space="preserve"> fewer all-cause outpatient visits</w:t>
      </w:r>
      <w:r w:rsidR="00C57B33" w:rsidRPr="002535D8">
        <w:t>, as well as</w:t>
      </w:r>
      <w:r w:rsidRPr="002535D8">
        <w:t xml:space="preserve"> more</w:t>
      </w:r>
      <w:r w:rsidR="005F1450" w:rsidRPr="002535D8">
        <w:t xml:space="preserve"> freq</w:t>
      </w:r>
      <w:r w:rsidR="00E23A74" w:rsidRPr="002535D8">
        <w:t>uent</w:t>
      </w:r>
      <w:r w:rsidRPr="002535D8">
        <w:t xml:space="preserve"> </w:t>
      </w:r>
      <w:r w:rsidR="00BB0C7C" w:rsidRPr="002535D8">
        <w:t>cardiorespiratory</w:t>
      </w:r>
      <w:r w:rsidRPr="002535D8">
        <w:t xml:space="preserve"> inpatient visits</w:t>
      </w:r>
      <w:r w:rsidR="00C74C71" w:rsidRPr="002535D8">
        <w:t xml:space="preserve"> (RR = 0.87, 95% CI: 0.87, 0.98; RR = 1.45, 95% CI: 1.01, 2.11 respectively). </w:t>
      </w:r>
      <w:r w:rsidR="000541AC" w:rsidRPr="002535D8">
        <w:t>Our study was unique in that we evaluated healthcare utilizatio</w:t>
      </w:r>
      <w:r w:rsidR="00233697">
        <w:t xml:space="preserve">n in </w:t>
      </w:r>
      <w:r w:rsidR="000541AC" w:rsidRPr="002535D8">
        <w:t>a group hypothesized to be susceptible to disaster and wildfire smoke exposures</w:t>
      </w:r>
      <w:r w:rsidR="00C5622F" w:rsidRPr="002535D8">
        <w:t>, and we examined</w:t>
      </w:r>
      <w:r w:rsidR="008F62AC">
        <w:t xml:space="preserve"> residence near a</w:t>
      </w:r>
      <w:r w:rsidR="00C5622F" w:rsidRPr="002535D8">
        <w:t xml:space="preserve"> </w:t>
      </w:r>
      <w:r w:rsidR="005E756D">
        <w:t xml:space="preserve">wildfire </w:t>
      </w:r>
      <w:r w:rsidR="008F62AC">
        <w:t>or in an</w:t>
      </w:r>
      <w:r w:rsidR="005E756D">
        <w:t xml:space="preserve"> evacuation zone</w:t>
      </w:r>
      <w:r w:rsidR="00D761FA" w:rsidRPr="002535D8">
        <w:t>.</w:t>
      </w:r>
    </w:p>
    <w:p w14:paraId="7CE97A53" w14:textId="7B92F1EC" w:rsidR="00421992" w:rsidRPr="002535D8" w:rsidRDefault="00421992" w:rsidP="007761D1">
      <w:pPr>
        <w:pStyle w:val="BodyText"/>
      </w:pPr>
      <w:r w:rsidRPr="002535D8">
        <w:t xml:space="preserve">There is a strong </w:t>
      </w:r>
      <w:r w:rsidR="00F941C0" w:rsidRPr="002535D8">
        <w:t>relationship</w:t>
      </w:r>
      <w:r w:rsidRPr="002535D8">
        <w:t xml:space="preserve"> between wildfire smoke exposure and cardiorespiratory health described in the literature (Reid et al. 201</w:t>
      </w:r>
      <w:r w:rsidR="00027943" w:rsidRPr="002535D8">
        <w:t>6</w:t>
      </w:r>
      <w:r w:rsidRPr="002535D8">
        <w:t>)</w:t>
      </w:r>
      <w:r w:rsidR="00F941C0" w:rsidRPr="002535D8">
        <w:t xml:space="preserve">. </w:t>
      </w:r>
      <w:proofErr w:type="gramStart"/>
      <w:r w:rsidR="00F941C0" w:rsidRPr="002535D8">
        <w:t>The majority of</w:t>
      </w:r>
      <w:proofErr w:type="gramEnd"/>
      <w:r w:rsidR="00F941C0" w:rsidRPr="002535D8">
        <w:t xml:space="preserve"> studies measure this association through healthcare utilization </w:t>
      </w:r>
      <w:r w:rsidR="00B94DF0" w:rsidRPr="002535D8">
        <w:t xml:space="preserve">and find </w:t>
      </w:r>
      <w:r w:rsidR="00F941C0" w:rsidRPr="002535D8">
        <w:t xml:space="preserve">increases in hospital admissions and ED </w:t>
      </w:r>
      <w:r w:rsidR="006C1F9A" w:rsidRPr="002535D8">
        <w:t>visits</w:t>
      </w:r>
      <w:r w:rsidR="00F941C0" w:rsidRPr="002535D8">
        <w:t xml:space="preserve"> for </w:t>
      </w:r>
      <w:r w:rsidR="006C1F9A" w:rsidRPr="002535D8">
        <w:t>cardiorespiratory</w:t>
      </w:r>
      <w:r w:rsidR="00F941C0" w:rsidRPr="002535D8">
        <w:t xml:space="preserve"> outcomes following wildfire PM</w:t>
      </w:r>
      <w:r w:rsidR="00F941C0" w:rsidRPr="002535D8">
        <w:rPr>
          <w:vertAlign w:val="subscript"/>
        </w:rPr>
        <w:t>2.5</w:t>
      </w:r>
      <w:r w:rsidR="00E63A01" w:rsidRPr="002535D8">
        <w:t>, PM</w:t>
      </w:r>
      <w:r w:rsidR="00E63A01" w:rsidRPr="002535D8">
        <w:rPr>
          <w:vertAlign w:val="subscript"/>
        </w:rPr>
        <w:t>10</w:t>
      </w:r>
      <w:r w:rsidR="00E63A01" w:rsidRPr="002535D8">
        <w:t xml:space="preserve">, or general smoke </w:t>
      </w:r>
      <w:r w:rsidR="00F941C0" w:rsidRPr="002535D8">
        <w:t>exposure (</w:t>
      </w:r>
      <w:r w:rsidR="00441B53" w:rsidRPr="002535D8">
        <w:t>Henderson et al. 2011</w:t>
      </w:r>
      <w:r w:rsidR="00F941C0" w:rsidRPr="002535D8">
        <w:t xml:space="preserve">; </w:t>
      </w:r>
      <w:proofErr w:type="spellStart"/>
      <w:r w:rsidR="00F941C0" w:rsidRPr="002535D8">
        <w:t>Thelen</w:t>
      </w:r>
      <w:proofErr w:type="spellEnd"/>
      <w:r w:rsidR="00F941C0" w:rsidRPr="002535D8">
        <w:t xml:space="preserve"> et al. 2013; Delfino et al. 2009; Morgan et al. 2010)</w:t>
      </w:r>
      <w:r w:rsidR="001217BA" w:rsidRPr="002535D8">
        <w:t>.</w:t>
      </w:r>
      <w:r w:rsidR="00211881" w:rsidRPr="002535D8">
        <w:t xml:space="preserve"> </w:t>
      </w:r>
      <w:r w:rsidR="00E40AE7" w:rsidRPr="002535D8">
        <w:t>L</w:t>
      </w:r>
      <w:r w:rsidR="006C1F9A" w:rsidRPr="002535D8">
        <w:t>arge population-level studies</w:t>
      </w:r>
      <w:r w:rsidR="00211881" w:rsidRPr="002535D8">
        <w:t xml:space="preserve"> </w:t>
      </w:r>
      <w:r w:rsidR="00C14649" w:rsidRPr="002535D8">
        <w:t xml:space="preserve">confirm these results </w:t>
      </w:r>
      <w:r w:rsidR="00211881" w:rsidRPr="002535D8">
        <w:t>(</w:t>
      </w:r>
      <w:r w:rsidR="004D1EEA" w:rsidRPr="002535D8">
        <w:t>Ye et al. 2021</w:t>
      </w:r>
      <w:r w:rsidR="00211881" w:rsidRPr="002535D8">
        <w:t>; Johnston et al. 2014).</w:t>
      </w:r>
    </w:p>
    <w:p w14:paraId="143F3E9B" w14:textId="6E3D8932" w:rsidR="00DE2F17" w:rsidRPr="002535D8" w:rsidRDefault="00AE12E0">
      <w:pPr>
        <w:pStyle w:val="BodyText"/>
      </w:pPr>
      <w:r w:rsidRPr="002535D8">
        <w:t>Fewer</w:t>
      </w:r>
      <w:r w:rsidR="00D37371" w:rsidRPr="002535D8">
        <w:t xml:space="preserve"> studies have examined wildfire PM</w:t>
      </w:r>
      <w:r w:rsidR="00D37371" w:rsidRPr="002535D8">
        <w:rPr>
          <w:vertAlign w:val="subscript"/>
        </w:rPr>
        <w:t>2.5</w:t>
      </w:r>
      <w:r w:rsidR="00D37371" w:rsidRPr="002535D8">
        <w:t xml:space="preserve"> exposure in vulnerable populations</w:t>
      </w:r>
      <w:r w:rsidR="0056508B" w:rsidRPr="002535D8">
        <w:t xml:space="preserve"> (Reid et al. 2019; </w:t>
      </w:r>
      <w:r w:rsidR="00067F02" w:rsidRPr="002535D8">
        <w:t xml:space="preserve">Xi et al. 2020). Of studies </w:t>
      </w:r>
      <w:r w:rsidR="00DE2F17" w:rsidRPr="002535D8">
        <w:t xml:space="preserve">examining older adults, </w:t>
      </w:r>
      <w:r w:rsidR="00FC2111" w:rsidRPr="002535D8">
        <w:t>a</w:t>
      </w:r>
      <w:r w:rsidR="00DE2F17" w:rsidRPr="002535D8">
        <w:t xml:space="preserve">ll have </w:t>
      </w:r>
      <w:r w:rsidR="003645C8">
        <w:t>reported</w:t>
      </w:r>
      <w:r w:rsidR="003645C8" w:rsidRPr="002535D8">
        <w:t xml:space="preserve"> </w:t>
      </w:r>
      <w:r w:rsidR="00DE2F17" w:rsidRPr="002535D8">
        <w:t xml:space="preserve">associations between smoke exposure and increased healthcare </w:t>
      </w:r>
      <w:r w:rsidR="00F61415">
        <w:t>visit frequency</w:t>
      </w:r>
      <w:r w:rsidR="00B500B6" w:rsidRPr="002535D8">
        <w:t xml:space="preserve"> (</w:t>
      </w:r>
      <w:proofErr w:type="spellStart"/>
      <w:r w:rsidR="00B500B6" w:rsidRPr="002535D8">
        <w:t>DeFlorio</w:t>
      </w:r>
      <w:proofErr w:type="spellEnd"/>
      <w:r w:rsidR="00B500B6" w:rsidRPr="002535D8">
        <w:t>-Barker</w:t>
      </w:r>
      <w:r w:rsidR="00EE5DF0" w:rsidRPr="002535D8">
        <w:t xml:space="preserve"> et al. 2019;</w:t>
      </w:r>
      <w:r w:rsidR="00B500B6" w:rsidRPr="002535D8">
        <w:t xml:space="preserve"> </w:t>
      </w:r>
      <w:proofErr w:type="spellStart"/>
      <w:r w:rsidR="00B500B6" w:rsidRPr="002535D8">
        <w:t>Ignotti</w:t>
      </w:r>
      <w:proofErr w:type="spellEnd"/>
      <w:r w:rsidR="00EE5DF0" w:rsidRPr="002535D8">
        <w:t xml:space="preserve"> et al. 2010;</w:t>
      </w:r>
      <w:r w:rsidR="00B500B6" w:rsidRPr="002535D8">
        <w:t xml:space="preserve"> Morgan</w:t>
      </w:r>
      <w:r w:rsidR="00A9179E" w:rsidRPr="002535D8">
        <w:t xml:space="preserve"> et al. 2010;</w:t>
      </w:r>
      <w:r w:rsidR="00B500B6" w:rsidRPr="002535D8">
        <w:t xml:space="preserve"> Henderson</w:t>
      </w:r>
      <w:r w:rsidR="00A9179E" w:rsidRPr="002535D8">
        <w:t xml:space="preserve"> et al. 2011)</w:t>
      </w:r>
      <w:r w:rsidR="00AB2576">
        <w:t>, and while</w:t>
      </w:r>
      <w:r w:rsidR="00DE2F17" w:rsidRPr="002535D8">
        <w:t xml:space="preserve"> some</w:t>
      </w:r>
      <w:r w:rsidR="00AB2576">
        <w:t xml:space="preserve"> studies</w:t>
      </w:r>
      <w:r w:rsidR="00DE2F17" w:rsidRPr="002535D8">
        <w:t xml:space="preserve"> find older adults at </w:t>
      </w:r>
      <w:r w:rsidR="00AB2576">
        <w:t xml:space="preserve">elevated </w:t>
      </w:r>
      <w:r w:rsidR="00DE2F17" w:rsidRPr="002535D8">
        <w:t>risk</w:t>
      </w:r>
      <w:r w:rsidR="00AB2576">
        <w:t xml:space="preserve"> compared to</w:t>
      </w:r>
      <w:r w:rsidR="00DE2F17" w:rsidRPr="002535D8">
        <w:t xml:space="preserve"> </w:t>
      </w:r>
      <w:r w:rsidR="00F76B29" w:rsidRPr="002535D8">
        <w:t xml:space="preserve">younger adults </w:t>
      </w:r>
      <w:r w:rsidR="00DE2F17" w:rsidRPr="002535D8">
        <w:t>(</w:t>
      </w:r>
      <w:proofErr w:type="spellStart"/>
      <w:r w:rsidR="00DE2F17" w:rsidRPr="002535D8">
        <w:t>Ignotti</w:t>
      </w:r>
      <w:proofErr w:type="spellEnd"/>
      <w:r w:rsidR="001031DB" w:rsidRPr="002535D8">
        <w:t xml:space="preserve"> et al. 2010;</w:t>
      </w:r>
      <w:r w:rsidR="00B500B6" w:rsidRPr="002535D8">
        <w:t xml:space="preserve"> Delfino</w:t>
      </w:r>
      <w:r w:rsidR="001031DB" w:rsidRPr="002535D8">
        <w:t xml:space="preserve"> et al. 2009;</w:t>
      </w:r>
      <w:r w:rsidR="00B500B6" w:rsidRPr="002535D8">
        <w:t xml:space="preserve"> </w:t>
      </w:r>
      <w:proofErr w:type="spellStart"/>
      <w:r w:rsidR="00B500B6" w:rsidRPr="002535D8">
        <w:t>Haikerwal</w:t>
      </w:r>
      <w:proofErr w:type="spellEnd"/>
      <w:r w:rsidR="001031DB" w:rsidRPr="002535D8">
        <w:t xml:space="preserve"> et al. 2015</w:t>
      </w:r>
      <w:r w:rsidR="00DE2F17" w:rsidRPr="002535D8">
        <w:t xml:space="preserve">), others find </w:t>
      </w:r>
      <w:r w:rsidR="00B73E02" w:rsidRPr="002535D8">
        <w:t>the converse</w:t>
      </w:r>
      <w:r w:rsidR="00681014" w:rsidRPr="002535D8">
        <w:t xml:space="preserve"> </w:t>
      </w:r>
      <w:r w:rsidR="00B500B6" w:rsidRPr="002535D8">
        <w:t>(</w:t>
      </w:r>
      <w:proofErr w:type="spellStart"/>
      <w:r w:rsidR="00B500B6" w:rsidRPr="002535D8">
        <w:t>Rappold</w:t>
      </w:r>
      <w:proofErr w:type="spellEnd"/>
      <w:r w:rsidR="001031DB" w:rsidRPr="002535D8">
        <w:t xml:space="preserve"> et al. 2011;</w:t>
      </w:r>
      <w:r w:rsidR="00B500B6" w:rsidRPr="002535D8">
        <w:t xml:space="preserve"> Henderson</w:t>
      </w:r>
      <w:r w:rsidR="001031DB" w:rsidRPr="002535D8">
        <w:t xml:space="preserve"> et al. 2011</w:t>
      </w:r>
      <w:r w:rsidR="00B500B6" w:rsidRPr="002535D8">
        <w:t>).</w:t>
      </w:r>
      <w:r w:rsidR="00716D38">
        <w:t xml:space="preserve"> </w:t>
      </w:r>
    </w:p>
    <w:p w14:paraId="08DAE90F" w14:textId="6C865476" w:rsidR="00486D86" w:rsidRPr="002535D8" w:rsidRDefault="00353EFD">
      <w:pPr>
        <w:pStyle w:val="BodyText"/>
      </w:pPr>
      <w:r>
        <w:t>L</w:t>
      </w:r>
      <w:r w:rsidR="00DD716B" w:rsidRPr="002535D8">
        <w:t>imited</w:t>
      </w:r>
      <w:r>
        <w:t xml:space="preserve"> studies have assessed </w:t>
      </w:r>
      <w:r w:rsidRPr="002535D8">
        <w:t xml:space="preserve">outpatient care utilization during smoke </w:t>
      </w:r>
      <w:proofErr w:type="gramStart"/>
      <w:r w:rsidRPr="002535D8">
        <w:t>exposure</w:t>
      </w:r>
      <w:proofErr w:type="gramEnd"/>
      <w:r>
        <w:t xml:space="preserve"> and most have focused on</w:t>
      </w:r>
      <w:r w:rsidR="00172F8F" w:rsidRPr="002535D8">
        <w:t xml:space="preserve"> outpatient </w:t>
      </w:r>
      <w:r w:rsidR="00CA04F9" w:rsidRPr="002535D8">
        <w:t>visits</w:t>
      </w:r>
      <w:r w:rsidR="00172F8F" w:rsidRPr="002535D8">
        <w:t xml:space="preserve"> for respiratory concerns</w:t>
      </w:r>
      <w:r w:rsidR="006325CA" w:rsidRPr="002535D8">
        <w:t xml:space="preserve">, </w:t>
      </w:r>
      <w:r>
        <w:t>reporting</w:t>
      </w:r>
      <w:r w:rsidR="00172F8F" w:rsidRPr="002535D8">
        <w:t xml:space="preserve"> increases during smoke exposure, (Sheldon</w:t>
      </w:r>
      <w:r w:rsidR="0047789A" w:rsidRPr="002535D8">
        <w:t xml:space="preserve"> and</w:t>
      </w:r>
      <w:r w:rsidR="00730F2D" w:rsidRPr="002535D8">
        <w:t xml:space="preserve"> Sankaran</w:t>
      </w:r>
      <w:r w:rsidR="0047789A" w:rsidRPr="002535D8">
        <w:t xml:space="preserve"> 2017</w:t>
      </w:r>
      <w:r w:rsidR="00BB7BCF" w:rsidRPr="002535D8">
        <w:t>;</w:t>
      </w:r>
      <w:r w:rsidR="00172F8F" w:rsidRPr="002535D8">
        <w:t xml:space="preserve"> Lee</w:t>
      </w:r>
      <w:r w:rsidR="00A13B59" w:rsidRPr="002535D8">
        <w:t xml:space="preserve"> et al. 200</w:t>
      </w:r>
      <w:r w:rsidR="00D84203" w:rsidRPr="002535D8">
        <w:t>9</w:t>
      </w:r>
      <w:r w:rsidR="00E64F30" w:rsidRPr="002535D8">
        <w:t>;</w:t>
      </w:r>
      <w:r w:rsidR="00172F8F" w:rsidRPr="002535D8">
        <w:t xml:space="preserve"> Moore</w:t>
      </w:r>
      <w:r w:rsidR="00A13B59" w:rsidRPr="002535D8">
        <w:t xml:space="preserve"> et al. 2006;</w:t>
      </w:r>
      <w:r w:rsidR="00172F8F" w:rsidRPr="002535D8">
        <w:t xml:space="preserve"> Mott</w:t>
      </w:r>
      <w:r w:rsidR="00A13B59" w:rsidRPr="002535D8">
        <w:t xml:space="preserve"> et al. 2002</w:t>
      </w:r>
      <w:r w:rsidR="00172F8F" w:rsidRPr="002535D8">
        <w:t>)</w:t>
      </w:r>
      <w:r>
        <w:t>.</w:t>
      </w:r>
      <w:r w:rsidR="00172F8F" w:rsidRPr="002535D8">
        <w:t xml:space="preserve"> </w:t>
      </w:r>
      <w:r>
        <w:t>N</w:t>
      </w:r>
      <w:r w:rsidR="00172F8F" w:rsidRPr="002535D8">
        <w:t xml:space="preserve">one of those studies examined </w:t>
      </w:r>
      <w:r w:rsidR="00CE01FF" w:rsidRPr="002535D8">
        <w:t>all-cause</w:t>
      </w:r>
      <w:r w:rsidR="00172F8F" w:rsidRPr="002535D8">
        <w:t xml:space="preserve"> outpatient care use. </w:t>
      </w:r>
      <w:r w:rsidR="002F5626" w:rsidRPr="002535D8">
        <w:t xml:space="preserve">Only </w:t>
      </w:r>
      <w:r w:rsidR="00172F8F" w:rsidRPr="002535D8">
        <w:t>Hutchinson et al.</w:t>
      </w:r>
      <w:r w:rsidR="00210CDB" w:rsidRPr="002535D8">
        <w:t xml:space="preserve"> 2018</w:t>
      </w:r>
      <w:r w:rsidR="00172F8F" w:rsidRPr="002535D8">
        <w:t xml:space="preserve"> simultaneously reported decreases in </w:t>
      </w:r>
      <w:r w:rsidR="00B32B82" w:rsidRPr="002535D8">
        <w:t>al</w:t>
      </w:r>
      <w:r w:rsidR="00172F8F" w:rsidRPr="002535D8">
        <w:t>l</w:t>
      </w:r>
      <w:r w:rsidR="00B32B82" w:rsidRPr="002535D8">
        <w:t>-cause</w:t>
      </w:r>
      <w:r w:rsidR="00172F8F" w:rsidRPr="002535D8">
        <w:t xml:space="preserve"> outpatient </w:t>
      </w:r>
      <w:r w:rsidR="00B24CF4" w:rsidRPr="002535D8">
        <w:t>visits</w:t>
      </w:r>
      <w:r w:rsidR="00172F8F" w:rsidRPr="002535D8">
        <w:t xml:space="preserve"> during smoke exposure </w:t>
      </w:r>
      <w:r w:rsidR="00917137" w:rsidRPr="002535D8">
        <w:t xml:space="preserve">and </w:t>
      </w:r>
      <w:r w:rsidR="00172F8F" w:rsidRPr="002535D8">
        <w:t xml:space="preserve">increases in </w:t>
      </w:r>
      <w:r w:rsidR="00665364" w:rsidRPr="002535D8">
        <w:t xml:space="preserve">visits for </w:t>
      </w:r>
      <w:r w:rsidR="00B24CF4" w:rsidRPr="002535D8">
        <w:t>re</w:t>
      </w:r>
      <w:r w:rsidR="006204E5" w:rsidRPr="002535D8">
        <w:t>spiratory</w:t>
      </w:r>
      <w:r w:rsidR="00665364" w:rsidRPr="002535D8">
        <w:t xml:space="preserve"> </w:t>
      </w:r>
      <w:r w:rsidR="00B24CF4" w:rsidRPr="002535D8">
        <w:t>concerns</w:t>
      </w:r>
      <w:r w:rsidR="00665364" w:rsidRPr="002535D8">
        <w:t xml:space="preserve"> only. </w:t>
      </w:r>
      <w:r w:rsidR="00DD716B" w:rsidRPr="002535D8">
        <w:t xml:space="preserve"> </w:t>
      </w:r>
    </w:p>
    <w:p w14:paraId="5291442D" w14:textId="7B1D6FA3" w:rsidR="008A588A" w:rsidRPr="002535D8" w:rsidRDefault="00123AAC" w:rsidP="008A588A">
      <w:pPr>
        <w:pStyle w:val="BodyText"/>
      </w:pPr>
      <w:r w:rsidRPr="002535D8">
        <w:lastRenderedPageBreak/>
        <w:t xml:space="preserve">Surprisingly, </w:t>
      </w:r>
      <w:r w:rsidR="00703680" w:rsidRPr="002535D8">
        <w:t>w</w:t>
      </w:r>
      <w:r w:rsidR="005B2DE9" w:rsidRPr="002535D8">
        <w:t>e</w:t>
      </w:r>
      <w:r w:rsidR="00581218" w:rsidRPr="002535D8">
        <w:t xml:space="preserve"> observed no association between wildfire PM</w:t>
      </w:r>
      <w:r w:rsidR="00581218" w:rsidRPr="002535D8">
        <w:rPr>
          <w:vertAlign w:val="subscript"/>
        </w:rPr>
        <w:t>2.5</w:t>
      </w:r>
      <w:r w:rsidR="00581218" w:rsidRPr="002535D8">
        <w:t xml:space="preserve"> and ED or inpatient visits</w:t>
      </w:r>
      <w:r w:rsidR="00963D6A">
        <w:t>. We observed a</w:t>
      </w:r>
      <w:r w:rsidR="006070AA">
        <w:t>n initial</w:t>
      </w:r>
      <w:r w:rsidR="00C43E7C">
        <w:t xml:space="preserve"> </w:t>
      </w:r>
      <w:proofErr w:type="gramStart"/>
      <w:r w:rsidR="00C43E7C">
        <w:t>next-day</w:t>
      </w:r>
      <w:proofErr w:type="gramEnd"/>
      <w:r w:rsidR="006070AA">
        <w:t xml:space="preserve"> decrease</w:t>
      </w:r>
      <w:r w:rsidR="00963D6A">
        <w:t xml:space="preserve"> in all-cause outpatient visits, and then observed a positive association between wildfire </w:t>
      </w:r>
      <w:r w:rsidR="00963D6A" w:rsidRPr="00963D6A">
        <w:t>PM</w:t>
      </w:r>
      <w:r w:rsidR="00963D6A">
        <w:rPr>
          <w:vertAlign w:val="subscript"/>
        </w:rPr>
        <w:t>2.5</w:t>
      </w:r>
      <w:r w:rsidR="00963D6A">
        <w:t xml:space="preserve"> and </w:t>
      </w:r>
      <w:r w:rsidR="00581218" w:rsidRPr="00963D6A">
        <w:t>outpatient</w:t>
      </w:r>
      <w:r w:rsidR="00581218" w:rsidRPr="002535D8">
        <w:t xml:space="preserve"> visits among DME users</w:t>
      </w:r>
      <w:r w:rsidR="00C43E7C">
        <w:t xml:space="preserve"> for the three weeks following exposure</w:t>
      </w:r>
      <w:r w:rsidR="00581218" w:rsidRPr="002535D8">
        <w:t xml:space="preserve">. We hypothesized that </w:t>
      </w:r>
      <w:r w:rsidR="00EB4C39" w:rsidRPr="002535D8">
        <w:t xml:space="preserve">older adult </w:t>
      </w:r>
      <w:r w:rsidR="00581218" w:rsidRPr="002535D8">
        <w:t>DME users would be particularly susceptible to wildfire PM</w:t>
      </w:r>
      <w:r w:rsidR="00581218" w:rsidRPr="002535D8">
        <w:softHyphen/>
      </w:r>
      <w:r w:rsidR="00581218" w:rsidRPr="002535D8">
        <w:rPr>
          <w:vertAlign w:val="subscript"/>
        </w:rPr>
        <w:t>2.5</w:t>
      </w:r>
      <w:r w:rsidR="00581218" w:rsidRPr="002535D8">
        <w:t xml:space="preserve"> due to </w:t>
      </w:r>
      <w:r w:rsidR="00947C65" w:rsidRPr="002535D8">
        <w:t xml:space="preserve">probable </w:t>
      </w:r>
      <w:r w:rsidR="00581218" w:rsidRPr="002535D8">
        <w:t>high rates of underlying cardiorespiratory disease</w:t>
      </w:r>
      <w:r w:rsidR="00752DD4" w:rsidRPr="002535D8">
        <w:t xml:space="preserve"> </w:t>
      </w:r>
      <w:r w:rsidR="00123AD7" w:rsidRPr="002535D8">
        <w:t>(Jacobs and Lee 2014</w:t>
      </w:r>
      <w:r w:rsidR="00BA7D52" w:rsidRPr="002535D8">
        <w:t>)</w:t>
      </w:r>
      <w:r w:rsidR="00581218" w:rsidRPr="002535D8">
        <w:t xml:space="preserve">. </w:t>
      </w:r>
      <w:r w:rsidR="004141AF">
        <w:t xml:space="preserve">Our outpatient visit findings are consistent with much of the literature and this hypothesis. </w:t>
      </w:r>
      <w:r w:rsidR="00A66A11">
        <w:t>However, t</w:t>
      </w:r>
      <w:r w:rsidR="004141AF">
        <w:t xml:space="preserve">he null association </w:t>
      </w:r>
      <w:r w:rsidR="001A6FD4">
        <w:t>we</w:t>
      </w:r>
      <w:r w:rsidR="004141AF">
        <w:t xml:space="preserve"> observed in the rest of the analyses</w:t>
      </w:r>
      <w:r w:rsidR="001A6FD4">
        <w:t xml:space="preserve"> is surprising</w:t>
      </w:r>
      <w:r w:rsidR="00A57681">
        <w:t>, especially given increased outpatient</w:t>
      </w:r>
      <w:r w:rsidR="00C42B89">
        <w:t xml:space="preserve"> care use by this population. </w:t>
      </w:r>
      <w:r w:rsidR="0026548B">
        <w:t xml:space="preserve">DME users especially vulnerable to smoke may be sheltering in place during smoky periods or taking other </w:t>
      </w:r>
      <w:r w:rsidR="00A17108">
        <w:t>precautions</w:t>
      </w:r>
      <w:r w:rsidR="0026548B">
        <w:t xml:space="preserve">, or limitations may be </w:t>
      </w:r>
      <w:r w:rsidR="00A17108">
        <w:t>obscuring associations between smoke and more urgent healthcare use.</w:t>
      </w:r>
    </w:p>
    <w:p w14:paraId="6B979121" w14:textId="5A7884DD" w:rsidR="00490D21" w:rsidRPr="002535D8" w:rsidRDefault="00421993">
      <w:pPr>
        <w:pStyle w:val="BodyText"/>
      </w:pPr>
      <w:r w:rsidRPr="002535D8">
        <w:t>Few studies have evaluated proximity to wildfire boundaries</w:t>
      </w:r>
      <w:r w:rsidR="00A90362">
        <w:t xml:space="preserve"> or wildfire evacuation</w:t>
      </w:r>
      <w:r w:rsidRPr="002535D8">
        <w:t xml:space="preserve"> as</w:t>
      </w:r>
      <w:r w:rsidR="009616FB" w:rsidRPr="002535D8">
        <w:t xml:space="preserve"> risk factor</w:t>
      </w:r>
      <w:r w:rsidR="00A90362">
        <w:t>s</w:t>
      </w:r>
      <w:r w:rsidR="009616FB" w:rsidRPr="002535D8">
        <w:t xml:space="preserve"> for healthcare utilization or adverse health outcomes</w:t>
      </w:r>
      <w:r w:rsidR="00C83025" w:rsidRPr="002535D8">
        <w:t xml:space="preserve"> (Binet et al. 2021; Park et al. 2021</w:t>
      </w:r>
      <w:r w:rsidR="00DC4BB0" w:rsidRPr="002535D8">
        <w:t>; Tally et al. 2013</w:t>
      </w:r>
      <w:r w:rsidR="00C83025" w:rsidRPr="002535D8">
        <w:t>)</w:t>
      </w:r>
      <w:r w:rsidR="009616FB" w:rsidRPr="002535D8">
        <w:t xml:space="preserve">. </w:t>
      </w:r>
      <w:r w:rsidR="004006E7" w:rsidRPr="002535D8">
        <w:t>Proximity to wildfires can affect health through a stress pathway</w:t>
      </w:r>
      <w:r w:rsidR="003074FC" w:rsidRPr="002535D8">
        <w:t xml:space="preserve">, </w:t>
      </w:r>
      <w:r w:rsidR="0073185D" w:rsidRPr="002535D8">
        <w:t>as well as th</w:t>
      </w:r>
      <w:r w:rsidR="003A3467" w:rsidRPr="002535D8">
        <w:t>rou</w:t>
      </w:r>
      <w:r w:rsidR="00286BB8" w:rsidRPr="002535D8">
        <w:t xml:space="preserve">gh </w:t>
      </w:r>
      <w:r w:rsidR="004006E7" w:rsidRPr="002535D8">
        <w:t>air pollution. Qualitative studies emphasize this point</w:t>
      </w:r>
      <w:r w:rsidR="009A4221" w:rsidRPr="002535D8">
        <w:t>, and several have documented the immense stress experienced by those displaced by wildfire</w:t>
      </w:r>
      <w:r w:rsidR="000D5544" w:rsidRPr="002535D8">
        <w:t xml:space="preserve"> (Belleville et al. 2019; McCaffery 2014</w:t>
      </w:r>
      <w:r w:rsidR="00B43721" w:rsidRPr="002535D8">
        <w:t xml:space="preserve">; </w:t>
      </w:r>
      <w:proofErr w:type="spellStart"/>
      <w:r w:rsidR="00B43721" w:rsidRPr="002535D8">
        <w:t>Christanson</w:t>
      </w:r>
      <w:proofErr w:type="spellEnd"/>
      <w:r w:rsidR="00B43721" w:rsidRPr="002535D8">
        <w:t xml:space="preserve"> 2019</w:t>
      </w:r>
      <w:r w:rsidR="000D5544" w:rsidRPr="002535D8">
        <w:t>)</w:t>
      </w:r>
      <w:r w:rsidR="009A4221" w:rsidRPr="002535D8">
        <w:t>.</w:t>
      </w:r>
      <w:r w:rsidR="004006E7" w:rsidRPr="002535D8">
        <w:t xml:space="preserve"> </w:t>
      </w:r>
      <w:r w:rsidR="009A4221" w:rsidRPr="002535D8">
        <w:t>A</w:t>
      </w:r>
      <w:r w:rsidR="004006E7" w:rsidRPr="002535D8">
        <w:t xml:space="preserve">fter the 2014 Northwest Territory wildfires, one interviewee said: “Well, it took a toll on me because being stressed out from the fires and never knowing when we had to leave to be </w:t>
      </w:r>
      <w:proofErr w:type="gramStart"/>
      <w:r w:rsidR="004006E7" w:rsidRPr="002535D8">
        <w:t>evacuated</w:t>
      </w:r>
      <w:proofErr w:type="gramEnd"/>
      <w:r w:rsidR="004006E7" w:rsidRPr="002535D8">
        <w:t xml:space="preserve"> we didn’t know if we were going to come home to a community or to our houses”</w:t>
      </w:r>
      <w:r w:rsidR="008B7A54" w:rsidRPr="002535D8">
        <w:t xml:space="preserve"> (Dodd et al. 2018)</w:t>
      </w:r>
      <w:r w:rsidR="00C520F5">
        <w:t>.</w:t>
      </w:r>
      <w:r w:rsidR="009616FB" w:rsidRPr="002535D8">
        <w:t xml:space="preserve"> </w:t>
      </w:r>
      <w:r w:rsidR="00BB196F" w:rsidRPr="002535D8">
        <w:t xml:space="preserve"> </w:t>
      </w:r>
      <w:r w:rsidR="00C520F5">
        <w:t>A</w:t>
      </w:r>
      <w:r w:rsidR="00C755C0">
        <w:t>dditionally,</w:t>
      </w:r>
      <w:r w:rsidR="0000066C">
        <w:t xml:space="preserve"> a</w:t>
      </w:r>
      <w:r w:rsidR="009A4221" w:rsidRPr="002535D8">
        <w:t xml:space="preserve"> </w:t>
      </w:r>
      <w:r w:rsidR="00BB196F" w:rsidRPr="002535D8">
        <w:t xml:space="preserve">2021 study evaluated the </w:t>
      </w:r>
      <w:r w:rsidR="00F75971">
        <w:t xml:space="preserve">likely </w:t>
      </w:r>
      <w:r w:rsidR="00BB196F" w:rsidRPr="002535D8">
        <w:t>prevalence of P</w:t>
      </w:r>
      <w:r w:rsidR="004F0FD5">
        <w:t xml:space="preserve">ost-Traumatic Stress Disorder </w:t>
      </w:r>
      <w:r w:rsidR="00BB196F" w:rsidRPr="002535D8">
        <w:t xml:space="preserve">among </w:t>
      </w:r>
      <w:r w:rsidR="008D437B" w:rsidRPr="002535D8">
        <w:t xml:space="preserve">Canadian </w:t>
      </w:r>
      <w:r w:rsidR="00BB196F" w:rsidRPr="002535D8">
        <w:t>Fort McMurray wildfire survivors at 12.8%</w:t>
      </w:r>
      <w:r w:rsidR="00960BCF">
        <w:t>, twice the baseline</w:t>
      </w:r>
      <w:r w:rsidR="0087535D">
        <w:t xml:space="preserve"> population</w:t>
      </w:r>
      <w:r w:rsidR="00960BCF">
        <w:t xml:space="preserve"> prevalence</w:t>
      </w:r>
      <w:r w:rsidR="00BB196F" w:rsidRPr="002535D8">
        <w:t xml:space="preserve"> (Agyapong et al. 2021</w:t>
      </w:r>
      <w:r w:rsidR="003F6E61" w:rsidRPr="002535D8">
        <w:t xml:space="preserve">). </w:t>
      </w:r>
      <w:r w:rsidR="004006E7" w:rsidRPr="002535D8">
        <w:t xml:space="preserve">We </w:t>
      </w:r>
      <w:r w:rsidR="00CC38D8">
        <w:t>attempted to assess</w:t>
      </w:r>
      <w:r w:rsidR="00CC38D8" w:rsidRPr="002535D8">
        <w:t xml:space="preserve"> </w:t>
      </w:r>
      <w:r w:rsidR="004006E7" w:rsidRPr="002535D8">
        <w:t xml:space="preserve">this pathway </w:t>
      </w:r>
      <w:r w:rsidR="00A110E6" w:rsidRPr="002535D8">
        <w:t xml:space="preserve">for two major fires in our study area </w:t>
      </w:r>
      <w:r w:rsidR="004006E7" w:rsidRPr="002535D8">
        <w:t>using a difference-in-differences analysis</w:t>
      </w:r>
      <w:r w:rsidR="00A110E6" w:rsidRPr="002535D8">
        <w:t>.</w:t>
      </w:r>
      <w:r w:rsidR="004006E7" w:rsidRPr="002535D8">
        <w:t xml:space="preserve"> </w:t>
      </w:r>
      <w:r w:rsidR="00736366" w:rsidRPr="002535D8">
        <w:t xml:space="preserve">We </w:t>
      </w:r>
      <w:r w:rsidR="00A110E6" w:rsidRPr="002535D8">
        <w:t>found</w:t>
      </w:r>
      <w:r w:rsidR="004006E7" w:rsidRPr="002535D8">
        <w:t xml:space="preserve"> no </w:t>
      </w:r>
      <w:r w:rsidR="00D4092A" w:rsidRPr="002535D8">
        <w:t>association between exposure and</w:t>
      </w:r>
      <w:r w:rsidR="004006E7" w:rsidRPr="002535D8">
        <w:t xml:space="preserve"> </w:t>
      </w:r>
      <w:r w:rsidR="0090615A" w:rsidRPr="002535D8">
        <w:t>healthcare visits</w:t>
      </w:r>
      <w:r w:rsidR="00736366" w:rsidRPr="002535D8">
        <w:t xml:space="preserve"> during the Getty Fire</w:t>
      </w:r>
      <w:r w:rsidR="0090615A" w:rsidRPr="002535D8">
        <w:t xml:space="preserve">. However, </w:t>
      </w:r>
      <w:r w:rsidR="00AB14E1" w:rsidRPr="002535D8">
        <w:t xml:space="preserve">during the </w:t>
      </w:r>
      <w:r w:rsidR="0090615A" w:rsidRPr="002535D8">
        <w:t>Woolsey Fire, we observe</w:t>
      </w:r>
      <w:r w:rsidR="00CC38D8">
        <w:t>d</w:t>
      </w:r>
      <w:r w:rsidR="0090615A" w:rsidRPr="002535D8">
        <w:t xml:space="preserve"> an increase in all-cause and cardiorespiratory inpatient visits and a decrease in </w:t>
      </w:r>
      <w:r w:rsidR="00CC38D8">
        <w:t xml:space="preserve">all-cause </w:t>
      </w:r>
      <w:r w:rsidR="0090615A" w:rsidRPr="002535D8">
        <w:t>outpatient visits.</w:t>
      </w:r>
      <w:r w:rsidR="00275188" w:rsidRPr="002535D8">
        <w:t xml:space="preserve"> The </w:t>
      </w:r>
      <w:r w:rsidR="00FB1969" w:rsidRPr="002535D8">
        <w:t>400 km</w:t>
      </w:r>
      <w:r w:rsidR="00FB1969" w:rsidRPr="002535D8">
        <w:rPr>
          <w:vertAlign w:val="superscript"/>
        </w:rPr>
        <w:t>2</w:t>
      </w:r>
      <w:r w:rsidR="00FB1969">
        <w:rPr>
          <w:vertAlign w:val="superscript"/>
        </w:rPr>
        <w:t xml:space="preserve"> </w:t>
      </w:r>
      <w:r w:rsidR="00275188" w:rsidRPr="002535D8">
        <w:t>Woolsey Fire</w:t>
      </w:r>
      <w:r w:rsidR="00FB1969">
        <w:t xml:space="preserve">, which caused $3 billion in </w:t>
      </w:r>
      <w:r w:rsidR="001117B5">
        <w:t xml:space="preserve">damages, </w:t>
      </w:r>
      <w:r w:rsidR="001117B5" w:rsidRPr="002535D8">
        <w:t>was</w:t>
      </w:r>
      <w:r w:rsidR="00FB1969">
        <w:t xml:space="preserve"> so much larger than the 3 km</w:t>
      </w:r>
      <w:proofErr w:type="gramStart"/>
      <w:r w:rsidR="00FB1969">
        <w:rPr>
          <w:vertAlign w:val="superscript"/>
        </w:rPr>
        <w:t xml:space="preserve">2 </w:t>
      </w:r>
      <w:r w:rsidR="00FB1969">
        <w:t xml:space="preserve"> </w:t>
      </w:r>
      <w:r w:rsidR="00D66B11" w:rsidRPr="002535D8">
        <w:t>Getty</w:t>
      </w:r>
      <w:proofErr w:type="gramEnd"/>
      <w:r w:rsidR="00FB1969">
        <w:t xml:space="preserve"> Fire, which</w:t>
      </w:r>
      <w:r w:rsidR="00D66B11" w:rsidRPr="002535D8">
        <w:t xml:space="preserve"> destroyed 10 homes</w:t>
      </w:r>
      <w:r w:rsidR="006E1F50">
        <w:t>, that n</w:t>
      </w:r>
      <w:r w:rsidR="00490D21" w:rsidRPr="002535D8">
        <w:t xml:space="preserve">ull associations between Getty proximity exposure and all visit types could be </w:t>
      </w:r>
      <w:r w:rsidR="00CC38D8">
        <w:t>due to</w:t>
      </w:r>
      <w:r w:rsidR="00CC38D8" w:rsidRPr="002535D8">
        <w:t xml:space="preserve"> </w:t>
      </w:r>
      <w:r w:rsidR="00A61977" w:rsidRPr="002535D8">
        <w:t xml:space="preserve">its smaller size. </w:t>
      </w:r>
      <w:r w:rsidR="00490D21" w:rsidRPr="002535D8">
        <w:t xml:space="preserve">A larger analysis examining several wildfires, rather than two, could </w:t>
      </w:r>
      <w:r w:rsidR="00CC38D8">
        <w:t>be informative</w:t>
      </w:r>
      <w:r w:rsidR="00490D21" w:rsidRPr="002535D8">
        <w:t>.</w:t>
      </w:r>
    </w:p>
    <w:p w14:paraId="3F5815E4" w14:textId="72EF30A1" w:rsidR="00C42B89" w:rsidRPr="002535D8" w:rsidRDefault="00CC38D8">
      <w:pPr>
        <w:pStyle w:val="BodyText"/>
      </w:pPr>
      <w:r>
        <w:t>Study l</w:t>
      </w:r>
      <w:r w:rsidR="00D03D21" w:rsidRPr="002535D8">
        <w:t xml:space="preserve">imitations could </w:t>
      </w:r>
      <w:r w:rsidR="00E44BAB">
        <w:t>have influenced our</w:t>
      </w:r>
      <w:r w:rsidRPr="002535D8">
        <w:t xml:space="preserve"> </w:t>
      </w:r>
      <w:r w:rsidR="00D03D21" w:rsidRPr="002535D8">
        <w:t xml:space="preserve">results. First, we only </w:t>
      </w:r>
      <w:r w:rsidR="00275188" w:rsidRPr="002535D8">
        <w:t xml:space="preserve">had access to data on </w:t>
      </w:r>
      <w:r w:rsidR="00D03D21" w:rsidRPr="002535D8">
        <w:t>visits</w:t>
      </w:r>
      <w:r w:rsidR="00275188" w:rsidRPr="002535D8">
        <w:t xml:space="preserve"> to Kaiser </w:t>
      </w:r>
      <w:r>
        <w:t xml:space="preserve">Permanente </w:t>
      </w:r>
      <w:r w:rsidR="00275188" w:rsidRPr="002535D8">
        <w:t>clinics and hospitals made</w:t>
      </w:r>
      <w:r w:rsidR="00D03D21" w:rsidRPr="002535D8">
        <w:t xml:space="preserve"> by Kaiser</w:t>
      </w:r>
      <w:r w:rsidR="00275188" w:rsidRPr="002535D8">
        <w:t xml:space="preserve"> members using </w:t>
      </w:r>
      <w:r w:rsidR="00D03D21" w:rsidRPr="002535D8">
        <w:t>DME. These patients would be highly motivated to seek care at Kaiser, given their insurance status, however they</w:t>
      </w:r>
      <w:r w:rsidR="00A56177">
        <w:t xml:space="preserve"> may have</w:t>
      </w:r>
      <w:r w:rsidR="00D03D21" w:rsidRPr="002535D8">
        <w:t xml:space="preserve"> sought urgent care for PM</w:t>
      </w:r>
      <w:r w:rsidR="00275188" w:rsidRPr="002535D8">
        <w:rPr>
          <w:vertAlign w:val="subscript"/>
        </w:rPr>
        <w:t>2.5</w:t>
      </w:r>
      <w:r w:rsidR="00D03D21" w:rsidRPr="002535D8">
        <w:t>-related needs at other clinics. This could</w:t>
      </w:r>
      <w:r w:rsidR="000A277D">
        <w:t xml:space="preserve"> have</w:t>
      </w:r>
      <w:r w:rsidR="00D03D21" w:rsidRPr="002535D8">
        <w:t xml:space="preserve"> produce</w:t>
      </w:r>
      <w:r w:rsidR="000A277D">
        <w:t>d</w:t>
      </w:r>
      <w:r w:rsidR="00D03D21" w:rsidRPr="002535D8">
        <w:t xml:space="preserve"> artificially reduced visit counts</w:t>
      </w:r>
      <w:r w:rsidR="00C16764">
        <w:t xml:space="preserve">, especially inpatient and emergency visit counts in which we did not observe any changes, </w:t>
      </w:r>
      <w:r w:rsidR="00D03D21" w:rsidRPr="002535D8">
        <w:t>during smoke exposure.</w:t>
      </w:r>
      <w:r w:rsidR="00946BD4" w:rsidRPr="002535D8">
        <w:t xml:space="preserve"> Similarly, outpatient care </w:t>
      </w:r>
      <w:r w:rsidR="00B27D60">
        <w:t xml:space="preserve">decreases </w:t>
      </w:r>
      <w:r w:rsidR="00946BD4" w:rsidRPr="002535D8">
        <w:t xml:space="preserve">during the Woolsey Fire could be explained </w:t>
      </w:r>
      <w:r w:rsidR="00497BD5">
        <w:t xml:space="preserve">by </w:t>
      </w:r>
      <w:r w:rsidR="00C94EA1" w:rsidRPr="002535D8">
        <w:t>patients</w:t>
      </w:r>
      <w:r w:rsidR="00946BD4" w:rsidRPr="002535D8">
        <w:t xml:space="preserve"> visiting other, non-Kaiser Permanente clinics or hospitals</w:t>
      </w:r>
      <w:r w:rsidR="00C24FC6" w:rsidRPr="002535D8">
        <w:t xml:space="preserve"> when they evacuated. </w:t>
      </w:r>
    </w:p>
    <w:p w14:paraId="6C3D0334" w14:textId="02FCF158" w:rsidR="00C42B89" w:rsidRPr="002535D8" w:rsidRDefault="00D03D21">
      <w:pPr>
        <w:pStyle w:val="BodyText"/>
      </w:pPr>
      <w:r w:rsidRPr="002535D8">
        <w:t xml:space="preserve">Second, the </w:t>
      </w:r>
      <w:r w:rsidR="00275188" w:rsidRPr="002535D8">
        <w:t xml:space="preserve">wildfire </w:t>
      </w:r>
      <w:r w:rsidRPr="002535D8">
        <w:t>PM</w:t>
      </w:r>
      <w:r w:rsidRPr="002535D8">
        <w:rPr>
          <w:vertAlign w:val="subscript"/>
        </w:rPr>
        <w:t>2.5</w:t>
      </w:r>
      <w:r w:rsidRPr="002535D8">
        <w:t xml:space="preserve"> </w:t>
      </w:r>
      <w:r w:rsidR="00275188" w:rsidRPr="002535D8">
        <w:t xml:space="preserve">concentrations estimated </w:t>
      </w:r>
      <w:r w:rsidRPr="002535D8">
        <w:t xml:space="preserve">here </w:t>
      </w:r>
      <w:r w:rsidR="00275188" w:rsidRPr="002535D8">
        <w:t>were</w:t>
      </w:r>
      <w:r w:rsidR="008E09C6" w:rsidRPr="002535D8">
        <w:t xml:space="preserve"> interpolated using</w:t>
      </w:r>
      <w:r w:rsidR="00275188" w:rsidRPr="002535D8">
        <w:t xml:space="preserve"> measured </w:t>
      </w:r>
      <w:r w:rsidR="002F660C" w:rsidRPr="002535D8">
        <w:t xml:space="preserve">total </w:t>
      </w:r>
      <w:r w:rsidR="00275188" w:rsidRPr="002535D8">
        <w:t>PM</w:t>
      </w:r>
      <w:r w:rsidR="00275188" w:rsidRPr="002535D8">
        <w:rPr>
          <w:vertAlign w:val="subscript"/>
        </w:rPr>
        <w:t>2.5</w:t>
      </w:r>
      <w:r w:rsidR="00275188" w:rsidRPr="002535D8">
        <w:t xml:space="preserve"> concentrations and</w:t>
      </w:r>
      <w:r w:rsidRPr="002535D8">
        <w:t xml:space="preserve"> images of wildfire smoke plumes</w:t>
      </w:r>
      <w:r w:rsidR="00275188" w:rsidRPr="002535D8">
        <w:t xml:space="preserve">. </w:t>
      </w:r>
      <w:r w:rsidR="00490D21" w:rsidRPr="002535D8">
        <w:t>This correctly excluded non</w:t>
      </w:r>
      <w:r w:rsidRPr="002535D8">
        <w:t>-wildfire</w:t>
      </w:r>
      <w:r w:rsidR="00490D21" w:rsidRPr="002535D8">
        <w:t xml:space="preserve"> smoke</w:t>
      </w:r>
      <w:r w:rsidRPr="002535D8">
        <w:t xml:space="preserve"> PM</w:t>
      </w:r>
      <w:r w:rsidR="00275188" w:rsidRPr="002535D8">
        <w:rPr>
          <w:vertAlign w:val="subscript"/>
        </w:rPr>
        <w:t>2.5</w:t>
      </w:r>
      <w:r w:rsidRPr="002535D8">
        <w:t xml:space="preserve"> </w:t>
      </w:r>
      <w:r w:rsidR="00275188" w:rsidRPr="002535D8">
        <w:t xml:space="preserve">(e.g., </w:t>
      </w:r>
      <w:r w:rsidR="009D5000" w:rsidRPr="002535D8">
        <w:t xml:space="preserve">smoke from </w:t>
      </w:r>
      <w:r w:rsidR="00275188" w:rsidRPr="002535D8">
        <w:t>agricultural burning)</w:t>
      </w:r>
      <w:r w:rsidRPr="002535D8">
        <w:t xml:space="preserve"> </w:t>
      </w:r>
      <w:r w:rsidR="00490D21" w:rsidRPr="002535D8">
        <w:t>from wildfire PM</w:t>
      </w:r>
      <w:r w:rsidR="00490D21" w:rsidRPr="002535D8">
        <w:rPr>
          <w:vertAlign w:val="subscript"/>
        </w:rPr>
        <w:t xml:space="preserve">2.5 </w:t>
      </w:r>
      <w:r w:rsidR="00490D21" w:rsidRPr="002535D8">
        <w:t xml:space="preserve">concentration estimates. </w:t>
      </w:r>
      <w:r w:rsidRPr="002535D8">
        <w:t xml:space="preserve">However, this </w:t>
      </w:r>
      <w:r w:rsidR="00490D21" w:rsidRPr="002535D8">
        <w:t xml:space="preserve">non-wildfire </w:t>
      </w:r>
      <w:r w:rsidRPr="002535D8">
        <w:t>smoke may hav</w:t>
      </w:r>
      <w:r w:rsidR="00A23408" w:rsidRPr="002535D8">
        <w:t>e</w:t>
      </w:r>
      <w:r w:rsidR="006C710A" w:rsidRPr="002535D8">
        <w:t xml:space="preserve"> affected healthcare use </w:t>
      </w:r>
      <w:r w:rsidR="004E3FE1">
        <w:t>in the same wa</w:t>
      </w:r>
      <w:r w:rsidR="00FB4D58">
        <w:t xml:space="preserve">y </w:t>
      </w:r>
      <w:r w:rsidR="000C66D6">
        <w:t xml:space="preserve">as </w:t>
      </w:r>
      <w:r w:rsidR="00275188" w:rsidRPr="002535D8">
        <w:t>wildfire PM</w:t>
      </w:r>
      <w:r w:rsidR="00275188" w:rsidRPr="002535D8">
        <w:rPr>
          <w:vertAlign w:val="subscript"/>
        </w:rPr>
        <w:t>2.5</w:t>
      </w:r>
      <w:r w:rsidR="006C710A" w:rsidRPr="002535D8">
        <w:t>.</w:t>
      </w:r>
      <w:r w:rsidRPr="002535D8">
        <w:t xml:space="preserve"> For example, the highest daily ZCTA</w:t>
      </w:r>
      <w:r w:rsidR="00490D21" w:rsidRPr="002535D8">
        <w:t xml:space="preserve"> </w:t>
      </w:r>
      <w:r w:rsidR="00490D21" w:rsidRPr="002535D8">
        <w:lastRenderedPageBreak/>
        <w:t>grouping</w:t>
      </w:r>
      <w:r w:rsidRPr="002535D8">
        <w:t xml:space="preserve"> PM</w:t>
      </w:r>
      <w:r w:rsidRPr="002535D8">
        <w:rPr>
          <w:vertAlign w:val="subscript"/>
        </w:rPr>
        <w:t>2.5</w:t>
      </w:r>
      <w:r w:rsidRPr="002535D8">
        <w:t xml:space="preserve"> </w:t>
      </w:r>
      <w:r w:rsidR="00275188" w:rsidRPr="002535D8">
        <w:t xml:space="preserve">concentration </w:t>
      </w:r>
      <w:r w:rsidRPr="002535D8">
        <w:t xml:space="preserve">in the study was recorded in </w:t>
      </w:r>
      <w:proofErr w:type="gramStart"/>
      <w:r w:rsidRPr="002535D8">
        <w:t>Kern county</w:t>
      </w:r>
      <w:proofErr w:type="gramEnd"/>
      <w:r w:rsidRPr="002535D8">
        <w:t xml:space="preserve"> and was the result of an agricultural burn</w:t>
      </w:r>
      <w:r w:rsidR="00D06E3B" w:rsidRPr="002535D8">
        <w:t>. The county-level increase in non-wildfire PM</w:t>
      </w:r>
      <w:r w:rsidR="00D06E3B" w:rsidRPr="002535D8">
        <w:rPr>
          <w:vertAlign w:val="subscript"/>
        </w:rPr>
        <w:t>2.5</w:t>
      </w:r>
      <w:r w:rsidR="00D06E3B" w:rsidRPr="002535D8">
        <w:t xml:space="preserve"> can be seen in </w:t>
      </w:r>
      <w:r w:rsidRPr="002535D8">
        <w:rPr>
          <w:b/>
          <w:bCs/>
        </w:rPr>
        <w:t xml:space="preserve">Figure </w:t>
      </w:r>
      <w:r w:rsidR="00275188" w:rsidRPr="002535D8">
        <w:rPr>
          <w:b/>
          <w:bCs/>
        </w:rPr>
        <w:t>2</w:t>
      </w:r>
      <w:r w:rsidR="00D06E3B" w:rsidRPr="002535D8">
        <w:t xml:space="preserve">: while </w:t>
      </w:r>
      <w:r w:rsidR="00AF0B9F" w:rsidRPr="002535D8">
        <w:t>non-wildfire PM</w:t>
      </w:r>
      <w:r w:rsidR="00AF0B9F" w:rsidRPr="002535D8">
        <w:rPr>
          <w:vertAlign w:val="subscript"/>
        </w:rPr>
        <w:t>2.5</w:t>
      </w:r>
      <w:r w:rsidR="00AF0B9F" w:rsidRPr="002535D8">
        <w:t xml:space="preserve"> remains low in Ventura County </w:t>
      </w:r>
      <w:r w:rsidR="00365939" w:rsidRPr="002535D8">
        <w:t xml:space="preserve">in December 2017 during the Thomas </w:t>
      </w:r>
      <w:proofErr w:type="gramStart"/>
      <w:r w:rsidR="00365939" w:rsidRPr="002535D8">
        <w:t>Fire</w:t>
      </w:r>
      <w:r w:rsidR="00AF0B9F" w:rsidRPr="002535D8">
        <w:t>,</w:t>
      </w:r>
      <w:proofErr w:type="gramEnd"/>
      <w:r w:rsidR="00AF0B9F" w:rsidRPr="002535D8">
        <w:t xml:space="preserve"> it is extremely high in Kern County due to </w:t>
      </w:r>
      <w:r w:rsidR="00D25FC0">
        <w:t xml:space="preserve">these </w:t>
      </w:r>
      <w:r w:rsidR="00AF0B9F" w:rsidRPr="002535D8">
        <w:t>agricultural burns</w:t>
      </w:r>
      <w:r w:rsidRPr="002535D8">
        <w:t xml:space="preserve">. </w:t>
      </w:r>
      <w:r w:rsidR="00490D21" w:rsidRPr="002535D8">
        <w:t xml:space="preserve">These </w:t>
      </w:r>
      <w:r w:rsidR="005577B8" w:rsidRPr="002535D8">
        <w:t xml:space="preserve">high </w:t>
      </w:r>
      <w:r w:rsidR="00490D21" w:rsidRPr="002535D8">
        <w:t>levels of non-wildfire PM</w:t>
      </w:r>
      <w:r w:rsidR="00490D21" w:rsidRPr="002535D8">
        <w:rPr>
          <w:vertAlign w:val="subscript"/>
        </w:rPr>
        <w:t>2.5</w:t>
      </w:r>
      <w:r w:rsidR="00490D21" w:rsidRPr="002535D8">
        <w:t xml:space="preserve"> may have weakened </w:t>
      </w:r>
      <w:r w:rsidRPr="002535D8">
        <w:t xml:space="preserve">the </w:t>
      </w:r>
      <w:r w:rsidR="00490D21" w:rsidRPr="002535D8">
        <w:t xml:space="preserve">observed </w:t>
      </w:r>
      <w:r w:rsidRPr="002535D8">
        <w:t>statistical relationship between wildfire PM</w:t>
      </w:r>
      <w:r w:rsidRPr="002535D8">
        <w:rPr>
          <w:vertAlign w:val="subscript"/>
        </w:rPr>
        <w:t>2.5</w:t>
      </w:r>
      <w:r w:rsidRPr="002535D8">
        <w:t xml:space="preserve"> and healthcare use in </w:t>
      </w:r>
      <w:r w:rsidR="00490D21" w:rsidRPr="002535D8">
        <w:t xml:space="preserve">our </w:t>
      </w:r>
      <w:r w:rsidRPr="002535D8">
        <w:t>study.</w:t>
      </w:r>
      <w:r w:rsidR="00C42B89">
        <w:t xml:space="preserve"> In addition,</w:t>
      </w:r>
      <w:r w:rsidR="00C42B89">
        <w:t xml:space="preserve"> inpatient and ED visits </w:t>
      </w:r>
      <w:r w:rsidR="00C42B89">
        <w:t>were</w:t>
      </w:r>
      <w:r w:rsidR="00C42B89">
        <w:t xml:space="preserve"> much less frequent over</w:t>
      </w:r>
      <w:r w:rsidR="00C42B89">
        <w:t xml:space="preserve"> the study period than </w:t>
      </w:r>
      <w:r w:rsidR="00505FD8">
        <w:t>outpatient visits</w:t>
      </w:r>
      <w:r w:rsidR="00C42B89">
        <w:t xml:space="preserve">. It’s possible our </w:t>
      </w:r>
      <w:r w:rsidR="00505FD8" w:rsidRPr="002535D8">
        <w:t>PM</w:t>
      </w:r>
      <w:r w:rsidR="00505FD8" w:rsidRPr="002535D8">
        <w:rPr>
          <w:vertAlign w:val="subscript"/>
        </w:rPr>
        <w:t>2.5</w:t>
      </w:r>
      <w:r w:rsidR="00505FD8" w:rsidRPr="002535D8">
        <w:t xml:space="preserve"> </w:t>
      </w:r>
      <w:r w:rsidR="00C42B89">
        <w:t>models were underpowered to detect changes in these visits</w:t>
      </w:r>
      <w:r w:rsidR="00937143">
        <w:t>.</w:t>
      </w:r>
    </w:p>
    <w:p w14:paraId="0E16BDAE" w14:textId="45930281" w:rsidR="00864D21" w:rsidRPr="002535D8" w:rsidRDefault="00433ABC">
      <w:pPr>
        <w:pStyle w:val="BodyText"/>
        <w:rPr>
          <w:b/>
          <w:bCs/>
        </w:rPr>
      </w:pPr>
      <w:r w:rsidRPr="002535D8">
        <w:t>We did not assess differences in healthcare use by type of DME</w:t>
      </w:r>
      <w:r w:rsidR="00EA2968" w:rsidRPr="002535D8">
        <w:t xml:space="preserve"> or stratify by age group or sex beyond limiting our study population to those age 45 or older.</w:t>
      </w:r>
      <w:r w:rsidR="0082543D" w:rsidRPr="002535D8">
        <w:t xml:space="preserve"> </w:t>
      </w:r>
      <w:r w:rsidR="00EA2968" w:rsidRPr="002535D8">
        <w:t xml:space="preserve">This excluded </w:t>
      </w:r>
      <w:r w:rsidR="00CF5BEE" w:rsidRPr="002535D8">
        <w:t>most breast pump users</w:t>
      </w:r>
      <w:r w:rsidR="00D777F2" w:rsidRPr="002535D8">
        <w:t>, a healthy subpopulation who constitute 30% of DME users</w:t>
      </w:r>
      <w:r w:rsidR="000C66D6">
        <w:t xml:space="preserve"> of all ages at Kaiser Permanente</w:t>
      </w:r>
      <w:r w:rsidR="00D777F2" w:rsidRPr="002535D8">
        <w:t xml:space="preserve"> (Casey et al. 2021).</w:t>
      </w:r>
      <w:r w:rsidR="00CF5BEE" w:rsidRPr="002535D8">
        <w:t xml:space="preserve"> </w:t>
      </w:r>
      <w:r w:rsidR="0082543D" w:rsidRPr="002535D8">
        <w:t xml:space="preserve">Subgroups such as those using ventilators </w:t>
      </w:r>
      <w:r w:rsidR="00042DE5" w:rsidRPr="002535D8">
        <w:t>or</w:t>
      </w:r>
      <w:r w:rsidR="0082543D" w:rsidRPr="002535D8">
        <w:t xml:space="preserve"> </w:t>
      </w:r>
      <w:r w:rsidR="00DE3320" w:rsidRPr="002535D8">
        <w:t>those using breast pumps</w:t>
      </w:r>
      <w:r w:rsidR="00042DE5" w:rsidRPr="002535D8">
        <w:t xml:space="preserve"> </w:t>
      </w:r>
      <w:r w:rsidR="00DE3320" w:rsidRPr="002535D8">
        <w:t>likely have vastly different health needs and outcomes</w:t>
      </w:r>
      <w:r w:rsidR="0030378C" w:rsidRPr="002535D8">
        <w:t xml:space="preserve">. </w:t>
      </w:r>
      <w:r w:rsidR="009A223E" w:rsidRPr="002535D8">
        <w:t xml:space="preserve">We chose to focus on </w:t>
      </w:r>
      <w:r w:rsidR="00980615" w:rsidRPr="002535D8">
        <w:t>DME users</w:t>
      </w:r>
      <w:r w:rsidR="000C66D6">
        <w:t xml:space="preserve"> aged 45 and older who were</w:t>
      </w:r>
      <w:r w:rsidR="00980615" w:rsidRPr="002535D8">
        <w:t xml:space="preserve"> likely </w:t>
      </w:r>
      <w:r w:rsidR="000C66D6">
        <w:t>the most</w:t>
      </w:r>
      <w:r w:rsidR="000C66D6" w:rsidRPr="002535D8">
        <w:t xml:space="preserve"> </w:t>
      </w:r>
      <w:r w:rsidR="000C66D6">
        <w:t>susceptible</w:t>
      </w:r>
      <w:r w:rsidR="000C66D6" w:rsidRPr="002535D8">
        <w:t xml:space="preserve"> </w:t>
      </w:r>
      <w:r w:rsidR="00980615" w:rsidRPr="002535D8">
        <w:t xml:space="preserve">to wildfire. </w:t>
      </w:r>
    </w:p>
    <w:p w14:paraId="11270124" w14:textId="26C83EAA" w:rsidR="00864D21" w:rsidRPr="00B43721" w:rsidRDefault="00864D21">
      <w:pPr>
        <w:pStyle w:val="BodyText"/>
        <w:rPr>
          <w:b/>
          <w:bCs/>
        </w:rPr>
      </w:pPr>
      <w:r w:rsidRPr="00B43721">
        <w:rPr>
          <w:b/>
          <w:bCs/>
        </w:rPr>
        <w:t>Conclusion</w:t>
      </w:r>
    </w:p>
    <w:p w14:paraId="7AB617E9" w14:textId="3BDFEF7F" w:rsidR="000D1765" w:rsidRDefault="00F700F0" w:rsidP="00A24C16">
      <w:pPr>
        <w:pStyle w:val="BodyText"/>
        <w:rPr>
          <w:color w:val="000000" w:themeColor="text1"/>
        </w:rPr>
      </w:pPr>
      <w:r w:rsidRPr="000C4889">
        <w:rPr>
          <w:color w:val="000000" w:themeColor="text1"/>
        </w:rPr>
        <w:t>This study found</w:t>
      </w:r>
      <w:r w:rsidR="007A2E08">
        <w:rPr>
          <w:color w:val="000000" w:themeColor="text1"/>
        </w:rPr>
        <w:t xml:space="preserve"> an association between </w:t>
      </w:r>
      <w:r w:rsidR="00EE3D66">
        <w:rPr>
          <w:color w:val="000000" w:themeColor="text1"/>
        </w:rPr>
        <w:t>elevated</w:t>
      </w:r>
      <w:r w:rsidR="007A2E08">
        <w:rPr>
          <w:color w:val="000000" w:themeColor="text1"/>
        </w:rPr>
        <w:t xml:space="preserve"> wildfire PM</w:t>
      </w:r>
      <w:r w:rsidR="007A2E08">
        <w:rPr>
          <w:color w:val="000000" w:themeColor="text1"/>
          <w:vertAlign w:val="subscript"/>
        </w:rPr>
        <w:t>2.5</w:t>
      </w:r>
      <w:r w:rsidRPr="000C4889">
        <w:rPr>
          <w:color w:val="000000" w:themeColor="text1"/>
        </w:rPr>
        <w:t xml:space="preserve"> </w:t>
      </w:r>
      <w:r w:rsidR="007A2E08">
        <w:rPr>
          <w:color w:val="000000" w:themeColor="text1"/>
        </w:rPr>
        <w:t xml:space="preserve">concentration and </w:t>
      </w:r>
      <w:r w:rsidR="00EE3D66">
        <w:rPr>
          <w:color w:val="000000" w:themeColor="text1"/>
        </w:rPr>
        <w:t xml:space="preserve">all-cause </w:t>
      </w:r>
      <w:r w:rsidR="007A2E08">
        <w:rPr>
          <w:color w:val="000000" w:themeColor="text1"/>
        </w:rPr>
        <w:t xml:space="preserve">outpatient </w:t>
      </w:r>
      <w:r w:rsidR="00EE3D66">
        <w:rPr>
          <w:color w:val="000000" w:themeColor="text1"/>
        </w:rPr>
        <w:t>visits. However, we found no relationship between elevated</w:t>
      </w:r>
      <w:r w:rsidR="00EE3D66" w:rsidRPr="00EE3D66">
        <w:rPr>
          <w:color w:val="000000" w:themeColor="text1"/>
        </w:rPr>
        <w:t xml:space="preserve"> </w:t>
      </w:r>
      <w:r w:rsidR="00EE3D66">
        <w:rPr>
          <w:color w:val="000000" w:themeColor="text1"/>
        </w:rPr>
        <w:t>wildfire PM</w:t>
      </w:r>
      <w:r w:rsidR="00EE3D66">
        <w:rPr>
          <w:color w:val="000000" w:themeColor="text1"/>
          <w:vertAlign w:val="subscript"/>
        </w:rPr>
        <w:t>2.5</w:t>
      </w:r>
      <w:r w:rsidR="00EE3D66" w:rsidRPr="000C4889">
        <w:rPr>
          <w:color w:val="000000" w:themeColor="text1"/>
        </w:rPr>
        <w:t xml:space="preserve"> </w:t>
      </w:r>
      <w:r w:rsidR="00EE3D66">
        <w:rPr>
          <w:color w:val="000000" w:themeColor="text1"/>
        </w:rPr>
        <w:t>and inpatient or ED visits</w:t>
      </w:r>
      <w:r w:rsidR="006E44F5">
        <w:rPr>
          <w:color w:val="000000" w:themeColor="text1"/>
        </w:rPr>
        <w:t xml:space="preserve">. </w:t>
      </w:r>
      <w:r w:rsidR="00EE3D66">
        <w:rPr>
          <w:color w:val="000000" w:themeColor="text1"/>
        </w:rPr>
        <w:t xml:space="preserve"> </w:t>
      </w:r>
      <w:r w:rsidR="00A17108">
        <w:t xml:space="preserve">DME users especially vulnerable to smoke may be sheltering in place during smoky periods or taking other precautions, or </w:t>
      </w:r>
      <w:r w:rsidR="00A17108">
        <w:t xml:space="preserve">our </w:t>
      </w:r>
      <w:proofErr w:type="spellStart"/>
      <w:r w:rsidR="00A17108">
        <w:t>study</w:t>
      </w:r>
      <w:proofErr w:type="spellEnd"/>
      <w:r w:rsidR="00A17108">
        <w:t xml:space="preserve"> may be </w:t>
      </w:r>
      <w:r w:rsidR="00A17108">
        <w:t xml:space="preserve">underpowered to detect true associations. </w:t>
      </w:r>
    </w:p>
    <w:p w14:paraId="11850808" w14:textId="02192365" w:rsidR="007B2D72" w:rsidRPr="000C4889" w:rsidRDefault="00FD2136" w:rsidP="00A24C16">
      <w:pPr>
        <w:pStyle w:val="BodyText"/>
        <w:rPr>
          <w:color w:val="000000" w:themeColor="text1"/>
        </w:rPr>
      </w:pPr>
      <w:r>
        <w:rPr>
          <w:color w:val="000000" w:themeColor="text1"/>
        </w:rPr>
        <w:t>D</w:t>
      </w:r>
      <w:r w:rsidR="008E5E51" w:rsidRPr="00647D3A">
        <w:rPr>
          <w:color w:val="000000" w:themeColor="text1"/>
        </w:rPr>
        <w:t>ecreased</w:t>
      </w:r>
      <w:r w:rsidR="008E5E51">
        <w:rPr>
          <w:color w:val="000000" w:themeColor="text1"/>
        </w:rPr>
        <w:t xml:space="preserve"> </w:t>
      </w:r>
      <w:r w:rsidR="00F700F0" w:rsidRPr="000C4889">
        <w:rPr>
          <w:color w:val="000000" w:themeColor="text1"/>
        </w:rPr>
        <w:t xml:space="preserve">outpatient healthcare utilization among DME users </w:t>
      </w:r>
      <w:r w:rsidR="008E5E51">
        <w:rPr>
          <w:color w:val="000000" w:themeColor="text1"/>
        </w:rPr>
        <w:t>living close to</w:t>
      </w:r>
      <w:r w:rsidR="00F700F0" w:rsidRPr="000C4889">
        <w:rPr>
          <w:color w:val="000000" w:themeColor="text1"/>
        </w:rPr>
        <w:t xml:space="preserve"> wildfir</w:t>
      </w:r>
      <w:r w:rsidR="008E5E51">
        <w:rPr>
          <w:color w:val="000000" w:themeColor="text1"/>
        </w:rPr>
        <w:t>es</w:t>
      </w:r>
      <w:r w:rsidR="00F700F0" w:rsidRPr="000C4889">
        <w:rPr>
          <w:color w:val="000000" w:themeColor="text1"/>
        </w:rPr>
        <w:t xml:space="preserve"> suggest</w:t>
      </w:r>
      <w:r w:rsidR="000D1765">
        <w:rPr>
          <w:color w:val="000000" w:themeColor="text1"/>
        </w:rPr>
        <w:t>s that</w:t>
      </w:r>
      <w:r w:rsidR="00F700F0" w:rsidRPr="000C4889">
        <w:rPr>
          <w:color w:val="000000" w:themeColor="text1"/>
        </w:rPr>
        <w:t xml:space="preserve"> </w:t>
      </w:r>
      <w:r w:rsidR="00E0019F" w:rsidRPr="000C4889">
        <w:rPr>
          <w:color w:val="000000" w:themeColor="text1"/>
        </w:rPr>
        <w:t xml:space="preserve">wildfire disaster may interrupt </w:t>
      </w:r>
      <w:r w:rsidR="00A24C16" w:rsidRPr="000C4889">
        <w:rPr>
          <w:color w:val="000000" w:themeColor="text1"/>
        </w:rPr>
        <w:t>routine care.</w:t>
      </w:r>
      <w:r w:rsidR="00E0019F" w:rsidRPr="000C4889">
        <w:rPr>
          <w:color w:val="000000" w:themeColor="text1"/>
        </w:rPr>
        <w:t xml:space="preserve"> </w:t>
      </w:r>
      <w:r w:rsidR="00ED380F" w:rsidRPr="000C4889">
        <w:rPr>
          <w:color w:val="000000" w:themeColor="text1"/>
        </w:rPr>
        <w:t>While we saw a small</w:t>
      </w:r>
      <w:r w:rsidR="006E44F5">
        <w:rPr>
          <w:color w:val="000000" w:themeColor="text1"/>
        </w:rPr>
        <w:t xml:space="preserve"> increase </w:t>
      </w:r>
      <w:r w:rsidR="00ED380F" w:rsidRPr="000C4889">
        <w:rPr>
          <w:color w:val="000000" w:themeColor="text1"/>
        </w:rPr>
        <w:t>in inpatient visits related to wildfire proximity, we saw no relation with elevated wildfire PM</w:t>
      </w:r>
      <w:r w:rsidR="00ED380F" w:rsidRPr="000C4889">
        <w:rPr>
          <w:color w:val="000000" w:themeColor="text1"/>
          <w:vertAlign w:val="subscript"/>
        </w:rPr>
        <w:t>2.5</w:t>
      </w:r>
      <w:r w:rsidR="00ED380F" w:rsidRPr="000C4889">
        <w:rPr>
          <w:color w:val="000000" w:themeColor="text1"/>
          <w:vertAlign w:val="subscript"/>
        </w:rPr>
        <w:softHyphen/>
      </w:r>
      <w:r w:rsidR="00ED380F" w:rsidRPr="000C4889">
        <w:rPr>
          <w:color w:val="000000" w:themeColor="text1"/>
        </w:rPr>
        <w:t xml:space="preserve"> and either ED or inpatient visits</w:t>
      </w:r>
      <w:r w:rsidR="006E44F5">
        <w:rPr>
          <w:color w:val="000000" w:themeColor="text1"/>
        </w:rPr>
        <w:t>.</w:t>
      </w:r>
    </w:p>
    <w:p w14:paraId="3791E2FD" w14:textId="0D5E179E" w:rsidR="007B2D72" w:rsidRPr="000C4889" w:rsidRDefault="00D03D21">
      <w:pPr>
        <w:pStyle w:val="BodyText"/>
        <w:rPr>
          <w:color w:val="000000" w:themeColor="text1"/>
        </w:rPr>
      </w:pPr>
      <w:r w:rsidRPr="000C4889">
        <w:rPr>
          <w:color w:val="000000" w:themeColor="text1"/>
        </w:rPr>
        <w:t xml:space="preserve">As wildfires become more frequent and severe with climate change, we </w:t>
      </w:r>
      <w:r w:rsidR="00ED380F" w:rsidRPr="000C4889">
        <w:rPr>
          <w:color w:val="000000" w:themeColor="text1"/>
        </w:rPr>
        <w:t xml:space="preserve">must </w:t>
      </w:r>
      <w:r w:rsidRPr="000C4889">
        <w:rPr>
          <w:color w:val="000000" w:themeColor="text1"/>
        </w:rPr>
        <w:t xml:space="preserve">understand how they affect both </w:t>
      </w:r>
      <w:r w:rsidR="005039D7">
        <w:rPr>
          <w:color w:val="000000" w:themeColor="text1"/>
        </w:rPr>
        <w:t>local</w:t>
      </w:r>
      <w:r w:rsidR="000C66D6" w:rsidRPr="000C4889">
        <w:rPr>
          <w:color w:val="000000" w:themeColor="text1"/>
        </w:rPr>
        <w:t xml:space="preserve"> </w:t>
      </w:r>
      <w:r w:rsidRPr="000C4889">
        <w:rPr>
          <w:color w:val="000000" w:themeColor="text1"/>
        </w:rPr>
        <w:t xml:space="preserve">populations and those exposed to </w:t>
      </w:r>
      <w:r w:rsidR="000C66D6">
        <w:rPr>
          <w:color w:val="000000" w:themeColor="text1"/>
        </w:rPr>
        <w:t>wildfire PM</w:t>
      </w:r>
      <w:r w:rsidR="000C66D6">
        <w:rPr>
          <w:color w:val="000000" w:themeColor="text1"/>
          <w:vertAlign w:val="subscript"/>
        </w:rPr>
        <w:t>2.5</w:t>
      </w:r>
      <w:r w:rsidRPr="000C4889">
        <w:rPr>
          <w:color w:val="000000" w:themeColor="text1"/>
        </w:rPr>
        <w:t>. Protecting vulnerable populations that may be harmed by exposures which others can avoid or endure</w:t>
      </w:r>
      <w:r w:rsidR="00ED380F" w:rsidRPr="000C4889">
        <w:rPr>
          <w:color w:val="000000" w:themeColor="text1"/>
        </w:rPr>
        <w:t xml:space="preserve"> </w:t>
      </w:r>
      <w:r w:rsidRPr="000C4889">
        <w:rPr>
          <w:color w:val="000000" w:themeColor="text1"/>
        </w:rPr>
        <w:t xml:space="preserve">is essential. More work is needed to understand how DME </w:t>
      </w:r>
      <w:r w:rsidR="00ED380F" w:rsidRPr="000C4889">
        <w:rPr>
          <w:color w:val="000000" w:themeColor="text1"/>
        </w:rPr>
        <w:t>user</w:t>
      </w:r>
      <w:r w:rsidR="000C66D6">
        <w:rPr>
          <w:color w:val="000000" w:themeColor="text1"/>
        </w:rPr>
        <w:t>s</w:t>
      </w:r>
      <w:r w:rsidRPr="000C4889">
        <w:rPr>
          <w:color w:val="000000" w:themeColor="text1"/>
        </w:rPr>
        <w:t xml:space="preserve"> respond to wildfires, and how we can best support those affected by smoke, fire, </w:t>
      </w:r>
      <w:r w:rsidR="00A24C16" w:rsidRPr="000C4889">
        <w:rPr>
          <w:color w:val="000000" w:themeColor="text1"/>
        </w:rPr>
        <w:t xml:space="preserve">and </w:t>
      </w:r>
      <w:r w:rsidRPr="000C4889">
        <w:rPr>
          <w:color w:val="000000" w:themeColor="text1"/>
        </w:rPr>
        <w:t>evacuation.</w:t>
      </w:r>
    </w:p>
    <w:p w14:paraId="72BDD3B5" w14:textId="77777777" w:rsidR="007B2D72" w:rsidRDefault="00D03D21">
      <w:pPr>
        <w:pStyle w:val="Heading1"/>
      </w:pPr>
      <w:bookmarkStart w:id="15" w:name="appendix"/>
      <w:bookmarkEnd w:id="14"/>
      <w:r>
        <w:t>Appendix</w:t>
      </w:r>
    </w:p>
    <w:p w14:paraId="776FB1C0" w14:textId="77777777" w:rsidR="007B2D72" w:rsidRDefault="00D03D21">
      <w:pPr>
        <w:pStyle w:val="Heading2"/>
      </w:pPr>
      <w:bookmarkStart w:id="16" w:name="Xb1b03ce14d0fb9cda397bbaa56817ae9e057fd5"/>
      <w:r>
        <w:t>Notes on wildfire evacuation zones, boundaries, and exposure definition</w:t>
      </w:r>
    </w:p>
    <w:p w14:paraId="5160BCDF" w14:textId="4E9709E5" w:rsidR="007B2D72" w:rsidRPr="000C4889" w:rsidRDefault="00D03D21">
      <w:pPr>
        <w:pStyle w:val="BodyText"/>
        <w:rPr>
          <w:color w:val="000000" w:themeColor="text1"/>
        </w:rPr>
      </w:pPr>
      <w:r w:rsidRPr="000C4889">
        <w:rPr>
          <w:color w:val="000000" w:themeColor="text1"/>
        </w:rPr>
        <w:t xml:space="preserve">We reviewed the following webpages containing maps of the evacuation </w:t>
      </w:r>
      <w:proofErr w:type="gramStart"/>
      <w:r w:rsidRPr="000C4889">
        <w:rPr>
          <w:color w:val="000000" w:themeColor="text1"/>
        </w:rPr>
        <w:t>zones, and</w:t>
      </w:r>
      <w:proofErr w:type="gramEnd"/>
      <w:r w:rsidRPr="000C4889">
        <w:rPr>
          <w:color w:val="000000" w:themeColor="text1"/>
        </w:rPr>
        <w:t xml:space="preserve"> traced what we believed to be an accurate boundary around all areas evacuated in each fire in QGIS (QGIS Software 2009). The evacuation zone boundaries we defined are plotted in Figure 1, along with the fire boundaries. </w:t>
      </w:r>
      <w:r w:rsidR="000C66D6">
        <w:rPr>
          <w:color w:val="000000" w:themeColor="text1"/>
        </w:rPr>
        <w:t>O</w:t>
      </w:r>
      <w:r w:rsidRPr="000C4889">
        <w:rPr>
          <w:color w:val="000000" w:themeColor="text1"/>
        </w:rPr>
        <w:t xml:space="preserve">ur code is available at </w:t>
      </w:r>
      <w:hyperlink r:id="rId12">
        <w:r w:rsidRPr="000C4889">
          <w:rPr>
            <w:rStyle w:val="Hyperlink"/>
            <w:color w:val="000000" w:themeColor="text1"/>
          </w:rPr>
          <w:t>https://github.com/heathermcb/kaiser_wildfires</w:t>
        </w:r>
      </w:hyperlink>
      <w:r w:rsidRPr="000C4889">
        <w:rPr>
          <w:color w:val="000000" w:themeColor="text1"/>
        </w:rPr>
        <w:t>.</w:t>
      </w:r>
    </w:p>
    <w:tbl>
      <w:tblPr>
        <w:tblStyle w:val="Table"/>
        <w:tblW w:w="5000" w:type="pct"/>
        <w:tblLook w:val="0020" w:firstRow="1" w:lastRow="0" w:firstColumn="0" w:lastColumn="0" w:noHBand="0" w:noVBand="0"/>
      </w:tblPr>
      <w:tblGrid>
        <w:gridCol w:w="9360"/>
      </w:tblGrid>
      <w:tr w:rsidR="007B2D72" w14:paraId="6FBF2B3D" w14:textId="77777777" w:rsidTr="007B2D72">
        <w:trPr>
          <w:cnfStyle w:val="100000000000" w:firstRow="1" w:lastRow="0" w:firstColumn="0" w:lastColumn="0" w:oddVBand="0" w:evenVBand="0" w:oddHBand="0" w:evenHBand="0" w:firstRowFirstColumn="0" w:firstRowLastColumn="0" w:lastRowFirstColumn="0" w:lastRowLastColumn="0"/>
          <w:tblHeader/>
        </w:trPr>
        <w:tc>
          <w:tcPr>
            <w:tcW w:w="0" w:type="auto"/>
          </w:tcPr>
          <w:p w14:paraId="073AA456" w14:textId="42B52AA5" w:rsidR="007B2D72" w:rsidRDefault="00D03D21">
            <w:pPr>
              <w:pStyle w:val="Compact"/>
            </w:pPr>
            <w:r>
              <w:lastRenderedPageBreak/>
              <w:t xml:space="preserve">Getty </w:t>
            </w:r>
            <w:r w:rsidR="000C66D6">
              <w:t>F</w:t>
            </w:r>
            <w:r>
              <w:t>ire:</w:t>
            </w:r>
          </w:p>
        </w:tc>
      </w:tr>
      <w:tr w:rsidR="007B2D72" w14:paraId="30ABD4A7" w14:textId="77777777">
        <w:tc>
          <w:tcPr>
            <w:tcW w:w="0" w:type="auto"/>
          </w:tcPr>
          <w:p w14:paraId="13EAC59D" w14:textId="77777777" w:rsidR="007B2D72" w:rsidRDefault="007221B4">
            <w:pPr>
              <w:pStyle w:val="Compact"/>
              <w:numPr>
                <w:ilvl w:val="0"/>
                <w:numId w:val="2"/>
              </w:numPr>
            </w:pPr>
            <w:hyperlink r:id="rId13">
              <w:r w:rsidR="00D03D21">
                <w:rPr>
                  <w:rStyle w:val="Hyperlink"/>
                </w:rPr>
                <w:t>https://www.newsweek.com/getty-fire-evacuation-map-update-california-los-angeles-1468222</w:t>
              </w:r>
            </w:hyperlink>
          </w:p>
        </w:tc>
      </w:tr>
      <w:tr w:rsidR="007B2D72" w14:paraId="55428464" w14:textId="77777777">
        <w:tc>
          <w:tcPr>
            <w:tcW w:w="0" w:type="auto"/>
          </w:tcPr>
          <w:p w14:paraId="4B09E27C" w14:textId="77777777" w:rsidR="007B2D72" w:rsidRDefault="007221B4">
            <w:pPr>
              <w:pStyle w:val="Compact"/>
              <w:numPr>
                <w:ilvl w:val="0"/>
                <w:numId w:val="3"/>
              </w:numPr>
            </w:pPr>
            <w:hyperlink r:id="rId14">
              <w:r w:rsidR="00D03D21">
                <w:rPr>
                  <w:rStyle w:val="Hyperlink"/>
                </w:rPr>
                <w:t>https://www.newsweek.com/getty-center-fire-map-evacuation-los-angeles-california-1468100</w:t>
              </w:r>
            </w:hyperlink>
          </w:p>
        </w:tc>
      </w:tr>
      <w:tr w:rsidR="007B2D72" w14:paraId="1DFDCCAB" w14:textId="77777777">
        <w:tc>
          <w:tcPr>
            <w:tcW w:w="0" w:type="auto"/>
          </w:tcPr>
          <w:p w14:paraId="73DDC5E5" w14:textId="77777777" w:rsidR="007B2D72" w:rsidRDefault="007221B4">
            <w:pPr>
              <w:pStyle w:val="Compact"/>
              <w:numPr>
                <w:ilvl w:val="0"/>
                <w:numId w:val="4"/>
              </w:numPr>
            </w:pPr>
            <w:hyperlink r:id="rId15">
              <w:r w:rsidR="00D03D21">
                <w:rPr>
                  <w:rStyle w:val="Hyperlink"/>
                </w:rPr>
                <w:t>https://www.express.co.uk/news/world/1196943/getty-fire-evacuation-map-405-fire-update-los-angeles-fire-evacuation-road-school-closures</w:t>
              </w:r>
            </w:hyperlink>
          </w:p>
        </w:tc>
      </w:tr>
      <w:tr w:rsidR="007B2D72" w14:paraId="48E9CAC1" w14:textId="77777777">
        <w:tc>
          <w:tcPr>
            <w:tcW w:w="0" w:type="auto"/>
          </w:tcPr>
          <w:p w14:paraId="2CA173F2" w14:textId="77777777" w:rsidR="007B2D72" w:rsidRDefault="007221B4">
            <w:pPr>
              <w:pStyle w:val="Compact"/>
              <w:numPr>
                <w:ilvl w:val="0"/>
                <w:numId w:val="5"/>
              </w:numPr>
            </w:pPr>
            <w:hyperlink r:id="rId16">
              <w:r w:rsidR="00D03D21">
                <w:rPr>
                  <w:rStyle w:val="Hyperlink"/>
                </w:rPr>
                <w:t>https://www.flyertalk.com/forum/los-angeles/1993097-getty-fire-405-closed-sepulveda-pass-now-open.html</w:t>
              </w:r>
            </w:hyperlink>
          </w:p>
        </w:tc>
      </w:tr>
      <w:tr w:rsidR="007B2D72" w14:paraId="3AE91D59" w14:textId="77777777">
        <w:tc>
          <w:tcPr>
            <w:tcW w:w="0" w:type="auto"/>
          </w:tcPr>
          <w:p w14:paraId="4C141EA9" w14:textId="77777777" w:rsidR="007B2D72" w:rsidRDefault="007221B4">
            <w:pPr>
              <w:pStyle w:val="Compact"/>
              <w:numPr>
                <w:ilvl w:val="0"/>
                <w:numId w:val="6"/>
              </w:numPr>
            </w:pPr>
            <w:hyperlink r:id="rId17">
              <w:r w:rsidR="00D03D21">
                <w:rPr>
                  <w:rStyle w:val="Hyperlink"/>
                </w:rPr>
                <w:t>https://heavy.com/news/2019/10/getty-fire-los-angeles/</w:t>
              </w:r>
            </w:hyperlink>
          </w:p>
        </w:tc>
      </w:tr>
    </w:tbl>
    <w:p w14:paraId="1C17C503" w14:textId="77777777" w:rsidR="007B2D72" w:rsidRDefault="007B2D72"/>
    <w:tbl>
      <w:tblPr>
        <w:tblStyle w:val="Table"/>
        <w:tblW w:w="5000" w:type="pct"/>
        <w:tblLook w:val="0020" w:firstRow="1" w:lastRow="0" w:firstColumn="0" w:lastColumn="0" w:noHBand="0" w:noVBand="0"/>
      </w:tblPr>
      <w:tblGrid>
        <w:gridCol w:w="9360"/>
      </w:tblGrid>
      <w:tr w:rsidR="007B2D72" w14:paraId="7B73C724" w14:textId="77777777" w:rsidTr="007B2D72">
        <w:trPr>
          <w:cnfStyle w:val="100000000000" w:firstRow="1" w:lastRow="0" w:firstColumn="0" w:lastColumn="0" w:oddVBand="0" w:evenVBand="0" w:oddHBand="0" w:evenHBand="0" w:firstRowFirstColumn="0" w:firstRowLastColumn="0" w:lastRowFirstColumn="0" w:lastRowLastColumn="0"/>
          <w:tblHeader/>
        </w:trPr>
        <w:tc>
          <w:tcPr>
            <w:tcW w:w="0" w:type="auto"/>
          </w:tcPr>
          <w:p w14:paraId="56EDCA39" w14:textId="5AAE1121" w:rsidR="007B2D72" w:rsidRDefault="00D03D21">
            <w:pPr>
              <w:pStyle w:val="Compact"/>
            </w:pPr>
            <w:r>
              <w:t xml:space="preserve">Woolsey </w:t>
            </w:r>
            <w:r w:rsidR="000C66D6">
              <w:t>F</w:t>
            </w:r>
            <w:r>
              <w:t>ire:</w:t>
            </w:r>
          </w:p>
        </w:tc>
      </w:tr>
      <w:tr w:rsidR="007B2D72" w14:paraId="0DF81C13" w14:textId="77777777">
        <w:tc>
          <w:tcPr>
            <w:tcW w:w="0" w:type="auto"/>
          </w:tcPr>
          <w:p w14:paraId="23ABB980" w14:textId="77777777" w:rsidR="007B2D72" w:rsidRDefault="007221B4">
            <w:pPr>
              <w:pStyle w:val="Compact"/>
              <w:numPr>
                <w:ilvl w:val="0"/>
                <w:numId w:val="7"/>
              </w:numPr>
            </w:pPr>
            <w:hyperlink r:id="rId18">
              <w:r w:rsidR="00D03D21">
                <w:rPr>
                  <w:rStyle w:val="Hyperlink"/>
                </w:rPr>
                <w:t>https://www.kclu.org/local-news/2018-11-10/map-shows-boundaries-of-woolsey-hill-brush-fires-and-evacuation-areas</w:t>
              </w:r>
            </w:hyperlink>
          </w:p>
        </w:tc>
      </w:tr>
      <w:tr w:rsidR="007B2D72" w14:paraId="47CF49BA" w14:textId="77777777">
        <w:tc>
          <w:tcPr>
            <w:tcW w:w="0" w:type="auto"/>
          </w:tcPr>
          <w:p w14:paraId="0259BDB4" w14:textId="77777777" w:rsidR="007B2D72" w:rsidRDefault="007221B4">
            <w:pPr>
              <w:pStyle w:val="Compact"/>
              <w:numPr>
                <w:ilvl w:val="0"/>
                <w:numId w:val="8"/>
              </w:numPr>
            </w:pPr>
            <w:hyperlink r:id="rId19">
              <w:r w:rsidR="00D03D21">
                <w:rPr>
                  <w:rStyle w:val="Hyperlink"/>
                </w:rPr>
                <w:t>https://wildfiretoday.com/tag/woolsey-fire/</w:t>
              </w:r>
            </w:hyperlink>
          </w:p>
        </w:tc>
      </w:tr>
      <w:tr w:rsidR="007B2D72" w14:paraId="6816F2E4" w14:textId="77777777">
        <w:tc>
          <w:tcPr>
            <w:tcW w:w="0" w:type="auto"/>
          </w:tcPr>
          <w:p w14:paraId="764C4C45" w14:textId="77777777" w:rsidR="007B2D72" w:rsidRDefault="007221B4">
            <w:pPr>
              <w:pStyle w:val="Compact"/>
              <w:numPr>
                <w:ilvl w:val="0"/>
                <w:numId w:val="9"/>
              </w:numPr>
            </w:pPr>
            <w:hyperlink r:id="rId20">
              <w:r w:rsidR="00D03D21">
                <w:rPr>
                  <w:rStyle w:val="Hyperlink"/>
                </w:rPr>
                <w:t>https://www.dailynews.com/2018/11/08/this-map-shows-where-the-hill-fire-and-woolsey-fire-are-burning/</w:t>
              </w:r>
            </w:hyperlink>
          </w:p>
        </w:tc>
      </w:tr>
      <w:tr w:rsidR="007B2D72" w14:paraId="33942D57" w14:textId="77777777">
        <w:tc>
          <w:tcPr>
            <w:tcW w:w="0" w:type="auto"/>
          </w:tcPr>
          <w:p w14:paraId="53711089" w14:textId="77777777" w:rsidR="007B2D72" w:rsidRDefault="007221B4">
            <w:pPr>
              <w:pStyle w:val="Compact"/>
              <w:numPr>
                <w:ilvl w:val="0"/>
                <w:numId w:val="10"/>
              </w:numPr>
            </w:pPr>
            <w:hyperlink r:id="rId21">
              <w:r w:rsidR="00D03D21">
                <w:rPr>
                  <w:rStyle w:val="Hyperlink"/>
                </w:rPr>
                <w:t>https://www.mercurynews.com/2018/11/09/map-of-woolsey-and-hill-fires-highway-101-closed-malibu-evacuated/</w:t>
              </w:r>
            </w:hyperlink>
          </w:p>
        </w:tc>
      </w:tr>
      <w:tr w:rsidR="007B2D72" w14:paraId="3F861897" w14:textId="77777777">
        <w:tc>
          <w:tcPr>
            <w:tcW w:w="0" w:type="auto"/>
          </w:tcPr>
          <w:p w14:paraId="569C26B7" w14:textId="77777777" w:rsidR="007B2D72" w:rsidRDefault="007221B4">
            <w:pPr>
              <w:pStyle w:val="Compact"/>
              <w:numPr>
                <w:ilvl w:val="0"/>
                <w:numId w:val="11"/>
              </w:numPr>
            </w:pPr>
            <w:hyperlink r:id="rId22">
              <w:r w:rsidR="00D03D21">
                <w:rPr>
                  <w:rStyle w:val="Hyperlink"/>
                </w:rPr>
                <w:t>https://woolseylawyers.com/woolsey-fire-map/</w:t>
              </w:r>
            </w:hyperlink>
          </w:p>
        </w:tc>
      </w:tr>
    </w:tbl>
    <w:p w14:paraId="166A3818" w14:textId="77777777" w:rsidR="007B2D72" w:rsidRDefault="00D03D21">
      <w:pPr>
        <w:pStyle w:val="Heading2"/>
      </w:pPr>
      <w:bookmarkStart w:id="17" w:name="higher-level-groupings-of-zctas"/>
      <w:bookmarkEnd w:id="16"/>
      <w:r>
        <w:t>Higher-level groupings of ZCTAs</w:t>
      </w:r>
    </w:p>
    <w:p w14:paraId="03F69F07" w14:textId="38C23B56" w:rsidR="007B2D72" w:rsidRPr="000C4889" w:rsidRDefault="00D03D21">
      <w:pPr>
        <w:pStyle w:val="FirstParagraph"/>
      </w:pPr>
      <w:r w:rsidRPr="000C4889">
        <w:t xml:space="preserve">We created higher-level groupings of ZCTAs using the numerical ZCTA codes. We used a bespoke method, and then tested the resulting spatial groupings to make sure that ZCTAs grouped together had similar exposure measurements, to guard against exposure misclassification. We grouped ZCTAs together if all their numerical codes differed by 1 in sequence. For example, codes 90001-90008 and 90011-90014 were in the study area. We grouped codes 90001 - 90008 together, as they are all sequentially 1 digit apart, while 90011-90014 formed a second grouping. This method resulted in groupings of ZCTAs that were all </w:t>
      </w:r>
      <w:proofErr w:type="gramStart"/>
      <w:r w:rsidRPr="000C4889">
        <w:t>adjacent,</w:t>
      </w:r>
      <w:r w:rsidR="00A25CC4">
        <w:t xml:space="preserve"> </w:t>
      </w:r>
      <w:r w:rsidRPr="000C4889">
        <w:t>since</w:t>
      </w:r>
      <w:proofErr w:type="gramEnd"/>
      <w:r w:rsidRPr="000C4889">
        <w:t xml:space="preserve"> similar codes tend to be geographically close.</w:t>
      </w:r>
    </w:p>
    <w:p w14:paraId="273F8CC3" w14:textId="77777777" w:rsidR="007B2D72" w:rsidRPr="000C4889" w:rsidRDefault="00D03D21">
      <w:pPr>
        <w:pStyle w:val="BodyText"/>
      </w:pPr>
      <w:r w:rsidRPr="000C4889">
        <w:t>Using this method, we created 274 groups containing 1-19 ZCTAs each, with a mean and mode group size of 2. We assessed the correlation between wildfire PM</w:t>
      </w:r>
      <w:r w:rsidRPr="000C4889">
        <w:rPr>
          <w:vertAlign w:val="subscript"/>
        </w:rPr>
        <w:t>2.5</w:t>
      </w:r>
      <w:r w:rsidRPr="000C4889">
        <w:t xml:space="preserve"> within each group and between all ZCTAs regardless of group, concluding that wildfire PM</w:t>
      </w:r>
      <w:r w:rsidRPr="000C4889">
        <w:rPr>
          <w:vertAlign w:val="subscript"/>
        </w:rPr>
        <w:t>2.5</w:t>
      </w:r>
      <w:r w:rsidRPr="000C4889">
        <w:t xml:space="preserve"> measurements within groups were highly correlated (mean within-group correlation was r = 0.96), while mean correlation of PM</w:t>
      </w:r>
      <w:r w:rsidRPr="000C4889">
        <w:rPr>
          <w:vertAlign w:val="subscript"/>
        </w:rPr>
        <w:t>2.5</w:t>
      </w:r>
      <w:r w:rsidRPr="000C4889">
        <w:t xml:space="preserve"> between any two ZCTAs was 0.48. We also mapped the groups to confirm that all ZCTAs grouped together were adjacent. The code that creates these groupings and assesses them is available at </w:t>
      </w:r>
      <w:hyperlink r:id="rId23">
        <w:r w:rsidRPr="000C4889">
          <w:rPr>
            <w:rStyle w:val="Hyperlink"/>
          </w:rPr>
          <w:t>https://github.com/heathermcb/kaiser_wildfires</w:t>
        </w:r>
      </w:hyperlink>
      <w:r w:rsidRPr="000C4889">
        <w:t>.</w:t>
      </w:r>
    </w:p>
    <w:p w14:paraId="4C07D7AD" w14:textId="77777777" w:rsidR="007B2D72" w:rsidRDefault="00D03D21">
      <w:r>
        <w:br w:type="page"/>
      </w:r>
    </w:p>
    <w:p w14:paraId="63E9E295" w14:textId="77777777" w:rsidR="007B2D72" w:rsidRDefault="00D03D21">
      <w:pPr>
        <w:pStyle w:val="Heading1"/>
      </w:pPr>
      <w:bookmarkStart w:id="18" w:name="references"/>
      <w:bookmarkEnd w:id="15"/>
      <w:bookmarkEnd w:id="17"/>
      <w:r>
        <w:lastRenderedPageBreak/>
        <w:t>References</w:t>
      </w:r>
    </w:p>
    <w:p w14:paraId="67A2DB2E" w14:textId="77777777" w:rsidR="007D5D01" w:rsidRDefault="007D5D01">
      <w:pPr>
        <w:pStyle w:val="Bibliography"/>
      </w:pPr>
      <w:bookmarkStart w:id="19" w:name="ref-abatzoglou2016"/>
      <w:bookmarkStart w:id="20" w:name="refs"/>
    </w:p>
    <w:p w14:paraId="1EA66D0F" w14:textId="2A3252E5" w:rsidR="007B2D72" w:rsidRPr="000C4889" w:rsidRDefault="00D03D21">
      <w:pPr>
        <w:pStyle w:val="Bibliography"/>
        <w:rPr>
          <w:color w:val="000000" w:themeColor="text1"/>
        </w:rPr>
      </w:pPr>
      <w:proofErr w:type="spellStart"/>
      <w:r w:rsidRPr="000C4889">
        <w:rPr>
          <w:color w:val="000000" w:themeColor="text1"/>
        </w:rPr>
        <w:t>Abatzoglou</w:t>
      </w:r>
      <w:proofErr w:type="spellEnd"/>
      <w:r w:rsidRPr="000C4889">
        <w:rPr>
          <w:color w:val="000000" w:themeColor="text1"/>
        </w:rPr>
        <w:t xml:space="preserve">, John T, and A Park Williams. 2016. “Impact of Anthropogenic Climate Change on Wildfire Across Western US Forests.” </w:t>
      </w:r>
      <w:r w:rsidRPr="000C4889">
        <w:rPr>
          <w:i/>
          <w:iCs/>
          <w:color w:val="000000" w:themeColor="text1"/>
        </w:rPr>
        <w:t xml:space="preserve">Proc Natl </w:t>
      </w:r>
      <w:proofErr w:type="spellStart"/>
      <w:r w:rsidRPr="000C4889">
        <w:rPr>
          <w:i/>
          <w:iCs/>
          <w:color w:val="000000" w:themeColor="text1"/>
        </w:rPr>
        <w:t>Acad</w:t>
      </w:r>
      <w:proofErr w:type="spellEnd"/>
      <w:r w:rsidRPr="000C4889">
        <w:rPr>
          <w:i/>
          <w:iCs/>
          <w:color w:val="000000" w:themeColor="text1"/>
        </w:rPr>
        <w:t xml:space="preserve"> Sci U S A</w:t>
      </w:r>
      <w:r w:rsidRPr="000C4889">
        <w:rPr>
          <w:color w:val="000000" w:themeColor="text1"/>
        </w:rPr>
        <w:t xml:space="preserve"> 113 (42): 11770–75.</w:t>
      </w:r>
    </w:p>
    <w:p w14:paraId="71B2A6BF" w14:textId="77777777" w:rsidR="007B2D72" w:rsidRPr="000C4889" w:rsidRDefault="00D03D21">
      <w:pPr>
        <w:pStyle w:val="Bibliography"/>
        <w:rPr>
          <w:color w:val="000000" w:themeColor="text1"/>
        </w:rPr>
      </w:pPr>
      <w:bookmarkStart w:id="21" w:name="ref-aguilera2021"/>
      <w:bookmarkEnd w:id="19"/>
      <w:r w:rsidRPr="000C4889">
        <w:rPr>
          <w:color w:val="000000" w:themeColor="text1"/>
        </w:rPr>
        <w:t xml:space="preserve">Aguilera, Rosana, Thomas </w:t>
      </w:r>
      <w:proofErr w:type="spellStart"/>
      <w:r w:rsidRPr="000C4889">
        <w:rPr>
          <w:color w:val="000000" w:themeColor="text1"/>
        </w:rPr>
        <w:t>Corringham</w:t>
      </w:r>
      <w:proofErr w:type="spellEnd"/>
      <w:r w:rsidRPr="000C4889">
        <w:rPr>
          <w:color w:val="000000" w:themeColor="text1"/>
        </w:rPr>
        <w:t xml:space="preserve">, Alexander </w:t>
      </w:r>
      <w:proofErr w:type="spellStart"/>
      <w:r w:rsidRPr="000C4889">
        <w:rPr>
          <w:color w:val="000000" w:themeColor="text1"/>
        </w:rPr>
        <w:t>Gershunov</w:t>
      </w:r>
      <w:proofErr w:type="spellEnd"/>
      <w:r w:rsidRPr="000C4889">
        <w:rPr>
          <w:color w:val="000000" w:themeColor="text1"/>
        </w:rPr>
        <w:t xml:space="preserve">, and Tarik </w:t>
      </w:r>
      <w:proofErr w:type="spellStart"/>
      <w:r w:rsidRPr="000C4889">
        <w:rPr>
          <w:color w:val="000000" w:themeColor="text1"/>
        </w:rPr>
        <w:t>Benmarhnia</w:t>
      </w:r>
      <w:proofErr w:type="spellEnd"/>
      <w:r w:rsidRPr="000C4889">
        <w:rPr>
          <w:color w:val="000000" w:themeColor="text1"/>
        </w:rPr>
        <w:t xml:space="preserve">. 2021. “Wildfire Smoke Impacts Respiratory Health More Than Fine Particles from Other Sources: Observational Evidence from Southern California.” </w:t>
      </w:r>
      <w:r w:rsidRPr="000C4889">
        <w:rPr>
          <w:i/>
          <w:iCs/>
          <w:color w:val="000000" w:themeColor="text1"/>
        </w:rPr>
        <w:t>Nature Communications</w:t>
      </w:r>
      <w:r w:rsidRPr="000C4889">
        <w:rPr>
          <w:color w:val="000000" w:themeColor="text1"/>
        </w:rPr>
        <w:t xml:space="preserve"> 12 (1): 1493.</w:t>
      </w:r>
    </w:p>
    <w:p w14:paraId="6DB3E678" w14:textId="13AE7449" w:rsidR="007B2D72" w:rsidRPr="000C4889" w:rsidRDefault="00D03D21">
      <w:pPr>
        <w:pStyle w:val="Bibliography"/>
        <w:rPr>
          <w:color w:val="000000" w:themeColor="text1"/>
        </w:rPr>
      </w:pPr>
      <w:bookmarkStart w:id="22" w:name="ref-aguilera2021b"/>
      <w:bookmarkEnd w:id="21"/>
      <w:r w:rsidRPr="000C4889">
        <w:rPr>
          <w:color w:val="000000" w:themeColor="text1"/>
        </w:rPr>
        <w:t xml:space="preserve">Aguilera, Rosana, Thomas </w:t>
      </w:r>
      <w:proofErr w:type="spellStart"/>
      <w:r w:rsidRPr="000C4889">
        <w:rPr>
          <w:color w:val="000000" w:themeColor="text1"/>
        </w:rPr>
        <w:t>Corringham</w:t>
      </w:r>
      <w:proofErr w:type="spellEnd"/>
      <w:r w:rsidRPr="000C4889">
        <w:rPr>
          <w:color w:val="000000" w:themeColor="text1"/>
        </w:rPr>
        <w:t xml:space="preserve">, Alexander </w:t>
      </w:r>
      <w:proofErr w:type="spellStart"/>
      <w:r w:rsidRPr="000C4889">
        <w:rPr>
          <w:color w:val="000000" w:themeColor="text1"/>
        </w:rPr>
        <w:t>Gershunov</w:t>
      </w:r>
      <w:proofErr w:type="spellEnd"/>
      <w:r w:rsidRPr="000C4889">
        <w:rPr>
          <w:color w:val="000000" w:themeColor="text1"/>
        </w:rPr>
        <w:t xml:space="preserve">, Sydney Leibel, and Tarik </w:t>
      </w:r>
      <w:proofErr w:type="spellStart"/>
      <w:r w:rsidRPr="000C4889">
        <w:rPr>
          <w:color w:val="000000" w:themeColor="text1"/>
        </w:rPr>
        <w:t>Benmarhnia</w:t>
      </w:r>
      <w:proofErr w:type="spellEnd"/>
      <w:r w:rsidRPr="000C4889">
        <w:rPr>
          <w:color w:val="000000" w:themeColor="text1"/>
        </w:rPr>
        <w:t xml:space="preserve">. 2021. “Fine Particles in Wildfire Smoke and Pediatric Respiratory Health in California.” </w:t>
      </w:r>
      <w:r w:rsidRPr="000C4889">
        <w:rPr>
          <w:i/>
          <w:iCs/>
          <w:color w:val="000000" w:themeColor="text1"/>
        </w:rPr>
        <w:t>Pediatrics</w:t>
      </w:r>
      <w:r w:rsidRPr="000C4889">
        <w:rPr>
          <w:color w:val="000000" w:themeColor="text1"/>
        </w:rPr>
        <w:t xml:space="preserve"> 147 (4).</w:t>
      </w:r>
    </w:p>
    <w:p w14:paraId="26AFDD80" w14:textId="002EF69B" w:rsidR="00C43A2D" w:rsidRPr="000C4889" w:rsidRDefault="00C43A2D" w:rsidP="00C43A2D">
      <w:pPr>
        <w:rPr>
          <w:rFonts w:asciiTheme="minorHAnsi" w:hAnsiTheme="minorHAnsi" w:cs="Arial"/>
          <w:color w:val="000000" w:themeColor="text1"/>
          <w:shd w:val="clear" w:color="auto" w:fill="FFFFFF"/>
        </w:rPr>
      </w:pPr>
      <w:r w:rsidRPr="00802797">
        <w:rPr>
          <w:rFonts w:asciiTheme="minorHAnsi" w:hAnsiTheme="minorHAnsi" w:cs="Arial"/>
          <w:color w:val="000000" w:themeColor="text1"/>
          <w:shd w:val="clear" w:color="auto" w:fill="FFFFFF"/>
        </w:rPr>
        <w:t xml:space="preserve">Agyapong, Vincent IO, et al. </w:t>
      </w:r>
      <w:r w:rsidRPr="000C4889">
        <w:rPr>
          <w:rFonts w:asciiTheme="minorHAnsi" w:hAnsiTheme="minorHAnsi" w:cs="Arial"/>
          <w:color w:val="000000" w:themeColor="text1"/>
          <w:shd w:val="clear" w:color="auto" w:fill="FFFFFF"/>
        </w:rPr>
        <w:t xml:space="preserve">"Prevalence rates and correlates of likely post-traumatic stress disorder in residents of fort </w:t>
      </w:r>
      <w:proofErr w:type="spellStart"/>
      <w:r w:rsidRPr="000C4889">
        <w:rPr>
          <w:rFonts w:asciiTheme="minorHAnsi" w:hAnsiTheme="minorHAnsi" w:cs="Arial"/>
          <w:color w:val="000000" w:themeColor="text1"/>
          <w:shd w:val="clear" w:color="auto" w:fill="FFFFFF"/>
        </w:rPr>
        <w:t>mcmurray</w:t>
      </w:r>
      <w:proofErr w:type="spellEnd"/>
      <w:r w:rsidRPr="000C4889">
        <w:rPr>
          <w:rFonts w:asciiTheme="minorHAnsi" w:hAnsiTheme="minorHAnsi" w:cs="Arial"/>
          <w:color w:val="000000" w:themeColor="text1"/>
          <w:shd w:val="clear" w:color="auto" w:fill="FFFFFF"/>
        </w:rPr>
        <w:t xml:space="preserve"> 6 months after a wildfire." </w:t>
      </w:r>
      <w:r w:rsidRPr="000C4889">
        <w:rPr>
          <w:rFonts w:asciiTheme="minorHAnsi" w:hAnsiTheme="minorHAnsi" w:cs="Arial"/>
          <w:i/>
          <w:iCs/>
          <w:color w:val="000000" w:themeColor="text1"/>
          <w:shd w:val="clear" w:color="auto" w:fill="FFFFFF"/>
        </w:rPr>
        <w:t>International Journal of Mental Health and Addiction</w:t>
      </w:r>
      <w:r w:rsidRPr="000C4889">
        <w:rPr>
          <w:rFonts w:asciiTheme="minorHAnsi" w:hAnsiTheme="minorHAnsi" w:cs="Arial"/>
          <w:color w:val="000000" w:themeColor="text1"/>
          <w:shd w:val="clear" w:color="auto" w:fill="FFFFFF"/>
        </w:rPr>
        <w:t> 19.3 (2021): 632-650.</w:t>
      </w:r>
    </w:p>
    <w:p w14:paraId="24B74D82" w14:textId="77777777" w:rsidR="00C43A2D" w:rsidRPr="000C4889" w:rsidRDefault="00C43A2D" w:rsidP="00C43A2D">
      <w:pPr>
        <w:rPr>
          <w:rFonts w:asciiTheme="minorHAnsi" w:hAnsiTheme="minorHAnsi"/>
          <w:color w:val="000000" w:themeColor="text1"/>
        </w:rPr>
      </w:pPr>
    </w:p>
    <w:p w14:paraId="299D77D1" w14:textId="77777777" w:rsidR="007B2D72" w:rsidRPr="000C4889" w:rsidRDefault="00D03D21">
      <w:pPr>
        <w:pStyle w:val="Bibliography"/>
        <w:rPr>
          <w:color w:val="000000" w:themeColor="text1"/>
        </w:rPr>
      </w:pPr>
      <w:bookmarkStart w:id="23" w:name="ref-haikerwal2015"/>
      <w:bookmarkEnd w:id="22"/>
      <w:r w:rsidRPr="000C4889">
        <w:rPr>
          <w:color w:val="000000" w:themeColor="text1"/>
        </w:rPr>
        <w:t xml:space="preserve">Anjali </w:t>
      </w:r>
      <w:proofErr w:type="spellStart"/>
      <w:r w:rsidRPr="000C4889">
        <w:rPr>
          <w:color w:val="000000" w:themeColor="text1"/>
        </w:rPr>
        <w:t>Haikerwal</w:t>
      </w:r>
      <w:proofErr w:type="spellEnd"/>
      <w:r w:rsidRPr="000C4889">
        <w:rPr>
          <w:color w:val="000000" w:themeColor="text1"/>
        </w:rPr>
        <w:t xml:space="preserve">, Anthony Del Monaco, Muhammad </w:t>
      </w:r>
      <w:proofErr w:type="spellStart"/>
      <w:r w:rsidRPr="000C4889">
        <w:rPr>
          <w:color w:val="000000" w:themeColor="text1"/>
        </w:rPr>
        <w:t>Akram</w:t>
      </w:r>
      <w:proofErr w:type="spellEnd"/>
      <w:r w:rsidRPr="000C4889">
        <w:rPr>
          <w:color w:val="000000" w:themeColor="text1"/>
        </w:rPr>
        <w:t xml:space="preserve">, and Martine </w:t>
      </w:r>
      <w:proofErr w:type="spellStart"/>
      <w:r w:rsidRPr="000C4889">
        <w:rPr>
          <w:color w:val="000000" w:themeColor="text1"/>
        </w:rPr>
        <w:t>Dennekamp</w:t>
      </w:r>
      <w:proofErr w:type="spellEnd"/>
      <w:r w:rsidRPr="000C4889">
        <w:rPr>
          <w:color w:val="000000" w:themeColor="text1"/>
        </w:rPr>
        <w:t xml:space="preserve">. 2015. “Impact of Fine Particulate Matter (PM 2.5) Exposure During Wildfires on Cardiovascular Health Outcomes.” </w:t>
      </w:r>
      <w:r w:rsidRPr="000C4889">
        <w:rPr>
          <w:i/>
          <w:iCs/>
          <w:color w:val="000000" w:themeColor="text1"/>
        </w:rPr>
        <w:t>JAHA</w:t>
      </w:r>
      <w:r w:rsidRPr="000C4889">
        <w:rPr>
          <w:color w:val="000000" w:themeColor="text1"/>
        </w:rPr>
        <w:t>.</w:t>
      </w:r>
    </w:p>
    <w:p w14:paraId="190A47E6" w14:textId="715B2770" w:rsidR="007B2D72" w:rsidRPr="000C4889" w:rsidRDefault="00D03D21">
      <w:pPr>
        <w:pStyle w:val="Bibliography"/>
        <w:rPr>
          <w:color w:val="000000" w:themeColor="text1"/>
        </w:rPr>
      </w:pPr>
      <w:bookmarkStart w:id="24" w:name="ref-belleville2019"/>
      <w:bookmarkEnd w:id="23"/>
      <w:r w:rsidRPr="000C4889">
        <w:rPr>
          <w:color w:val="000000" w:themeColor="text1"/>
        </w:rPr>
        <w:t xml:space="preserve">Belleville, Genevieve, Marie-Christine Ouellet, and Charles M. Morin. 2019. “Post-Traumatic Stress Among Evacuees from the 2016 Fort McMurray Wildfires: Exploration of Psychological and Sleep Symptoms Three Months After the Evacuation.” </w:t>
      </w:r>
      <w:r w:rsidRPr="000C4889">
        <w:rPr>
          <w:i/>
          <w:iCs/>
          <w:color w:val="000000" w:themeColor="text1"/>
        </w:rPr>
        <w:t>International Journal of Environmental Research and Public Health</w:t>
      </w:r>
      <w:r w:rsidRPr="000C4889">
        <w:rPr>
          <w:color w:val="000000" w:themeColor="text1"/>
        </w:rPr>
        <w:t xml:space="preserve"> 16 (9).</w:t>
      </w:r>
    </w:p>
    <w:p w14:paraId="5104F23E" w14:textId="2040B346" w:rsidR="008E4788" w:rsidRPr="000C4889" w:rsidRDefault="008E4788" w:rsidP="008E4788">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 xml:space="preserve">Binet, </w:t>
      </w:r>
      <w:proofErr w:type="spellStart"/>
      <w:r w:rsidRPr="000C4889">
        <w:rPr>
          <w:rFonts w:asciiTheme="minorHAnsi" w:hAnsiTheme="minorHAnsi" w:cs="Arial"/>
          <w:color w:val="000000" w:themeColor="text1"/>
          <w:shd w:val="clear" w:color="auto" w:fill="FFFFFF"/>
        </w:rPr>
        <w:t>Émilie</w:t>
      </w:r>
      <w:proofErr w:type="spellEnd"/>
      <w:r w:rsidRPr="000C4889">
        <w:rPr>
          <w:rFonts w:asciiTheme="minorHAnsi" w:hAnsiTheme="minorHAnsi" w:cs="Arial"/>
          <w:color w:val="000000" w:themeColor="text1"/>
          <w:shd w:val="clear" w:color="auto" w:fill="FFFFFF"/>
        </w:rPr>
        <w:t>, et al. "A portrait of mental health services utilization and perceived barriers to care in men and women evacuated during the 2016 Fort McMurray Wildfires." </w:t>
      </w:r>
      <w:r w:rsidRPr="000C4889">
        <w:rPr>
          <w:rFonts w:asciiTheme="minorHAnsi" w:hAnsiTheme="minorHAnsi" w:cs="Arial"/>
          <w:i/>
          <w:iCs/>
          <w:color w:val="000000" w:themeColor="text1"/>
          <w:shd w:val="clear" w:color="auto" w:fill="FFFFFF"/>
        </w:rPr>
        <w:t>Administration and Policy in Mental Health and Mental Health Services Research</w:t>
      </w:r>
      <w:r w:rsidRPr="000C4889">
        <w:rPr>
          <w:rFonts w:asciiTheme="minorHAnsi" w:hAnsiTheme="minorHAnsi" w:cs="Arial"/>
          <w:color w:val="000000" w:themeColor="text1"/>
          <w:shd w:val="clear" w:color="auto" w:fill="FFFFFF"/>
        </w:rPr>
        <w:t> (2021): 1-13.</w:t>
      </w:r>
    </w:p>
    <w:p w14:paraId="6D2A4E9B" w14:textId="77777777" w:rsidR="008E4788" w:rsidRPr="000C4889" w:rsidRDefault="008E4788" w:rsidP="008E4788">
      <w:pPr>
        <w:rPr>
          <w:rFonts w:asciiTheme="minorHAnsi" w:hAnsiTheme="minorHAnsi"/>
          <w:color w:val="000000" w:themeColor="text1"/>
        </w:rPr>
      </w:pPr>
    </w:p>
    <w:p w14:paraId="4AB21AED" w14:textId="77777777" w:rsidR="005E58C4" w:rsidRPr="000C4889" w:rsidRDefault="00D03D21" w:rsidP="005E58C4">
      <w:pPr>
        <w:pStyle w:val="Bibliography"/>
        <w:rPr>
          <w:color w:val="000000" w:themeColor="text1"/>
        </w:rPr>
      </w:pPr>
      <w:bookmarkStart w:id="25" w:name="ref-acs"/>
      <w:bookmarkEnd w:id="24"/>
      <w:r w:rsidRPr="000C4889">
        <w:rPr>
          <w:color w:val="000000" w:themeColor="text1"/>
        </w:rPr>
        <w:t>US Census</w:t>
      </w:r>
      <w:r w:rsidR="0016033A" w:rsidRPr="000C4889">
        <w:rPr>
          <w:color w:val="000000" w:themeColor="text1"/>
        </w:rPr>
        <w:t xml:space="preserve"> Bureau</w:t>
      </w:r>
      <w:r w:rsidRPr="000C4889">
        <w:rPr>
          <w:color w:val="000000" w:themeColor="text1"/>
        </w:rPr>
        <w:t>. 2016-2020. “American Community Survey 5-Year Public Use Samples,” 2016-2020.</w:t>
      </w:r>
    </w:p>
    <w:p w14:paraId="4CB6F1A0" w14:textId="2E98C32F" w:rsidR="005E58C4" w:rsidRPr="000C4889" w:rsidRDefault="005E58C4" w:rsidP="005E58C4">
      <w:pPr>
        <w:pStyle w:val="Bibliography"/>
        <w:rPr>
          <w:color w:val="000000" w:themeColor="text1"/>
        </w:rPr>
      </w:pPr>
      <w:r w:rsidRPr="000C4889">
        <w:rPr>
          <w:rFonts w:cs="Arial"/>
          <w:color w:val="000000" w:themeColor="text1"/>
        </w:rPr>
        <w:t xml:space="preserve">California Department of Forestry and Fire Protection Fire and Resource Assessment Program (FRAP). </w:t>
      </w:r>
      <w:hyperlink r:id="rId24" w:history="1">
        <w:r w:rsidRPr="000C4889">
          <w:rPr>
            <w:rStyle w:val="Hyperlink"/>
            <w:rFonts w:cs="Arial"/>
            <w:color w:val="000000" w:themeColor="text1"/>
          </w:rPr>
          <w:t>https://frap.fire.ca.gov/</w:t>
        </w:r>
      </w:hyperlink>
      <w:r w:rsidRPr="000C4889">
        <w:rPr>
          <w:rFonts w:cs="Arial"/>
          <w:color w:val="000000" w:themeColor="text1"/>
        </w:rPr>
        <w:t>. 2018</w:t>
      </w:r>
      <w:r w:rsidR="00075A8D" w:rsidRPr="000C4889">
        <w:rPr>
          <w:rFonts w:cs="Arial"/>
          <w:color w:val="000000" w:themeColor="text1"/>
        </w:rPr>
        <w:t>.</w:t>
      </w:r>
    </w:p>
    <w:p w14:paraId="33C785D0" w14:textId="77777777" w:rsidR="007B2D72" w:rsidRPr="000C4889" w:rsidRDefault="00D03D21">
      <w:pPr>
        <w:pStyle w:val="Bibliography"/>
        <w:rPr>
          <w:color w:val="000000" w:themeColor="text1"/>
        </w:rPr>
      </w:pPr>
      <w:bookmarkStart w:id="26" w:name="ref-calfire2018"/>
      <w:bookmarkEnd w:id="25"/>
      <w:r w:rsidRPr="000C4889">
        <w:rPr>
          <w:color w:val="000000" w:themeColor="text1"/>
        </w:rPr>
        <w:t>Cal Fire Incident Archive. 2018. “Getty Fire Incident.” 2018.</w:t>
      </w:r>
    </w:p>
    <w:p w14:paraId="086549E4" w14:textId="77777777" w:rsidR="007B2D72" w:rsidRPr="000C4889" w:rsidRDefault="00D03D21">
      <w:pPr>
        <w:pStyle w:val="Bibliography"/>
        <w:rPr>
          <w:color w:val="000000" w:themeColor="text1"/>
        </w:rPr>
      </w:pPr>
      <w:bookmarkStart w:id="27" w:name="ref-calfire2019"/>
      <w:bookmarkEnd w:id="26"/>
      <w:r w:rsidRPr="000C4889">
        <w:rPr>
          <w:color w:val="000000" w:themeColor="text1"/>
        </w:rPr>
        <w:t>———. 2019. “Woolsey Fire Incident.” 2019.</w:t>
      </w:r>
    </w:p>
    <w:p w14:paraId="30D074B0" w14:textId="1C44C4B1" w:rsidR="007B2D72" w:rsidRPr="000C4889" w:rsidRDefault="00D03D21">
      <w:pPr>
        <w:pStyle w:val="Bibliography"/>
        <w:rPr>
          <w:color w:val="000000" w:themeColor="text1"/>
        </w:rPr>
      </w:pPr>
      <w:bookmarkStart w:id="28" w:name="ref-casey2021"/>
      <w:bookmarkEnd w:id="27"/>
      <w:r w:rsidRPr="000C4889">
        <w:rPr>
          <w:color w:val="000000" w:themeColor="text1"/>
        </w:rPr>
        <w:t xml:space="preserve">Casey, Joan A, </w:t>
      </w:r>
      <w:proofErr w:type="spellStart"/>
      <w:r w:rsidRPr="000C4889">
        <w:rPr>
          <w:color w:val="000000" w:themeColor="text1"/>
        </w:rPr>
        <w:t>Marriele</w:t>
      </w:r>
      <w:proofErr w:type="spellEnd"/>
      <w:r w:rsidRPr="000C4889">
        <w:rPr>
          <w:color w:val="000000" w:themeColor="text1"/>
        </w:rPr>
        <w:t xml:space="preserve"> Mango, Seth </w:t>
      </w:r>
      <w:proofErr w:type="spellStart"/>
      <w:r w:rsidRPr="000C4889">
        <w:rPr>
          <w:color w:val="000000" w:themeColor="text1"/>
        </w:rPr>
        <w:t>Mullendore</w:t>
      </w:r>
      <w:proofErr w:type="spellEnd"/>
      <w:r w:rsidRPr="000C4889">
        <w:rPr>
          <w:color w:val="000000" w:themeColor="text1"/>
        </w:rPr>
        <w:t xml:space="preserve">, Mathew V Kiang, Diana Hernández, Bonnie H Li, Kris Li, Theresa M </w:t>
      </w:r>
      <w:proofErr w:type="spellStart"/>
      <w:r w:rsidRPr="000C4889">
        <w:rPr>
          <w:color w:val="000000" w:themeColor="text1"/>
        </w:rPr>
        <w:t>Im</w:t>
      </w:r>
      <w:proofErr w:type="spellEnd"/>
      <w:r w:rsidRPr="000C4889">
        <w:rPr>
          <w:color w:val="000000" w:themeColor="text1"/>
        </w:rPr>
        <w:t xml:space="preserve">, and Sara Y </w:t>
      </w:r>
      <w:proofErr w:type="spellStart"/>
      <w:r w:rsidRPr="000C4889">
        <w:rPr>
          <w:color w:val="000000" w:themeColor="text1"/>
        </w:rPr>
        <w:t>Tartof</w:t>
      </w:r>
      <w:proofErr w:type="spellEnd"/>
      <w:r w:rsidRPr="000C4889">
        <w:rPr>
          <w:color w:val="000000" w:themeColor="text1"/>
        </w:rPr>
        <w:t xml:space="preserve">. 2021. “Trends from 2008 to 2018 in Electricity-Dependent Durable Medical Equipment Rentals and Sociodemographic Disparities.” </w:t>
      </w:r>
      <w:r w:rsidRPr="000C4889">
        <w:rPr>
          <w:i/>
          <w:iCs/>
          <w:color w:val="000000" w:themeColor="text1"/>
        </w:rPr>
        <w:t>Epidemiology</w:t>
      </w:r>
      <w:r w:rsidRPr="000C4889">
        <w:rPr>
          <w:color w:val="000000" w:themeColor="text1"/>
        </w:rPr>
        <w:t xml:space="preserve"> 32 (3): 327–35.</w:t>
      </w:r>
    </w:p>
    <w:p w14:paraId="153A8A1A" w14:textId="6859EFD8" w:rsidR="00E218C3" w:rsidRPr="000C4889" w:rsidRDefault="00E218C3" w:rsidP="00E218C3">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lastRenderedPageBreak/>
        <w:t>Christianson, Amy Cardinal, and Tara K. McGee. "Wildfire evacuation experiences of band members of Whitefish Lake First Nation 459, Alberta, Canada." </w:t>
      </w:r>
      <w:r w:rsidRPr="000C4889">
        <w:rPr>
          <w:rFonts w:asciiTheme="minorHAnsi" w:hAnsiTheme="minorHAnsi" w:cs="Arial"/>
          <w:i/>
          <w:iCs/>
          <w:color w:val="000000" w:themeColor="text1"/>
          <w:shd w:val="clear" w:color="auto" w:fill="FFFFFF"/>
        </w:rPr>
        <w:t>Natural Hazards</w:t>
      </w:r>
      <w:r w:rsidRPr="000C4889">
        <w:rPr>
          <w:rFonts w:asciiTheme="minorHAnsi" w:hAnsiTheme="minorHAnsi" w:cs="Arial"/>
          <w:color w:val="000000" w:themeColor="text1"/>
          <w:shd w:val="clear" w:color="auto" w:fill="FFFFFF"/>
        </w:rPr>
        <w:t> 98.1 (2019): 9-29.</w:t>
      </w:r>
    </w:p>
    <w:p w14:paraId="5D531B7E" w14:textId="77777777" w:rsidR="00E218C3" w:rsidRPr="000C4889" w:rsidRDefault="00E218C3" w:rsidP="00E218C3">
      <w:pPr>
        <w:rPr>
          <w:rFonts w:asciiTheme="minorHAnsi" w:hAnsiTheme="minorHAnsi"/>
          <w:color w:val="000000" w:themeColor="text1"/>
        </w:rPr>
      </w:pPr>
    </w:p>
    <w:p w14:paraId="48195B01" w14:textId="2AEEEF2C" w:rsidR="007B2D72" w:rsidRPr="000C4889" w:rsidRDefault="00D03D21">
      <w:pPr>
        <w:pStyle w:val="Bibliography"/>
        <w:rPr>
          <w:color w:val="000000" w:themeColor="text1"/>
        </w:rPr>
      </w:pPr>
      <w:bookmarkStart w:id="29" w:name="ref-reid2019"/>
      <w:bookmarkEnd w:id="28"/>
      <w:r w:rsidRPr="000C4889">
        <w:rPr>
          <w:color w:val="000000" w:themeColor="text1"/>
        </w:rPr>
        <w:t xml:space="preserve">Colleen Reid, Melissa May Maestas. 2019. “Wildfire Smoke Exposure Under Climate Change.” </w:t>
      </w:r>
      <w:r w:rsidRPr="000C4889">
        <w:rPr>
          <w:i/>
          <w:iCs/>
          <w:color w:val="000000" w:themeColor="text1"/>
        </w:rPr>
        <w:t>Pulmonary Medicine</w:t>
      </w:r>
      <w:r w:rsidRPr="000C4889">
        <w:rPr>
          <w:color w:val="000000" w:themeColor="text1"/>
        </w:rPr>
        <w:t>.</w:t>
      </w:r>
    </w:p>
    <w:p w14:paraId="2B5A2752" w14:textId="2F6D431C" w:rsidR="001608FB" w:rsidRPr="000C4889" w:rsidRDefault="001608FB" w:rsidP="001608FB">
      <w:pPr>
        <w:rPr>
          <w:rFonts w:asciiTheme="minorHAnsi" w:hAnsiTheme="minorHAnsi" w:cs="Arial"/>
          <w:color w:val="000000" w:themeColor="text1"/>
          <w:shd w:val="clear" w:color="auto" w:fill="FFFFFF"/>
        </w:rPr>
      </w:pPr>
      <w:proofErr w:type="spellStart"/>
      <w:r w:rsidRPr="000C4889">
        <w:rPr>
          <w:rFonts w:asciiTheme="minorHAnsi" w:hAnsiTheme="minorHAnsi" w:cs="Arial"/>
          <w:color w:val="000000" w:themeColor="text1"/>
          <w:shd w:val="clear" w:color="auto" w:fill="FFFFFF"/>
        </w:rPr>
        <w:t>DeFlorio</w:t>
      </w:r>
      <w:proofErr w:type="spellEnd"/>
      <w:r w:rsidRPr="000C4889">
        <w:rPr>
          <w:rFonts w:asciiTheme="minorHAnsi" w:hAnsiTheme="minorHAnsi" w:cs="Arial"/>
          <w:color w:val="000000" w:themeColor="text1"/>
          <w:shd w:val="clear" w:color="auto" w:fill="FFFFFF"/>
        </w:rPr>
        <w:t>-Barker, Stephanie, et al. "Cardiopulmonary effects of fine particulate matter exposure among older adults, during wildfire and non-wildfire periods, in the United States 2008–2010." </w:t>
      </w:r>
      <w:r w:rsidRPr="000C4889">
        <w:rPr>
          <w:rFonts w:asciiTheme="minorHAnsi" w:hAnsiTheme="minorHAnsi" w:cs="Arial"/>
          <w:i/>
          <w:iCs/>
          <w:color w:val="000000" w:themeColor="text1"/>
          <w:shd w:val="clear" w:color="auto" w:fill="FFFFFF"/>
        </w:rPr>
        <w:t>Environmental health perspectives</w:t>
      </w:r>
      <w:r w:rsidRPr="000C4889">
        <w:rPr>
          <w:rFonts w:asciiTheme="minorHAnsi" w:hAnsiTheme="minorHAnsi" w:cs="Arial"/>
          <w:color w:val="000000" w:themeColor="text1"/>
          <w:shd w:val="clear" w:color="auto" w:fill="FFFFFF"/>
        </w:rPr>
        <w:t> 127.3 (2019): 037006.</w:t>
      </w:r>
    </w:p>
    <w:p w14:paraId="0DB449D7" w14:textId="77777777" w:rsidR="00E27198" w:rsidRPr="000C4889" w:rsidRDefault="00E27198" w:rsidP="001608FB">
      <w:pPr>
        <w:rPr>
          <w:rFonts w:asciiTheme="minorHAnsi" w:hAnsiTheme="minorHAnsi"/>
          <w:color w:val="000000" w:themeColor="text1"/>
        </w:rPr>
      </w:pPr>
    </w:p>
    <w:p w14:paraId="2825118D" w14:textId="54027C71" w:rsidR="00DA46E1" w:rsidRPr="000C4889" w:rsidRDefault="00DA46E1" w:rsidP="00DA46E1">
      <w:pPr>
        <w:rPr>
          <w:rFonts w:asciiTheme="minorHAnsi" w:hAnsiTheme="minorHAnsi" w:cs="Arial"/>
          <w:color w:val="000000" w:themeColor="text1"/>
          <w:shd w:val="clear" w:color="auto" w:fill="FFFFFF"/>
        </w:rPr>
      </w:pPr>
      <w:r w:rsidRPr="00802797">
        <w:rPr>
          <w:rFonts w:asciiTheme="minorHAnsi" w:hAnsiTheme="minorHAnsi" w:cs="Arial"/>
          <w:color w:val="000000" w:themeColor="text1"/>
          <w:shd w:val="clear" w:color="auto" w:fill="FFFFFF"/>
        </w:rPr>
        <w:t xml:space="preserve">Delfino, Ralph J., et al. </w:t>
      </w:r>
      <w:r w:rsidRPr="000C4889">
        <w:rPr>
          <w:rFonts w:asciiTheme="minorHAnsi" w:hAnsiTheme="minorHAnsi" w:cs="Arial"/>
          <w:color w:val="000000" w:themeColor="text1"/>
          <w:shd w:val="clear" w:color="auto" w:fill="FFFFFF"/>
        </w:rPr>
        <w:t>"The relationship of respiratory and cardiovascular hospital admissions to the southern California wildfires of 2003." </w:t>
      </w:r>
      <w:r w:rsidRPr="000C4889">
        <w:rPr>
          <w:rFonts w:asciiTheme="minorHAnsi" w:hAnsiTheme="minorHAnsi" w:cs="Arial"/>
          <w:i/>
          <w:iCs/>
          <w:color w:val="000000" w:themeColor="text1"/>
          <w:shd w:val="clear" w:color="auto" w:fill="FFFFFF"/>
        </w:rPr>
        <w:t>Occupational and environmental medicine</w:t>
      </w:r>
      <w:r w:rsidRPr="000C4889">
        <w:rPr>
          <w:rFonts w:asciiTheme="minorHAnsi" w:hAnsiTheme="minorHAnsi" w:cs="Arial"/>
          <w:color w:val="000000" w:themeColor="text1"/>
          <w:shd w:val="clear" w:color="auto" w:fill="FFFFFF"/>
        </w:rPr>
        <w:t> 66.3 (2009): 189-197.</w:t>
      </w:r>
    </w:p>
    <w:p w14:paraId="7E6CDF60" w14:textId="77777777" w:rsidR="00DA46E1" w:rsidRPr="000C4889" w:rsidRDefault="00DA46E1" w:rsidP="00DA46E1">
      <w:pPr>
        <w:rPr>
          <w:rFonts w:asciiTheme="minorHAnsi" w:hAnsiTheme="minorHAnsi"/>
          <w:color w:val="000000" w:themeColor="text1"/>
        </w:rPr>
      </w:pPr>
    </w:p>
    <w:p w14:paraId="4A811201" w14:textId="66119B8B" w:rsidR="00307936" w:rsidRPr="000C4889" w:rsidRDefault="00307936" w:rsidP="00307936">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Dodd, Warren, et al. "Lived experience of a record wildfire season in the Northwest Territories, Canada." </w:t>
      </w:r>
      <w:r w:rsidRPr="000C4889">
        <w:rPr>
          <w:rFonts w:asciiTheme="minorHAnsi" w:hAnsiTheme="minorHAnsi" w:cs="Arial"/>
          <w:i/>
          <w:iCs/>
          <w:color w:val="000000" w:themeColor="text1"/>
          <w:shd w:val="clear" w:color="auto" w:fill="FFFFFF"/>
        </w:rPr>
        <w:t>Canadian Journal of Public Health</w:t>
      </w:r>
      <w:r w:rsidRPr="000C4889">
        <w:rPr>
          <w:rFonts w:asciiTheme="minorHAnsi" w:hAnsiTheme="minorHAnsi" w:cs="Arial"/>
          <w:color w:val="000000" w:themeColor="text1"/>
          <w:shd w:val="clear" w:color="auto" w:fill="FFFFFF"/>
        </w:rPr>
        <w:t> 109.3 (2018): 327-337.</w:t>
      </w:r>
    </w:p>
    <w:p w14:paraId="4C890547" w14:textId="77777777" w:rsidR="00307936" w:rsidRPr="000C4889" w:rsidRDefault="00307936" w:rsidP="00307936">
      <w:pPr>
        <w:rPr>
          <w:rFonts w:asciiTheme="minorHAnsi" w:hAnsiTheme="minorHAnsi"/>
          <w:color w:val="000000" w:themeColor="text1"/>
        </w:rPr>
      </w:pPr>
    </w:p>
    <w:p w14:paraId="0FC511C1" w14:textId="77777777" w:rsidR="007B2D72" w:rsidRPr="000C4889" w:rsidRDefault="00D03D21">
      <w:pPr>
        <w:pStyle w:val="Bibliography"/>
        <w:rPr>
          <w:color w:val="000000" w:themeColor="text1"/>
        </w:rPr>
      </w:pPr>
      <w:bookmarkStart w:id="30" w:name="ref-doubleday2020"/>
      <w:bookmarkEnd w:id="29"/>
      <w:r w:rsidRPr="000C4889">
        <w:rPr>
          <w:color w:val="000000" w:themeColor="text1"/>
        </w:rPr>
        <w:t xml:space="preserve">Doubleday, Annie, Jill Schulte, Lianne Sheppard, Matt Kadlec, Ranil </w:t>
      </w:r>
      <w:proofErr w:type="spellStart"/>
      <w:r w:rsidRPr="000C4889">
        <w:rPr>
          <w:color w:val="000000" w:themeColor="text1"/>
        </w:rPr>
        <w:t>Dhammapala</w:t>
      </w:r>
      <w:proofErr w:type="spellEnd"/>
      <w:r w:rsidRPr="000C4889">
        <w:rPr>
          <w:color w:val="000000" w:themeColor="text1"/>
        </w:rPr>
        <w:t xml:space="preserve">, Julie Fox, and Tania Busch Isaksen. 2020. “Mortality Associated with Wildfire Smoke Exposure in Washington State, 2006-2017: A Case-Crossover Study.” </w:t>
      </w:r>
      <w:r w:rsidRPr="000C4889">
        <w:rPr>
          <w:i/>
          <w:iCs/>
          <w:color w:val="000000" w:themeColor="text1"/>
        </w:rPr>
        <w:t>Environ Health</w:t>
      </w:r>
      <w:r w:rsidRPr="000C4889">
        <w:rPr>
          <w:color w:val="000000" w:themeColor="text1"/>
        </w:rPr>
        <w:t xml:space="preserve"> 19 (1): 4.</w:t>
      </w:r>
    </w:p>
    <w:p w14:paraId="1646CB2B" w14:textId="31A212B1" w:rsidR="007B2D72" w:rsidRPr="000C4889" w:rsidRDefault="00D03D21">
      <w:pPr>
        <w:pStyle w:val="Bibliography"/>
        <w:rPr>
          <w:color w:val="000000" w:themeColor="text1"/>
        </w:rPr>
      </w:pPr>
      <w:bookmarkStart w:id="31" w:name="ref-fried2004"/>
      <w:bookmarkEnd w:id="30"/>
      <w:r w:rsidRPr="000C4889">
        <w:rPr>
          <w:color w:val="000000" w:themeColor="text1"/>
        </w:rPr>
        <w:t xml:space="preserve">Fried, Jeremy S., Margaret S. Torn, and Evan Mills. 2004. “The Impact of Climate Change on Wildfire Severity: A Regional Forecast for Northern California.” </w:t>
      </w:r>
      <w:r w:rsidRPr="000C4889">
        <w:rPr>
          <w:i/>
          <w:iCs/>
          <w:color w:val="000000" w:themeColor="text1"/>
        </w:rPr>
        <w:t>Climatic Change</w:t>
      </w:r>
      <w:r w:rsidRPr="000C4889">
        <w:rPr>
          <w:color w:val="000000" w:themeColor="text1"/>
        </w:rPr>
        <w:t xml:space="preserve"> 64 (1): 169–91.</w:t>
      </w:r>
    </w:p>
    <w:p w14:paraId="31B3CC65" w14:textId="1A7D0A9E" w:rsidR="0052054E" w:rsidRPr="000C4889" w:rsidRDefault="0052054E" w:rsidP="0052054E">
      <w:pPr>
        <w:rPr>
          <w:rFonts w:asciiTheme="minorHAnsi" w:hAnsiTheme="minorHAnsi" w:cs="Arial"/>
          <w:color w:val="000000" w:themeColor="text1"/>
          <w:shd w:val="clear" w:color="auto" w:fill="FFFFFF"/>
        </w:rPr>
      </w:pPr>
      <w:r w:rsidRPr="00802797">
        <w:rPr>
          <w:rFonts w:asciiTheme="minorHAnsi" w:hAnsiTheme="minorHAnsi" w:cs="Arial"/>
          <w:color w:val="000000" w:themeColor="text1"/>
          <w:shd w:val="clear" w:color="auto" w:fill="FFFFFF"/>
        </w:rPr>
        <w:t xml:space="preserve">Henderson, Sarah B., et al. </w:t>
      </w:r>
      <w:r w:rsidRPr="000C4889">
        <w:rPr>
          <w:rFonts w:asciiTheme="minorHAnsi" w:hAnsiTheme="minorHAnsi" w:cs="Arial"/>
          <w:color w:val="000000" w:themeColor="text1"/>
          <w:shd w:val="clear" w:color="auto" w:fill="FFFFFF"/>
        </w:rPr>
        <w:t>"Three measures of forest fire smoke exposure and their associations with respiratory and cardiovascular health outcomes in a population-based cohort." </w:t>
      </w:r>
      <w:r w:rsidRPr="000C4889">
        <w:rPr>
          <w:rFonts w:asciiTheme="minorHAnsi" w:hAnsiTheme="minorHAnsi" w:cs="Arial"/>
          <w:i/>
          <w:iCs/>
          <w:color w:val="000000" w:themeColor="text1"/>
          <w:shd w:val="clear" w:color="auto" w:fill="FFFFFF"/>
        </w:rPr>
        <w:t>Environmental health perspectives</w:t>
      </w:r>
      <w:r w:rsidRPr="000C4889">
        <w:rPr>
          <w:rFonts w:asciiTheme="minorHAnsi" w:hAnsiTheme="minorHAnsi" w:cs="Arial"/>
          <w:color w:val="000000" w:themeColor="text1"/>
          <w:shd w:val="clear" w:color="auto" w:fill="FFFFFF"/>
        </w:rPr>
        <w:t> 119.9 (2011): 1266-1271.</w:t>
      </w:r>
    </w:p>
    <w:p w14:paraId="4A0D09B1" w14:textId="77777777" w:rsidR="0052054E" w:rsidRPr="000C4889" w:rsidRDefault="0052054E" w:rsidP="0052054E">
      <w:pPr>
        <w:rPr>
          <w:rFonts w:asciiTheme="minorHAnsi" w:hAnsiTheme="minorHAnsi"/>
          <w:color w:val="000000" w:themeColor="text1"/>
        </w:rPr>
      </w:pPr>
    </w:p>
    <w:p w14:paraId="34ECF0FC" w14:textId="77777777" w:rsidR="007B2D72" w:rsidRPr="000C4889" w:rsidRDefault="00D03D21">
      <w:pPr>
        <w:pStyle w:val="Bibliography"/>
        <w:rPr>
          <w:color w:val="000000" w:themeColor="text1"/>
        </w:rPr>
      </w:pPr>
      <w:bookmarkStart w:id="32" w:name="ref-hutchinson2018vg"/>
      <w:bookmarkEnd w:id="31"/>
      <w:r w:rsidRPr="000C4889">
        <w:rPr>
          <w:color w:val="000000" w:themeColor="text1"/>
        </w:rPr>
        <w:t xml:space="preserve">Hutchinson, Justine A, Jason Vargo, Meredith </w:t>
      </w:r>
      <w:proofErr w:type="spellStart"/>
      <w:r w:rsidRPr="000C4889">
        <w:rPr>
          <w:color w:val="000000" w:themeColor="text1"/>
        </w:rPr>
        <w:t>Milet</w:t>
      </w:r>
      <w:proofErr w:type="spellEnd"/>
      <w:r w:rsidRPr="000C4889">
        <w:rPr>
          <w:color w:val="000000" w:themeColor="text1"/>
        </w:rPr>
        <w:t xml:space="preserve">, Nancy H F French, Michael </w:t>
      </w:r>
      <w:proofErr w:type="spellStart"/>
      <w:r w:rsidRPr="000C4889">
        <w:rPr>
          <w:color w:val="000000" w:themeColor="text1"/>
        </w:rPr>
        <w:t>Billmire</w:t>
      </w:r>
      <w:proofErr w:type="spellEnd"/>
      <w:r w:rsidRPr="000C4889">
        <w:rPr>
          <w:color w:val="000000" w:themeColor="text1"/>
        </w:rPr>
        <w:t xml:space="preserve">, Jeffrey Johnson, and Sumi </w:t>
      </w:r>
      <w:proofErr w:type="spellStart"/>
      <w:r w:rsidRPr="000C4889">
        <w:rPr>
          <w:color w:val="000000" w:themeColor="text1"/>
        </w:rPr>
        <w:t>Hoshiko</w:t>
      </w:r>
      <w:proofErr w:type="spellEnd"/>
      <w:r w:rsidRPr="000C4889">
        <w:rPr>
          <w:color w:val="000000" w:themeColor="text1"/>
        </w:rPr>
        <w:t xml:space="preserve">. 2018. “The San Diego 2007 Wildfires and Medi-Cal Emergency Department Presentations, Inpatient Hospitalizations, and Outpatient Visits: An Observational Study of Smoke Exposure Periods and a Bidirectional Case-Crossover Analysis.” </w:t>
      </w:r>
      <w:proofErr w:type="spellStart"/>
      <w:r w:rsidRPr="000C4889">
        <w:rPr>
          <w:i/>
          <w:iCs/>
          <w:color w:val="000000" w:themeColor="text1"/>
        </w:rPr>
        <w:t>PLoS</w:t>
      </w:r>
      <w:proofErr w:type="spellEnd"/>
      <w:r w:rsidRPr="000C4889">
        <w:rPr>
          <w:i/>
          <w:iCs/>
          <w:color w:val="000000" w:themeColor="text1"/>
        </w:rPr>
        <w:t xml:space="preserve"> Med</w:t>
      </w:r>
      <w:r w:rsidRPr="000C4889">
        <w:rPr>
          <w:color w:val="000000" w:themeColor="text1"/>
        </w:rPr>
        <w:t xml:space="preserve"> 15 (7): e1002601.</w:t>
      </w:r>
    </w:p>
    <w:p w14:paraId="00E5CE84" w14:textId="4DA9A4C6" w:rsidR="007B2D72" w:rsidRPr="000C4889" w:rsidRDefault="00D03D21">
      <w:pPr>
        <w:pStyle w:val="Bibliography"/>
        <w:rPr>
          <w:color w:val="000000" w:themeColor="text1"/>
        </w:rPr>
      </w:pPr>
      <w:bookmarkStart w:id="33" w:name="ref-davies2018"/>
      <w:bookmarkEnd w:id="32"/>
      <w:r w:rsidRPr="000C4889">
        <w:rPr>
          <w:color w:val="000000" w:themeColor="text1"/>
        </w:rPr>
        <w:t xml:space="preserve">Ian P. Davies, James C. Robertson, Ryan D. </w:t>
      </w:r>
      <w:proofErr w:type="spellStart"/>
      <w:r w:rsidRPr="000C4889">
        <w:rPr>
          <w:color w:val="000000" w:themeColor="text1"/>
        </w:rPr>
        <w:t>Haugo</w:t>
      </w:r>
      <w:proofErr w:type="spellEnd"/>
      <w:r w:rsidRPr="000C4889">
        <w:rPr>
          <w:color w:val="000000" w:themeColor="text1"/>
        </w:rPr>
        <w:t xml:space="preserve">. 2018. “The Unequal Vulnerability of Communities of Color to Wildfire.” </w:t>
      </w:r>
      <w:r w:rsidRPr="000C4889">
        <w:rPr>
          <w:i/>
          <w:iCs/>
          <w:color w:val="000000" w:themeColor="text1"/>
        </w:rPr>
        <w:t>PLOS ONE</w:t>
      </w:r>
      <w:r w:rsidRPr="000C4889">
        <w:rPr>
          <w:color w:val="000000" w:themeColor="text1"/>
        </w:rPr>
        <w:t>.</w:t>
      </w:r>
    </w:p>
    <w:p w14:paraId="002320F7" w14:textId="2A8107BD" w:rsidR="00B74CE2" w:rsidRPr="000C4889" w:rsidRDefault="00B74CE2" w:rsidP="00B74CE2">
      <w:pPr>
        <w:rPr>
          <w:rFonts w:asciiTheme="minorHAnsi" w:hAnsiTheme="minorHAnsi" w:cs="Arial"/>
          <w:color w:val="000000" w:themeColor="text1"/>
          <w:shd w:val="clear" w:color="auto" w:fill="FFFFFF"/>
        </w:rPr>
      </w:pPr>
      <w:proofErr w:type="spellStart"/>
      <w:r w:rsidRPr="000C4889">
        <w:rPr>
          <w:rFonts w:asciiTheme="minorHAnsi" w:hAnsiTheme="minorHAnsi" w:cs="Arial"/>
          <w:color w:val="000000" w:themeColor="text1"/>
          <w:shd w:val="clear" w:color="auto" w:fill="FFFFFF"/>
        </w:rPr>
        <w:t>Ignotti</w:t>
      </w:r>
      <w:proofErr w:type="spellEnd"/>
      <w:r w:rsidRPr="000C4889">
        <w:rPr>
          <w:rFonts w:asciiTheme="minorHAnsi" w:hAnsiTheme="minorHAnsi" w:cs="Arial"/>
          <w:color w:val="000000" w:themeColor="text1"/>
          <w:shd w:val="clear" w:color="auto" w:fill="FFFFFF"/>
        </w:rPr>
        <w:t xml:space="preserve">, </w:t>
      </w:r>
      <w:proofErr w:type="spellStart"/>
      <w:r w:rsidRPr="000C4889">
        <w:rPr>
          <w:rFonts w:asciiTheme="minorHAnsi" w:hAnsiTheme="minorHAnsi" w:cs="Arial"/>
          <w:color w:val="000000" w:themeColor="text1"/>
          <w:shd w:val="clear" w:color="auto" w:fill="FFFFFF"/>
        </w:rPr>
        <w:t>Eliane</w:t>
      </w:r>
      <w:proofErr w:type="spellEnd"/>
      <w:r w:rsidRPr="000C4889">
        <w:rPr>
          <w:rFonts w:asciiTheme="minorHAnsi" w:hAnsiTheme="minorHAnsi" w:cs="Arial"/>
          <w:color w:val="000000" w:themeColor="text1"/>
          <w:shd w:val="clear" w:color="auto" w:fill="FFFFFF"/>
        </w:rPr>
        <w:t>, et al. "Impact on human health of particulate matter emitted from burnings in the Brazilian Amazon region." </w:t>
      </w:r>
      <w:proofErr w:type="spellStart"/>
      <w:r w:rsidRPr="000C4889">
        <w:rPr>
          <w:rFonts w:asciiTheme="minorHAnsi" w:hAnsiTheme="minorHAnsi" w:cs="Arial"/>
          <w:i/>
          <w:iCs/>
          <w:color w:val="000000" w:themeColor="text1"/>
          <w:shd w:val="clear" w:color="auto" w:fill="FFFFFF"/>
        </w:rPr>
        <w:t>Revista</w:t>
      </w:r>
      <w:proofErr w:type="spellEnd"/>
      <w:r w:rsidRPr="000C4889">
        <w:rPr>
          <w:rFonts w:asciiTheme="minorHAnsi" w:hAnsiTheme="minorHAnsi" w:cs="Arial"/>
          <w:i/>
          <w:iCs/>
          <w:color w:val="000000" w:themeColor="text1"/>
          <w:shd w:val="clear" w:color="auto" w:fill="FFFFFF"/>
        </w:rPr>
        <w:t xml:space="preserve"> de </w:t>
      </w:r>
      <w:proofErr w:type="spellStart"/>
      <w:r w:rsidRPr="000C4889">
        <w:rPr>
          <w:rFonts w:asciiTheme="minorHAnsi" w:hAnsiTheme="minorHAnsi" w:cs="Arial"/>
          <w:i/>
          <w:iCs/>
          <w:color w:val="000000" w:themeColor="text1"/>
          <w:shd w:val="clear" w:color="auto" w:fill="FFFFFF"/>
        </w:rPr>
        <w:t>saude</w:t>
      </w:r>
      <w:proofErr w:type="spellEnd"/>
      <w:r w:rsidRPr="000C4889">
        <w:rPr>
          <w:rFonts w:asciiTheme="minorHAnsi" w:hAnsiTheme="minorHAnsi" w:cs="Arial"/>
          <w:i/>
          <w:iCs/>
          <w:color w:val="000000" w:themeColor="text1"/>
          <w:shd w:val="clear" w:color="auto" w:fill="FFFFFF"/>
        </w:rPr>
        <w:t xml:space="preserve"> publica</w:t>
      </w:r>
      <w:r w:rsidRPr="000C4889">
        <w:rPr>
          <w:rFonts w:asciiTheme="minorHAnsi" w:hAnsiTheme="minorHAnsi" w:cs="Arial"/>
          <w:color w:val="000000" w:themeColor="text1"/>
          <w:shd w:val="clear" w:color="auto" w:fill="FFFFFF"/>
        </w:rPr>
        <w:t> 44 (2010): 121-130.</w:t>
      </w:r>
    </w:p>
    <w:p w14:paraId="3312B687" w14:textId="77777777" w:rsidR="00B74CE2" w:rsidRPr="000C4889" w:rsidRDefault="00B74CE2" w:rsidP="00B74CE2">
      <w:pPr>
        <w:rPr>
          <w:rFonts w:asciiTheme="minorHAnsi" w:hAnsiTheme="minorHAnsi"/>
          <w:color w:val="000000" w:themeColor="text1"/>
        </w:rPr>
      </w:pPr>
    </w:p>
    <w:p w14:paraId="31770513" w14:textId="0F8D06BA" w:rsidR="00F30801" w:rsidRPr="000C4889" w:rsidRDefault="00F30801" w:rsidP="00F30801">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Jacobs, Bret C., and Justin A. Lee. "Durable medical equipment: Types and indications." </w:t>
      </w:r>
      <w:r w:rsidRPr="000C4889">
        <w:rPr>
          <w:rFonts w:asciiTheme="minorHAnsi" w:hAnsiTheme="minorHAnsi" w:cs="Arial"/>
          <w:i/>
          <w:iCs/>
          <w:color w:val="000000" w:themeColor="text1"/>
          <w:shd w:val="clear" w:color="auto" w:fill="FFFFFF"/>
        </w:rPr>
        <w:t>Medical Clinics</w:t>
      </w:r>
      <w:r w:rsidRPr="000C4889">
        <w:rPr>
          <w:rFonts w:asciiTheme="minorHAnsi" w:hAnsiTheme="minorHAnsi" w:cs="Arial"/>
          <w:color w:val="000000" w:themeColor="text1"/>
          <w:shd w:val="clear" w:color="auto" w:fill="FFFFFF"/>
        </w:rPr>
        <w:t> 98.4 (2014): 881-893.</w:t>
      </w:r>
    </w:p>
    <w:p w14:paraId="3047BAE7" w14:textId="77777777" w:rsidR="00FA663A" w:rsidRPr="000C4889" w:rsidRDefault="00FA663A" w:rsidP="00F30801">
      <w:pPr>
        <w:rPr>
          <w:rFonts w:asciiTheme="minorHAnsi" w:hAnsiTheme="minorHAnsi" w:cs="Arial"/>
          <w:color w:val="000000" w:themeColor="text1"/>
          <w:shd w:val="clear" w:color="auto" w:fill="FFFFFF"/>
        </w:rPr>
      </w:pPr>
    </w:p>
    <w:p w14:paraId="561ED6C1" w14:textId="5797954E" w:rsidR="00FA663A" w:rsidRPr="000C4889" w:rsidRDefault="00FA663A" w:rsidP="00F30801">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 xml:space="preserve">Johnston FH, Purdie S, </w:t>
      </w:r>
      <w:proofErr w:type="spellStart"/>
      <w:r w:rsidRPr="000C4889">
        <w:rPr>
          <w:rFonts w:asciiTheme="minorHAnsi" w:hAnsiTheme="minorHAnsi" w:cs="Arial"/>
          <w:color w:val="000000" w:themeColor="text1"/>
          <w:shd w:val="clear" w:color="auto" w:fill="FFFFFF"/>
        </w:rPr>
        <w:t>Jalaludin</w:t>
      </w:r>
      <w:proofErr w:type="spellEnd"/>
      <w:r w:rsidRPr="000C4889">
        <w:rPr>
          <w:rFonts w:asciiTheme="minorHAnsi" w:hAnsiTheme="minorHAnsi" w:cs="Arial"/>
          <w:color w:val="000000" w:themeColor="text1"/>
          <w:shd w:val="clear" w:color="auto" w:fill="FFFFFF"/>
        </w:rPr>
        <w:t xml:space="preserve"> B, Martin KL, Henderson SB, Morgan GG. 2014. Air pollution events from forest fires and emergency department attendances in Sydney, </w:t>
      </w:r>
      <w:r w:rsidRPr="000C4889">
        <w:rPr>
          <w:rFonts w:asciiTheme="minorHAnsi" w:hAnsiTheme="minorHAnsi" w:cs="Arial"/>
          <w:color w:val="000000" w:themeColor="text1"/>
          <w:shd w:val="clear" w:color="auto" w:fill="FFFFFF"/>
        </w:rPr>
        <w:lastRenderedPageBreak/>
        <w:t xml:space="preserve">Australia 1996–2007: a case-crossover </w:t>
      </w:r>
      <w:proofErr w:type="spellStart"/>
      <w:proofErr w:type="gramStart"/>
      <w:r w:rsidRPr="000C4889">
        <w:rPr>
          <w:rFonts w:asciiTheme="minorHAnsi" w:hAnsiTheme="minorHAnsi" w:cs="Arial"/>
          <w:color w:val="000000" w:themeColor="text1"/>
          <w:shd w:val="clear" w:color="auto" w:fill="FFFFFF"/>
        </w:rPr>
        <w:t>analysis.Environ</w:t>
      </w:r>
      <w:proofErr w:type="spellEnd"/>
      <w:proofErr w:type="gramEnd"/>
      <w:r w:rsidRPr="000C4889">
        <w:rPr>
          <w:rFonts w:asciiTheme="minorHAnsi" w:hAnsiTheme="minorHAnsi" w:cs="Arial"/>
          <w:color w:val="000000" w:themeColor="text1"/>
          <w:shd w:val="clear" w:color="auto" w:fill="FFFFFF"/>
        </w:rPr>
        <w:t xml:space="preserve"> Health13:105, doi:10.1186/1476-069X-13-10525491235. </w:t>
      </w:r>
    </w:p>
    <w:p w14:paraId="014D8AAC" w14:textId="77777777" w:rsidR="00F30801" w:rsidRPr="000C4889" w:rsidRDefault="00F30801" w:rsidP="00F30801">
      <w:pPr>
        <w:rPr>
          <w:rFonts w:asciiTheme="minorHAnsi" w:hAnsiTheme="minorHAnsi"/>
          <w:color w:val="000000" w:themeColor="text1"/>
        </w:rPr>
      </w:pPr>
    </w:p>
    <w:p w14:paraId="0B303EB3" w14:textId="77777777" w:rsidR="007B2D72" w:rsidRPr="000C4889" w:rsidRDefault="00D03D21">
      <w:pPr>
        <w:pStyle w:val="Bibliography"/>
        <w:rPr>
          <w:color w:val="000000" w:themeColor="text1"/>
        </w:rPr>
      </w:pPr>
      <w:bookmarkStart w:id="34" w:name="ref-kivimaki2018"/>
      <w:bookmarkEnd w:id="33"/>
      <w:proofErr w:type="spellStart"/>
      <w:r w:rsidRPr="000C4889">
        <w:rPr>
          <w:color w:val="000000" w:themeColor="text1"/>
        </w:rPr>
        <w:t>Kivimaki</w:t>
      </w:r>
      <w:proofErr w:type="spellEnd"/>
      <w:r w:rsidRPr="000C4889">
        <w:rPr>
          <w:color w:val="000000" w:themeColor="text1"/>
        </w:rPr>
        <w:t xml:space="preserve">, Steptoe, M. 2018. “Effects of Stress on the Development and Progression of Cardiovascular Disease.” </w:t>
      </w:r>
      <w:r w:rsidRPr="000C4889">
        <w:rPr>
          <w:i/>
          <w:iCs/>
          <w:color w:val="000000" w:themeColor="text1"/>
        </w:rPr>
        <w:t xml:space="preserve">Nat Rev </w:t>
      </w:r>
      <w:proofErr w:type="spellStart"/>
      <w:r w:rsidRPr="000C4889">
        <w:rPr>
          <w:i/>
          <w:iCs/>
          <w:color w:val="000000" w:themeColor="text1"/>
        </w:rPr>
        <w:t>Cardiol</w:t>
      </w:r>
      <w:proofErr w:type="spellEnd"/>
      <w:r w:rsidRPr="000C4889">
        <w:rPr>
          <w:color w:val="000000" w:themeColor="text1"/>
        </w:rPr>
        <w:t>.</w:t>
      </w:r>
    </w:p>
    <w:p w14:paraId="54E21AF7" w14:textId="77777777" w:rsidR="007B2D72" w:rsidRPr="000C4889" w:rsidRDefault="00D03D21">
      <w:pPr>
        <w:pStyle w:val="Bibliography"/>
        <w:rPr>
          <w:color w:val="000000" w:themeColor="text1"/>
        </w:rPr>
      </w:pPr>
      <w:bookmarkStart w:id="35" w:name="ref-kollanus2016"/>
      <w:bookmarkEnd w:id="34"/>
      <w:proofErr w:type="spellStart"/>
      <w:r w:rsidRPr="000C4889">
        <w:rPr>
          <w:color w:val="000000" w:themeColor="text1"/>
        </w:rPr>
        <w:t>Kollanus</w:t>
      </w:r>
      <w:proofErr w:type="spellEnd"/>
      <w:r w:rsidRPr="000C4889">
        <w:rPr>
          <w:color w:val="000000" w:themeColor="text1"/>
        </w:rPr>
        <w:t xml:space="preserve">, </w:t>
      </w:r>
      <w:proofErr w:type="spellStart"/>
      <w:r w:rsidRPr="000C4889">
        <w:rPr>
          <w:color w:val="000000" w:themeColor="text1"/>
        </w:rPr>
        <w:t>Virpi</w:t>
      </w:r>
      <w:proofErr w:type="spellEnd"/>
      <w:r w:rsidRPr="000C4889">
        <w:rPr>
          <w:color w:val="000000" w:themeColor="text1"/>
        </w:rPr>
        <w:t xml:space="preserve">, </w:t>
      </w:r>
      <w:proofErr w:type="spellStart"/>
      <w:r w:rsidRPr="000C4889">
        <w:rPr>
          <w:color w:val="000000" w:themeColor="text1"/>
        </w:rPr>
        <w:t>Pekka</w:t>
      </w:r>
      <w:proofErr w:type="spellEnd"/>
      <w:r w:rsidRPr="000C4889">
        <w:rPr>
          <w:color w:val="000000" w:themeColor="text1"/>
        </w:rPr>
        <w:t xml:space="preserve"> </w:t>
      </w:r>
      <w:proofErr w:type="spellStart"/>
      <w:r w:rsidRPr="000C4889">
        <w:rPr>
          <w:color w:val="000000" w:themeColor="text1"/>
        </w:rPr>
        <w:t>Tiittanen</w:t>
      </w:r>
      <w:proofErr w:type="spellEnd"/>
      <w:r w:rsidRPr="000C4889">
        <w:rPr>
          <w:color w:val="000000" w:themeColor="text1"/>
        </w:rPr>
        <w:t xml:space="preserve">, Jarkko V Niemi, and Timo </w:t>
      </w:r>
      <w:proofErr w:type="spellStart"/>
      <w:r w:rsidRPr="000C4889">
        <w:rPr>
          <w:color w:val="000000" w:themeColor="text1"/>
        </w:rPr>
        <w:t>Lanki</w:t>
      </w:r>
      <w:proofErr w:type="spellEnd"/>
      <w:r w:rsidRPr="000C4889">
        <w:rPr>
          <w:color w:val="000000" w:themeColor="text1"/>
        </w:rPr>
        <w:t xml:space="preserve">. 2016. “Effects of Long-Range Transported Air Pollution from Vegetation Fires on Daily Mortality and Hospital Admissions in the Helsinki Metropolitan Area, Finland.” </w:t>
      </w:r>
      <w:r w:rsidRPr="000C4889">
        <w:rPr>
          <w:i/>
          <w:iCs/>
          <w:color w:val="000000" w:themeColor="text1"/>
        </w:rPr>
        <w:t>Environ Res</w:t>
      </w:r>
      <w:r w:rsidRPr="000C4889">
        <w:rPr>
          <w:color w:val="000000" w:themeColor="text1"/>
        </w:rPr>
        <w:t xml:space="preserve"> 151 (November): 351–58.</w:t>
      </w:r>
    </w:p>
    <w:p w14:paraId="01315515" w14:textId="601037CB" w:rsidR="007B2D72" w:rsidRPr="000C4889" w:rsidRDefault="00D03D21">
      <w:pPr>
        <w:pStyle w:val="Bibliography"/>
        <w:rPr>
          <w:color w:val="000000" w:themeColor="text1"/>
        </w:rPr>
      </w:pPr>
      <w:bookmarkStart w:id="36" w:name="ref-lassman2017"/>
      <w:bookmarkEnd w:id="35"/>
      <w:proofErr w:type="spellStart"/>
      <w:r w:rsidRPr="000C4889">
        <w:rPr>
          <w:color w:val="000000" w:themeColor="text1"/>
        </w:rPr>
        <w:t>Lassman</w:t>
      </w:r>
      <w:proofErr w:type="spellEnd"/>
      <w:r w:rsidRPr="000C4889">
        <w:rPr>
          <w:color w:val="000000" w:themeColor="text1"/>
        </w:rPr>
        <w:t xml:space="preserve">, William, Bonne Ford, Ryan W. Gan, Gabriele Pfister, Sheryl </w:t>
      </w:r>
      <w:proofErr w:type="spellStart"/>
      <w:r w:rsidRPr="000C4889">
        <w:rPr>
          <w:color w:val="000000" w:themeColor="text1"/>
        </w:rPr>
        <w:t>Magzamen</w:t>
      </w:r>
      <w:proofErr w:type="spellEnd"/>
      <w:r w:rsidRPr="000C4889">
        <w:rPr>
          <w:color w:val="000000" w:themeColor="text1"/>
        </w:rPr>
        <w:t xml:space="preserve">, Emily V. Fischer, and Jeffrey R. Pierce. 2017. “Spatial and Temporal Estimates of Population Exposure to Wildfire Smoke During the Washington State 2012 Wildfire Season Using Blended Model, Satellite, and in Situ Data.” </w:t>
      </w:r>
      <w:proofErr w:type="spellStart"/>
      <w:r w:rsidRPr="000C4889">
        <w:rPr>
          <w:i/>
          <w:iCs/>
          <w:color w:val="000000" w:themeColor="text1"/>
        </w:rPr>
        <w:t>GeoHealth</w:t>
      </w:r>
      <w:proofErr w:type="spellEnd"/>
      <w:r w:rsidRPr="000C4889">
        <w:rPr>
          <w:color w:val="000000" w:themeColor="text1"/>
        </w:rPr>
        <w:t xml:space="preserve"> 1 (3): 106–21.</w:t>
      </w:r>
    </w:p>
    <w:p w14:paraId="69395D48" w14:textId="7C161FF0" w:rsidR="00AE3863" w:rsidRPr="000C4889" w:rsidRDefault="00AE3863">
      <w:pPr>
        <w:pStyle w:val="Bibliography"/>
        <w:rPr>
          <w:color w:val="000000" w:themeColor="text1"/>
        </w:rPr>
      </w:pPr>
      <w:r w:rsidRPr="000C4889">
        <w:rPr>
          <w:color w:val="000000" w:themeColor="text1"/>
        </w:rPr>
        <w:t xml:space="preserve">Lee TS, Falter K, Meyer P, Mott J, Gwynn C. 2009. Risk factors associated with clinic visits during the 1999 forest fires near the Hoopa Valley Indian Reservation, California, </w:t>
      </w:r>
      <w:proofErr w:type="spellStart"/>
      <w:r w:rsidRPr="000C4889">
        <w:rPr>
          <w:color w:val="000000" w:themeColor="text1"/>
        </w:rPr>
        <w:t>USA.Int</w:t>
      </w:r>
      <w:proofErr w:type="spellEnd"/>
      <w:r w:rsidRPr="000C4889">
        <w:rPr>
          <w:color w:val="000000" w:themeColor="text1"/>
        </w:rPr>
        <w:t xml:space="preserve"> J Environ Health Res19:315-32719629821. </w:t>
      </w:r>
    </w:p>
    <w:p w14:paraId="5C99AC3E" w14:textId="77777777" w:rsidR="007B2D72" w:rsidRPr="000C4889" w:rsidRDefault="00D03D21">
      <w:pPr>
        <w:pStyle w:val="Bibliography"/>
        <w:rPr>
          <w:color w:val="000000" w:themeColor="text1"/>
        </w:rPr>
      </w:pPr>
      <w:bookmarkStart w:id="37" w:name="ref-liu2016"/>
      <w:bookmarkEnd w:id="36"/>
      <w:r w:rsidRPr="000C4889">
        <w:rPr>
          <w:color w:val="000000" w:themeColor="text1"/>
        </w:rPr>
        <w:t xml:space="preserve">Liu, Jia Coco, Loretta J </w:t>
      </w:r>
      <w:proofErr w:type="spellStart"/>
      <w:r w:rsidRPr="000C4889">
        <w:rPr>
          <w:color w:val="000000" w:themeColor="text1"/>
        </w:rPr>
        <w:t>Mickley</w:t>
      </w:r>
      <w:proofErr w:type="spellEnd"/>
      <w:r w:rsidRPr="000C4889">
        <w:rPr>
          <w:color w:val="000000" w:themeColor="text1"/>
        </w:rPr>
        <w:t xml:space="preserve">, Melissa P </w:t>
      </w:r>
      <w:proofErr w:type="spellStart"/>
      <w:r w:rsidRPr="000C4889">
        <w:rPr>
          <w:color w:val="000000" w:themeColor="text1"/>
        </w:rPr>
        <w:t>Sulprizio</w:t>
      </w:r>
      <w:proofErr w:type="spellEnd"/>
      <w:r w:rsidRPr="000C4889">
        <w:rPr>
          <w:color w:val="000000" w:themeColor="text1"/>
        </w:rPr>
        <w:t xml:space="preserve">, Francesca </w:t>
      </w:r>
      <w:proofErr w:type="spellStart"/>
      <w:r w:rsidRPr="000C4889">
        <w:rPr>
          <w:color w:val="000000" w:themeColor="text1"/>
        </w:rPr>
        <w:t>Dominici</w:t>
      </w:r>
      <w:proofErr w:type="spellEnd"/>
      <w:r w:rsidRPr="000C4889">
        <w:rPr>
          <w:color w:val="000000" w:themeColor="text1"/>
        </w:rPr>
        <w:t xml:space="preserve">, Xu Yue, Keita Ebisu, Georgiana Brooke Anderson, Rafi F A Khan, Mercedes A Bravo, and Michelle L Bell. 2016. “Particulate Air Pollution from Wildfires in the Western US Under Climate Change.” </w:t>
      </w:r>
      <w:proofErr w:type="spellStart"/>
      <w:r w:rsidRPr="000C4889">
        <w:rPr>
          <w:i/>
          <w:iCs/>
          <w:color w:val="000000" w:themeColor="text1"/>
        </w:rPr>
        <w:t>Clim</w:t>
      </w:r>
      <w:proofErr w:type="spellEnd"/>
      <w:r w:rsidRPr="000C4889">
        <w:rPr>
          <w:i/>
          <w:iCs/>
          <w:color w:val="000000" w:themeColor="text1"/>
        </w:rPr>
        <w:t xml:space="preserve"> Change</w:t>
      </w:r>
      <w:r w:rsidRPr="000C4889">
        <w:rPr>
          <w:color w:val="000000" w:themeColor="text1"/>
        </w:rPr>
        <w:t xml:space="preserve"> 138 (3): 655–66.</w:t>
      </w:r>
    </w:p>
    <w:p w14:paraId="0E71A769" w14:textId="77777777" w:rsidR="007B2D72" w:rsidRPr="000C4889" w:rsidRDefault="00D03D21">
      <w:pPr>
        <w:pStyle w:val="Bibliography"/>
        <w:rPr>
          <w:color w:val="000000" w:themeColor="text1"/>
        </w:rPr>
      </w:pPr>
      <w:bookmarkStart w:id="38" w:name="ref-liu2017admit"/>
      <w:bookmarkEnd w:id="37"/>
      <w:r w:rsidRPr="000C4889">
        <w:rPr>
          <w:color w:val="000000" w:themeColor="text1"/>
        </w:rPr>
        <w:t xml:space="preserve">Liu, Jia Coco, Ander Wilson, Loretta J. </w:t>
      </w:r>
      <w:proofErr w:type="spellStart"/>
      <w:r w:rsidRPr="000C4889">
        <w:rPr>
          <w:color w:val="000000" w:themeColor="text1"/>
        </w:rPr>
        <w:t>Mickley</w:t>
      </w:r>
      <w:proofErr w:type="spellEnd"/>
      <w:r w:rsidRPr="000C4889">
        <w:rPr>
          <w:color w:val="000000" w:themeColor="text1"/>
        </w:rPr>
        <w:t xml:space="preserve">, Keita Ebisu, Melissa P. </w:t>
      </w:r>
      <w:proofErr w:type="spellStart"/>
      <w:r w:rsidRPr="000C4889">
        <w:rPr>
          <w:color w:val="000000" w:themeColor="text1"/>
        </w:rPr>
        <w:t>Sulprizio</w:t>
      </w:r>
      <w:proofErr w:type="spellEnd"/>
      <w:r w:rsidRPr="000C4889">
        <w:rPr>
          <w:color w:val="000000" w:themeColor="text1"/>
        </w:rPr>
        <w:t xml:space="preserve">, Yun Wang, Roger D. Peng, Xu Yue, Francesca </w:t>
      </w:r>
      <w:proofErr w:type="spellStart"/>
      <w:r w:rsidRPr="000C4889">
        <w:rPr>
          <w:color w:val="000000" w:themeColor="text1"/>
        </w:rPr>
        <w:t>Dominici</w:t>
      </w:r>
      <w:proofErr w:type="spellEnd"/>
      <w:r w:rsidRPr="000C4889">
        <w:rPr>
          <w:color w:val="000000" w:themeColor="text1"/>
        </w:rPr>
        <w:t xml:space="preserve">, and Michelle L. Bell. 2017. “Who Among the Elderly Is Most Vulnerable to Exposure to and Health Risks of Fine Particulate Matter </w:t>
      </w:r>
      <w:proofErr w:type="gramStart"/>
      <w:r w:rsidRPr="000C4889">
        <w:rPr>
          <w:color w:val="000000" w:themeColor="text1"/>
        </w:rPr>
        <w:t>From</w:t>
      </w:r>
      <w:proofErr w:type="gramEnd"/>
      <w:r w:rsidRPr="000C4889">
        <w:rPr>
          <w:color w:val="000000" w:themeColor="text1"/>
        </w:rPr>
        <w:t xml:space="preserve"> Wildfire Smoke?” </w:t>
      </w:r>
      <w:r w:rsidRPr="000C4889">
        <w:rPr>
          <w:i/>
          <w:iCs/>
          <w:color w:val="000000" w:themeColor="text1"/>
        </w:rPr>
        <w:t>American Journal of Epidemiology</w:t>
      </w:r>
      <w:r w:rsidRPr="000C4889">
        <w:rPr>
          <w:color w:val="000000" w:themeColor="text1"/>
        </w:rPr>
        <w:t xml:space="preserve"> 186 (6): 730–35.</w:t>
      </w:r>
    </w:p>
    <w:p w14:paraId="393020C4" w14:textId="77777777" w:rsidR="007B2D72" w:rsidRPr="000C4889" w:rsidRDefault="00D03D21">
      <w:pPr>
        <w:pStyle w:val="Bibliography"/>
        <w:rPr>
          <w:color w:val="000000" w:themeColor="text1"/>
        </w:rPr>
      </w:pPr>
      <w:bookmarkStart w:id="39" w:name="ref-liu2015wa"/>
      <w:bookmarkEnd w:id="38"/>
      <w:r w:rsidRPr="000C4889">
        <w:rPr>
          <w:color w:val="000000" w:themeColor="text1"/>
        </w:rPr>
        <w:t xml:space="preserve">Liu, Jia C, Gavin Pereira, Sarah A </w:t>
      </w:r>
      <w:proofErr w:type="spellStart"/>
      <w:r w:rsidRPr="000C4889">
        <w:rPr>
          <w:color w:val="000000" w:themeColor="text1"/>
        </w:rPr>
        <w:t>Uhl</w:t>
      </w:r>
      <w:proofErr w:type="spellEnd"/>
      <w:r w:rsidRPr="000C4889">
        <w:rPr>
          <w:color w:val="000000" w:themeColor="text1"/>
        </w:rPr>
        <w:t xml:space="preserve">, Mercedes A Bravo, and Michelle L Bell. 2015. “A Systematic Review of the Physical Health Impacts from Non-Occupational Exposure to Wildfire Smoke.” </w:t>
      </w:r>
      <w:r w:rsidRPr="000C4889">
        <w:rPr>
          <w:i/>
          <w:iCs/>
          <w:color w:val="000000" w:themeColor="text1"/>
        </w:rPr>
        <w:t>Environ Res</w:t>
      </w:r>
      <w:r w:rsidRPr="000C4889">
        <w:rPr>
          <w:color w:val="000000" w:themeColor="text1"/>
        </w:rPr>
        <w:t xml:space="preserve"> 136 (January): 120–32.</w:t>
      </w:r>
    </w:p>
    <w:p w14:paraId="0665CCD5" w14:textId="77777777" w:rsidR="007B2D72" w:rsidRPr="000C4889" w:rsidRDefault="00D03D21">
      <w:pPr>
        <w:pStyle w:val="Bibliography"/>
        <w:rPr>
          <w:color w:val="000000" w:themeColor="text1"/>
        </w:rPr>
      </w:pPr>
      <w:bookmarkStart w:id="40" w:name="ref-lapdgetty"/>
      <w:bookmarkEnd w:id="39"/>
      <w:r w:rsidRPr="000C4889">
        <w:rPr>
          <w:color w:val="000000" w:themeColor="text1"/>
        </w:rPr>
        <w:t>Los Angeles Fire Department. 2018. “LAFD News: Getty Fire.” 2018.</w:t>
      </w:r>
    </w:p>
    <w:p w14:paraId="0A6FC1C0" w14:textId="77777777" w:rsidR="007B2D72" w:rsidRPr="000C4889" w:rsidRDefault="00D03D21">
      <w:pPr>
        <w:pStyle w:val="Bibliography"/>
        <w:rPr>
          <w:color w:val="000000" w:themeColor="text1"/>
        </w:rPr>
      </w:pPr>
      <w:bookmarkStart w:id="41" w:name="ref-mahsin2021"/>
      <w:bookmarkEnd w:id="40"/>
      <w:proofErr w:type="spellStart"/>
      <w:r w:rsidRPr="000C4889">
        <w:rPr>
          <w:color w:val="000000" w:themeColor="text1"/>
        </w:rPr>
        <w:t>Mahsin</w:t>
      </w:r>
      <w:proofErr w:type="spellEnd"/>
      <w:r w:rsidRPr="000C4889">
        <w:rPr>
          <w:color w:val="000000" w:themeColor="text1"/>
        </w:rPr>
        <w:t xml:space="preserve">, M D, Jason </w:t>
      </w:r>
      <w:proofErr w:type="spellStart"/>
      <w:r w:rsidRPr="000C4889">
        <w:rPr>
          <w:color w:val="000000" w:themeColor="text1"/>
        </w:rPr>
        <w:t>Cabaj</w:t>
      </w:r>
      <w:proofErr w:type="spellEnd"/>
      <w:r w:rsidRPr="000C4889">
        <w:rPr>
          <w:color w:val="000000" w:themeColor="text1"/>
        </w:rPr>
        <w:t xml:space="preserve">, and Vineet Saini. 2021. “Respiratory and cardiovascular condition-related physician visits associated with wildfire smoke exposure in Calgary, Canada, in 2015: a population-based study.” </w:t>
      </w:r>
      <w:r w:rsidRPr="000C4889">
        <w:rPr>
          <w:i/>
          <w:iCs/>
          <w:color w:val="000000" w:themeColor="text1"/>
        </w:rPr>
        <w:t>International Journal of Epidemiology</w:t>
      </w:r>
      <w:r w:rsidRPr="000C4889">
        <w:rPr>
          <w:color w:val="000000" w:themeColor="text1"/>
        </w:rPr>
        <w:t>, September.</w:t>
      </w:r>
    </w:p>
    <w:p w14:paraId="7C68A954" w14:textId="77777777" w:rsidR="007B2D72" w:rsidRPr="000C4889" w:rsidRDefault="00D03D21">
      <w:pPr>
        <w:pStyle w:val="Bibliography"/>
        <w:rPr>
          <w:color w:val="000000" w:themeColor="text1"/>
        </w:rPr>
      </w:pPr>
      <w:bookmarkStart w:id="42" w:name="ref-woolsey"/>
      <w:bookmarkEnd w:id="41"/>
      <w:r w:rsidRPr="000C4889">
        <w:rPr>
          <w:color w:val="000000" w:themeColor="text1"/>
        </w:rPr>
        <w:t>Matt Styles, Joseph Sterna. 2018. “Woolsey Fire Response Hurt by Poor Disaster Preparation, Lack of Firefighters, Report Says.” 2018.</w:t>
      </w:r>
    </w:p>
    <w:p w14:paraId="5634FFC3" w14:textId="305BCE67" w:rsidR="007B2D72" w:rsidRPr="000C4889" w:rsidRDefault="00D03D21">
      <w:pPr>
        <w:pStyle w:val="Bibliography"/>
        <w:rPr>
          <w:color w:val="000000" w:themeColor="text1"/>
        </w:rPr>
      </w:pPr>
      <w:bookmarkStart w:id="43" w:name="ref-mccaffrey2014"/>
      <w:bookmarkEnd w:id="42"/>
      <w:r w:rsidRPr="000C4889">
        <w:rPr>
          <w:color w:val="000000" w:themeColor="text1"/>
        </w:rPr>
        <w:t xml:space="preserve">McCaffrey Sarah, Stidham Melanie, Rhodes Alan. 2014. “Wildfire Evacuation and Its Alternatives: Perspectives from Four United States’ Communities.” </w:t>
      </w:r>
      <w:r w:rsidRPr="000C4889">
        <w:rPr>
          <w:i/>
          <w:iCs/>
          <w:color w:val="000000" w:themeColor="text1"/>
        </w:rPr>
        <w:t>International Journal of Wildland Fire</w:t>
      </w:r>
      <w:r w:rsidRPr="000C4889">
        <w:rPr>
          <w:color w:val="000000" w:themeColor="text1"/>
        </w:rPr>
        <w:t xml:space="preserve"> 24: 170–78.</w:t>
      </w:r>
    </w:p>
    <w:p w14:paraId="4D0A01BC" w14:textId="1DDFEA33" w:rsidR="001E4E1A" w:rsidRPr="000C4889" w:rsidRDefault="001E4E1A">
      <w:pPr>
        <w:pStyle w:val="Bibliography"/>
        <w:rPr>
          <w:color w:val="000000" w:themeColor="text1"/>
        </w:rPr>
      </w:pPr>
      <w:r w:rsidRPr="000C4889">
        <w:rPr>
          <w:color w:val="000000" w:themeColor="text1"/>
        </w:rPr>
        <w:lastRenderedPageBreak/>
        <w:t xml:space="preserve">Moore D, Copes R, Fisk R, Joy R, Chan K, </w:t>
      </w:r>
      <w:proofErr w:type="spellStart"/>
      <w:r w:rsidRPr="000C4889">
        <w:rPr>
          <w:color w:val="000000" w:themeColor="text1"/>
        </w:rPr>
        <w:t>Brauer</w:t>
      </w:r>
      <w:proofErr w:type="spellEnd"/>
      <w:r w:rsidRPr="000C4889">
        <w:rPr>
          <w:color w:val="000000" w:themeColor="text1"/>
        </w:rPr>
        <w:t xml:space="preserve"> M. 2006. Population health effects of air quality changes due to forest fires in British Columbia in 2003: estimates from physician-visit billing </w:t>
      </w:r>
      <w:proofErr w:type="spellStart"/>
      <w:proofErr w:type="gramStart"/>
      <w:r w:rsidRPr="000C4889">
        <w:rPr>
          <w:color w:val="000000" w:themeColor="text1"/>
        </w:rPr>
        <w:t>data.Can</w:t>
      </w:r>
      <w:proofErr w:type="spellEnd"/>
      <w:proofErr w:type="gramEnd"/>
      <w:r w:rsidRPr="000C4889">
        <w:rPr>
          <w:color w:val="000000" w:themeColor="text1"/>
        </w:rPr>
        <w:t xml:space="preserve"> J Public Health97:105-10816619995.</w:t>
      </w:r>
    </w:p>
    <w:p w14:paraId="50A2AAB5" w14:textId="53FAC018" w:rsidR="00FB3F8C" w:rsidRPr="000C4889" w:rsidRDefault="00FB3F8C">
      <w:pPr>
        <w:pStyle w:val="Bibliography"/>
        <w:rPr>
          <w:color w:val="000000" w:themeColor="text1"/>
        </w:rPr>
      </w:pPr>
      <w:r w:rsidRPr="000C4889">
        <w:rPr>
          <w:color w:val="000000" w:themeColor="text1"/>
        </w:rPr>
        <w:t xml:space="preserve">Morgan G, </w:t>
      </w:r>
      <w:proofErr w:type="spellStart"/>
      <w:r w:rsidRPr="000C4889">
        <w:rPr>
          <w:color w:val="000000" w:themeColor="text1"/>
        </w:rPr>
        <w:t>Sheppeard</w:t>
      </w:r>
      <w:proofErr w:type="spellEnd"/>
      <w:r w:rsidRPr="000C4889">
        <w:rPr>
          <w:color w:val="000000" w:themeColor="text1"/>
        </w:rPr>
        <w:t xml:space="preserve"> V, </w:t>
      </w:r>
      <w:proofErr w:type="spellStart"/>
      <w:r w:rsidRPr="000C4889">
        <w:rPr>
          <w:color w:val="000000" w:themeColor="text1"/>
        </w:rPr>
        <w:t>Khalaj</w:t>
      </w:r>
      <w:proofErr w:type="spellEnd"/>
      <w:r w:rsidRPr="000C4889">
        <w:rPr>
          <w:color w:val="000000" w:themeColor="text1"/>
        </w:rPr>
        <w:t xml:space="preserve"> B, </w:t>
      </w:r>
      <w:proofErr w:type="spellStart"/>
      <w:r w:rsidRPr="000C4889">
        <w:rPr>
          <w:color w:val="000000" w:themeColor="text1"/>
        </w:rPr>
        <w:t>Ayyar</w:t>
      </w:r>
      <w:proofErr w:type="spellEnd"/>
      <w:r w:rsidRPr="000C4889">
        <w:rPr>
          <w:color w:val="000000" w:themeColor="text1"/>
        </w:rPr>
        <w:t xml:space="preserve"> A, Lincoln D, </w:t>
      </w:r>
      <w:proofErr w:type="spellStart"/>
      <w:r w:rsidRPr="000C4889">
        <w:rPr>
          <w:color w:val="000000" w:themeColor="text1"/>
        </w:rPr>
        <w:t>Jalaludin</w:t>
      </w:r>
      <w:proofErr w:type="spellEnd"/>
      <w:r w:rsidRPr="000C4889">
        <w:rPr>
          <w:color w:val="000000" w:themeColor="text1"/>
        </w:rPr>
        <w:t xml:space="preserve"> Bet </w:t>
      </w:r>
      <w:proofErr w:type="gramStart"/>
      <w:r w:rsidRPr="000C4889">
        <w:rPr>
          <w:color w:val="000000" w:themeColor="text1"/>
        </w:rPr>
        <w:t>al..</w:t>
      </w:r>
      <w:proofErr w:type="gramEnd"/>
      <w:r w:rsidRPr="000C4889">
        <w:rPr>
          <w:color w:val="000000" w:themeColor="text1"/>
        </w:rPr>
        <w:t xml:space="preserve"> 2010. Effects of bushfire smoke on daily mortality and hospital admissions in Sydney, Australia.Epidemiology21:47-5519907335. </w:t>
      </w:r>
    </w:p>
    <w:p w14:paraId="55A84AC2" w14:textId="4A09B791" w:rsidR="00D7245A" w:rsidRPr="000C4889" w:rsidRDefault="00D7245A">
      <w:pPr>
        <w:pStyle w:val="Bibliography"/>
        <w:rPr>
          <w:color w:val="000000" w:themeColor="text1"/>
        </w:rPr>
      </w:pPr>
      <w:r w:rsidRPr="000C4889">
        <w:rPr>
          <w:color w:val="000000" w:themeColor="text1"/>
        </w:rPr>
        <w:t xml:space="preserve">Mott JA, </w:t>
      </w:r>
      <w:proofErr w:type="spellStart"/>
      <w:r w:rsidRPr="000C4889">
        <w:rPr>
          <w:color w:val="000000" w:themeColor="text1"/>
        </w:rPr>
        <w:t>Mannino</w:t>
      </w:r>
      <w:proofErr w:type="spellEnd"/>
      <w:r w:rsidRPr="000C4889">
        <w:rPr>
          <w:color w:val="000000" w:themeColor="text1"/>
        </w:rPr>
        <w:t xml:space="preserve"> DM, </w:t>
      </w:r>
      <w:proofErr w:type="spellStart"/>
      <w:r w:rsidRPr="000C4889">
        <w:rPr>
          <w:color w:val="000000" w:themeColor="text1"/>
        </w:rPr>
        <w:t>Alverson</w:t>
      </w:r>
      <w:proofErr w:type="spellEnd"/>
      <w:r w:rsidRPr="000C4889">
        <w:rPr>
          <w:color w:val="000000" w:themeColor="text1"/>
        </w:rPr>
        <w:t xml:space="preserve"> CJ, </w:t>
      </w:r>
      <w:proofErr w:type="spellStart"/>
      <w:r w:rsidRPr="000C4889">
        <w:rPr>
          <w:color w:val="000000" w:themeColor="text1"/>
        </w:rPr>
        <w:t>Kiyu</w:t>
      </w:r>
      <w:proofErr w:type="spellEnd"/>
      <w:r w:rsidRPr="000C4889">
        <w:rPr>
          <w:color w:val="000000" w:themeColor="text1"/>
        </w:rPr>
        <w:t xml:space="preserve"> A, Hashim J, Lee Tet </w:t>
      </w:r>
      <w:proofErr w:type="gramStart"/>
      <w:r w:rsidRPr="000C4889">
        <w:rPr>
          <w:color w:val="000000" w:themeColor="text1"/>
        </w:rPr>
        <w:t>al..</w:t>
      </w:r>
      <w:proofErr w:type="gramEnd"/>
      <w:r w:rsidRPr="000C4889">
        <w:rPr>
          <w:color w:val="000000" w:themeColor="text1"/>
        </w:rPr>
        <w:t xml:space="preserve"> 2005. Cardiorespiratory hospitalizations associated with smoke exposure during the 1997 Southeast Asian Forest </w:t>
      </w:r>
      <w:proofErr w:type="spellStart"/>
      <w:r w:rsidRPr="000C4889">
        <w:rPr>
          <w:color w:val="000000" w:themeColor="text1"/>
        </w:rPr>
        <w:t>Fires.Int</w:t>
      </w:r>
      <w:proofErr w:type="spellEnd"/>
      <w:r w:rsidRPr="000C4889">
        <w:rPr>
          <w:color w:val="000000" w:themeColor="text1"/>
        </w:rPr>
        <w:t xml:space="preserve"> J </w:t>
      </w:r>
      <w:proofErr w:type="spellStart"/>
      <w:r w:rsidRPr="000C4889">
        <w:rPr>
          <w:color w:val="000000" w:themeColor="text1"/>
        </w:rPr>
        <w:t>Hyg</w:t>
      </w:r>
      <w:proofErr w:type="spellEnd"/>
      <w:r w:rsidRPr="000C4889">
        <w:rPr>
          <w:color w:val="000000" w:themeColor="text1"/>
        </w:rPr>
        <w:t xml:space="preserve"> Environ Health208:75-8515881981. </w:t>
      </w:r>
    </w:p>
    <w:p w14:paraId="4A44CC9B" w14:textId="77777777" w:rsidR="007B2D72" w:rsidRPr="000C4889" w:rsidRDefault="00D03D21">
      <w:pPr>
        <w:pStyle w:val="Bibliography"/>
        <w:rPr>
          <w:color w:val="000000" w:themeColor="text1"/>
        </w:rPr>
      </w:pPr>
      <w:bookmarkStart w:id="44" w:name="ref-wong2011"/>
      <w:bookmarkEnd w:id="43"/>
      <w:r w:rsidRPr="000C4889">
        <w:rPr>
          <w:color w:val="000000" w:themeColor="text1"/>
        </w:rPr>
        <w:t xml:space="preserve">Nakayama Wong, L. S., H. H. Aung, M. W. </w:t>
      </w:r>
      <w:proofErr w:type="spellStart"/>
      <w:r w:rsidRPr="000C4889">
        <w:rPr>
          <w:color w:val="000000" w:themeColor="text1"/>
        </w:rPr>
        <w:t>Lamé</w:t>
      </w:r>
      <w:proofErr w:type="spellEnd"/>
      <w:r w:rsidRPr="000C4889">
        <w:rPr>
          <w:color w:val="000000" w:themeColor="text1"/>
        </w:rPr>
        <w:t xml:space="preserve">, T. C. </w:t>
      </w:r>
      <w:proofErr w:type="spellStart"/>
      <w:r w:rsidRPr="000C4889">
        <w:rPr>
          <w:color w:val="000000" w:themeColor="text1"/>
        </w:rPr>
        <w:t>Wegesser</w:t>
      </w:r>
      <w:proofErr w:type="spellEnd"/>
      <w:r w:rsidRPr="000C4889">
        <w:rPr>
          <w:color w:val="000000" w:themeColor="text1"/>
        </w:rPr>
        <w:t xml:space="preserve">, and D. W. Wilson. 2011. “Fine Particulate Matter from Urban Ambient and Wildfire Sources from California’s San Joaquin Valley Initiate Differential Inflammatory, Oxidative Stress, and Xenobiotic Responses in Human Bronchial Epithelial Cells.” </w:t>
      </w:r>
      <w:r w:rsidRPr="000C4889">
        <w:rPr>
          <w:i/>
          <w:iCs/>
          <w:color w:val="000000" w:themeColor="text1"/>
        </w:rPr>
        <w:t>Toxicology in Vitro</w:t>
      </w:r>
      <w:r w:rsidRPr="000C4889">
        <w:rPr>
          <w:color w:val="000000" w:themeColor="text1"/>
        </w:rPr>
        <w:t xml:space="preserve"> 25 (8): 1895–905.</w:t>
      </w:r>
    </w:p>
    <w:p w14:paraId="4C6A3E4F" w14:textId="31BADF52" w:rsidR="007B2D72" w:rsidRPr="000C4889" w:rsidRDefault="00D03D21">
      <w:pPr>
        <w:pStyle w:val="Bibliography"/>
        <w:rPr>
          <w:color w:val="000000" w:themeColor="text1"/>
        </w:rPr>
      </w:pPr>
      <w:bookmarkStart w:id="45" w:name="ref-odell2021"/>
      <w:bookmarkEnd w:id="44"/>
      <w:r w:rsidRPr="000C4889">
        <w:rPr>
          <w:color w:val="000000" w:themeColor="text1"/>
        </w:rPr>
        <w:t xml:space="preserve">O’Dell, Katelyn, Kelsey </w:t>
      </w:r>
      <w:proofErr w:type="spellStart"/>
      <w:r w:rsidRPr="000C4889">
        <w:rPr>
          <w:color w:val="000000" w:themeColor="text1"/>
        </w:rPr>
        <w:t>Bilsback</w:t>
      </w:r>
      <w:proofErr w:type="spellEnd"/>
      <w:r w:rsidRPr="000C4889">
        <w:rPr>
          <w:color w:val="000000" w:themeColor="text1"/>
        </w:rPr>
        <w:t xml:space="preserve">, Bonne Ford, Sheena E. </w:t>
      </w:r>
      <w:proofErr w:type="spellStart"/>
      <w:r w:rsidRPr="000C4889">
        <w:rPr>
          <w:color w:val="000000" w:themeColor="text1"/>
        </w:rPr>
        <w:t>Martenies</w:t>
      </w:r>
      <w:proofErr w:type="spellEnd"/>
      <w:r w:rsidRPr="000C4889">
        <w:rPr>
          <w:color w:val="000000" w:themeColor="text1"/>
        </w:rPr>
        <w:t xml:space="preserve">, Sheryl </w:t>
      </w:r>
      <w:proofErr w:type="spellStart"/>
      <w:r w:rsidRPr="000C4889">
        <w:rPr>
          <w:color w:val="000000" w:themeColor="text1"/>
        </w:rPr>
        <w:t>Magzamen</w:t>
      </w:r>
      <w:proofErr w:type="spellEnd"/>
      <w:r w:rsidRPr="000C4889">
        <w:rPr>
          <w:color w:val="000000" w:themeColor="text1"/>
        </w:rPr>
        <w:t xml:space="preserve">, Emily V. Fischer, and Jeffrey R. Pierce. 2021. “Estimated Mortality and Morbidity Attributable to Smoke Plumes in the United States: Not Just a Western US Problem.” </w:t>
      </w:r>
      <w:proofErr w:type="spellStart"/>
      <w:r w:rsidRPr="000C4889">
        <w:rPr>
          <w:i/>
          <w:iCs/>
          <w:color w:val="000000" w:themeColor="text1"/>
        </w:rPr>
        <w:t>GeoHealth</w:t>
      </w:r>
      <w:proofErr w:type="spellEnd"/>
      <w:r w:rsidRPr="000C4889">
        <w:rPr>
          <w:color w:val="000000" w:themeColor="text1"/>
        </w:rPr>
        <w:t xml:space="preserve"> 5 (9): e2021GH000457.</w:t>
      </w:r>
    </w:p>
    <w:p w14:paraId="691624D4" w14:textId="7D8508F3" w:rsidR="003D358A" w:rsidRPr="000C4889" w:rsidRDefault="003D358A" w:rsidP="003D358A">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Park, Bo Young, et al. "The association between wildfire exposure in pregnancy and foetal gastroschisis: A population</w:t>
      </w:r>
      <w:r w:rsidRPr="000C4889">
        <w:rPr>
          <w:rFonts w:asciiTheme="minorHAnsi" w:hAnsiTheme="minorHAnsi" w:cs="Cambria Math"/>
          <w:color w:val="000000" w:themeColor="text1"/>
          <w:shd w:val="clear" w:color="auto" w:fill="FFFFFF"/>
        </w:rPr>
        <w:t>‐</w:t>
      </w:r>
      <w:r w:rsidRPr="000C4889">
        <w:rPr>
          <w:rFonts w:asciiTheme="minorHAnsi" w:hAnsiTheme="minorHAnsi" w:cs="Arial"/>
          <w:color w:val="000000" w:themeColor="text1"/>
          <w:shd w:val="clear" w:color="auto" w:fill="FFFFFF"/>
        </w:rPr>
        <w:t>based cohort study." </w:t>
      </w:r>
      <w:r w:rsidRPr="000C4889">
        <w:rPr>
          <w:rFonts w:asciiTheme="minorHAnsi" w:hAnsiTheme="minorHAnsi" w:cs="Arial"/>
          <w:i/>
          <w:iCs/>
          <w:color w:val="000000" w:themeColor="text1"/>
          <w:shd w:val="clear" w:color="auto" w:fill="FFFFFF"/>
        </w:rPr>
        <w:t>Paediatric and perinatal epidemiology</w:t>
      </w:r>
      <w:r w:rsidRPr="000C4889">
        <w:rPr>
          <w:rFonts w:asciiTheme="minorHAnsi" w:hAnsiTheme="minorHAnsi" w:cs="Arial"/>
          <w:color w:val="000000" w:themeColor="text1"/>
          <w:shd w:val="clear" w:color="auto" w:fill="FFFFFF"/>
        </w:rPr>
        <w:t> 36.1 (2022): 45-53.</w:t>
      </w:r>
    </w:p>
    <w:p w14:paraId="73B540CB" w14:textId="77777777" w:rsidR="003D358A" w:rsidRPr="000C4889" w:rsidRDefault="003D358A" w:rsidP="003D358A">
      <w:pPr>
        <w:rPr>
          <w:rFonts w:asciiTheme="minorHAnsi" w:hAnsiTheme="minorHAnsi"/>
          <w:color w:val="000000" w:themeColor="text1"/>
        </w:rPr>
      </w:pPr>
    </w:p>
    <w:p w14:paraId="22E53B09" w14:textId="77777777" w:rsidR="007B2D72" w:rsidRPr="000C4889" w:rsidRDefault="00D03D21">
      <w:pPr>
        <w:pStyle w:val="Bibliography"/>
        <w:rPr>
          <w:color w:val="000000" w:themeColor="text1"/>
        </w:rPr>
      </w:pPr>
      <w:bookmarkStart w:id="46" w:name="ref-PRISM"/>
      <w:bookmarkEnd w:id="45"/>
      <w:r w:rsidRPr="000C4889">
        <w:rPr>
          <w:color w:val="000000" w:themeColor="text1"/>
        </w:rPr>
        <w:t>PRISM Climate Group. 2021. “PRISM Climate Group Daily Temperature Data.” 2021.</w:t>
      </w:r>
    </w:p>
    <w:p w14:paraId="4F16960B" w14:textId="77777777" w:rsidR="007B2D72" w:rsidRPr="000C4889" w:rsidRDefault="00D03D21">
      <w:pPr>
        <w:pStyle w:val="Bibliography"/>
        <w:rPr>
          <w:color w:val="000000" w:themeColor="text1"/>
        </w:rPr>
      </w:pPr>
      <w:bookmarkStart w:id="47" w:name="ref-qgissoftware"/>
      <w:bookmarkEnd w:id="46"/>
      <w:r w:rsidRPr="000C4889">
        <w:rPr>
          <w:color w:val="000000" w:themeColor="text1"/>
        </w:rPr>
        <w:t xml:space="preserve">“QGIS Software.” 2009. </w:t>
      </w:r>
      <w:hyperlink r:id="rId25">
        <w:r w:rsidRPr="000C4889">
          <w:rPr>
            <w:rStyle w:val="Hyperlink"/>
            <w:color w:val="000000" w:themeColor="text1"/>
          </w:rPr>
          <w:t>http://qgis.org</w:t>
        </w:r>
      </w:hyperlink>
      <w:r w:rsidRPr="000C4889">
        <w:rPr>
          <w:color w:val="000000" w:themeColor="text1"/>
        </w:rPr>
        <w:t>.</w:t>
      </w:r>
    </w:p>
    <w:p w14:paraId="308712AB" w14:textId="48AEDF60" w:rsidR="007B2D72" w:rsidRPr="000C4889" w:rsidRDefault="002D1DA4">
      <w:pPr>
        <w:pStyle w:val="Bibliography"/>
        <w:rPr>
          <w:color w:val="000000" w:themeColor="text1"/>
        </w:rPr>
      </w:pPr>
      <w:bookmarkStart w:id="48" w:name="ref-citeR"/>
      <w:bookmarkEnd w:id="47"/>
      <w:r w:rsidRPr="000C4889">
        <w:rPr>
          <w:color w:val="000000" w:themeColor="text1"/>
        </w:rPr>
        <w:t>R Core Team,</w:t>
      </w:r>
      <w:r w:rsidR="00D03D21" w:rsidRPr="000C4889">
        <w:rPr>
          <w:color w:val="000000" w:themeColor="text1"/>
        </w:rPr>
        <w:t xml:space="preserve"> 2021. </w:t>
      </w:r>
      <w:hyperlink r:id="rId26">
        <w:r w:rsidR="00D03D21" w:rsidRPr="000C4889">
          <w:rPr>
            <w:rStyle w:val="Hyperlink"/>
            <w:color w:val="000000" w:themeColor="text1"/>
          </w:rPr>
          <w:t>https://www.R-project.org/</w:t>
        </w:r>
      </w:hyperlink>
      <w:r w:rsidR="00D03D21" w:rsidRPr="000C4889">
        <w:rPr>
          <w:color w:val="000000" w:themeColor="text1"/>
        </w:rPr>
        <w:t>.</w:t>
      </w:r>
    </w:p>
    <w:p w14:paraId="48E3E876" w14:textId="1E4637AA" w:rsidR="007B2D72" w:rsidRPr="000C4889" w:rsidRDefault="00D03D21">
      <w:pPr>
        <w:pStyle w:val="Bibliography"/>
        <w:rPr>
          <w:color w:val="000000" w:themeColor="text1"/>
        </w:rPr>
      </w:pPr>
      <w:bookmarkStart w:id="49" w:name="ref-rappold2017"/>
      <w:bookmarkEnd w:id="48"/>
      <w:proofErr w:type="spellStart"/>
      <w:r w:rsidRPr="000C4889">
        <w:rPr>
          <w:color w:val="000000" w:themeColor="text1"/>
        </w:rPr>
        <w:t>Rappold</w:t>
      </w:r>
      <w:proofErr w:type="spellEnd"/>
      <w:r w:rsidRPr="000C4889">
        <w:rPr>
          <w:color w:val="000000" w:themeColor="text1"/>
        </w:rPr>
        <w:t xml:space="preserve">, Ana G., Jeanette Reyes, George </w:t>
      </w:r>
      <w:proofErr w:type="spellStart"/>
      <w:r w:rsidRPr="000C4889">
        <w:rPr>
          <w:color w:val="000000" w:themeColor="text1"/>
        </w:rPr>
        <w:t>Pouliot</w:t>
      </w:r>
      <w:proofErr w:type="spellEnd"/>
      <w:r w:rsidRPr="000C4889">
        <w:rPr>
          <w:color w:val="000000" w:themeColor="text1"/>
        </w:rPr>
        <w:t xml:space="preserve">, Wayne E. Cascio, and David Diaz-Sanchez. 2017. “Community Vulnerability to Health Impacts of Wildland Fire Smoke Exposure.” </w:t>
      </w:r>
      <w:r w:rsidRPr="000C4889">
        <w:rPr>
          <w:i/>
          <w:iCs/>
          <w:color w:val="000000" w:themeColor="text1"/>
        </w:rPr>
        <w:t>Environmental Science &amp; Technology</w:t>
      </w:r>
      <w:r w:rsidRPr="000C4889">
        <w:rPr>
          <w:color w:val="000000" w:themeColor="text1"/>
        </w:rPr>
        <w:t xml:space="preserve"> 51 (12): 6674–82.</w:t>
      </w:r>
      <w:r w:rsidR="006C4CF6" w:rsidRPr="000C4889">
        <w:rPr>
          <w:color w:val="000000" w:themeColor="text1"/>
        </w:rPr>
        <w:t xml:space="preserve"> </w:t>
      </w:r>
    </w:p>
    <w:p w14:paraId="06D23FC4" w14:textId="7040D80F" w:rsidR="006C4CF6" w:rsidRPr="000C4889" w:rsidRDefault="006C4CF6" w:rsidP="006C4CF6">
      <w:pPr>
        <w:rPr>
          <w:rFonts w:asciiTheme="minorHAnsi" w:hAnsiTheme="minorHAnsi" w:cs="Arial"/>
          <w:color w:val="000000" w:themeColor="text1"/>
          <w:shd w:val="clear" w:color="auto" w:fill="FFFFFF"/>
        </w:rPr>
      </w:pPr>
      <w:proofErr w:type="spellStart"/>
      <w:r w:rsidRPr="000C4889">
        <w:rPr>
          <w:rFonts w:asciiTheme="minorHAnsi" w:hAnsiTheme="minorHAnsi" w:cs="Arial"/>
          <w:color w:val="000000" w:themeColor="text1"/>
          <w:shd w:val="clear" w:color="auto" w:fill="FFFFFF"/>
        </w:rPr>
        <w:t>Rappold</w:t>
      </w:r>
      <w:proofErr w:type="spellEnd"/>
      <w:r w:rsidRPr="000C4889">
        <w:rPr>
          <w:rFonts w:asciiTheme="minorHAnsi" w:hAnsiTheme="minorHAnsi" w:cs="Arial"/>
          <w:color w:val="000000" w:themeColor="text1"/>
          <w:shd w:val="clear" w:color="auto" w:fill="FFFFFF"/>
        </w:rPr>
        <w:t>, Ana G., et al. "Peat bog wildfire smoke exposure in rural North Carolina is associated with cardiopulmonary emergency department visits assessed through syndromic surveillance." </w:t>
      </w:r>
      <w:r w:rsidRPr="000C4889">
        <w:rPr>
          <w:rFonts w:asciiTheme="minorHAnsi" w:hAnsiTheme="minorHAnsi" w:cs="Arial"/>
          <w:i/>
          <w:iCs/>
          <w:color w:val="000000" w:themeColor="text1"/>
          <w:shd w:val="clear" w:color="auto" w:fill="FFFFFF"/>
        </w:rPr>
        <w:t>Environmental health perspectives</w:t>
      </w:r>
      <w:r w:rsidRPr="000C4889">
        <w:rPr>
          <w:rFonts w:asciiTheme="minorHAnsi" w:hAnsiTheme="minorHAnsi" w:cs="Arial"/>
          <w:color w:val="000000" w:themeColor="text1"/>
          <w:shd w:val="clear" w:color="auto" w:fill="FFFFFF"/>
        </w:rPr>
        <w:t> 119.10 (2011): 1415-1420.</w:t>
      </w:r>
    </w:p>
    <w:p w14:paraId="02ADB256" w14:textId="77777777" w:rsidR="006C4CF6" w:rsidRPr="000C4889" w:rsidRDefault="006C4CF6" w:rsidP="006C4CF6">
      <w:pPr>
        <w:rPr>
          <w:rFonts w:asciiTheme="minorHAnsi" w:hAnsiTheme="minorHAnsi"/>
          <w:color w:val="000000" w:themeColor="text1"/>
        </w:rPr>
      </w:pPr>
    </w:p>
    <w:p w14:paraId="6A59D580" w14:textId="77777777" w:rsidR="007B2D72" w:rsidRPr="000C4889" w:rsidRDefault="00D03D21">
      <w:pPr>
        <w:pStyle w:val="Bibliography"/>
        <w:rPr>
          <w:color w:val="000000" w:themeColor="text1"/>
        </w:rPr>
      </w:pPr>
      <w:bookmarkStart w:id="50" w:name="ref-reid2016ws"/>
      <w:bookmarkEnd w:id="49"/>
      <w:r w:rsidRPr="000C4889">
        <w:rPr>
          <w:color w:val="000000" w:themeColor="text1"/>
        </w:rPr>
        <w:t xml:space="preserve">Reid, Colleen E, Michael </w:t>
      </w:r>
      <w:proofErr w:type="spellStart"/>
      <w:r w:rsidRPr="000C4889">
        <w:rPr>
          <w:color w:val="000000" w:themeColor="text1"/>
        </w:rPr>
        <w:t>Brauer</w:t>
      </w:r>
      <w:proofErr w:type="spellEnd"/>
      <w:r w:rsidRPr="000C4889">
        <w:rPr>
          <w:color w:val="000000" w:themeColor="text1"/>
        </w:rPr>
        <w:t xml:space="preserve">, Fay H Johnston, Michael Jerrett, John R </w:t>
      </w:r>
      <w:proofErr w:type="spellStart"/>
      <w:r w:rsidRPr="000C4889">
        <w:rPr>
          <w:color w:val="000000" w:themeColor="text1"/>
        </w:rPr>
        <w:t>Balmes</w:t>
      </w:r>
      <w:proofErr w:type="spellEnd"/>
      <w:r w:rsidRPr="000C4889">
        <w:rPr>
          <w:color w:val="000000" w:themeColor="text1"/>
        </w:rPr>
        <w:t xml:space="preserve">, and Catherine T Elliott. 2016. “Critical Review of Health Impacts of Wildfire Smoke Exposure.” </w:t>
      </w:r>
      <w:r w:rsidRPr="000C4889">
        <w:rPr>
          <w:i/>
          <w:iCs/>
          <w:color w:val="000000" w:themeColor="text1"/>
        </w:rPr>
        <w:t xml:space="preserve">Environ Health </w:t>
      </w:r>
      <w:proofErr w:type="spellStart"/>
      <w:r w:rsidRPr="000C4889">
        <w:rPr>
          <w:i/>
          <w:iCs/>
          <w:color w:val="000000" w:themeColor="text1"/>
        </w:rPr>
        <w:t>Perspect</w:t>
      </w:r>
      <w:proofErr w:type="spellEnd"/>
      <w:r w:rsidRPr="000C4889">
        <w:rPr>
          <w:color w:val="000000" w:themeColor="text1"/>
        </w:rPr>
        <w:t xml:space="preserve"> 124 (9): 1334–43.</w:t>
      </w:r>
    </w:p>
    <w:p w14:paraId="13607927" w14:textId="77777777" w:rsidR="007B2D72" w:rsidRPr="000C4889" w:rsidRDefault="00D03D21">
      <w:pPr>
        <w:pStyle w:val="Bibliography"/>
        <w:rPr>
          <w:color w:val="000000" w:themeColor="text1"/>
        </w:rPr>
      </w:pPr>
      <w:bookmarkStart w:id="51" w:name="ref-reid2019pm"/>
      <w:bookmarkEnd w:id="50"/>
      <w:r w:rsidRPr="000C4889">
        <w:rPr>
          <w:color w:val="000000" w:themeColor="text1"/>
        </w:rPr>
        <w:t xml:space="preserve">Reid, Colleen E, Ellen M Considine, Gregory L Watson, Donatello </w:t>
      </w:r>
      <w:proofErr w:type="spellStart"/>
      <w:r w:rsidRPr="000C4889">
        <w:rPr>
          <w:color w:val="000000" w:themeColor="text1"/>
        </w:rPr>
        <w:t>Telesca</w:t>
      </w:r>
      <w:proofErr w:type="spellEnd"/>
      <w:r w:rsidRPr="000C4889">
        <w:rPr>
          <w:color w:val="000000" w:themeColor="text1"/>
        </w:rPr>
        <w:t xml:space="preserve">, Gabriele G Pfister, and Michael Jerrett. 2019. “Associations Between Respiratory Health and Ozone and Fine Particulate Matter During a Wildfire Event.” </w:t>
      </w:r>
      <w:r w:rsidRPr="000C4889">
        <w:rPr>
          <w:i/>
          <w:iCs/>
          <w:color w:val="000000" w:themeColor="text1"/>
        </w:rPr>
        <w:t>Environ Int</w:t>
      </w:r>
      <w:r w:rsidRPr="000C4889">
        <w:rPr>
          <w:color w:val="000000" w:themeColor="text1"/>
        </w:rPr>
        <w:t xml:space="preserve"> 129 (August): 291–98.</w:t>
      </w:r>
    </w:p>
    <w:p w14:paraId="771484FD" w14:textId="19789902" w:rsidR="007B2D72" w:rsidRPr="000C4889" w:rsidRDefault="00D03D21">
      <w:pPr>
        <w:pStyle w:val="Bibliography"/>
        <w:rPr>
          <w:color w:val="000000" w:themeColor="text1"/>
        </w:rPr>
      </w:pPr>
      <w:bookmarkStart w:id="52" w:name="ref-green2010"/>
      <w:bookmarkEnd w:id="51"/>
      <w:r w:rsidRPr="000C4889">
        <w:rPr>
          <w:color w:val="000000" w:themeColor="text1"/>
        </w:rPr>
        <w:lastRenderedPageBreak/>
        <w:t xml:space="preserve">Rochelle S. Green, Brian </w:t>
      </w:r>
      <w:proofErr w:type="spellStart"/>
      <w:r w:rsidRPr="000C4889">
        <w:rPr>
          <w:color w:val="000000" w:themeColor="text1"/>
        </w:rPr>
        <w:t>Malig</w:t>
      </w:r>
      <w:proofErr w:type="spellEnd"/>
      <w:r w:rsidRPr="000C4889">
        <w:rPr>
          <w:color w:val="000000" w:themeColor="text1"/>
        </w:rPr>
        <w:t xml:space="preserve">, Rupa </w:t>
      </w:r>
      <w:proofErr w:type="spellStart"/>
      <w:r w:rsidRPr="000C4889">
        <w:rPr>
          <w:color w:val="000000" w:themeColor="text1"/>
        </w:rPr>
        <w:t>Basu</w:t>
      </w:r>
      <w:proofErr w:type="spellEnd"/>
      <w:r w:rsidRPr="000C4889">
        <w:rPr>
          <w:color w:val="000000" w:themeColor="text1"/>
        </w:rPr>
        <w:t xml:space="preserve">. 2010. “The Effect of Temperature on Hospital Admissions in Nine California Counties.” </w:t>
      </w:r>
      <w:r w:rsidRPr="000C4889">
        <w:rPr>
          <w:i/>
          <w:iCs/>
          <w:color w:val="000000" w:themeColor="text1"/>
        </w:rPr>
        <w:t>International Journal of Public Health</w:t>
      </w:r>
      <w:r w:rsidRPr="000C4889">
        <w:rPr>
          <w:color w:val="000000" w:themeColor="text1"/>
        </w:rPr>
        <w:t xml:space="preserve"> 55: 113–21.</w:t>
      </w:r>
    </w:p>
    <w:p w14:paraId="4292B113" w14:textId="112ECB83" w:rsidR="003B6E88" w:rsidRPr="000C4889" w:rsidRDefault="003B6E88" w:rsidP="003B6E88">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 xml:space="preserve">Sheldon, Tamara L., and </w:t>
      </w:r>
      <w:proofErr w:type="spellStart"/>
      <w:r w:rsidRPr="000C4889">
        <w:rPr>
          <w:rFonts w:asciiTheme="minorHAnsi" w:hAnsiTheme="minorHAnsi" w:cs="Arial"/>
          <w:color w:val="000000" w:themeColor="text1"/>
          <w:shd w:val="clear" w:color="auto" w:fill="FFFFFF"/>
        </w:rPr>
        <w:t>Chandini</w:t>
      </w:r>
      <w:proofErr w:type="spellEnd"/>
      <w:r w:rsidRPr="000C4889">
        <w:rPr>
          <w:rFonts w:asciiTheme="minorHAnsi" w:hAnsiTheme="minorHAnsi" w:cs="Arial"/>
          <w:color w:val="000000" w:themeColor="text1"/>
          <w:shd w:val="clear" w:color="auto" w:fill="FFFFFF"/>
        </w:rPr>
        <w:t xml:space="preserve"> Sankaran. "The impact of Indonesian forest fires on Singaporean pollution and health." </w:t>
      </w:r>
      <w:r w:rsidRPr="000C4889">
        <w:rPr>
          <w:rFonts w:asciiTheme="minorHAnsi" w:hAnsiTheme="minorHAnsi" w:cs="Arial"/>
          <w:i/>
          <w:iCs/>
          <w:color w:val="000000" w:themeColor="text1"/>
          <w:shd w:val="clear" w:color="auto" w:fill="FFFFFF"/>
        </w:rPr>
        <w:t>American Economic Review</w:t>
      </w:r>
      <w:r w:rsidRPr="000C4889">
        <w:rPr>
          <w:rFonts w:asciiTheme="minorHAnsi" w:hAnsiTheme="minorHAnsi" w:cs="Arial"/>
          <w:color w:val="000000" w:themeColor="text1"/>
          <w:shd w:val="clear" w:color="auto" w:fill="FFFFFF"/>
        </w:rPr>
        <w:t> 107.5 (2017): 526-29.</w:t>
      </w:r>
    </w:p>
    <w:p w14:paraId="4B4228BF" w14:textId="77777777" w:rsidR="003B6E88" w:rsidRPr="000C4889" w:rsidRDefault="003B6E88" w:rsidP="003B6E88">
      <w:pPr>
        <w:rPr>
          <w:rFonts w:asciiTheme="minorHAnsi" w:hAnsiTheme="minorHAnsi"/>
          <w:color w:val="000000" w:themeColor="text1"/>
        </w:rPr>
      </w:pPr>
    </w:p>
    <w:p w14:paraId="693EC41C" w14:textId="4D56B643" w:rsidR="007B2D72" w:rsidRPr="000C4889" w:rsidRDefault="00D03D21">
      <w:pPr>
        <w:pStyle w:val="Bibliography"/>
        <w:rPr>
          <w:color w:val="000000" w:themeColor="text1"/>
        </w:rPr>
      </w:pPr>
      <w:bookmarkStart w:id="53" w:name="ref-spracklen2009"/>
      <w:bookmarkEnd w:id="52"/>
      <w:proofErr w:type="spellStart"/>
      <w:r w:rsidRPr="000C4889">
        <w:rPr>
          <w:color w:val="000000" w:themeColor="text1"/>
        </w:rPr>
        <w:t>Spracklen</w:t>
      </w:r>
      <w:proofErr w:type="spellEnd"/>
      <w:r w:rsidRPr="000C4889">
        <w:rPr>
          <w:color w:val="000000" w:themeColor="text1"/>
        </w:rPr>
        <w:t xml:space="preserve">, D. V., L. J. </w:t>
      </w:r>
      <w:proofErr w:type="spellStart"/>
      <w:r w:rsidRPr="000C4889">
        <w:rPr>
          <w:color w:val="000000" w:themeColor="text1"/>
        </w:rPr>
        <w:t>Mickley</w:t>
      </w:r>
      <w:proofErr w:type="spellEnd"/>
      <w:r w:rsidRPr="000C4889">
        <w:rPr>
          <w:color w:val="000000" w:themeColor="text1"/>
        </w:rPr>
        <w:t xml:space="preserve">, J. A. Logan, R. C. </w:t>
      </w:r>
      <w:proofErr w:type="spellStart"/>
      <w:r w:rsidRPr="000C4889">
        <w:rPr>
          <w:color w:val="000000" w:themeColor="text1"/>
        </w:rPr>
        <w:t>Hudman</w:t>
      </w:r>
      <w:proofErr w:type="spellEnd"/>
      <w:r w:rsidRPr="000C4889">
        <w:rPr>
          <w:color w:val="000000" w:themeColor="text1"/>
        </w:rPr>
        <w:t xml:space="preserve">, R. </w:t>
      </w:r>
      <w:proofErr w:type="spellStart"/>
      <w:r w:rsidRPr="000C4889">
        <w:rPr>
          <w:color w:val="000000" w:themeColor="text1"/>
        </w:rPr>
        <w:t>Yevich</w:t>
      </w:r>
      <w:proofErr w:type="spellEnd"/>
      <w:r w:rsidRPr="000C4889">
        <w:rPr>
          <w:color w:val="000000" w:themeColor="text1"/>
        </w:rPr>
        <w:t xml:space="preserve">, M. D. Flannigan, and A. L. </w:t>
      </w:r>
      <w:proofErr w:type="spellStart"/>
      <w:r w:rsidRPr="000C4889">
        <w:rPr>
          <w:color w:val="000000" w:themeColor="text1"/>
        </w:rPr>
        <w:t>Westerling</w:t>
      </w:r>
      <w:proofErr w:type="spellEnd"/>
      <w:r w:rsidRPr="000C4889">
        <w:rPr>
          <w:color w:val="000000" w:themeColor="text1"/>
        </w:rPr>
        <w:t xml:space="preserve">. 2009. “Impacts of Climate Change from 2000 to 2050 on Wildfire Activity and Carbonaceous Aerosol Concentrations in the Western United States.” </w:t>
      </w:r>
      <w:r w:rsidRPr="000C4889">
        <w:rPr>
          <w:i/>
          <w:iCs/>
          <w:color w:val="000000" w:themeColor="text1"/>
        </w:rPr>
        <w:t>Journal of Geophysical Research: Atmospheres</w:t>
      </w:r>
      <w:r w:rsidRPr="000C4889">
        <w:rPr>
          <w:color w:val="000000" w:themeColor="text1"/>
        </w:rPr>
        <w:t xml:space="preserve"> 114 (D20).</w:t>
      </w:r>
    </w:p>
    <w:p w14:paraId="129B119E" w14:textId="24B48F0A" w:rsidR="001D677F" w:rsidRPr="000C4889" w:rsidRDefault="001D677F" w:rsidP="001D677F">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Tally, Steven, et al. "The impact of the San Diego wildfires on a general mental health population residing in evacuation areas." </w:t>
      </w:r>
      <w:r w:rsidRPr="000C4889">
        <w:rPr>
          <w:rFonts w:asciiTheme="minorHAnsi" w:hAnsiTheme="minorHAnsi" w:cs="Arial"/>
          <w:i/>
          <w:iCs/>
          <w:color w:val="000000" w:themeColor="text1"/>
          <w:shd w:val="clear" w:color="auto" w:fill="FFFFFF"/>
        </w:rPr>
        <w:t>Administration and Policy in Mental Health and Mental Health Services Research</w:t>
      </w:r>
      <w:r w:rsidRPr="000C4889">
        <w:rPr>
          <w:rFonts w:asciiTheme="minorHAnsi" w:hAnsiTheme="minorHAnsi" w:cs="Arial"/>
          <w:color w:val="000000" w:themeColor="text1"/>
          <w:shd w:val="clear" w:color="auto" w:fill="FFFFFF"/>
        </w:rPr>
        <w:t> 40.5 (2013): 348-354.</w:t>
      </w:r>
    </w:p>
    <w:p w14:paraId="3DE04A73" w14:textId="77777777" w:rsidR="001D677F" w:rsidRPr="000C4889" w:rsidRDefault="001D677F" w:rsidP="001D677F">
      <w:pPr>
        <w:rPr>
          <w:rFonts w:asciiTheme="minorHAnsi" w:hAnsiTheme="minorHAnsi"/>
          <w:color w:val="000000" w:themeColor="text1"/>
        </w:rPr>
      </w:pPr>
    </w:p>
    <w:p w14:paraId="3B547611" w14:textId="273D0548" w:rsidR="00B3633C" w:rsidRPr="000C4889" w:rsidRDefault="00B3633C" w:rsidP="00B3633C">
      <w:pPr>
        <w:rPr>
          <w:rFonts w:asciiTheme="minorHAnsi" w:hAnsiTheme="minorHAnsi" w:cs="Arial"/>
          <w:color w:val="000000" w:themeColor="text1"/>
          <w:shd w:val="clear" w:color="auto" w:fill="FFFFFF"/>
        </w:rPr>
      </w:pPr>
      <w:proofErr w:type="spellStart"/>
      <w:r w:rsidRPr="000C4889">
        <w:rPr>
          <w:rFonts w:asciiTheme="minorHAnsi" w:hAnsiTheme="minorHAnsi" w:cs="Arial"/>
          <w:color w:val="000000" w:themeColor="text1"/>
          <w:shd w:val="clear" w:color="auto" w:fill="FFFFFF"/>
        </w:rPr>
        <w:t>Thelen</w:t>
      </w:r>
      <w:proofErr w:type="spellEnd"/>
      <w:r w:rsidRPr="000C4889">
        <w:rPr>
          <w:rFonts w:asciiTheme="minorHAnsi" w:hAnsiTheme="minorHAnsi" w:cs="Arial"/>
          <w:color w:val="000000" w:themeColor="text1"/>
          <w:shd w:val="clear" w:color="auto" w:fill="FFFFFF"/>
        </w:rPr>
        <w:t>, Brian, et al. "Modeling acute respiratory illness during the 2007 San Diego wildland fires using a coupled emissions-transport system and generalized additive modeling." </w:t>
      </w:r>
      <w:r w:rsidRPr="000C4889">
        <w:rPr>
          <w:rFonts w:asciiTheme="minorHAnsi" w:hAnsiTheme="minorHAnsi" w:cs="Arial"/>
          <w:i/>
          <w:iCs/>
          <w:color w:val="000000" w:themeColor="text1"/>
          <w:shd w:val="clear" w:color="auto" w:fill="FFFFFF"/>
        </w:rPr>
        <w:t>Environmental Health</w:t>
      </w:r>
      <w:r w:rsidRPr="000C4889">
        <w:rPr>
          <w:rFonts w:asciiTheme="minorHAnsi" w:hAnsiTheme="minorHAnsi" w:cs="Arial"/>
          <w:color w:val="000000" w:themeColor="text1"/>
          <w:shd w:val="clear" w:color="auto" w:fill="FFFFFF"/>
        </w:rPr>
        <w:t> 12.1 (2013): 1-22.</w:t>
      </w:r>
    </w:p>
    <w:p w14:paraId="6B0053A6" w14:textId="77777777" w:rsidR="00B3633C" w:rsidRPr="000C4889" w:rsidRDefault="00B3633C" w:rsidP="00B3633C">
      <w:pPr>
        <w:rPr>
          <w:rFonts w:asciiTheme="minorHAnsi" w:hAnsiTheme="minorHAnsi"/>
          <w:color w:val="000000" w:themeColor="text1"/>
        </w:rPr>
      </w:pPr>
    </w:p>
    <w:p w14:paraId="27F65D16" w14:textId="77777777" w:rsidR="007B2D72" w:rsidRPr="000C4889" w:rsidRDefault="00D03D21">
      <w:pPr>
        <w:pStyle w:val="Bibliography"/>
        <w:rPr>
          <w:color w:val="000000" w:themeColor="text1"/>
        </w:rPr>
      </w:pPr>
      <w:bookmarkStart w:id="54" w:name="ref-vlassova2014"/>
      <w:bookmarkEnd w:id="53"/>
      <w:proofErr w:type="spellStart"/>
      <w:r w:rsidRPr="000C4889">
        <w:rPr>
          <w:color w:val="000000" w:themeColor="text1"/>
        </w:rPr>
        <w:t>Vlassova</w:t>
      </w:r>
      <w:proofErr w:type="spellEnd"/>
      <w:r w:rsidRPr="000C4889">
        <w:rPr>
          <w:color w:val="000000" w:themeColor="text1"/>
        </w:rPr>
        <w:t xml:space="preserve">, Lidia, Fernando Perez-Cabello, Marcos Rodrigues </w:t>
      </w:r>
      <w:proofErr w:type="spellStart"/>
      <w:r w:rsidRPr="000C4889">
        <w:rPr>
          <w:color w:val="000000" w:themeColor="text1"/>
        </w:rPr>
        <w:t>Mimbrero</w:t>
      </w:r>
      <w:proofErr w:type="spellEnd"/>
      <w:r w:rsidRPr="000C4889">
        <w:rPr>
          <w:color w:val="000000" w:themeColor="text1"/>
        </w:rPr>
        <w:t xml:space="preserve">, Raquel </w:t>
      </w:r>
      <w:proofErr w:type="spellStart"/>
      <w:r w:rsidRPr="000C4889">
        <w:rPr>
          <w:color w:val="000000" w:themeColor="text1"/>
        </w:rPr>
        <w:t>Montorio</w:t>
      </w:r>
      <w:proofErr w:type="spellEnd"/>
      <w:r w:rsidRPr="000C4889">
        <w:rPr>
          <w:color w:val="000000" w:themeColor="text1"/>
        </w:rPr>
        <w:t xml:space="preserve"> </w:t>
      </w:r>
      <w:proofErr w:type="spellStart"/>
      <w:r w:rsidRPr="000C4889">
        <w:rPr>
          <w:color w:val="000000" w:themeColor="text1"/>
        </w:rPr>
        <w:t>Lloveria</w:t>
      </w:r>
      <w:proofErr w:type="spellEnd"/>
      <w:r w:rsidRPr="000C4889">
        <w:rPr>
          <w:color w:val="000000" w:themeColor="text1"/>
        </w:rPr>
        <w:t xml:space="preserve">, and Alberto Garcia-Martin. 2014. “Analysis of the Relationship Between Land Surface Temperature and Wildfire Severity in a Series of Landsat Images.” </w:t>
      </w:r>
      <w:r w:rsidRPr="000C4889">
        <w:rPr>
          <w:i/>
          <w:iCs/>
          <w:color w:val="000000" w:themeColor="text1"/>
        </w:rPr>
        <w:t>Remote Sensing</w:t>
      </w:r>
      <w:r w:rsidRPr="000C4889">
        <w:rPr>
          <w:color w:val="000000" w:themeColor="text1"/>
        </w:rPr>
        <w:t xml:space="preserve"> 6 (7): 6136–62.</w:t>
      </w:r>
    </w:p>
    <w:p w14:paraId="315DD296" w14:textId="77777777" w:rsidR="007B2D72" w:rsidRPr="000C4889" w:rsidRDefault="00D03D21">
      <w:pPr>
        <w:pStyle w:val="Bibliography"/>
        <w:rPr>
          <w:color w:val="000000" w:themeColor="text1"/>
        </w:rPr>
      </w:pPr>
      <w:bookmarkStart w:id="55" w:name="ref-westerling2006"/>
      <w:bookmarkEnd w:id="54"/>
      <w:proofErr w:type="spellStart"/>
      <w:r w:rsidRPr="000C4889">
        <w:rPr>
          <w:color w:val="000000" w:themeColor="text1"/>
        </w:rPr>
        <w:t>Westerling</w:t>
      </w:r>
      <w:proofErr w:type="spellEnd"/>
      <w:r w:rsidRPr="000C4889">
        <w:rPr>
          <w:color w:val="000000" w:themeColor="text1"/>
        </w:rPr>
        <w:t xml:space="preserve">, A. L., H. G. Hidalgo, D. R. Cayan, and T. W. </w:t>
      </w:r>
      <w:proofErr w:type="spellStart"/>
      <w:r w:rsidRPr="000C4889">
        <w:rPr>
          <w:color w:val="000000" w:themeColor="text1"/>
        </w:rPr>
        <w:t>Swetnam</w:t>
      </w:r>
      <w:proofErr w:type="spellEnd"/>
      <w:r w:rsidRPr="000C4889">
        <w:rPr>
          <w:color w:val="000000" w:themeColor="text1"/>
        </w:rPr>
        <w:t xml:space="preserve">. 2006. “Warming and Earlier Spring Increase Western </w:t>
      </w:r>
      <w:proofErr w:type="spellStart"/>
      <w:r w:rsidRPr="000C4889">
        <w:rPr>
          <w:color w:val="000000" w:themeColor="text1"/>
        </w:rPr>
        <w:t>u.s.</w:t>
      </w:r>
      <w:proofErr w:type="spellEnd"/>
      <w:r w:rsidRPr="000C4889">
        <w:rPr>
          <w:color w:val="000000" w:themeColor="text1"/>
        </w:rPr>
        <w:t xml:space="preserve"> Forest Wildfire Activity.” </w:t>
      </w:r>
      <w:r w:rsidRPr="000C4889">
        <w:rPr>
          <w:i/>
          <w:iCs/>
          <w:color w:val="000000" w:themeColor="text1"/>
        </w:rPr>
        <w:t>Science</w:t>
      </w:r>
      <w:r w:rsidRPr="000C4889">
        <w:rPr>
          <w:color w:val="000000" w:themeColor="text1"/>
        </w:rPr>
        <w:t xml:space="preserve"> 313 (5789): 940–43.</w:t>
      </w:r>
    </w:p>
    <w:p w14:paraId="776483CE" w14:textId="77777777" w:rsidR="007B2D72" w:rsidRPr="000C4889" w:rsidRDefault="00D03D21">
      <w:pPr>
        <w:pStyle w:val="Bibliography"/>
        <w:rPr>
          <w:color w:val="000000" w:themeColor="text1"/>
        </w:rPr>
      </w:pPr>
      <w:bookmarkStart w:id="56" w:name="ref-mgcv"/>
      <w:bookmarkEnd w:id="55"/>
      <w:r w:rsidRPr="000C4889">
        <w:rPr>
          <w:color w:val="000000" w:themeColor="text1"/>
        </w:rPr>
        <w:t xml:space="preserve">Wood, Simon. 2017. </w:t>
      </w:r>
      <w:r w:rsidRPr="000C4889">
        <w:rPr>
          <w:i/>
          <w:iCs/>
          <w:color w:val="000000" w:themeColor="text1"/>
        </w:rPr>
        <w:t>Generalized Additive Models: An Introduction with r</w:t>
      </w:r>
      <w:r w:rsidRPr="000C4889">
        <w:rPr>
          <w:color w:val="000000" w:themeColor="text1"/>
        </w:rPr>
        <w:t>. 2nd ed. Chapman; Hall/CRC.</w:t>
      </w:r>
    </w:p>
    <w:p w14:paraId="66216255" w14:textId="08406D1D" w:rsidR="007B2D72" w:rsidRPr="000C4889" w:rsidRDefault="00D03D21">
      <w:pPr>
        <w:pStyle w:val="Bibliography"/>
        <w:rPr>
          <w:color w:val="000000" w:themeColor="text1"/>
        </w:rPr>
      </w:pPr>
      <w:bookmarkStart w:id="57" w:name="ref-woolseydeaths"/>
      <w:bookmarkEnd w:id="56"/>
      <w:r w:rsidRPr="000C4889">
        <w:rPr>
          <w:color w:val="000000" w:themeColor="text1"/>
        </w:rPr>
        <w:t xml:space="preserve">“Woolsey Fire Death Toll.” 2019. </w:t>
      </w:r>
      <w:hyperlink r:id="rId27">
        <w:r w:rsidRPr="000C4889">
          <w:rPr>
            <w:rStyle w:val="Hyperlink"/>
            <w:color w:val="000000" w:themeColor="text1"/>
          </w:rPr>
          <w:t>https://www.mercurynews.com/2018/11/14/woolsey-fire-death-toll-increases-to-3-lasd-investigating/</w:t>
        </w:r>
      </w:hyperlink>
      <w:r w:rsidRPr="000C4889">
        <w:rPr>
          <w:color w:val="000000" w:themeColor="text1"/>
        </w:rPr>
        <w:t>.</w:t>
      </w:r>
    </w:p>
    <w:p w14:paraId="2AA6B0ED" w14:textId="0B2F551A" w:rsidR="00E7270B" w:rsidRPr="000C4889" w:rsidRDefault="00E7270B" w:rsidP="00E7270B">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 xml:space="preserve">Xi, </w:t>
      </w:r>
      <w:proofErr w:type="spellStart"/>
      <w:r w:rsidRPr="000C4889">
        <w:rPr>
          <w:rFonts w:asciiTheme="minorHAnsi" w:hAnsiTheme="minorHAnsi" w:cs="Arial"/>
          <w:color w:val="000000" w:themeColor="text1"/>
          <w:shd w:val="clear" w:color="auto" w:fill="FFFFFF"/>
        </w:rPr>
        <w:t>Yuzhi</w:t>
      </w:r>
      <w:proofErr w:type="spellEnd"/>
      <w:r w:rsidRPr="000C4889">
        <w:rPr>
          <w:rFonts w:asciiTheme="minorHAnsi" w:hAnsiTheme="minorHAnsi" w:cs="Arial"/>
          <w:color w:val="000000" w:themeColor="text1"/>
          <w:shd w:val="clear" w:color="auto" w:fill="FFFFFF"/>
        </w:rPr>
        <w:t>, et al. "Mortality in US hemodialysis patients following exposure to Wildfire smoke." </w:t>
      </w:r>
      <w:r w:rsidRPr="000C4889">
        <w:rPr>
          <w:rFonts w:asciiTheme="minorHAnsi" w:hAnsiTheme="minorHAnsi" w:cs="Arial"/>
          <w:i/>
          <w:iCs/>
          <w:color w:val="000000" w:themeColor="text1"/>
          <w:shd w:val="clear" w:color="auto" w:fill="FFFFFF"/>
        </w:rPr>
        <w:t>Journal of the American Society of Nephrology</w:t>
      </w:r>
      <w:r w:rsidRPr="000C4889">
        <w:rPr>
          <w:rFonts w:asciiTheme="minorHAnsi" w:hAnsiTheme="minorHAnsi" w:cs="Arial"/>
          <w:color w:val="000000" w:themeColor="text1"/>
          <w:shd w:val="clear" w:color="auto" w:fill="FFFFFF"/>
        </w:rPr>
        <w:t> 31.8 (2020): 1824-1835.</w:t>
      </w:r>
    </w:p>
    <w:p w14:paraId="31E072E1" w14:textId="77777777" w:rsidR="00FF5FDE" w:rsidRPr="000C4889" w:rsidRDefault="00FF5FDE" w:rsidP="00E7270B">
      <w:pPr>
        <w:rPr>
          <w:rFonts w:asciiTheme="minorHAnsi" w:hAnsiTheme="minorHAnsi"/>
          <w:color w:val="000000" w:themeColor="text1"/>
        </w:rPr>
      </w:pPr>
    </w:p>
    <w:p w14:paraId="42937525" w14:textId="7960412F" w:rsidR="001D3C79" w:rsidRPr="000C4889" w:rsidRDefault="00D03D21">
      <w:pPr>
        <w:pStyle w:val="Bibliography"/>
        <w:rPr>
          <w:color w:val="000000" w:themeColor="text1"/>
        </w:rPr>
      </w:pPr>
      <w:bookmarkStart w:id="58" w:name="ref-yao2020"/>
      <w:bookmarkEnd w:id="57"/>
      <w:r w:rsidRPr="000C4889">
        <w:rPr>
          <w:color w:val="000000" w:themeColor="text1"/>
        </w:rPr>
        <w:t xml:space="preserve">Yao, </w:t>
      </w:r>
      <w:proofErr w:type="spellStart"/>
      <w:r w:rsidRPr="000C4889">
        <w:rPr>
          <w:color w:val="000000" w:themeColor="text1"/>
        </w:rPr>
        <w:t>Jiayun</w:t>
      </w:r>
      <w:proofErr w:type="spellEnd"/>
      <w:r w:rsidRPr="000C4889">
        <w:rPr>
          <w:color w:val="000000" w:themeColor="text1"/>
        </w:rPr>
        <w:t xml:space="preserve">, Michael </w:t>
      </w:r>
      <w:proofErr w:type="spellStart"/>
      <w:r w:rsidRPr="000C4889">
        <w:rPr>
          <w:color w:val="000000" w:themeColor="text1"/>
        </w:rPr>
        <w:t>Brauer</w:t>
      </w:r>
      <w:proofErr w:type="spellEnd"/>
      <w:r w:rsidRPr="000C4889">
        <w:rPr>
          <w:color w:val="000000" w:themeColor="text1"/>
        </w:rPr>
        <w:t xml:space="preserve">, Julie Wei, </w:t>
      </w:r>
      <w:proofErr w:type="spellStart"/>
      <w:r w:rsidRPr="000C4889">
        <w:rPr>
          <w:color w:val="000000" w:themeColor="text1"/>
        </w:rPr>
        <w:t>Kimberlyn</w:t>
      </w:r>
      <w:proofErr w:type="spellEnd"/>
      <w:r w:rsidRPr="000C4889">
        <w:rPr>
          <w:color w:val="000000" w:themeColor="text1"/>
        </w:rPr>
        <w:t xml:space="preserve"> M McGrail, Fay H Johnston, and Sarah B Henderson. 2020. “Sub-Daily Exposure to Fine Particulate Matter and Ambulance Dispatches During Wildfire Seasons: A Case-Crossover Study in British Columbia, Canada.” </w:t>
      </w:r>
      <w:r w:rsidRPr="000C4889">
        <w:rPr>
          <w:i/>
          <w:iCs/>
          <w:color w:val="000000" w:themeColor="text1"/>
        </w:rPr>
        <w:t xml:space="preserve">Environ Health </w:t>
      </w:r>
      <w:proofErr w:type="spellStart"/>
      <w:r w:rsidRPr="000C4889">
        <w:rPr>
          <w:i/>
          <w:iCs/>
          <w:color w:val="000000" w:themeColor="text1"/>
        </w:rPr>
        <w:t>Perspect</w:t>
      </w:r>
      <w:proofErr w:type="spellEnd"/>
      <w:r w:rsidRPr="000C4889">
        <w:rPr>
          <w:color w:val="000000" w:themeColor="text1"/>
        </w:rPr>
        <w:t xml:space="preserve"> 128 (6): 67006.</w:t>
      </w:r>
      <w:bookmarkEnd w:id="18"/>
      <w:bookmarkEnd w:id="20"/>
      <w:bookmarkEnd w:id="58"/>
    </w:p>
    <w:p w14:paraId="3D45D1C4" w14:textId="77777777" w:rsidR="001D3C79" w:rsidRPr="000C4889" w:rsidRDefault="001D3C79" w:rsidP="001D3C79">
      <w:pPr>
        <w:rPr>
          <w:rFonts w:asciiTheme="minorHAnsi" w:hAnsiTheme="minorHAnsi"/>
          <w:color w:val="000000" w:themeColor="text1"/>
        </w:rPr>
      </w:pPr>
      <w:r w:rsidRPr="000C4889">
        <w:rPr>
          <w:rFonts w:asciiTheme="minorHAnsi" w:hAnsiTheme="minorHAnsi" w:cs="Arial"/>
          <w:color w:val="000000" w:themeColor="text1"/>
          <w:shd w:val="clear" w:color="auto" w:fill="FFFFFF"/>
        </w:rPr>
        <w:t xml:space="preserve">Ye, </w:t>
      </w:r>
      <w:proofErr w:type="spellStart"/>
      <w:r w:rsidRPr="000C4889">
        <w:rPr>
          <w:rFonts w:asciiTheme="minorHAnsi" w:hAnsiTheme="minorHAnsi" w:cs="Arial"/>
          <w:color w:val="000000" w:themeColor="text1"/>
          <w:shd w:val="clear" w:color="auto" w:fill="FFFFFF"/>
        </w:rPr>
        <w:t>Tingting</w:t>
      </w:r>
      <w:proofErr w:type="spellEnd"/>
      <w:r w:rsidRPr="000C4889">
        <w:rPr>
          <w:rFonts w:asciiTheme="minorHAnsi" w:hAnsiTheme="minorHAnsi" w:cs="Arial"/>
          <w:color w:val="000000" w:themeColor="text1"/>
          <w:shd w:val="clear" w:color="auto" w:fill="FFFFFF"/>
        </w:rPr>
        <w:t>, et al. "Risk and burden of hospital admissions associated with wildfire-related PM2· 5 in Brazil, 2000–15: a nationwide time-series study." </w:t>
      </w:r>
      <w:r w:rsidRPr="000C4889">
        <w:rPr>
          <w:rFonts w:asciiTheme="minorHAnsi" w:hAnsiTheme="minorHAnsi" w:cs="Arial"/>
          <w:i/>
          <w:iCs/>
          <w:color w:val="000000" w:themeColor="text1"/>
          <w:shd w:val="clear" w:color="auto" w:fill="FFFFFF"/>
        </w:rPr>
        <w:t>The Lancet Planetary Health</w:t>
      </w:r>
      <w:r w:rsidRPr="000C4889">
        <w:rPr>
          <w:rFonts w:asciiTheme="minorHAnsi" w:hAnsiTheme="minorHAnsi" w:cs="Arial"/>
          <w:color w:val="000000" w:themeColor="text1"/>
          <w:shd w:val="clear" w:color="auto" w:fill="FFFFFF"/>
        </w:rPr>
        <w:t> 5.9 (2021): e599-e607.</w:t>
      </w:r>
    </w:p>
    <w:p w14:paraId="03809047" w14:textId="77777777" w:rsidR="001D3C79" w:rsidRPr="000C4889" w:rsidRDefault="001D3C79">
      <w:pPr>
        <w:pStyle w:val="Bibliography"/>
        <w:rPr>
          <w:color w:val="000000" w:themeColor="text1"/>
        </w:rPr>
      </w:pPr>
    </w:p>
    <w:sectPr w:rsidR="001D3C79" w:rsidRPr="000C4889" w:rsidSect="00FE332D">
      <w:footerReference w:type="first" r:id="rId28"/>
      <w:pgSz w:w="12240" w:h="15840"/>
      <w:pgMar w:top="1440" w:right="1440" w:bottom="1440" w:left="1440"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Heather McBrien" w:date="2022-02-10T10:30:00Z" w:initials="HM">
    <w:p w14:paraId="0D74B1F7" w14:textId="21CA127F" w:rsidR="00AA17CF" w:rsidRDefault="00AA17CF">
      <w:pPr>
        <w:pStyle w:val="CommentText"/>
      </w:pPr>
      <w:r>
        <w:rPr>
          <w:rStyle w:val="CommentReference"/>
        </w:rPr>
        <w:annotationRef/>
      </w:r>
      <w:r>
        <w:t xml:space="preserve">We’re going to ask Tarik to write something here about the methods and provide a good cita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D74B1F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F67D3" w16cex:dateUtc="2022-02-10T15: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D74B1F7" w16cid:durableId="25AF67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01F659" w14:textId="77777777" w:rsidR="007221B4" w:rsidRDefault="007221B4">
      <w:r>
        <w:separator/>
      </w:r>
    </w:p>
  </w:endnote>
  <w:endnote w:type="continuationSeparator" w:id="0">
    <w:p w14:paraId="62AEA462" w14:textId="77777777" w:rsidR="007221B4" w:rsidRDefault="007221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72DD5" w14:textId="77777777" w:rsidR="00C53EF6" w:rsidRDefault="00C53EF6" w:rsidP="00C53EF6">
    <w:pPr>
      <w:pStyle w:val="Footer"/>
      <w:rPr>
        <w:lang w:val="en-CA"/>
      </w:rPr>
    </w:pPr>
    <w:r>
      <w:rPr>
        <w:lang w:val="en-CA"/>
      </w:rPr>
      <w:t>1 Department of Environmental Health Sciences, Columbia Mailman School of Public Health</w:t>
    </w:r>
  </w:p>
  <w:p w14:paraId="0AF5F8D5" w14:textId="77777777" w:rsidR="00C53EF6" w:rsidRDefault="00C53EF6" w:rsidP="00C53EF6">
    <w:pPr>
      <w:pStyle w:val="Footer"/>
      <w:rPr>
        <w:lang w:val="en-CA"/>
      </w:rPr>
    </w:pPr>
    <w:r>
      <w:rPr>
        <w:lang w:val="en-CA"/>
      </w:rPr>
      <w:t>2 University of California San Diego</w:t>
    </w:r>
  </w:p>
  <w:p w14:paraId="1957BC8D" w14:textId="77777777" w:rsidR="00C53EF6" w:rsidRPr="00B6772E" w:rsidRDefault="00C53EF6" w:rsidP="00C53EF6">
    <w:pPr>
      <w:pStyle w:val="Footer"/>
      <w:rPr>
        <w:lang w:val="en-CA"/>
      </w:rPr>
    </w:pPr>
    <w:r>
      <w:rPr>
        <w:lang w:val="en-CA"/>
      </w:rPr>
      <w:t>3 Kaiser Permanente Southern California</w:t>
    </w:r>
  </w:p>
  <w:p w14:paraId="43C42876" w14:textId="414F3331" w:rsidR="00C53EF6" w:rsidRDefault="00C53EF6">
    <w:pPr>
      <w:pStyle w:val="Footer"/>
      <w:rPr>
        <w:lang w:val="en-CA"/>
      </w:rPr>
    </w:pPr>
  </w:p>
  <w:p w14:paraId="166BB100" w14:textId="3C720A71" w:rsidR="00C53EF6" w:rsidRDefault="00C53EF6">
    <w:pPr>
      <w:pStyle w:val="Footer"/>
      <w:rPr>
        <w:lang w:val="en-CA"/>
      </w:rPr>
    </w:pPr>
  </w:p>
  <w:p w14:paraId="7E0768CA" w14:textId="726D0D36" w:rsidR="00C53EF6" w:rsidRDefault="00C53EF6">
    <w:pPr>
      <w:pStyle w:val="Footer"/>
      <w:rPr>
        <w:lang w:val="en-CA"/>
      </w:rPr>
    </w:pPr>
  </w:p>
  <w:p w14:paraId="5CA0B3E5" w14:textId="77777777" w:rsidR="00C53EF6" w:rsidRPr="00F65E5F" w:rsidRDefault="00C53EF6">
    <w:pPr>
      <w:pStyle w:val="Footer"/>
      <w:rPr>
        <w:lang w:val="en-C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887893" w14:textId="77777777" w:rsidR="007221B4" w:rsidRDefault="007221B4">
      <w:r>
        <w:separator/>
      </w:r>
    </w:p>
  </w:footnote>
  <w:footnote w:type="continuationSeparator" w:id="0">
    <w:p w14:paraId="08D21D9D" w14:textId="77777777" w:rsidR="007221B4" w:rsidRDefault="007221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6AAF8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B3400FC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0666F63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7114AD1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019E7C4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5"/>
    <w:multiLevelType w:val="multilevel"/>
    <w:tmpl w:val="3C9C854E"/>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BD80C74"/>
    <w:multiLevelType w:val="hybridMultilevel"/>
    <w:tmpl w:val="4EB6034C"/>
    <w:lvl w:ilvl="0" w:tplc="CEA073AE">
      <w:start w:val="10"/>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9D7E33"/>
    <w:multiLevelType w:val="hybridMultilevel"/>
    <w:tmpl w:val="F6D262A6"/>
    <w:lvl w:ilvl="0" w:tplc="53FC4142">
      <w:start w:val="10"/>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79788083">
    <w:abstractNumId w:val="0"/>
  </w:num>
  <w:num w:numId="2" w16cid:durableId="12875902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3691168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377580316">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390661108">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1543203427">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16cid:durableId="12490794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52214030">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16cid:durableId="1210415580">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 w16cid:durableId="1522817351">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 w16cid:durableId="1772041420">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 w16cid:durableId="1730953217">
    <w:abstractNumId w:val="7"/>
  </w:num>
  <w:num w:numId="13" w16cid:durableId="1726874686">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eather McBrien">
    <w15:presenceInfo w15:providerId="AD" w15:userId="S::heather.mcbrien@mail.utoronto.ca::5df295f5-349c-48d5-8a52-c051926094e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2D72"/>
    <w:rsid w:val="0000066C"/>
    <w:rsid w:val="000019E1"/>
    <w:rsid w:val="0000280D"/>
    <w:rsid w:val="000051C1"/>
    <w:rsid w:val="0000598E"/>
    <w:rsid w:val="00006769"/>
    <w:rsid w:val="00007070"/>
    <w:rsid w:val="000079FA"/>
    <w:rsid w:val="00011C9E"/>
    <w:rsid w:val="00026328"/>
    <w:rsid w:val="00026576"/>
    <w:rsid w:val="00027943"/>
    <w:rsid w:val="00027F45"/>
    <w:rsid w:val="000300A3"/>
    <w:rsid w:val="00030231"/>
    <w:rsid w:val="00030A42"/>
    <w:rsid w:val="00031740"/>
    <w:rsid w:val="0003202A"/>
    <w:rsid w:val="00034CF6"/>
    <w:rsid w:val="00034E2E"/>
    <w:rsid w:val="000356D9"/>
    <w:rsid w:val="00036DBF"/>
    <w:rsid w:val="00036E27"/>
    <w:rsid w:val="00036E98"/>
    <w:rsid w:val="00037693"/>
    <w:rsid w:val="000404ED"/>
    <w:rsid w:val="000419CE"/>
    <w:rsid w:val="000422FE"/>
    <w:rsid w:val="00042DE5"/>
    <w:rsid w:val="000435EC"/>
    <w:rsid w:val="0004370E"/>
    <w:rsid w:val="00043AB7"/>
    <w:rsid w:val="00043F01"/>
    <w:rsid w:val="000446D8"/>
    <w:rsid w:val="000464DF"/>
    <w:rsid w:val="00050002"/>
    <w:rsid w:val="00050C6C"/>
    <w:rsid w:val="00051722"/>
    <w:rsid w:val="000541AC"/>
    <w:rsid w:val="00061063"/>
    <w:rsid w:val="00061A3E"/>
    <w:rsid w:val="00061A5D"/>
    <w:rsid w:val="00061E3A"/>
    <w:rsid w:val="00064929"/>
    <w:rsid w:val="00067B21"/>
    <w:rsid w:val="00067F02"/>
    <w:rsid w:val="00070C78"/>
    <w:rsid w:val="000732F7"/>
    <w:rsid w:val="00075A8D"/>
    <w:rsid w:val="00082CC4"/>
    <w:rsid w:val="00091124"/>
    <w:rsid w:val="00091C27"/>
    <w:rsid w:val="000932A9"/>
    <w:rsid w:val="000969F0"/>
    <w:rsid w:val="000A12CF"/>
    <w:rsid w:val="000A277D"/>
    <w:rsid w:val="000A2F9A"/>
    <w:rsid w:val="000B18C6"/>
    <w:rsid w:val="000B1C17"/>
    <w:rsid w:val="000B4B76"/>
    <w:rsid w:val="000C02D6"/>
    <w:rsid w:val="000C08A9"/>
    <w:rsid w:val="000C0DE0"/>
    <w:rsid w:val="000C15D8"/>
    <w:rsid w:val="000C4889"/>
    <w:rsid w:val="000C66D6"/>
    <w:rsid w:val="000C6F1E"/>
    <w:rsid w:val="000C70C4"/>
    <w:rsid w:val="000C77B4"/>
    <w:rsid w:val="000D061A"/>
    <w:rsid w:val="000D1765"/>
    <w:rsid w:val="000D1DDE"/>
    <w:rsid w:val="000D1ECE"/>
    <w:rsid w:val="000D25AA"/>
    <w:rsid w:val="000D2A1F"/>
    <w:rsid w:val="000D3673"/>
    <w:rsid w:val="000D3C3C"/>
    <w:rsid w:val="000D41C1"/>
    <w:rsid w:val="000D522E"/>
    <w:rsid w:val="000D5544"/>
    <w:rsid w:val="000D6DD4"/>
    <w:rsid w:val="000D7C76"/>
    <w:rsid w:val="000E3F09"/>
    <w:rsid w:val="000E4803"/>
    <w:rsid w:val="000E7110"/>
    <w:rsid w:val="000F011F"/>
    <w:rsid w:val="000F1EAF"/>
    <w:rsid w:val="000F6DF0"/>
    <w:rsid w:val="000F7C9B"/>
    <w:rsid w:val="00102716"/>
    <w:rsid w:val="001031DB"/>
    <w:rsid w:val="001042FB"/>
    <w:rsid w:val="00106665"/>
    <w:rsid w:val="00107C90"/>
    <w:rsid w:val="00110DFA"/>
    <w:rsid w:val="001117B5"/>
    <w:rsid w:val="00120B3A"/>
    <w:rsid w:val="001217BA"/>
    <w:rsid w:val="00123AAC"/>
    <w:rsid w:val="00123AD7"/>
    <w:rsid w:val="0013109F"/>
    <w:rsid w:val="0013168E"/>
    <w:rsid w:val="00131806"/>
    <w:rsid w:val="00132545"/>
    <w:rsid w:val="00132C36"/>
    <w:rsid w:val="00133249"/>
    <w:rsid w:val="0014001E"/>
    <w:rsid w:val="00141983"/>
    <w:rsid w:val="001449EB"/>
    <w:rsid w:val="00150220"/>
    <w:rsid w:val="0015289C"/>
    <w:rsid w:val="001563F9"/>
    <w:rsid w:val="0016033A"/>
    <w:rsid w:val="001608FB"/>
    <w:rsid w:val="0016242E"/>
    <w:rsid w:val="001706AB"/>
    <w:rsid w:val="0017268E"/>
    <w:rsid w:val="00172F8F"/>
    <w:rsid w:val="001736EC"/>
    <w:rsid w:val="00173CAF"/>
    <w:rsid w:val="00173D34"/>
    <w:rsid w:val="00174781"/>
    <w:rsid w:val="00176806"/>
    <w:rsid w:val="00177EFA"/>
    <w:rsid w:val="001811B9"/>
    <w:rsid w:val="001836B9"/>
    <w:rsid w:val="0019026B"/>
    <w:rsid w:val="00191B34"/>
    <w:rsid w:val="00191B72"/>
    <w:rsid w:val="00191DD9"/>
    <w:rsid w:val="0019462B"/>
    <w:rsid w:val="00195221"/>
    <w:rsid w:val="00196D6A"/>
    <w:rsid w:val="00197690"/>
    <w:rsid w:val="00197D0D"/>
    <w:rsid w:val="001A0C5F"/>
    <w:rsid w:val="001A3FFE"/>
    <w:rsid w:val="001A5809"/>
    <w:rsid w:val="001A6FD4"/>
    <w:rsid w:val="001B403F"/>
    <w:rsid w:val="001B41F5"/>
    <w:rsid w:val="001B530F"/>
    <w:rsid w:val="001C0343"/>
    <w:rsid w:val="001C2A47"/>
    <w:rsid w:val="001C3BED"/>
    <w:rsid w:val="001C47CB"/>
    <w:rsid w:val="001C704D"/>
    <w:rsid w:val="001D04EB"/>
    <w:rsid w:val="001D2980"/>
    <w:rsid w:val="001D3C79"/>
    <w:rsid w:val="001D677F"/>
    <w:rsid w:val="001E08E5"/>
    <w:rsid w:val="001E1499"/>
    <w:rsid w:val="001E483D"/>
    <w:rsid w:val="001E4BC8"/>
    <w:rsid w:val="001E4E1A"/>
    <w:rsid w:val="001F0280"/>
    <w:rsid w:val="001F3260"/>
    <w:rsid w:val="001F4F48"/>
    <w:rsid w:val="001F5ADC"/>
    <w:rsid w:val="001F72F1"/>
    <w:rsid w:val="0020078C"/>
    <w:rsid w:val="00201FB3"/>
    <w:rsid w:val="002031B2"/>
    <w:rsid w:val="00204665"/>
    <w:rsid w:val="0020478B"/>
    <w:rsid w:val="00205072"/>
    <w:rsid w:val="002064C8"/>
    <w:rsid w:val="00206F95"/>
    <w:rsid w:val="00210B02"/>
    <w:rsid w:val="00210CDB"/>
    <w:rsid w:val="00211881"/>
    <w:rsid w:val="002149CB"/>
    <w:rsid w:val="002205D0"/>
    <w:rsid w:val="0023138B"/>
    <w:rsid w:val="00233697"/>
    <w:rsid w:val="00233B14"/>
    <w:rsid w:val="00235F90"/>
    <w:rsid w:val="00236E74"/>
    <w:rsid w:val="002400BD"/>
    <w:rsid w:val="00241959"/>
    <w:rsid w:val="00241E1A"/>
    <w:rsid w:val="002433FE"/>
    <w:rsid w:val="00243708"/>
    <w:rsid w:val="002464A3"/>
    <w:rsid w:val="002477B6"/>
    <w:rsid w:val="002535D8"/>
    <w:rsid w:val="00253F5F"/>
    <w:rsid w:val="00255B26"/>
    <w:rsid w:val="00255E6A"/>
    <w:rsid w:val="0025624E"/>
    <w:rsid w:val="002637B0"/>
    <w:rsid w:val="0026548B"/>
    <w:rsid w:val="0026591F"/>
    <w:rsid w:val="002671F8"/>
    <w:rsid w:val="002729CE"/>
    <w:rsid w:val="00272B47"/>
    <w:rsid w:val="00275188"/>
    <w:rsid w:val="00277D66"/>
    <w:rsid w:val="00280AB2"/>
    <w:rsid w:val="002812B9"/>
    <w:rsid w:val="00286BB8"/>
    <w:rsid w:val="00292204"/>
    <w:rsid w:val="00293289"/>
    <w:rsid w:val="00295879"/>
    <w:rsid w:val="00295E6F"/>
    <w:rsid w:val="002A11A0"/>
    <w:rsid w:val="002A4B92"/>
    <w:rsid w:val="002A5CD1"/>
    <w:rsid w:val="002B03F3"/>
    <w:rsid w:val="002B1441"/>
    <w:rsid w:val="002B4D7C"/>
    <w:rsid w:val="002B5C29"/>
    <w:rsid w:val="002B64EE"/>
    <w:rsid w:val="002B6915"/>
    <w:rsid w:val="002B7D1D"/>
    <w:rsid w:val="002C0CFC"/>
    <w:rsid w:val="002C106D"/>
    <w:rsid w:val="002C1A0B"/>
    <w:rsid w:val="002C4DBD"/>
    <w:rsid w:val="002D12EF"/>
    <w:rsid w:val="002D1DA4"/>
    <w:rsid w:val="002D20FF"/>
    <w:rsid w:val="002D2289"/>
    <w:rsid w:val="002D323D"/>
    <w:rsid w:val="002E1BFC"/>
    <w:rsid w:val="002E421E"/>
    <w:rsid w:val="002F1322"/>
    <w:rsid w:val="002F142C"/>
    <w:rsid w:val="002F2623"/>
    <w:rsid w:val="002F4FFE"/>
    <w:rsid w:val="002F5626"/>
    <w:rsid w:val="002F59D0"/>
    <w:rsid w:val="002F660C"/>
    <w:rsid w:val="002F6E9B"/>
    <w:rsid w:val="002F792F"/>
    <w:rsid w:val="00302CC1"/>
    <w:rsid w:val="0030378C"/>
    <w:rsid w:val="00303A97"/>
    <w:rsid w:val="003051ED"/>
    <w:rsid w:val="003074FC"/>
    <w:rsid w:val="00307936"/>
    <w:rsid w:val="0031203F"/>
    <w:rsid w:val="00313085"/>
    <w:rsid w:val="00314E4F"/>
    <w:rsid w:val="0031633E"/>
    <w:rsid w:val="00316F6A"/>
    <w:rsid w:val="00321939"/>
    <w:rsid w:val="00323C7D"/>
    <w:rsid w:val="00324FAE"/>
    <w:rsid w:val="00330DC3"/>
    <w:rsid w:val="00330F14"/>
    <w:rsid w:val="0033215D"/>
    <w:rsid w:val="00334EB0"/>
    <w:rsid w:val="00335934"/>
    <w:rsid w:val="003405C1"/>
    <w:rsid w:val="00346B16"/>
    <w:rsid w:val="00350255"/>
    <w:rsid w:val="00352A62"/>
    <w:rsid w:val="00353EFD"/>
    <w:rsid w:val="003571C3"/>
    <w:rsid w:val="00357570"/>
    <w:rsid w:val="003603C5"/>
    <w:rsid w:val="003631B1"/>
    <w:rsid w:val="003645C8"/>
    <w:rsid w:val="00365939"/>
    <w:rsid w:val="00365E5D"/>
    <w:rsid w:val="0036663C"/>
    <w:rsid w:val="00367206"/>
    <w:rsid w:val="0036722D"/>
    <w:rsid w:val="0037055D"/>
    <w:rsid w:val="0037189B"/>
    <w:rsid w:val="0037507F"/>
    <w:rsid w:val="00375752"/>
    <w:rsid w:val="00375762"/>
    <w:rsid w:val="00375F6E"/>
    <w:rsid w:val="00377C3A"/>
    <w:rsid w:val="00386ED8"/>
    <w:rsid w:val="003875AE"/>
    <w:rsid w:val="00391477"/>
    <w:rsid w:val="00391A81"/>
    <w:rsid w:val="0039317E"/>
    <w:rsid w:val="00393938"/>
    <w:rsid w:val="00394311"/>
    <w:rsid w:val="00394D6A"/>
    <w:rsid w:val="00396F64"/>
    <w:rsid w:val="00397A9A"/>
    <w:rsid w:val="003A0E5C"/>
    <w:rsid w:val="003A1D25"/>
    <w:rsid w:val="003A3467"/>
    <w:rsid w:val="003A5B79"/>
    <w:rsid w:val="003A6E69"/>
    <w:rsid w:val="003B17A7"/>
    <w:rsid w:val="003B2FB3"/>
    <w:rsid w:val="003B56EE"/>
    <w:rsid w:val="003B6B69"/>
    <w:rsid w:val="003B6E88"/>
    <w:rsid w:val="003C0F51"/>
    <w:rsid w:val="003C24E6"/>
    <w:rsid w:val="003C38FE"/>
    <w:rsid w:val="003C567D"/>
    <w:rsid w:val="003C625D"/>
    <w:rsid w:val="003C7560"/>
    <w:rsid w:val="003D2BF8"/>
    <w:rsid w:val="003D358A"/>
    <w:rsid w:val="003D581F"/>
    <w:rsid w:val="003D71D4"/>
    <w:rsid w:val="003E2EE9"/>
    <w:rsid w:val="003E3093"/>
    <w:rsid w:val="003E4096"/>
    <w:rsid w:val="003E43C9"/>
    <w:rsid w:val="003E4969"/>
    <w:rsid w:val="003E637C"/>
    <w:rsid w:val="003F1743"/>
    <w:rsid w:val="003F2D1E"/>
    <w:rsid w:val="003F31CA"/>
    <w:rsid w:val="003F6E61"/>
    <w:rsid w:val="004006E7"/>
    <w:rsid w:val="004036C1"/>
    <w:rsid w:val="004045D3"/>
    <w:rsid w:val="00404978"/>
    <w:rsid w:val="00405122"/>
    <w:rsid w:val="00407C7C"/>
    <w:rsid w:val="0041136A"/>
    <w:rsid w:val="00411CF1"/>
    <w:rsid w:val="004141AF"/>
    <w:rsid w:val="004160A8"/>
    <w:rsid w:val="00417D89"/>
    <w:rsid w:val="00421992"/>
    <w:rsid w:val="00421993"/>
    <w:rsid w:val="00426B86"/>
    <w:rsid w:val="00431005"/>
    <w:rsid w:val="00433ABC"/>
    <w:rsid w:val="004377D1"/>
    <w:rsid w:val="004419E0"/>
    <w:rsid w:val="00441B53"/>
    <w:rsid w:val="004447F5"/>
    <w:rsid w:val="0044662C"/>
    <w:rsid w:val="004510F3"/>
    <w:rsid w:val="004511DA"/>
    <w:rsid w:val="00460FB0"/>
    <w:rsid w:val="004626D8"/>
    <w:rsid w:val="0046339F"/>
    <w:rsid w:val="004652FC"/>
    <w:rsid w:val="0046536A"/>
    <w:rsid w:val="00466EDF"/>
    <w:rsid w:val="004677E5"/>
    <w:rsid w:val="0046791E"/>
    <w:rsid w:val="00473601"/>
    <w:rsid w:val="004762D7"/>
    <w:rsid w:val="00476781"/>
    <w:rsid w:val="0047789A"/>
    <w:rsid w:val="00480908"/>
    <w:rsid w:val="0048337F"/>
    <w:rsid w:val="00486D86"/>
    <w:rsid w:val="004902DD"/>
    <w:rsid w:val="00490A5D"/>
    <w:rsid w:val="00490D21"/>
    <w:rsid w:val="00493254"/>
    <w:rsid w:val="00497BD5"/>
    <w:rsid w:val="004A5234"/>
    <w:rsid w:val="004A7BC1"/>
    <w:rsid w:val="004B0A93"/>
    <w:rsid w:val="004B40B0"/>
    <w:rsid w:val="004B4B32"/>
    <w:rsid w:val="004B4D50"/>
    <w:rsid w:val="004B58D1"/>
    <w:rsid w:val="004C4590"/>
    <w:rsid w:val="004C6D9C"/>
    <w:rsid w:val="004D051E"/>
    <w:rsid w:val="004D1EEA"/>
    <w:rsid w:val="004D3AF6"/>
    <w:rsid w:val="004D46AE"/>
    <w:rsid w:val="004D5E02"/>
    <w:rsid w:val="004E074C"/>
    <w:rsid w:val="004E09F3"/>
    <w:rsid w:val="004E34A5"/>
    <w:rsid w:val="004E3705"/>
    <w:rsid w:val="004E3FE1"/>
    <w:rsid w:val="004E52C0"/>
    <w:rsid w:val="004E6EA3"/>
    <w:rsid w:val="004E7E7A"/>
    <w:rsid w:val="004F0FD5"/>
    <w:rsid w:val="004F0FDC"/>
    <w:rsid w:val="004F2A05"/>
    <w:rsid w:val="004F586E"/>
    <w:rsid w:val="004F5E3B"/>
    <w:rsid w:val="004F68EF"/>
    <w:rsid w:val="004F6B27"/>
    <w:rsid w:val="004F6C15"/>
    <w:rsid w:val="004F7D70"/>
    <w:rsid w:val="004F7F00"/>
    <w:rsid w:val="005039D7"/>
    <w:rsid w:val="00505FD8"/>
    <w:rsid w:val="00510A14"/>
    <w:rsid w:val="0051240D"/>
    <w:rsid w:val="00513E73"/>
    <w:rsid w:val="00516267"/>
    <w:rsid w:val="0051693B"/>
    <w:rsid w:val="0052054E"/>
    <w:rsid w:val="00520C5D"/>
    <w:rsid w:val="00520C5E"/>
    <w:rsid w:val="005212F0"/>
    <w:rsid w:val="005302F7"/>
    <w:rsid w:val="00531255"/>
    <w:rsid w:val="005322F3"/>
    <w:rsid w:val="005324EE"/>
    <w:rsid w:val="0053311F"/>
    <w:rsid w:val="00533402"/>
    <w:rsid w:val="00534B14"/>
    <w:rsid w:val="00534CA0"/>
    <w:rsid w:val="0053622A"/>
    <w:rsid w:val="00537C40"/>
    <w:rsid w:val="00542403"/>
    <w:rsid w:val="00543875"/>
    <w:rsid w:val="00543BBB"/>
    <w:rsid w:val="00544926"/>
    <w:rsid w:val="00556803"/>
    <w:rsid w:val="005574B8"/>
    <w:rsid w:val="005577B8"/>
    <w:rsid w:val="00561F3A"/>
    <w:rsid w:val="005622EA"/>
    <w:rsid w:val="00563192"/>
    <w:rsid w:val="0056508B"/>
    <w:rsid w:val="00565D7E"/>
    <w:rsid w:val="005700AA"/>
    <w:rsid w:val="00571760"/>
    <w:rsid w:val="00571FE1"/>
    <w:rsid w:val="00572BDD"/>
    <w:rsid w:val="00575944"/>
    <w:rsid w:val="00576025"/>
    <w:rsid w:val="005770ED"/>
    <w:rsid w:val="0057743B"/>
    <w:rsid w:val="00581218"/>
    <w:rsid w:val="00581D87"/>
    <w:rsid w:val="00581F3C"/>
    <w:rsid w:val="00584712"/>
    <w:rsid w:val="00584BD2"/>
    <w:rsid w:val="005867C6"/>
    <w:rsid w:val="00587CEF"/>
    <w:rsid w:val="0059031B"/>
    <w:rsid w:val="005939F1"/>
    <w:rsid w:val="005963B5"/>
    <w:rsid w:val="00596E08"/>
    <w:rsid w:val="005A156E"/>
    <w:rsid w:val="005A30F9"/>
    <w:rsid w:val="005A3268"/>
    <w:rsid w:val="005A48D6"/>
    <w:rsid w:val="005A6434"/>
    <w:rsid w:val="005B2DE9"/>
    <w:rsid w:val="005B452D"/>
    <w:rsid w:val="005B70FF"/>
    <w:rsid w:val="005C10D0"/>
    <w:rsid w:val="005C7558"/>
    <w:rsid w:val="005D1EC4"/>
    <w:rsid w:val="005D2715"/>
    <w:rsid w:val="005D350B"/>
    <w:rsid w:val="005D45E8"/>
    <w:rsid w:val="005D511A"/>
    <w:rsid w:val="005D6B5C"/>
    <w:rsid w:val="005E1BDF"/>
    <w:rsid w:val="005E3AAC"/>
    <w:rsid w:val="005E58C4"/>
    <w:rsid w:val="005E5A9B"/>
    <w:rsid w:val="005E5C81"/>
    <w:rsid w:val="005E63D2"/>
    <w:rsid w:val="005E6B13"/>
    <w:rsid w:val="005E756D"/>
    <w:rsid w:val="005F1147"/>
    <w:rsid w:val="005F1450"/>
    <w:rsid w:val="005F1FFE"/>
    <w:rsid w:val="00600803"/>
    <w:rsid w:val="006070AA"/>
    <w:rsid w:val="0061082D"/>
    <w:rsid w:val="0061124C"/>
    <w:rsid w:val="006158B4"/>
    <w:rsid w:val="00615F1C"/>
    <w:rsid w:val="0061719C"/>
    <w:rsid w:val="006204E5"/>
    <w:rsid w:val="0062052A"/>
    <w:rsid w:val="006217AE"/>
    <w:rsid w:val="0062444F"/>
    <w:rsid w:val="00624492"/>
    <w:rsid w:val="00626E53"/>
    <w:rsid w:val="00631C9F"/>
    <w:rsid w:val="00631D90"/>
    <w:rsid w:val="00631DEC"/>
    <w:rsid w:val="006325CA"/>
    <w:rsid w:val="00632913"/>
    <w:rsid w:val="00633D72"/>
    <w:rsid w:val="0063434B"/>
    <w:rsid w:val="00634D63"/>
    <w:rsid w:val="006351BC"/>
    <w:rsid w:val="00635ED4"/>
    <w:rsid w:val="00637CAC"/>
    <w:rsid w:val="00646044"/>
    <w:rsid w:val="0064630A"/>
    <w:rsid w:val="006472AF"/>
    <w:rsid w:val="00647D3A"/>
    <w:rsid w:val="0065023C"/>
    <w:rsid w:val="00650839"/>
    <w:rsid w:val="00651779"/>
    <w:rsid w:val="00652E86"/>
    <w:rsid w:val="00653522"/>
    <w:rsid w:val="00662ED4"/>
    <w:rsid w:val="006630E4"/>
    <w:rsid w:val="00663F31"/>
    <w:rsid w:val="00665364"/>
    <w:rsid w:val="00671B91"/>
    <w:rsid w:val="0067219F"/>
    <w:rsid w:val="00672D2D"/>
    <w:rsid w:val="006754CA"/>
    <w:rsid w:val="00681014"/>
    <w:rsid w:val="00682E05"/>
    <w:rsid w:val="006919ED"/>
    <w:rsid w:val="00692642"/>
    <w:rsid w:val="00692C31"/>
    <w:rsid w:val="00693D27"/>
    <w:rsid w:val="0069566F"/>
    <w:rsid w:val="006A1783"/>
    <w:rsid w:val="006A1A06"/>
    <w:rsid w:val="006A5D8B"/>
    <w:rsid w:val="006B3A1C"/>
    <w:rsid w:val="006B7EF6"/>
    <w:rsid w:val="006B7F23"/>
    <w:rsid w:val="006C0188"/>
    <w:rsid w:val="006C0F39"/>
    <w:rsid w:val="006C1C44"/>
    <w:rsid w:val="006C1F4C"/>
    <w:rsid w:val="006C1F9A"/>
    <w:rsid w:val="006C2786"/>
    <w:rsid w:val="006C3206"/>
    <w:rsid w:val="006C3637"/>
    <w:rsid w:val="006C452D"/>
    <w:rsid w:val="006C4CF6"/>
    <w:rsid w:val="006C526E"/>
    <w:rsid w:val="006C6788"/>
    <w:rsid w:val="006C68D7"/>
    <w:rsid w:val="006C6919"/>
    <w:rsid w:val="006C6A86"/>
    <w:rsid w:val="006C710A"/>
    <w:rsid w:val="006C7B82"/>
    <w:rsid w:val="006D0FF4"/>
    <w:rsid w:val="006D50A1"/>
    <w:rsid w:val="006D61E0"/>
    <w:rsid w:val="006E0177"/>
    <w:rsid w:val="006E047D"/>
    <w:rsid w:val="006E09B7"/>
    <w:rsid w:val="006E1F16"/>
    <w:rsid w:val="006E1F50"/>
    <w:rsid w:val="006E44F5"/>
    <w:rsid w:val="006E66F8"/>
    <w:rsid w:val="006F17AB"/>
    <w:rsid w:val="006F1A19"/>
    <w:rsid w:val="006F2DA3"/>
    <w:rsid w:val="006F3252"/>
    <w:rsid w:val="006F383F"/>
    <w:rsid w:val="006F3B48"/>
    <w:rsid w:val="006F3C68"/>
    <w:rsid w:val="006F5C9B"/>
    <w:rsid w:val="006F6840"/>
    <w:rsid w:val="006F79DC"/>
    <w:rsid w:val="00703680"/>
    <w:rsid w:val="00704382"/>
    <w:rsid w:val="00704880"/>
    <w:rsid w:val="00704C28"/>
    <w:rsid w:val="00706728"/>
    <w:rsid w:val="00706DC4"/>
    <w:rsid w:val="00706F07"/>
    <w:rsid w:val="00707417"/>
    <w:rsid w:val="00713049"/>
    <w:rsid w:val="00713378"/>
    <w:rsid w:val="007164A5"/>
    <w:rsid w:val="00716D38"/>
    <w:rsid w:val="00721C6E"/>
    <w:rsid w:val="00721E41"/>
    <w:rsid w:val="007221B4"/>
    <w:rsid w:val="00722D7A"/>
    <w:rsid w:val="00722DE1"/>
    <w:rsid w:val="00724823"/>
    <w:rsid w:val="007248FE"/>
    <w:rsid w:val="007258EB"/>
    <w:rsid w:val="00727B85"/>
    <w:rsid w:val="00730F2D"/>
    <w:rsid w:val="0073185D"/>
    <w:rsid w:val="00735792"/>
    <w:rsid w:val="00736366"/>
    <w:rsid w:val="007365DE"/>
    <w:rsid w:val="007411A9"/>
    <w:rsid w:val="0074157C"/>
    <w:rsid w:val="00742B23"/>
    <w:rsid w:val="00745039"/>
    <w:rsid w:val="00746CEA"/>
    <w:rsid w:val="0075157D"/>
    <w:rsid w:val="00751C55"/>
    <w:rsid w:val="00752B77"/>
    <w:rsid w:val="00752DD4"/>
    <w:rsid w:val="00753574"/>
    <w:rsid w:val="00754398"/>
    <w:rsid w:val="00754EB9"/>
    <w:rsid w:val="00757E6F"/>
    <w:rsid w:val="007605D0"/>
    <w:rsid w:val="00761E94"/>
    <w:rsid w:val="00762B98"/>
    <w:rsid w:val="00763DF6"/>
    <w:rsid w:val="007647A4"/>
    <w:rsid w:val="00766A4E"/>
    <w:rsid w:val="007701BF"/>
    <w:rsid w:val="00771A42"/>
    <w:rsid w:val="0077234B"/>
    <w:rsid w:val="007727DD"/>
    <w:rsid w:val="0077477D"/>
    <w:rsid w:val="007761D1"/>
    <w:rsid w:val="00777EC0"/>
    <w:rsid w:val="00782B48"/>
    <w:rsid w:val="00785631"/>
    <w:rsid w:val="007879A6"/>
    <w:rsid w:val="00790E6D"/>
    <w:rsid w:val="00791FDC"/>
    <w:rsid w:val="007955EC"/>
    <w:rsid w:val="00795B79"/>
    <w:rsid w:val="007A1A3D"/>
    <w:rsid w:val="007A2E08"/>
    <w:rsid w:val="007A3CBB"/>
    <w:rsid w:val="007A4F30"/>
    <w:rsid w:val="007A5C8F"/>
    <w:rsid w:val="007B0293"/>
    <w:rsid w:val="007B09B1"/>
    <w:rsid w:val="007B2D72"/>
    <w:rsid w:val="007B52F3"/>
    <w:rsid w:val="007B5AEE"/>
    <w:rsid w:val="007C101A"/>
    <w:rsid w:val="007C1A74"/>
    <w:rsid w:val="007C3382"/>
    <w:rsid w:val="007C708B"/>
    <w:rsid w:val="007C7292"/>
    <w:rsid w:val="007C74EA"/>
    <w:rsid w:val="007D031D"/>
    <w:rsid w:val="007D0898"/>
    <w:rsid w:val="007D5D01"/>
    <w:rsid w:val="007E16D0"/>
    <w:rsid w:val="007E24F0"/>
    <w:rsid w:val="007E3959"/>
    <w:rsid w:val="007E3A13"/>
    <w:rsid w:val="007E3F8F"/>
    <w:rsid w:val="007E536A"/>
    <w:rsid w:val="007E7946"/>
    <w:rsid w:val="007E7B33"/>
    <w:rsid w:val="007F036E"/>
    <w:rsid w:val="007F4997"/>
    <w:rsid w:val="007F5236"/>
    <w:rsid w:val="007F65C3"/>
    <w:rsid w:val="007F6A6E"/>
    <w:rsid w:val="007F6CEE"/>
    <w:rsid w:val="007F7157"/>
    <w:rsid w:val="008003A3"/>
    <w:rsid w:val="00801BDE"/>
    <w:rsid w:val="008023F2"/>
    <w:rsid w:val="00802797"/>
    <w:rsid w:val="00802ACF"/>
    <w:rsid w:val="00805DEA"/>
    <w:rsid w:val="00807199"/>
    <w:rsid w:val="00810893"/>
    <w:rsid w:val="00812FCD"/>
    <w:rsid w:val="008132B4"/>
    <w:rsid w:val="0081394F"/>
    <w:rsid w:val="008157D5"/>
    <w:rsid w:val="00817BCB"/>
    <w:rsid w:val="00821D80"/>
    <w:rsid w:val="0082543D"/>
    <w:rsid w:val="0082579C"/>
    <w:rsid w:val="00825F8E"/>
    <w:rsid w:val="0082744E"/>
    <w:rsid w:val="00827669"/>
    <w:rsid w:val="00831AD6"/>
    <w:rsid w:val="00832430"/>
    <w:rsid w:val="008335A8"/>
    <w:rsid w:val="0083459C"/>
    <w:rsid w:val="008345E8"/>
    <w:rsid w:val="00837577"/>
    <w:rsid w:val="0084164F"/>
    <w:rsid w:val="00842571"/>
    <w:rsid w:val="0084263F"/>
    <w:rsid w:val="00843132"/>
    <w:rsid w:val="00844252"/>
    <w:rsid w:val="008451ED"/>
    <w:rsid w:val="0084520E"/>
    <w:rsid w:val="00845865"/>
    <w:rsid w:val="00845FBA"/>
    <w:rsid w:val="008469D1"/>
    <w:rsid w:val="008478CB"/>
    <w:rsid w:val="0085004C"/>
    <w:rsid w:val="008526FE"/>
    <w:rsid w:val="00853B1A"/>
    <w:rsid w:val="00853BF9"/>
    <w:rsid w:val="00854177"/>
    <w:rsid w:val="00855D88"/>
    <w:rsid w:val="00855E7C"/>
    <w:rsid w:val="0085710B"/>
    <w:rsid w:val="00860DF6"/>
    <w:rsid w:val="00861BC2"/>
    <w:rsid w:val="00864D21"/>
    <w:rsid w:val="008665C4"/>
    <w:rsid w:val="008737AA"/>
    <w:rsid w:val="008738DD"/>
    <w:rsid w:val="0087410A"/>
    <w:rsid w:val="0087535D"/>
    <w:rsid w:val="008829C9"/>
    <w:rsid w:val="00887DB8"/>
    <w:rsid w:val="00890E41"/>
    <w:rsid w:val="008921F1"/>
    <w:rsid w:val="00892B54"/>
    <w:rsid w:val="00894158"/>
    <w:rsid w:val="00897DB8"/>
    <w:rsid w:val="008A13C3"/>
    <w:rsid w:val="008A15B8"/>
    <w:rsid w:val="008A18F7"/>
    <w:rsid w:val="008A24A5"/>
    <w:rsid w:val="008A32FE"/>
    <w:rsid w:val="008A588A"/>
    <w:rsid w:val="008A6851"/>
    <w:rsid w:val="008B01F4"/>
    <w:rsid w:val="008B13C4"/>
    <w:rsid w:val="008B1E2A"/>
    <w:rsid w:val="008B7A54"/>
    <w:rsid w:val="008C0B51"/>
    <w:rsid w:val="008C5507"/>
    <w:rsid w:val="008C5D09"/>
    <w:rsid w:val="008D096E"/>
    <w:rsid w:val="008D0D54"/>
    <w:rsid w:val="008D4041"/>
    <w:rsid w:val="008D437B"/>
    <w:rsid w:val="008D5AA9"/>
    <w:rsid w:val="008D5BD3"/>
    <w:rsid w:val="008D70A5"/>
    <w:rsid w:val="008D795F"/>
    <w:rsid w:val="008E09C6"/>
    <w:rsid w:val="008E0C4E"/>
    <w:rsid w:val="008E0C4F"/>
    <w:rsid w:val="008E0CC0"/>
    <w:rsid w:val="008E0F78"/>
    <w:rsid w:val="008E10C6"/>
    <w:rsid w:val="008E1E09"/>
    <w:rsid w:val="008E1EA5"/>
    <w:rsid w:val="008E2CB2"/>
    <w:rsid w:val="008E306A"/>
    <w:rsid w:val="008E36FD"/>
    <w:rsid w:val="008E4788"/>
    <w:rsid w:val="008E5E51"/>
    <w:rsid w:val="008F0A70"/>
    <w:rsid w:val="008F10BE"/>
    <w:rsid w:val="008F280C"/>
    <w:rsid w:val="008F62AC"/>
    <w:rsid w:val="00900B81"/>
    <w:rsid w:val="009031CC"/>
    <w:rsid w:val="0090615A"/>
    <w:rsid w:val="009075A7"/>
    <w:rsid w:val="0091060A"/>
    <w:rsid w:val="00911458"/>
    <w:rsid w:val="00912E15"/>
    <w:rsid w:val="009131DB"/>
    <w:rsid w:val="00913D8A"/>
    <w:rsid w:val="009146EA"/>
    <w:rsid w:val="009162FD"/>
    <w:rsid w:val="00916305"/>
    <w:rsid w:val="00917137"/>
    <w:rsid w:val="00917660"/>
    <w:rsid w:val="00917CC7"/>
    <w:rsid w:val="00920B88"/>
    <w:rsid w:val="00922228"/>
    <w:rsid w:val="00922B26"/>
    <w:rsid w:val="00924C08"/>
    <w:rsid w:val="0092549A"/>
    <w:rsid w:val="00931865"/>
    <w:rsid w:val="00931FE8"/>
    <w:rsid w:val="00932856"/>
    <w:rsid w:val="00932DEA"/>
    <w:rsid w:val="00934B1D"/>
    <w:rsid w:val="00937143"/>
    <w:rsid w:val="0094140A"/>
    <w:rsid w:val="009425AE"/>
    <w:rsid w:val="00945C51"/>
    <w:rsid w:val="00946BD4"/>
    <w:rsid w:val="00947C65"/>
    <w:rsid w:val="00956881"/>
    <w:rsid w:val="0095702C"/>
    <w:rsid w:val="00957509"/>
    <w:rsid w:val="00960473"/>
    <w:rsid w:val="00960BCF"/>
    <w:rsid w:val="009616FB"/>
    <w:rsid w:val="00963D6A"/>
    <w:rsid w:val="0096512B"/>
    <w:rsid w:val="009651D1"/>
    <w:rsid w:val="00966D09"/>
    <w:rsid w:val="00967F4C"/>
    <w:rsid w:val="009746EF"/>
    <w:rsid w:val="009753B7"/>
    <w:rsid w:val="00980615"/>
    <w:rsid w:val="00985372"/>
    <w:rsid w:val="00994D99"/>
    <w:rsid w:val="009A093B"/>
    <w:rsid w:val="009A1A80"/>
    <w:rsid w:val="009A223E"/>
    <w:rsid w:val="009A2EBC"/>
    <w:rsid w:val="009A33AE"/>
    <w:rsid w:val="009A4221"/>
    <w:rsid w:val="009A688A"/>
    <w:rsid w:val="009A6A0E"/>
    <w:rsid w:val="009B1266"/>
    <w:rsid w:val="009B3482"/>
    <w:rsid w:val="009B34C1"/>
    <w:rsid w:val="009B3950"/>
    <w:rsid w:val="009B45B6"/>
    <w:rsid w:val="009B4626"/>
    <w:rsid w:val="009B6429"/>
    <w:rsid w:val="009B7009"/>
    <w:rsid w:val="009B74B0"/>
    <w:rsid w:val="009B7BB4"/>
    <w:rsid w:val="009C014D"/>
    <w:rsid w:val="009C09F1"/>
    <w:rsid w:val="009C2AEE"/>
    <w:rsid w:val="009C43B5"/>
    <w:rsid w:val="009C5996"/>
    <w:rsid w:val="009C6C34"/>
    <w:rsid w:val="009D1B08"/>
    <w:rsid w:val="009D42A9"/>
    <w:rsid w:val="009D5000"/>
    <w:rsid w:val="009D529B"/>
    <w:rsid w:val="009E07FD"/>
    <w:rsid w:val="009E2C73"/>
    <w:rsid w:val="009E3293"/>
    <w:rsid w:val="009E3C44"/>
    <w:rsid w:val="009E4846"/>
    <w:rsid w:val="009E743F"/>
    <w:rsid w:val="009E7588"/>
    <w:rsid w:val="009F1382"/>
    <w:rsid w:val="009F29C0"/>
    <w:rsid w:val="009F5270"/>
    <w:rsid w:val="009F6661"/>
    <w:rsid w:val="00A002D3"/>
    <w:rsid w:val="00A006E0"/>
    <w:rsid w:val="00A00E54"/>
    <w:rsid w:val="00A06314"/>
    <w:rsid w:val="00A0783D"/>
    <w:rsid w:val="00A07EB3"/>
    <w:rsid w:val="00A10C7A"/>
    <w:rsid w:val="00A110E6"/>
    <w:rsid w:val="00A13B59"/>
    <w:rsid w:val="00A15E6A"/>
    <w:rsid w:val="00A16A71"/>
    <w:rsid w:val="00A17108"/>
    <w:rsid w:val="00A17671"/>
    <w:rsid w:val="00A21581"/>
    <w:rsid w:val="00A2175D"/>
    <w:rsid w:val="00A23408"/>
    <w:rsid w:val="00A24AD6"/>
    <w:rsid w:val="00A24C16"/>
    <w:rsid w:val="00A24D94"/>
    <w:rsid w:val="00A25518"/>
    <w:rsid w:val="00A25CC4"/>
    <w:rsid w:val="00A26105"/>
    <w:rsid w:val="00A319AA"/>
    <w:rsid w:val="00A4003A"/>
    <w:rsid w:val="00A400A9"/>
    <w:rsid w:val="00A408ED"/>
    <w:rsid w:val="00A416A8"/>
    <w:rsid w:val="00A42DA5"/>
    <w:rsid w:val="00A5140D"/>
    <w:rsid w:val="00A52486"/>
    <w:rsid w:val="00A53290"/>
    <w:rsid w:val="00A5519B"/>
    <w:rsid w:val="00A56177"/>
    <w:rsid w:val="00A57681"/>
    <w:rsid w:val="00A60AA0"/>
    <w:rsid w:val="00A61977"/>
    <w:rsid w:val="00A63A5C"/>
    <w:rsid w:val="00A65620"/>
    <w:rsid w:val="00A6670A"/>
    <w:rsid w:val="00A66A11"/>
    <w:rsid w:val="00A676E9"/>
    <w:rsid w:val="00A7081D"/>
    <w:rsid w:val="00A71CEA"/>
    <w:rsid w:val="00A72767"/>
    <w:rsid w:val="00A7323E"/>
    <w:rsid w:val="00A74130"/>
    <w:rsid w:val="00A760D7"/>
    <w:rsid w:val="00A761E1"/>
    <w:rsid w:val="00A76AE4"/>
    <w:rsid w:val="00A778FB"/>
    <w:rsid w:val="00A803DB"/>
    <w:rsid w:val="00A81B86"/>
    <w:rsid w:val="00A820F6"/>
    <w:rsid w:val="00A83551"/>
    <w:rsid w:val="00A84168"/>
    <w:rsid w:val="00A8463A"/>
    <w:rsid w:val="00A85E66"/>
    <w:rsid w:val="00A8712C"/>
    <w:rsid w:val="00A87828"/>
    <w:rsid w:val="00A90312"/>
    <w:rsid w:val="00A90362"/>
    <w:rsid w:val="00A91454"/>
    <w:rsid w:val="00A9179E"/>
    <w:rsid w:val="00A92E98"/>
    <w:rsid w:val="00AA04F5"/>
    <w:rsid w:val="00AA17CF"/>
    <w:rsid w:val="00AA1C32"/>
    <w:rsid w:val="00AA3341"/>
    <w:rsid w:val="00AA5179"/>
    <w:rsid w:val="00AB14E1"/>
    <w:rsid w:val="00AB1A4F"/>
    <w:rsid w:val="00AB201E"/>
    <w:rsid w:val="00AB2576"/>
    <w:rsid w:val="00AB2580"/>
    <w:rsid w:val="00AB3640"/>
    <w:rsid w:val="00AB6614"/>
    <w:rsid w:val="00AB6EA9"/>
    <w:rsid w:val="00AC0DBC"/>
    <w:rsid w:val="00AC1439"/>
    <w:rsid w:val="00AC2765"/>
    <w:rsid w:val="00AC50F6"/>
    <w:rsid w:val="00AC7FD0"/>
    <w:rsid w:val="00AD0D45"/>
    <w:rsid w:val="00AD10ED"/>
    <w:rsid w:val="00AD1905"/>
    <w:rsid w:val="00AD24D8"/>
    <w:rsid w:val="00AE12E0"/>
    <w:rsid w:val="00AE221B"/>
    <w:rsid w:val="00AE26E1"/>
    <w:rsid w:val="00AE3863"/>
    <w:rsid w:val="00AE60C7"/>
    <w:rsid w:val="00AE632D"/>
    <w:rsid w:val="00AE6FAA"/>
    <w:rsid w:val="00AF0B9F"/>
    <w:rsid w:val="00AF36C6"/>
    <w:rsid w:val="00AF497E"/>
    <w:rsid w:val="00AF4C09"/>
    <w:rsid w:val="00AF61D3"/>
    <w:rsid w:val="00B02451"/>
    <w:rsid w:val="00B0340C"/>
    <w:rsid w:val="00B06648"/>
    <w:rsid w:val="00B11EE7"/>
    <w:rsid w:val="00B16752"/>
    <w:rsid w:val="00B216C7"/>
    <w:rsid w:val="00B24CF4"/>
    <w:rsid w:val="00B24F96"/>
    <w:rsid w:val="00B263A0"/>
    <w:rsid w:val="00B27D60"/>
    <w:rsid w:val="00B30BCE"/>
    <w:rsid w:val="00B32B82"/>
    <w:rsid w:val="00B33A26"/>
    <w:rsid w:val="00B33E70"/>
    <w:rsid w:val="00B352DD"/>
    <w:rsid w:val="00B3633C"/>
    <w:rsid w:val="00B3703F"/>
    <w:rsid w:val="00B417E1"/>
    <w:rsid w:val="00B43721"/>
    <w:rsid w:val="00B43F84"/>
    <w:rsid w:val="00B448A2"/>
    <w:rsid w:val="00B45E49"/>
    <w:rsid w:val="00B473BB"/>
    <w:rsid w:val="00B47492"/>
    <w:rsid w:val="00B500B6"/>
    <w:rsid w:val="00B507E6"/>
    <w:rsid w:val="00B508C6"/>
    <w:rsid w:val="00B53120"/>
    <w:rsid w:val="00B54389"/>
    <w:rsid w:val="00B565D2"/>
    <w:rsid w:val="00B64310"/>
    <w:rsid w:val="00B65908"/>
    <w:rsid w:val="00B666FB"/>
    <w:rsid w:val="00B66D38"/>
    <w:rsid w:val="00B67982"/>
    <w:rsid w:val="00B67F4B"/>
    <w:rsid w:val="00B73E02"/>
    <w:rsid w:val="00B74146"/>
    <w:rsid w:val="00B74CE2"/>
    <w:rsid w:val="00B75C2F"/>
    <w:rsid w:val="00B77F20"/>
    <w:rsid w:val="00B845DE"/>
    <w:rsid w:val="00B93734"/>
    <w:rsid w:val="00B94C40"/>
    <w:rsid w:val="00B94CE6"/>
    <w:rsid w:val="00B94DF0"/>
    <w:rsid w:val="00B97AA9"/>
    <w:rsid w:val="00BA06B6"/>
    <w:rsid w:val="00BA2B7C"/>
    <w:rsid w:val="00BA312F"/>
    <w:rsid w:val="00BA35CC"/>
    <w:rsid w:val="00BA6BBD"/>
    <w:rsid w:val="00BA6DA0"/>
    <w:rsid w:val="00BA7D52"/>
    <w:rsid w:val="00BB0C7C"/>
    <w:rsid w:val="00BB196F"/>
    <w:rsid w:val="00BB5047"/>
    <w:rsid w:val="00BB7BCF"/>
    <w:rsid w:val="00BC1431"/>
    <w:rsid w:val="00BC1C97"/>
    <w:rsid w:val="00BC4B55"/>
    <w:rsid w:val="00BC4D65"/>
    <w:rsid w:val="00BC77BE"/>
    <w:rsid w:val="00BD25CD"/>
    <w:rsid w:val="00BD27C6"/>
    <w:rsid w:val="00BD5DDC"/>
    <w:rsid w:val="00BD5F0A"/>
    <w:rsid w:val="00BD6CB0"/>
    <w:rsid w:val="00BD7172"/>
    <w:rsid w:val="00BE6B77"/>
    <w:rsid w:val="00BF212C"/>
    <w:rsid w:val="00BF3D85"/>
    <w:rsid w:val="00BF47DE"/>
    <w:rsid w:val="00BF53CA"/>
    <w:rsid w:val="00BF57DB"/>
    <w:rsid w:val="00BF7714"/>
    <w:rsid w:val="00C0023C"/>
    <w:rsid w:val="00C006AC"/>
    <w:rsid w:val="00C01CDB"/>
    <w:rsid w:val="00C1037B"/>
    <w:rsid w:val="00C10C66"/>
    <w:rsid w:val="00C11A91"/>
    <w:rsid w:val="00C1325F"/>
    <w:rsid w:val="00C13C70"/>
    <w:rsid w:val="00C14649"/>
    <w:rsid w:val="00C14B49"/>
    <w:rsid w:val="00C14E82"/>
    <w:rsid w:val="00C16764"/>
    <w:rsid w:val="00C16B33"/>
    <w:rsid w:val="00C1712F"/>
    <w:rsid w:val="00C1764F"/>
    <w:rsid w:val="00C211A1"/>
    <w:rsid w:val="00C21253"/>
    <w:rsid w:val="00C2206F"/>
    <w:rsid w:val="00C2344C"/>
    <w:rsid w:val="00C24104"/>
    <w:rsid w:val="00C24C3C"/>
    <w:rsid w:val="00C24FC6"/>
    <w:rsid w:val="00C33B99"/>
    <w:rsid w:val="00C3596D"/>
    <w:rsid w:val="00C36AA8"/>
    <w:rsid w:val="00C372E6"/>
    <w:rsid w:val="00C40260"/>
    <w:rsid w:val="00C403FA"/>
    <w:rsid w:val="00C40551"/>
    <w:rsid w:val="00C42327"/>
    <w:rsid w:val="00C42337"/>
    <w:rsid w:val="00C42B89"/>
    <w:rsid w:val="00C43A2D"/>
    <w:rsid w:val="00C43BA6"/>
    <w:rsid w:val="00C43E7C"/>
    <w:rsid w:val="00C43F5B"/>
    <w:rsid w:val="00C520F5"/>
    <w:rsid w:val="00C52265"/>
    <w:rsid w:val="00C53CA8"/>
    <w:rsid w:val="00C53EF6"/>
    <w:rsid w:val="00C545D9"/>
    <w:rsid w:val="00C5622F"/>
    <w:rsid w:val="00C56355"/>
    <w:rsid w:val="00C57B33"/>
    <w:rsid w:val="00C63AB6"/>
    <w:rsid w:val="00C64044"/>
    <w:rsid w:val="00C66929"/>
    <w:rsid w:val="00C7019E"/>
    <w:rsid w:val="00C74C71"/>
    <w:rsid w:val="00C75097"/>
    <w:rsid w:val="00C755C0"/>
    <w:rsid w:val="00C7679F"/>
    <w:rsid w:val="00C83025"/>
    <w:rsid w:val="00C8582B"/>
    <w:rsid w:val="00C87CB4"/>
    <w:rsid w:val="00C91379"/>
    <w:rsid w:val="00C915C2"/>
    <w:rsid w:val="00C93E90"/>
    <w:rsid w:val="00C94E38"/>
    <w:rsid w:val="00C94EA1"/>
    <w:rsid w:val="00C97135"/>
    <w:rsid w:val="00C97E84"/>
    <w:rsid w:val="00CA01B4"/>
    <w:rsid w:val="00CA04F9"/>
    <w:rsid w:val="00CA0E07"/>
    <w:rsid w:val="00CA1CA7"/>
    <w:rsid w:val="00CA26A2"/>
    <w:rsid w:val="00CA2CBE"/>
    <w:rsid w:val="00CA541D"/>
    <w:rsid w:val="00CA5CEA"/>
    <w:rsid w:val="00CA5F4F"/>
    <w:rsid w:val="00CB05CE"/>
    <w:rsid w:val="00CB1D4B"/>
    <w:rsid w:val="00CB6751"/>
    <w:rsid w:val="00CB6B98"/>
    <w:rsid w:val="00CB7A3B"/>
    <w:rsid w:val="00CC0B95"/>
    <w:rsid w:val="00CC16EA"/>
    <w:rsid w:val="00CC38D8"/>
    <w:rsid w:val="00CC59E1"/>
    <w:rsid w:val="00CC5E74"/>
    <w:rsid w:val="00CD4261"/>
    <w:rsid w:val="00CD4C03"/>
    <w:rsid w:val="00CD60D3"/>
    <w:rsid w:val="00CD701E"/>
    <w:rsid w:val="00CE010E"/>
    <w:rsid w:val="00CE01FF"/>
    <w:rsid w:val="00CE3434"/>
    <w:rsid w:val="00CE4E62"/>
    <w:rsid w:val="00CE7CE3"/>
    <w:rsid w:val="00CF52ED"/>
    <w:rsid w:val="00CF5BEE"/>
    <w:rsid w:val="00CF5E4D"/>
    <w:rsid w:val="00CF6B6C"/>
    <w:rsid w:val="00D01CC0"/>
    <w:rsid w:val="00D01E28"/>
    <w:rsid w:val="00D02944"/>
    <w:rsid w:val="00D02D4E"/>
    <w:rsid w:val="00D03D21"/>
    <w:rsid w:val="00D04A57"/>
    <w:rsid w:val="00D0504A"/>
    <w:rsid w:val="00D06E3B"/>
    <w:rsid w:val="00D07F7A"/>
    <w:rsid w:val="00D14E46"/>
    <w:rsid w:val="00D17A35"/>
    <w:rsid w:val="00D25FC0"/>
    <w:rsid w:val="00D30C38"/>
    <w:rsid w:val="00D33DCB"/>
    <w:rsid w:val="00D34CFE"/>
    <w:rsid w:val="00D3525B"/>
    <w:rsid w:val="00D359CF"/>
    <w:rsid w:val="00D3730D"/>
    <w:rsid w:val="00D37371"/>
    <w:rsid w:val="00D374BF"/>
    <w:rsid w:val="00D40127"/>
    <w:rsid w:val="00D4092A"/>
    <w:rsid w:val="00D414B7"/>
    <w:rsid w:val="00D4164B"/>
    <w:rsid w:val="00D43DC6"/>
    <w:rsid w:val="00D4426B"/>
    <w:rsid w:val="00D456D3"/>
    <w:rsid w:val="00D51D81"/>
    <w:rsid w:val="00D56A5E"/>
    <w:rsid w:val="00D57BB3"/>
    <w:rsid w:val="00D626AD"/>
    <w:rsid w:val="00D62AE4"/>
    <w:rsid w:val="00D62B09"/>
    <w:rsid w:val="00D630C7"/>
    <w:rsid w:val="00D65DD9"/>
    <w:rsid w:val="00D66B11"/>
    <w:rsid w:val="00D713A1"/>
    <w:rsid w:val="00D7245A"/>
    <w:rsid w:val="00D72E21"/>
    <w:rsid w:val="00D761FA"/>
    <w:rsid w:val="00D7744D"/>
    <w:rsid w:val="00D777F2"/>
    <w:rsid w:val="00D81BB5"/>
    <w:rsid w:val="00D83383"/>
    <w:rsid w:val="00D84203"/>
    <w:rsid w:val="00D84A23"/>
    <w:rsid w:val="00D85705"/>
    <w:rsid w:val="00D94142"/>
    <w:rsid w:val="00D9456F"/>
    <w:rsid w:val="00D95BA6"/>
    <w:rsid w:val="00DA2361"/>
    <w:rsid w:val="00DA46E1"/>
    <w:rsid w:val="00DA49E6"/>
    <w:rsid w:val="00DA6225"/>
    <w:rsid w:val="00DA63A0"/>
    <w:rsid w:val="00DA7E4E"/>
    <w:rsid w:val="00DA7E8E"/>
    <w:rsid w:val="00DB250B"/>
    <w:rsid w:val="00DB4A81"/>
    <w:rsid w:val="00DC4BB0"/>
    <w:rsid w:val="00DC7382"/>
    <w:rsid w:val="00DD3946"/>
    <w:rsid w:val="00DD4272"/>
    <w:rsid w:val="00DD4DBA"/>
    <w:rsid w:val="00DD4ED4"/>
    <w:rsid w:val="00DD6E73"/>
    <w:rsid w:val="00DD716B"/>
    <w:rsid w:val="00DE0774"/>
    <w:rsid w:val="00DE0AE8"/>
    <w:rsid w:val="00DE0CC8"/>
    <w:rsid w:val="00DE0DD8"/>
    <w:rsid w:val="00DE151F"/>
    <w:rsid w:val="00DE1B43"/>
    <w:rsid w:val="00DE2F17"/>
    <w:rsid w:val="00DE3320"/>
    <w:rsid w:val="00DE3372"/>
    <w:rsid w:val="00E0019F"/>
    <w:rsid w:val="00E00571"/>
    <w:rsid w:val="00E02C53"/>
    <w:rsid w:val="00E0560C"/>
    <w:rsid w:val="00E1101E"/>
    <w:rsid w:val="00E12224"/>
    <w:rsid w:val="00E13421"/>
    <w:rsid w:val="00E13617"/>
    <w:rsid w:val="00E13E98"/>
    <w:rsid w:val="00E147D5"/>
    <w:rsid w:val="00E16AB3"/>
    <w:rsid w:val="00E215E5"/>
    <w:rsid w:val="00E218C3"/>
    <w:rsid w:val="00E21D98"/>
    <w:rsid w:val="00E22C6D"/>
    <w:rsid w:val="00E23A74"/>
    <w:rsid w:val="00E23B84"/>
    <w:rsid w:val="00E246C8"/>
    <w:rsid w:val="00E255F5"/>
    <w:rsid w:val="00E27198"/>
    <w:rsid w:val="00E27961"/>
    <w:rsid w:val="00E31D80"/>
    <w:rsid w:val="00E31DAA"/>
    <w:rsid w:val="00E333D5"/>
    <w:rsid w:val="00E3403D"/>
    <w:rsid w:val="00E40AE7"/>
    <w:rsid w:val="00E42E09"/>
    <w:rsid w:val="00E42E77"/>
    <w:rsid w:val="00E42F51"/>
    <w:rsid w:val="00E44BAB"/>
    <w:rsid w:val="00E45C2B"/>
    <w:rsid w:val="00E47370"/>
    <w:rsid w:val="00E51F88"/>
    <w:rsid w:val="00E560EF"/>
    <w:rsid w:val="00E60CDF"/>
    <w:rsid w:val="00E616DE"/>
    <w:rsid w:val="00E62E3F"/>
    <w:rsid w:val="00E63A01"/>
    <w:rsid w:val="00E64F30"/>
    <w:rsid w:val="00E6782F"/>
    <w:rsid w:val="00E679D2"/>
    <w:rsid w:val="00E707B2"/>
    <w:rsid w:val="00E7093E"/>
    <w:rsid w:val="00E71024"/>
    <w:rsid w:val="00E7270B"/>
    <w:rsid w:val="00E72D85"/>
    <w:rsid w:val="00E73073"/>
    <w:rsid w:val="00E73214"/>
    <w:rsid w:val="00E73683"/>
    <w:rsid w:val="00E75CD6"/>
    <w:rsid w:val="00E76FB9"/>
    <w:rsid w:val="00E77255"/>
    <w:rsid w:val="00E83F8D"/>
    <w:rsid w:val="00E86320"/>
    <w:rsid w:val="00E87B64"/>
    <w:rsid w:val="00E93258"/>
    <w:rsid w:val="00E9453F"/>
    <w:rsid w:val="00E94744"/>
    <w:rsid w:val="00E966ED"/>
    <w:rsid w:val="00E97F88"/>
    <w:rsid w:val="00EA0FD4"/>
    <w:rsid w:val="00EA137D"/>
    <w:rsid w:val="00EA2968"/>
    <w:rsid w:val="00EA32D3"/>
    <w:rsid w:val="00EB0D1A"/>
    <w:rsid w:val="00EB0EDE"/>
    <w:rsid w:val="00EB13C9"/>
    <w:rsid w:val="00EB222C"/>
    <w:rsid w:val="00EB305D"/>
    <w:rsid w:val="00EB40F1"/>
    <w:rsid w:val="00EB4412"/>
    <w:rsid w:val="00EB4A31"/>
    <w:rsid w:val="00EB4C39"/>
    <w:rsid w:val="00EB4FD5"/>
    <w:rsid w:val="00EB602B"/>
    <w:rsid w:val="00EB786F"/>
    <w:rsid w:val="00EC2BEC"/>
    <w:rsid w:val="00EC3369"/>
    <w:rsid w:val="00EC4384"/>
    <w:rsid w:val="00EC5B9B"/>
    <w:rsid w:val="00EC5C20"/>
    <w:rsid w:val="00EC63A9"/>
    <w:rsid w:val="00EC746E"/>
    <w:rsid w:val="00ED0DBC"/>
    <w:rsid w:val="00ED28A1"/>
    <w:rsid w:val="00ED2A9F"/>
    <w:rsid w:val="00ED2F20"/>
    <w:rsid w:val="00ED380F"/>
    <w:rsid w:val="00EE1A2D"/>
    <w:rsid w:val="00EE3D66"/>
    <w:rsid w:val="00EE5088"/>
    <w:rsid w:val="00EE5DF0"/>
    <w:rsid w:val="00EE699B"/>
    <w:rsid w:val="00EF007A"/>
    <w:rsid w:val="00EF0A05"/>
    <w:rsid w:val="00EF1A2E"/>
    <w:rsid w:val="00EF2868"/>
    <w:rsid w:val="00EF69B6"/>
    <w:rsid w:val="00EF7187"/>
    <w:rsid w:val="00F05CE1"/>
    <w:rsid w:val="00F05E50"/>
    <w:rsid w:val="00F10461"/>
    <w:rsid w:val="00F143AC"/>
    <w:rsid w:val="00F15E29"/>
    <w:rsid w:val="00F1737F"/>
    <w:rsid w:val="00F17B09"/>
    <w:rsid w:val="00F17E49"/>
    <w:rsid w:val="00F233F6"/>
    <w:rsid w:val="00F27405"/>
    <w:rsid w:val="00F2785D"/>
    <w:rsid w:val="00F27F1A"/>
    <w:rsid w:val="00F3042C"/>
    <w:rsid w:val="00F30801"/>
    <w:rsid w:val="00F33DD2"/>
    <w:rsid w:val="00F4305D"/>
    <w:rsid w:val="00F43201"/>
    <w:rsid w:val="00F44434"/>
    <w:rsid w:val="00F50DB5"/>
    <w:rsid w:val="00F53AC1"/>
    <w:rsid w:val="00F555EC"/>
    <w:rsid w:val="00F61415"/>
    <w:rsid w:val="00F62066"/>
    <w:rsid w:val="00F650D3"/>
    <w:rsid w:val="00F65E5F"/>
    <w:rsid w:val="00F700F0"/>
    <w:rsid w:val="00F71E4C"/>
    <w:rsid w:val="00F729DE"/>
    <w:rsid w:val="00F732E8"/>
    <w:rsid w:val="00F75971"/>
    <w:rsid w:val="00F75D3D"/>
    <w:rsid w:val="00F76B29"/>
    <w:rsid w:val="00F77141"/>
    <w:rsid w:val="00F81B5C"/>
    <w:rsid w:val="00F8455C"/>
    <w:rsid w:val="00F9020A"/>
    <w:rsid w:val="00F91FA6"/>
    <w:rsid w:val="00F941C0"/>
    <w:rsid w:val="00F94659"/>
    <w:rsid w:val="00FA077E"/>
    <w:rsid w:val="00FA40BB"/>
    <w:rsid w:val="00FA4F83"/>
    <w:rsid w:val="00FA663A"/>
    <w:rsid w:val="00FA7787"/>
    <w:rsid w:val="00FB003B"/>
    <w:rsid w:val="00FB0E37"/>
    <w:rsid w:val="00FB1969"/>
    <w:rsid w:val="00FB2E28"/>
    <w:rsid w:val="00FB3F8C"/>
    <w:rsid w:val="00FB4B7B"/>
    <w:rsid w:val="00FB4D58"/>
    <w:rsid w:val="00FC2111"/>
    <w:rsid w:val="00FC4E2C"/>
    <w:rsid w:val="00FC7A4F"/>
    <w:rsid w:val="00FC7BC8"/>
    <w:rsid w:val="00FD2136"/>
    <w:rsid w:val="00FD2D44"/>
    <w:rsid w:val="00FD63DC"/>
    <w:rsid w:val="00FE2937"/>
    <w:rsid w:val="00FE332D"/>
    <w:rsid w:val="00FE64E0"/>
    <w:rsid w:val="00FF0A32"/>
    <w:rsid w:val="00FF3B60"/>
    <w:rsid w:val="00FF5FDE"/>
    <w:rsid w:val="00FF65B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1E97365"/>
  <w15:docId w15:val="{179A2CC8-70BE-8D48-A34B-805D5532D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30801"/>
    <w:pPr>
      <w:spacing w:after="0"/>
    </w:pPr>
    <w:rPr>
      <w:rFonts w:ascii="Times New Roman" w:eastAsia="Times New Roman" w:hAnsi="Times New Roman" w:cs="Times New Roman"/>
      <w:lang w:val="en-CA"/>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4F81BD" w:themeColor="accent1"/>
      <w:sz w:val="32"/>
      <w:szCs w:val="32"/>
      <w:lang w:val="en-US"/>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lang w:val="en-US"/>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lang w:val="en-US"/>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lang w:val="en-US"/>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lang w:val="en-U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lang w:val="en-US"/>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lang w:val="en-US"/>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lang w:val="en-US"/>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rPr>
      <w:rFonts w:asciiTheme="minorHAnsi" w:eastAsiaTheme="minorHAnsi" w:hAnsiTheme="minorHAnsi" w:cstheme="minorBidi"/>
      <w:lang w:val="en-U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lang w:val="en-U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eastAsiaTheme="minorHAnsi" w:hAnsiTheme="minorHAnsi" w:cstheme="minorBidi"/>
      <w:sz w:val="20"/>
      <w:szCs w:val="20"/>
      <w:lang w:val="en-US"/>
    </w:rPr>
  </w:style>
  <w:style w:type="paragraph" w:styleId="Bibliography">
    <w:name w:val="Bibliography"/>
    <w:basedOn w:val="Normal"/>
    <w:qFormat/>
    <w:pPr>
      <w:spacing w:after="200"/>
    </w:pPr>
    <w:rPr>
      <w:rFonts w:asciiTheme="minorHAnsi" w:eastAsiaTheme="minorHAnsi" w:hAnsiTheme="minorHAnsi" w:cstheme="minorBidi"/>
      <w:lang w:val="en-US"/>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pPr>
      <w:spacing w:after="200"/>
    </w:pPr>
    <w:rPr>
      <w:rFonts w:asciiTheme="minorHAnsi" w:eastAsiaTheme="minorHAnsi" w:hAnsiTheme="minorHAnsi" w:cstheme="minorBidi"/>
      <w:lang w:val="en-US"/>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rFonts w:asciiTheme="minorHAnsi" w:eastAsiaTheme="minorHAnsi" w:hAnsiTheme="minorHAnsi" w:cstheme="minorBidi"/>
      <w:b/>
      <w:lang w:val="en-US"/>
    </w:rPr>
  </w:style>
  <w:style w:type="paragraph" w:customStyle="1" w:styleId="Definition">
    <w:name w:val="Definition"/>
    <w:basedOn w:val="Normal"/>
    <w:pPr>
      <w:spacing w:after="200"/>
    </w:pPr>
    <w:rPr>
      <w:rFonts w:asciiTheme="minorHAnsi" w:eastAsiaTheme="minorHAnsi" w:hAnsiTheme="minorHAnsi" w:cstheme="minorBidi"/>
      <w:lang w:val="en-US"/>
    </w:rPr>
  </w:style>
  <w:style w:type="paragraph" w:styleId="Caption">
    <w:name w:val="caption"/>
    <w:basedOn w:val="Normal"/>
    <w:link w:val="CaptionChar"/>
    <w:pPr>
      <w:spacing w:after="120"/>
    </w:pPr>
    <w:rPr>
      <w:rFonts w:asciiTheme="minorHAnsi" w:eastAsiaTheme="minorHAnsi" w:hAnsiTheme="minorHAnsi" w:cstheme="minorBidi"/>
      <w:i/>
      <w:lang w:val="en-US"/>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lang w:val="en-US"/>
    </w:r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lang w:val="en-US"/>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semiHidden/>
    <w:rsid w:val="00A26105"/>
    <w:pPr>
      <w:spacing w:after="0"/>
    </w:pPr>
  </w:style>
  <w:style w:type="character" w:styleId="CommentReference">
    <w:name w:val="annotation reference"/>
    <w:basedOn w:val="DefaultParagraphFont"/>
    <w:semiHidden/>
    <w:unhideWhenUsed/>
    <w:rsid w:val="00F650D3"/>
    <w:rPr>
      <w:sz w:val="16"/>
      <w:szCs w:val="16"/>
    </w:rPr>
  </w:style>
  <w:style w:type="paragraph" w:styleId="CommentText">
    <w:name w:val="annotation text"/>
    <w:basedOn w:val="Normal"/>
    <w:link w:val="CommentTextChar"/>
    <w:semiHidden/>
    <w:unhideWhenUsed/>
    <w:rsid w:val="00F650D3"/>
    <w:pPr>
      <w:spacing w:after="200"/>
    </w:pPr>
    <w:rPr>
      <w:rFonts w:asciiTheme="minorHAnsi" w:eastAsiaTheme="minorHAnsi" w:hAnsiTheme="minorHAnsi" w:cstheme="minorBidi"/>
      <w:sz w:val="20"/>
      <w:szCs w:val="20"/>
      <w:lang w:val="en-US"/>
    </w:rPr>
  </w:style>
  <w:style w:type="character" w:customStyle="1" w:styleId="CommentTextChar">
    <w:name w:val="Comment Text Char"/>
    <w:basedOn w:val="DefaultParagraphFont"/>
    <w:link w:val="CommentText"/>
    <w:semiHidden/>
    <w:rsid w:val="00F650D3"/>
    <w:rPr>
      <w:sz w:val="20"/>
      <w:szCs w:val="20"/>
    </w:rPr>
  </w:style>
  <w:style w:type="paragraph" w:styleId="CommentSubject">
    <w:name w:val="annotation subject"/>
    <w:basedOn w:val="CommentText"/>
    <w:next w:val="CommentText"/>
    <w:link w:val="CommentSubjectChar"/>
    <w:semiHidden/>
    <w:unhideWhenUsed/>
    <w:rsid w:val="00F650D3"/>
    <w:rPr>
      <w:b/>
      <w:bCs/>
    </w:rPr>
  </w:style>
  <w:style w:type="character" w:customStyle="1" w:styleId="CommentSubjectChar">
    <w:name w:val="Comment Subject Char"/>
    <w:basedOn w:val="CommentTextChar"/>
    <w:link w:val="CommentSubject"/>
    <w:semiHidden/>
    <w:rsid w:val="00F650D3"/>
    <w:rPr>
      <w:b/>
      <w:bCs/>
      <w:sz w:val="20"/>
      <w:szCs w:val="20"/>
    </w:rPr>
  </w:style>
  <w:style w:type="character" w:styleId="UnresolvedMention">
    <w:name w:val="Unresolved Mention"/>
    <w:basedOn w:val="DefaultParagraphFont"/>
    <w:uiPriority w:val="99"/>
    <w:semiHidden/>
    <w:unhideWhenUsed/>
    <w:rsid w:val="009616FB"/>
    <w:rPr>
      <w:color w:val="605E5C"/>
      <w:shd w:val="clear" w:color="auto" w:fill="E1DFDD"/>
    </w:rPr>
  </w:style>
  <w:style w:type="paragraph" w:styleId="Header">
    <w:name w:val="header"/>
    <w:basedOn w:val="Normal"/>
    <w:link w:val="HeaderChar"/>
    <w:unhideWhenUsed/>
    <w:rsid w:val="000F011F"/>
    <w:pPr>
      <w:tabs>
        <w:tab w:val="center" w:pos="4680"/>
        <w:tab w:val="right" w:pos="9360"/>
      </w:tabs>
    </w:pPr>
    <w:rPr>
      <w:rFonts w:asciiTheme="minorHAnsi" w:eastAsiaTheme="minorHAnsi" w:hAnsiTheme="minorHAnsi" w:cstheme="minorBidi"/>
      <w:lang w:val="en-US"/>
    </w:rPr>
  </w:style>
  <w:style w:type="character" w:customStyle="1" w:styleId="HeaderChar">
    <w:name w:val="Header Char"/>
    <w:basedOn w:val="DefaultParagraphFont"/>
    <w:link w:val="Header"/>
    <w:rsid w:val="000F011F"/>
  </w:style>
  <w:style w:type="paragraph" w:styleId="Footer">
    <w:name w:val="footer"/>
    <w:basedOn w:val="Normal"/>
    <w:link w:val="FooterChar"/>
    <w:unhideWhenUsed/>
    <w:rsid w:val="000F011F"/>
    <w:pPr>
      <w:tabs>
        <w:tab w:val="center" w:pos="4680"/>
        <w:tab w:val="right" w:pos="9360"/>
      </w:tabs>
    </w:pPr>
    <w:rPr>
      <w:rFonts w:asciiTheme="minorHAnsi" w:eastAsiaTheme="minorHAnsi" w:hAnsiTheme="minorHAnsi" w:cstheme="minorBidi"/>
      <w:lang w:val="en-US"/>
    </w:rPr>
  </w:style>
  <w:style w:type="character" w:customStyle="1" w:styleId="FooterChar">
    <w:name w:val="Footer Char"/>
    <w:basedOn w:val="DefaultParagraphFont"/>
    <w:link w:val="Footer"/>
    <w:rsid w:val="000F011F"/>
  </w:style>
  <w:style w:type="character" w:styleId="FollowedHyperlink">
    <w:name w:val="FollowedHyperlink"/>
    <w:basedOn w:val="DefaultParagraphFont"/>
    <w:semiHidden/>
    <w:unhideWhenUsed/>
    <w:rsid w:val="00581F3C"/>
    <w:rPr>
      <w:color w:val="800080" w:themeColor="followedHyperlink"/>
      <w:u w:val="single"/>
    </w:rPr>
  </w:style>
  <w:style w:type="paragraph" w:styleId="NormalWeb">
    <w:name w:val="Normal (Web)"/>
    <w:basedOn w:val="Normal"/>
    <w:uiPriority w:val="99"/>
    <w:unhideWhenUsed/>
    <w:rsid w:val="00922B26"/>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994817">
      <w:bodyDiv w:val="1"/>
      <w:marLeft w:val="0"/>
      <w:marRight w:val="0"/>
      <w:marTop w:val="0"/>
      <w:marBottom w:val="0"/>
      <w:divBdr>
        <w:top w:val="none" w:sz="0" w:space="0" w:color="auto"/>
        <w:left w:val="none" w:sz="0" w:space="0" w:color="auto"/>
        <w:bottom w:val="none" w:sz="0" w:space="0" w:color="auto"/>
        <w:right w:val="none" w:sz="0" w:space="0" w:color="auto"/>
      </w:divBdr>
    </w:div>
    <w:div w:id="214436916">
      <w:bodyDiv w:val="1"/>
      <w:marLeft w:val="0"/>
      <w:marRight w:val="0"/>
      <w:marTop w:val="0"/>
      <w:marBottom w:val="0"/>
      <w:divBdr>
        <w:top w:val="none" w:sz="0" w:space="0" w:color="auto"/>
        <w:left w:val="none" w:sz="0" w:space="0" w:color="auto"/>
        <w:bottom w:val="none" w:sz="0" w:space="0" w:color="auto"/>
        <w:right w:val="none" w:sz="0" w:space="0" w:color="auto"/>
      </w:divBdr>
    </w:div>
    <w:div w:id="248589559">
      <w:bodyDiv w:val="1"/>
      <w:marLeft w:val="0"/>
      <w:marRight w:val="0"/>
      <w:marTop w:val="0"/>
      <w:marBottom w:val="0"/>
      <w:divBdr>
        <w:top w:val="none" w:sz="0" w:space="0" w:color="auto"/>
        <w:left w:val="none" w:sz="0" w:space="0" w:color="auto"/>
        <w:bottom w:val="none" w:sz="0" w:space="0" w:color="auto"/>
        <w:right w:val="none" w:sz="0" w:space="0" w:color="auto"/>
      </w:divBdr>
    </w:div>
    <w:div w:id="273251529">
      <w:bodyDiv w:val="1"/>
      <w:marLeft w:val="0"/>
      <w:marRight w:val="0"/>
      <w:marTop w:val="0"/>
      <w:marBottom w:val="0"/>
      <w:divBdr>
        <w:top w:val="none" w:sz="0" w:space="0" w:color="auto"/>
        <w:left w:val="none" w:sz="0" w:space="0" w:color="auto"/>
        <w:bottom w:val="none" w:sz="0" w:space="0" w:color="auto"/>
        <w:right w:val="none" w:sz="0" w:space="0" w:color="auto"/>
      </w:divBdr>
    </w:div>
    <w:div w:id="374307918">
      <w:bodyDiv w:val="1"/>
      <w:marLeft w:val="0"/>
      <w:marRight w:val="0"/>
      <w:marTop w:val="0"/>
      <w:marBottom w:val="0"/>
      <w:divBdr>
        <w:top w:val="none" w:sz="0" w:space="0" w:color="auto"/>
        <w:left w:val="none" w:sz="0" w:space="0" w:color="auto"/>
        <w:bottom w:val="none" w:sz="0" w:space="0" w:color="auto"/>
        <w:right w:val="none" w:sz="0" w:space="0" w:color="auto"/>
      </w:divBdr>
    </w:div>
    <w:div w:id="452022926">
      <w:bodyDiv w:val="1"/>
      <w:marLeft w:val="0"/>
      <w:marRight w:val="0"/>
      <w:marTop w:val="0"/>
      <w:marBottom w:val="0"/>
      <w:divBdr>
        <w:top w:val="none" w:sz="0" w:space="0" w:color="auto"/>
        <w:left w:val="none" w:sz="0" w:space="0" w:color="auto"/>
        <w:bottom w:val="none" w:sz="0" w:space="0" w:color="auto"/>
        <w:right w:val="none" w:sz="0" w:space="0" w:color="auto"/>
      </w:divBdr>
    </w:div>
    <w:div w:id="511261768">
      <w:bodyDiv w:val="1"/>
      <w:marLeft w:val="0"/>
      <w:marRight w:val="0"/>
      <w:marTop w:val="0"/>
      <w:marBottom w:val="0"/>
      <w:divBdr>
        <w:top w:val="none" w:sz="0" w:space="0" w:color="auto"/>
        <w:left w:val="none" w:sz="0" w:space="0" w:color="auto"/>
        <w:bottom w:val="none" w:sz="0" w:space="0" w:color="auto"/>
        <w:right w:val="none" w:sz="0" w:space="0" w:color="auto"/>
      </w:divBdr>
    </w:div>
    <w:div w:id="591471135">
      <w:bodyDiv w:val="1"/>
      <w:marLeft w:val="0"/>
      <w:marRight w:val="0"/>
      <w:marTop w:val="0"/>
      <w:marBottom w:val="0"/>
      <w:divBdr>
        <w:top w:val="none" w:sz="0" w:space="0" w:color="auto"/>
        <w:left w:val="none" w:sz="0" w:space="0" w:color="auto"/>
        <w:bottom w:val="none" w:sz="0" w:space="0" w:color="auto"/>
        <w:right w:val="none" w:sz="0" w:space="0" w:color="auto"/>
      </w:divBdr>
    </w:div>
    <w:div w:id="609707373">
      <w:bodyDiv w:val="1"/>
      <w:marLeft w:val="0"/>
      <w:marRight w:val="0"/>
      <w:marTop w:val="0"/>
      <w:marBottom w:val="0"/>
      <w:divBdr>
        <w:top w:val="none" w:sz="0" w:space="0" w:color="auto"/>
        <w:left w:val="none" w:sz="0" w:space="0" w:color="auto"/>
        <w:bottom w:val="none" w:sz="0" w:space="0" w:color="auto"/>
        <w:right w:val="none" w:sz="0" w:space="0" w:color="auto"/>
      </w:divBdr>
    </w:div>
    <w:div w:id="707608113">
      <w:bodyDiv w:val="1"/>
      <w:marLeft w:val="0"/>
      <w:marRight w:val="0"/>
      <w:marTop w:val="0"/>
      <w:marBottom w:val="0"/>
      <w:divBdr>
        <w:top w:val="none" w:sz="0" w:space="0" w:color="auto"/>
        <w:left w:val="none" w:sz="0" w:space="0" w:color="auto"/>
        <w:bottom w:val="none" w:sz="0" w:space="0" w:color="auto"/>
        <w:right w:val="none" w:sz="0" w:space="0" w:color="auto"/>
      </w:divBdr>
    </w:div>
    <w:div w:id="755637565">
      <w:bodyDiv w:val="1"/>
      <w:marLeft w:val="0"/>
      <w:marRight w:val="0"/>
      <w:marTop w:val="0"/>
      <w:marBottom w:val="0"/>
      <w:divBdr>
        <w:top w:val="none" w:sz="0" w:space="0" w:color="auto"/>
        <w:left w:val="none" w:sz="0" w:space="0" w:color="auto"/>
        <w:bottom w:val="none" w:sz="0" w:space="0" w:color="auto"/>
        <w:right w:val="none" w:sz="0" w:space="0" w:color="auto"/>
      </w:divBdr>
    </w:div>
    <w:div w:id="784230452">
      <w:bodyDiv w:val="1"/>
      <w:marLeft w:val="0"/>
      <w:marRight w:val="0"/>
      <w:marTop w:val="0"/>
      <w:marBottom w:val="0"/>
      <w:divBdr>
        <w:top w:val="none" w:sz="0" w:space="0" w:color="auto"/>
        <w:left w:val="none" w:sz="0" w:space="0" w:color="auto"/>
        <w:bottom w:val="none" w:sz="0" w:space="0" w:color="auto"/>
        <w:right w:val="none" w:sz="0" w:space="0" w:color="auto"/>
      </w:divBdr>
    </w:div>
    <w:div w:id="898171992">
      <w:bodyDiv w:val="1"/>
      <w:marLeft w:val="0"/>
      <w:marRight w:val="0"/>
      <w:marTop w:val="0"/>
      <w:marBottom w:val="0"/>
      <w:divBdr>
        <w:top w:val="none" w:sz="0" w:space="0" w:color="auto"/>
        <w:left w:val="none" w:sz="0" w:space="0" w:color="auto"/>
        <w:bottom w:val="none" w:sz="0" w:space="0" w:color="auto"/>
        <w:right w:val="none" w:sz="0" w:space="0" w:color="auto"/>
      </w:divBdr>
    </w:div>
    <w:div w:id="1147867105">
      <w:bodyDiv w:val="1"/>
      <w:marLeft w:val="0"/>
      <w:marRight w:val="0"/>
      <w:marTop w:val="0"/>
      <w:marBottom w:val="0"/>
      <w:divBdr>
        <w:top w:val="none" w:sz="0" w:space="0" w:color="auto"/>
        <w:left w:val="none" w:sz="0" w:space="0" w:color="auto"/>
        <w:bottom w:val="none" w:sz="0" w:space="0" w:color="auto"/>
        <w:right w:val="none" w:sz="0" w:space="0" w:color="auto"/>
      </w:divBdr>
    </w:div>
    <w:div w:id="1328556997">
      <w:bodyDiv w:val="1"/>
      <w:marLeft w:val="0"/>
      <w:marRight w:val="0"/>
      <w:marTop w:val="0"/>
      <w:marBottom w:val="0"/>
      <w:divBdr>
        <w:top w:val="none" w:sz="0" w:space="0" w:color="auto"/>
        <w:left w:val="none" w:sz="0" w:space="0" w:color="auto"/>
        <w:bottom w:val="none" w:sz="0" w:space="0" w:color="auto"/>
        <w:right w:val="none" w:sz="0" w:space="0" w:color="auto"/>
      </w:divBdr>
    </w:div>
    <w:div w:id="1476608852">
      <w:bodyDiv w:val="1"/>
      <w:marLeft w:val="0"/>
      <w:marRight w:val="0"/>
      <w:marTop w:val="0"/>
      <w:marBottom w:val="0"/>
      <w:divBdr>
        <w:top w:val="none" w:sz="0" w:space="0" w:color="auto"/>
        <w:left w:val="none" w:sz="0" w:space="0" w:color="auto"/>
        <w:bottom w:val="none" w:sz="0" w:space="0" w:color="auto"/>
        <w:right w:val="none" w:sz="0" w:space="0" w:color="auto"/>
      </w:divBdr>
    </w:div>
    <w:div w:id="1564099110">
      <w:bodyDiv w:val="1"/>
      <w:marLeft w:val="0"/>
      <w:marRight w:val="0"/>
      <w:marTop w:val="0"/>
      <w:marBottom w:val="0"/>
      <w:divBdr>
        <w:top w:val="none" w:sz="0" w:space="0" w:color="auto"/>
        <w:left w:val="none" w:sz="0" w:space="0" w:color="auto"/>
        <w:bottom w:val="none" w:sz="0" w:space="0" w:color="auto"/>
        <w:right w:val="none" w:sz="0" w:space="0" w:color="auto"/>
      </w:divBdr>
    </w:div>
    <w:div w:id="1589196385">
      <w:bodyDiv w:val="1"/>
      <w:marLeft w:val="0"/>
      <w:marRight w:val="0"/>
      <w:marTop w:val="0"/>
      <w:marBottom w:val="0"/>
      <w:divBdr>
        <w:top w:val="none" w:sz="0" w:space="0" w:color="auto"/>
        <w:left w:val="none" w:sz="0" w:space="0" w:color="auto"/>
        <w:bottom w:val="none" w:sz="0" w:space="0" w:color="auto"/>
        <w:right w:val="none" w:sz="0" w:space="0" w:color="auto"/>
      </w:divBdr>
    </w:div>
    <w:div w:id="1609122134">
      <w:bodyDiv w:val="1"/>
      <w:marLeft w:val="0"/>
      <w:marRight w:val="0"/>
      <w:marTop w:val="0"/>
      <w:marBottom w:val="0"/>
      <w:divBdr>
        <w:top w:val="none" w:sz="0" w:space="0" w:color="auto"/>
        <w:left w:val="none" w:sz="0" w:space="0" w:color="auto"/>
        <w:bottom w:val="none" w:sz="0" w:space="0" w:color="auto"/>
        <w:right w:val="none" w:sz="0" w:space="0" w:color="auto"/>
      </w:divBdr>
    </w:div>
    <w:div w:id="1640184017">
      <w:bodyDiv w:val="1"/>
      <w:marLeft w:val="0"/>
      <w:marRight w:val="0"/>
      <w:marTop w:val="0"/>
      <w:marBottom w:val="0"/>
      <w:divBdr>
        <w:top w:val="none" w:sz="0" w:space="0" w:color="auto"/>
        <w:left w:val="none" w:sz="0" w:space="0" w:color="auto"/>
        <w:bottom w:val="none" w:sz="0" w:space="0" w:color="auto"/>
        <w:right w:val="none" w:sz="0" w:space="0" w:color="auto"/>
      </w:divBdr>
    </w:div>
    <w:div w:id="1932619441">
      <w:bodyDiv w:val="1"/>
      <w:marLeft w:val="0"/>
      <w:marRight w:val="0"/>
      <w:marTop w:val="0"/>
      <w:marBottom w:val="0"/>
      <w:divBdr>
        <w:top w:val="none" w:sz="0" w:space="0" w:color="auto"/>
        <w:left w:val="none" w:sz="0" w:space="0" w:color="auto"/>
        <w:bottom w:val="none" w:sz="0" w:space="0" w:color="auto"/>
        <w:right w:val="none" w:sz="0" w:space="0" w:color="auto"/>
      </w:divBdr>
    </w:div>
    <w:div w:id="1955744209">
      <w:bodyDiv w:val="1"/>
      <w:marLeft w:val="0"/>
      <w:marRight w:val="0"/>
      <w:marTop w:val="0"/>
      <w:marBottom w:val="0"/>
      <w:divBdr>
        <w:top w:val="none" w:sz="0" w:space="0" w:color="auto"/>
        <w:left w:val="none" w:sz="0" w:space="0" w:color="auto"/>
        <w:bottom w:val="none" w:sz="0" w:space="0" w:color="auto"/>
        <w:right w:val="none" w:sz="0" w:space="0" w:color="auto"/>
      </w:divBdr>
    </w:div>
    <w:div w:id="2010987443">
      <w:bodyDiv w:val="1"/>
      <w:marLeft w:val="0"/>
      <w:marRight w:val="0"/>
      <w:marTop w:val="0"/>
      <w:marBottom w:val="0"/>
      <w:divBdr>
        <w:top w:val="none" w:sz="0" w:space="0" w:color="auto"/>
        <w:left w:val="none" w:sz="0" w:space="0" w:color="auto"/>
        <w:bottom w:val="none" w:sz="0" w:space="0" w:color="auto"/>
        <w:right w:val="none" w:sz="0" w:space="0" w:color="auto"/>
      </w:divBdr>
    </w:div>
    <w:div w:id="2029678067">
      <w:bodyDiv w:val="1"/>
      <w:marLeft w:val="0"/>
      <w:marRight w:val="0"/>
      <w:marTop w:val="0"/>
      <w:marBottom w:val="0"/>
      <w:divBdr>
        <w:top w:val="none" w:sz="0" w:space="0" w:color="auto"/>
        <w:left w:val="none" w:sz="0" w:space="0" w:color="auto"/>
        <w:bottom w:val="none" w:sz="0" w:space="0" w:color="auto"/>
        <w:right w:val="none" w:sz="0" w:space="0" w:color="auto"/>
      </w:divBdr>
    </w:div>
    <w:div w:id="2123957348">
      <w:bodyDiv w:val="1"/>
      <w:marLeft w:val="0"/>
      <w:marRight w:val="0"/>
      <w:marTop w:val="0"/>
      <w:marBottom w:val="0"/>
      <w:divBdr>
        <w:top w:val="none" w:sz="0" w:space="0" w:color="auto"/>
        <w:left w:val="none" w:sz="0" w:space="0" w:color="auto"/>
        <w:bottom w:val="none" w:sz="0" w:space="0" w:color="auto"/>
        <w:right w:val="none" w:sz="0" w:space="0" w:color="auto"/>
      </w:divBdr>
      <w:divsChild>
        <w:div w:id="154079847">
          <w:marLeft w:val="0"/>
          <w:marRight w:val="0"/>
          <w:marTop w:val="0"/>
          <w:marBottom w:val="0"/>
          <w:divBdr>
            <w:top w:val="none" w:sz="0" w:space="0" w:color="auto"/>
            <w:left w:val="none" w:sz="0" w:space="0" w:color="auto"/>
            <w:bottom w:val="none" w:sz="0" w:space="0" w:color="auto"/>
            <w:right w:val="none" w:sz="0" w:space="0" w:color="auto"/>
          </w:divBdr>
          <w:divsChild>
            <w:div w:id="580989699">
              <w:marLeft w:val="0"/>
              <w:marRight w:val="0"/>
              <w:marTop w:val="0"/>
              <w:marBottom w:val="0"/>
              <w:divBdr>
                <w:top w:val="none" w:sz="0" w:space="0" w:color="auto"/>
                <w:left w:val="none" w:sz="0" w:space="0" w:color="auto"/>
                <w:bottom w:val="none" w:sz="0" w:space="0" w:color="auto"/>
                <w:right w:val="none" w:sz="0" w:space="0" w:color="auto"/>
              </w:divBdr>
              <w:divsChild>
                <w:div w:id="8258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www.newsweek.com/getty-fire-evacuation-map-update-california-los-angeles-1468222" TargetMode="External"/><Relationship Id="rId18" Type="http://schemas.openxmlformats.org/officeDocument/2006/relationships/hyperlink" Target="https://www.kclu.org/local-news/2018-11-10/map-shows-boundaries-of-woolsey-hill-brush-fires-and-evacuation-areas" TargetMode="External"/><Relationship Id="rId26" Type="http://schemas.openxmlformats.org/officeDocument/2006/relationships/hyperlink" Target="https://www.R-project.org/" TargetMode="External"/><Relationship Id="rId3" Type="http://schemas.openxmlformats.org/officeDocument/2006/relationships/settings" Target="settings.xml"/><Relationship Id="rId21" Type="http://schemas.openxmlformats.org/officeDocument/2006/relationships/hyperlink" Target="https://www.mercurynews.com/2018/11/09/map-of-woolsey-and-hill-fires-highway-101-closed-malibu-evacuated/" TargetMode="External"/><Relationship Id="rId7" Type="http://schemas.openxmlformats.org/officeDocument/2006/relationships/comments" Target="comments.xml"/><Relationship Id="rId12" Type="http://schemas.openxmlformats.org/officeDocument/2006/relationships/hyperlink" Target="https://github.com/heathermcb/kaiser_wildfires" TargetMode="External"/><Relationship Id="rId17" Type="http://schemas.openxmlformats.org/officeDocument/2006/relationships/hyperlink" Target="https://heavy.com/news/2019/10/getty-fire-los-angeles/" TargetMode="External"/><Relationship Id="rId25" Type="http://schemas.openxmlformats.org/officeDocument/2006/relationships/hyperlink" Target="http://qgis.org" TargetMode="External"/><Relationship Id="rId2" Type="http://schemas.openxmlformats.org/officeDocument/2006/relationships/styles" Target="styles.xml"/><Relationship Id="rId16" Type="http://schemas.openxmlformats.org/officeDocument/2006/relationships/hyperlink" Target="https://www.flyertalk.com/forum/los-angeles/1993097-getty-fire-405-closed-sepulveda-pass-now-open.html" TargetMode="External"/><Relationship Id="rId20" Type="http://schemas.openxmlformats.org/officeDocument/2006/relationships/hyperlink" Target="https://www.dailynews.com/2018/11/08/this-map-shows-where-the-hill-fire-and-woolsey-fire-are-burning/"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heathermcb/wildfires_DME" TargetMode="External"/><Relationship Id="rId24" Type="http://schemas.openxmlformats.org/officeDocument/2006/relationships/hyperlink" Target="https://frap.fire.ca.gov/" TargetMode="External"/><Relationship Id="rId5" Type="http://schemas.openxmlformats.org/officeDocument/2006/relationships/footnotes" Target="footnotes.xml"/><Relationship Id="rId15" Type="http://schemas.openxmlformats.org/officeDocument/2006/relationships/hyperlink" Target="https://www.express.co.uk/news/world/1196943/getty-fire-evacuation-map-405-fire-update-los-angeles-fire-evacuation-road-school-closures" TargetMode="External"/><Relationship Id="rId23" Type="http://schemas.openxmlformats.org/officeDocument/2006/relationships/hyperlink" Target="https://github.com/heathermcb/kaiser_wildfires" TargetMode="External"/><Relationship Id="rId28" Type="http://schemas.openxmlformats.org/officeDocument/2006/relationships/footer" Target="footer1.xml"/><Relationship Id="rId10" Type="http://schemas.microsoft.com/office/2018/08/relationships/commentsExtensible" Target="commentsExtensible.xml"/><Relationship Id="rId19" Type="http://schemas.openxmlformats.org/officeDocument/2006/relationships/hyperlink" Target="https://wildfiretoday.com/tag/woolsey-fire/" TargetMode="External"/><Relationship Id="rId31"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www.newsweek.com/getty-center-fire-map-evacuation-los-angeles-california-1468100" TargetMode="External"/><Relationship Id="rId22" Type="http://schemas.openxmlformats.org/officeDocument/2006/relationships/hyperlink" Target="https://woolseylawyers.com/woolsey-fire-map/" TargetMode="External"/><Relationship Id="rId27" Type="http://schemas.openxmlformats.org/officeDocument/2006/relationships/hyperlink" Target="https://www.mercurynews.com/2018/11/14/woolsey-fire-death-toll-increases-to-3-lasd-investigating/" TargetMode="Externa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2</TotalTime>
  <Pages>17</Pages>
  <Words>6986</Words>
  <Characters>39824</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Wildfire exposure and health care use among people who use durable medical equipment in Southern California</vt:lpstr>
    </vt:vector>
  </TitlesOfParts>
  <Company/>
  <LinksUpToDate>false</LinksUpToDate>
  <CharactersWithSpaces>46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dfire exposure and health care use among people who use durable medical equipment in Southern California</dc:title>
  <dc:creator>Heather McBrien; Sebastian Rowland; Tarik Benmarhnia; Sara Tartof; Joan Casey</dc:creator>
  <cp:keywords/>
  <cp:lastModifiedBy>Heather McBrien</cp:lastModifiedBy>
  <cp:revision>86</cp:revision>
  <dcterms:created xsi:type="dcterms:W3CDTF">2022-04-08T19:28:00Z</dcterms:created>
  <dcterms:modified xsi:type="dcterms:W3CDTF">2022-04-11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_2_attempt.bib</vt:lpwstr>
  </property>
  <property fmtid="{D5CDD505-2E9C-101B-9397-08002B2CF9AE}" pid="3" name="fontsize">
    <vt:lpwstr>11pt</vt:lpwstr>
  </property>
  <property fmtid="{D5CDD505-2E9C-101B-9397-08002B2CF9AE}" pid="4" name="output">
    <vt:lpwstr/>
  </property>
</Properties>
</file>